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C53BC8" w14:textId="77777777" w:rsidR="00714C4A" w:rsidRPr="00CA1757" w:rsidRDefault="003F6169" w:rsidP="002511E3">
      <w:pPr>
        <w:spacing w:after="0"/>
        <w:jc w:val="center"/>
        <w:rPr>
          <w:b/>
          <w:sz w:val="28"/>
        </w:rPr>
      </w:pPr>
      <w:r>
        <w:rPr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610D6F89" wp14:editId="5B7CB6C8">
            <wp:simplePos x="0" y="0"/>
            <wp:positionH relativeFrom="margin">
              <wp:align>left</wp:align>
            </wp:positionH>
            <wp:positionV relativeFrom="paragraph">
              <wp:posOffset>-379012</wp:posOffset>
            </wp:positionV>
            <wp:extent cx="812607" cy="821028"/>
            <wp:effectExtent l="0" t="0" r="698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607" cy="8210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4C4A" w:rsidRPr="00CA1757">
        <w:rPr>
          <w:b/>
          <w:sz w:val="28"/>
        </w:rPr>
        <w:t>IHSSDHOF/INSKEEP SCHOLARSHIP</w:t>
      </w:r>
    </w:p>
    <w:p w14:paraId="249338E1" w14:textId="77777777" w:rsidR="00786D73" w:rsidRDefault="00714C4A" w:rsidP="002511E3">
      <w:pPr>
        <w:spacing w:after="0"/>
        <w:jc w:val="center"/>
      </w:pPr>
      <w:r w:rsidRPr="00CA1757">
        <w:rPr>
          <w:b/>
          <w:sz w:val="28"/>
        </w:rPr>
        <w:t>APPLICATION FORM</w:t>
      </w:r>
      <w:r>
        <w:cr/>
      </w:r>
    </w:p>
    <w:p w14:paraId="3EF9E5AE" w14:textId="77777777" w:rsidR="00714C4A" w:rsidRPr="001945EA" w:rsidRDefault="00714C4A" w:rsidP="00714C4A">
      <w:pPr>
        <w:rPr>
          <w:b/>
        </w:rPr>
      </w:pPr>
      <w:bookmarkStart w:id="0" w:name="_Hlk29811240"/>
      <w:r w:rsidRPr="001945EA">
        <w:rPr>
          <w:b/>
        </w:rPr>
        <w:t xml:space="preserve">A valid application should include </w:t>
      </w:r>
      <w:r w:rsidR="00421C3E">
        <w:rPr>
          <w:b/>
        </w:rPr>
        <w:t xml:space="preserve">ALL of </w:t>
      </w:r>
      <w:r w:rsidRPr="001945EA">
        <w:rPr>
          <w:b/>
        </w:rPr>
        <w:t>the following</w:t>
      </w:r>
      <w:r w:rsidR="004F603E">
        <w:rPr>
          <w:b/>
        </w:rPr>
        <w:t xml:space="preserve"> (</w:t>
      </w:r>
      <w:r w:rsidR="00CA0DE3">
        <w:rPr>
          <w:b/>
        </w:rPr>
        <w:t>Received by March 10</w:t>
      </w:r>
      <w:r w:rsidR="00CA0DE3" w:rsidRPr="004F603E">
        <w:rPr>
          <w:b/>
          <w:vertAlign w:val="superscript"/>
        </w:rPr>
        <w:t>th</w:t>
      </w:r>
      <w:r w:rsidR="00CA0DE3">
        <w:rPr>
          <w:b/>
        </w:rPr>
        <w:t>, Midnight</w:t>
      </w:r>
      <w:r w:rsidR="004F603E">
        <w:rPr>
          <w:b/>
        </w:rPr>
        <w:t>)</w:t>
      </w:r>
      <w:r w:rsidRPr="001945EA">
        <w:rPr>
          <w:b/>
        </w:rPr>
        <w:t>:</w:t>
      </w:r>
    </w:p>
    <w:p w14:paraId="13ED2B2A" w14:textId="77777777" w:rsidR="00714C4A" w:rsidRDefault="00714C4A" w:rsidP="00714C4A">
      <w:pPr>
        <w:pStyle w:val="ListParagraph"/>
        <w:numPr>
          <w:ilvl w:val="0"/>
          <w:numId w:val="1"/>
        </w:numPr>
      </w:pPr>
      <w:r w:rsidRPr="001945EA">
        <w:rPr>
          <w:b/>
        </w:rPr>
        <w:t>This completed application form</w:t>
      </w:r>
      <w:r>
        <w:t xml:space="preserve"> </w:t>
      </w:r>
    </w:p>
    <w:p w14:paraId="0C9DB3C4" w14:textId="77777777" w:rsidR="00714C4A" w:rsidRDefault="00714C4A" w:rsidP="00714C4A">
      <w:pPr>
        <w:pStyle w:val="ListParagraph"/>
        <w:numPr>
          <w:ilvl w:val="0"/>
          <w:numId w:val="1"/>
        </w:numPr>
      </w:pPr>
      <w:r w:rsidRPr="001945EA">
        <w:rPr>
          <w:b/>
        </w:rPr>
        <w:t>Official High School Transcript</w:t>
      </w:r>
    </w:p>
    <w:p w14:paraId="190620F3" w14:textId="77777777" w:rsidR="00714C4A" w:rsidRPr="001945EA" w:rsidRDefault="00714C4A" w:rsidP="00714C4A">
      <w:pPr>
        <w:pStyle w:val="ListParagraph"/>
        <w:numPr>
          <w:ilvl w:val="0"/>
          <w:numId w:val="1"/>
        </w:numPr>
        <w:rPr>
          <w:b/>
        </w:rPr>
      </w:pPr>
      <w:r w:rsidRPr="001945EA">
        <w:rPr>
          <w:b/>
        </w:rPr>
        <w:t>Coach Recommendation</w:t>
      </w:r>
      <w:r w:rsidR="001945EA">
        <w:rPr>
          <w:b/>
        </w:rPr>
        <w:t xml:space="preserve"> -</w:t>
      </w:r>
    </w:p>
    <w:p w14:paraId="1B2ACD57" w14:textId="77777777" w:rsidR="00714C4A" w:rsidRPr="001945EA" w:rsidRDefault="00714C4A" w:rsidP="00F92039">
      <w:pPr>
        <w:pStyle w:val="ListParagraph"/>
        <w:spacing w:line="240" w:lineRule="auto"/>
        <w:ind w:left="1440"/>
        <w:rPr>
          <w:i/>
        </w:rPr>
      </w:pPr>
      <w:r w:rsidRPr="001945EA">
        <w:rPr>
          <w:i/>
        </w:rPr>
        <w:t xml:space="preserve">The coach must submit a letter of recommendation for the student-athlete who is applying for the IHSSDHOF/INSKEEP Scholarship. Please address the student’s character, sportsmanship, citizenship, leadership, and work ethic giving concrete examples when possible. </w:t>
      </w:r>
    </w:p>
    <w:p w14:paraId="54144BE2" w14:textId="77777777" w:rsidR="003F6169" w:rsidRPr="003F6169" w:rsidRDefault="003F6169" w:rsidP="003F6169">
      <w:pPr>
        <w:rPr>
          <w:b/>
          <w:bCs/>
          <w:sz w:val="26"/>
          <w:szCs w:val="26"/>
        </w:rPr>
      </w:pPr>
      <w:r w:rsidRPr="003F6169">
        <w:rPr>
          <w:b/>
          <w:bCs/>
          <w:sz w:val="26"/>
          <w:szCs w:val="26"/>
        </w:rPr>
        <w:t xml:space="preserve">*** Full Completed Application MUST be </w:t>
      </w:r>
      <w:r w:rsidR="004278A5">
        <w:rPr>
          <w:b/>
          <w:bCs/>
          <w:sz w:val="26"/>
          <w:szCs w:val="26"/>
        </w:rPr>
        <w:t>mail</w:t>
      </w:r>
      <w:r w:rsidR="00CA0DE3">
        <w:rPr>
          <w:b/>
          <w:bCs/>
          <w:sz w:val="26"/>
          <w:szCs w:val="26"/>
        </w:rPr>
        <w:t>ed</w:t>
      </w:r>
      <w:r w:rsidR="004278A5">
        <w:rPr>
          <w:b/>
          <w:bCs/>
          <w:sz w:val="26"/>
          <w:szCs w:val="26"/>
        </w:rPr>
        <w:t xml:space="preserve"> or emailed</w:t>
      </w:r>
      <w:r w:rsidRPr="003F6169">
        <w:rPr>
          <w:b/>
          <w:bCs/>
          <w:sz w:val="26"/>
          <w:szCs w:val="26"/>
        </w:rPr>
        <w:t xml:space="preserve"> ***</w:t>
      </w:r>
    </w:p>
    <w:p w14:paraId="3BF74E0B" w14:textId="07AD1CBE" w:rsidR="001E0DD8" w:rsidRPr="001E0DD8" w:rsidRDefault="00714C4A" w:rsidP="004B047C">
      <w:pPr>
        <w:pStyle w:val="ListParagraph"/>
        <w:numPr>
          <w:ilvl w:val="0"/>
          <w:numId w:val="1"/>
        </w:numPr>
      </w:pPr>
      <w:r>
        <w:t xml:space="preserve">Emailed to: </w:t>
      </w:r>
      <w:hyperlink r:id="rId6" w:history="1">
        <w:r w:rsidR="001E0DD8" w:rsidRPr="0038723B">
          <w:rPr>
            <w:rStyle w:val="Hyperlink"/>
          </w:rPr>
          <w:t>beverlysarnold@gmail.com</w:t>
        </w:r>
      </w:hyperlink>
    </w:p>
    <w:p w14:paraId="6255E28B" w14:textId="3FE12939" w:rsidR="00714C4A" w:rsidRDefault="00714C4A" w:rsidP="004B047C">
      <w:pPr>
        <w:pStyle w:val="ListParagraph"/>
        <w:numPr>
          <w:ilvl w:val="0"/>
          <w:numId w:val="1"/>
        </w:numPr>
      </w:pPr>
      <w:bookmarkStart w:id="1" w:name="_GoBack"/>
      <w:bookmarkEnd w:id="1"/>
      <w:r>
        <w:t xml:space="preserve">Mailed to: </w:t>
      </w:r>
      <w:r w:rsidR="00F40B67" w:rsidRPr="001E0DD8">
        <w:rPr>
          <w:u w:val="single"/>
        </w:rPr>
        <w:t>Bev Arnold, 586 S</w:t>
      </w:r>
      <w:r w:rsidRPr="001E0DD8">
        <w:rPr>
          <w:u w:val="single"/>
        </w:rPr>
        <w:t xml:space="preserve"> 300 W, Portland, IN 47371</w:t>
      </w:r>
    </w:p>
    <w:bookmarkEnd w:id="0"/>
    <w:p w14:paraId="13E0DD05" w14:textId="77777777" w:rsidR="00714C4A" w:rsidRPr="001945EA" w:rsidRDefault="00714C4A" w:rsidP="00714C4A">
      <w:pPr>
        <w:rPr>
          <w:b/>
          <w:sz w:val="28"/>
        </w:rPr>
      </w:pPr>
      <w:r w:rsidRPr="001945EA">
        <w:rPr>
          <w:b/>
          <w:sz w:val="28"/>
        </w:rPr>
        <w:t>General Information</w:t>
      </w:r>
    </w:p>
    <w:p w14:paraId="348BB939" w14:textId="77777777" w:rsidR="00714C4A" w:rsidRDefault="00714C4A" w:rsidP="00B941CF">
      <w:pPr>
        <w:spacing w:after="120"/>
      </w:pPr>
      <w:r>
        <w:t>Name:</w:t>
      </w:r>
      <w:r w:rsidR="00726ADC">
        <w:t xml:space="preserve"> </w:t>
      </w:r>
      <w:sdt>
        <w:sdtPr>
          <w:rPr>
            <w:rStyle w:val="Style1"/>
          </w:rPr>
          <w:id w:val="-327448246"/>
          <w:placeholder>
            <w:docPart w:val="D8981BD5550A4EF8A6A31BA5DDF8D2C1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E46C7F">
            <w:rPr>
              <w:rStyle w:val="Style1"/>
            </w:rPr>
            <w:t>___________________________________________________________________</w:t>
          </w:r>
        </w:sdtContent>
      </w:sdt>
    </w:p>
    <w:p w14:paraId="6F4D8038" w14:textId="77777777" w:rsidR="00714C4A" w:rsidRDefault="00714C4A" w:rsidP="00B941CF">
      <w:pPr>
        <w:spacing w:after="120"/>
      </w:pPr>
      <w:r>
        <w:t>Address:</w:t>
      </w:r>
      <w:r w:rsidR="00726ADC">
        <w:t xml:space="preserve"> </w:t>
      </w:r>
      <w:sdt>
        <w:sdtPr>
          <w:rPr>
            <w:rStyle w:val="Style1"/>
          </w:rPr>
          <w:id w:val="877283299"/>
          <w:placeholder>
            <w:docPart w:val="680F9CDDFE5C4E9881DFE66AA406F0BD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E46C7F">
            <w:rPr>
              <w:rStyle w:val="Style1"/>
            </w:rPr>
            <w:t>__________________________________________________________________</w:t>
          </w:r>
        </w:sdtContent>
      </w:sdt>
    </w:p>
    <w:p w14:paraId="0B3CCD3F" w14:textId="77777777" w:rsidR="00714C4A" w:rsidRDefault="00714C4A" w:rsidP="00B941CF">
      <w:pPr>
        <w:spacing w:after="120"/>
      </w:pPr>
      <w:r>
        <w:t>City (and Zip):</w:t>
      </w:r>
      <w:r w:rsidR="00726ADC">
        <w:t xml:space="preserve"> </w:t>
      </w:r>
      <w:sdt>
        <w:sdtPr>
          <w:rPr>
            <w:rStyle w:val="Style1"/>
          </w:rPr>
          <w:id w:val="-1130935010"/>
          <w:placeholder>
            <w:docPart w:val="D60C498C3E644FB0B060A9EA52F5DA8C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9270DB">
            <w:rPr>
              <w:rStyle w:val="Style1"/>
            </w:rPr>
            <w:t>______________________________________________________________</w:t>
          </w:r>
        </w:sdtContent>
      </w:sdt>
    </w:p>
    <w:p w14:paraId="369AA8C1" w14:textId="77777777" w:rsidR="00F92039" w:rsidRDefault="00F92039" w:rsidP="00B941CF">
      <w:pPr>
        <w:spacing w:after="120"/>
      </w:pPr>
      <w:r>
        <w:t xml:space="preserve">Email Address: </w:t>
      </w:r>
      <w:r w:rsidRPr="00F92039">
        <w:rPr>
          <w:rStyle w:val="Style1"/>
        </w:rPr>
        <w:t xml:space="preserve"> </w:t>
      </w:r>
      <w:sdt>
        <w:sdtPr>
          <w:rPr>
            <w:rStyle w:val="Style1"/>
          </w:rPr>
          <w:id w:val="-632790691"/>
          <w:placeholder>
            <w:docPart w:val="33515EC4ED9C445895F444C04FCDFF1E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>
            <w:rPr>
              <w:rStyle w:val="Style1"/>
            </w:rPr>
            <w:t>_____________________________________________________________</w:t>
          </w:r>
        </w:sdtContent>
      </w:sdt>
    </w:p>
    <w:p w14:paraId="6648B6CC" w14:textId="77777777" w:rsidR="00F92039" w:rsidRDefault="00F92039" w:rsidP="00B941CF">
      <w:pPr>
        <w:spacing w:after="120"/>
      </w:pPr>
      <w:r>
        <w:t xml:space="preserve">Phone Number: </w:t>
      </w:r>
      <w:r w:rsidRPr="00F92039">
        <w:rPr>
          <w:rStyle w:val="Style1"/>
        </w:rPr>
        <w:t xml:space="preserve"> </w:t>
      </w:r>
      <w:sdt>
        <w:sdtPr>
          <w:rPr>
            <w:rStyle w:val="Style1"/>
          </w:rPr>
          <w:id w:val="1237133824"/>
          <w:placeholder>
            <w:docPart w:val="78E4700FE8B64EDAB37EBFD3DE5FD6AB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>
            <w:rPr>
              <w:rStyle w:val="Style1"/>
            </w:rPr>
            <w:t>____________________________________________________________</w:t>
          </w:r>
        </w:sdtContent>
      </w:sdt>
    </w:p>
    <w:p w14:paraId="0E99A347" w14:textId="77777777" w:rsidR="00714C4A" w:rsidRDefault="00714C4A" w:rsidP="00B941CF">
      <w:pPr>
        <w:spacing w:after="120"/>
      </w:pPr>
      <w:r>
        <w:t>High School</w:t>
      </w:r>
      <w:r w:rsidR="00B941CF">
        <w:t xml:space="preserve"> Name</w:t>
      </w:r>
      <w:r>
        <w:t>:</w:t>
      </w:r>
      <w:r w:rsidR="00726ADC">
        <w:t xml:space="preserve"> </w:t>
      </w:r>
      <w:sdt>
        <w:sdtPr>
          <w:rPr>
            <w:rStyle w:val="Style1"/>
          </w:rPr>
          <w:id w:val="2083260838"/>
          <w:placeholder>
            <w:docPart w:val="D2BCBF701D1E44638904F8E7292CEF54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B941CF">
            <w:rPr>
              <w:rStyle w:val="Style1"/>
            </w:rPr>
            <w:t>______________________</w:t>
          </w:r>
          <w:r w:rsidR="009270DB">
            <w:rPr>
              <w:rStyle w:val="Style1"/>
            </w:rPr>
            <w:t>____________________________________</w:t>
          </w:r>
        </w:sdtContent>
      </w:sdt>
    </w:p>
    <w:p w14:paraId="3719953D" w14:textId="77777777" w:rsidR="00B941CF" w:rsidRDefault="00B941CF" w:rsidP="00B941CF">
      <w:pPr>
        <w:spacing w:after="120"/>
      </w:pPr>
      <w:r>
        <w:t xml:space="preserve">High School Address: </w:t>
      </w:r>
      <w:sdt>
        <w:sdtPr>
          <w:rPr>
            <w:rStyle w:val="Style1"/>
          </w:rPr>
          <w:id w:val="1422906961"/>
          <w:placeholder>
            <w:docPart w:val="34F0536A936A45639B01AE3DACA59E3C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>
            <w:rPr>
              <w:rStyle w:val="Style1"/>
            </w:rPr>
            <w:t>________________________________________________________</w:t>
          </w:r>
        </w:sdtContent>
      </w:sdt>
    </w:p>
    <w:p w14:paraId="6B7F12B5" w14:textId="77777777" w:rsidR="00B941CF" w:rsidRDefault="00B941CF" w:rsidP="00B941CF">
      <w:pPr>
        <w:spacing w:after="120"/>
      </w:pPr>
      <w:r>
        <w:t xml:space="preserve">Principal Name: </w:t>
      </w:r>
      <w:sdt>
        <w:sdtPr>
          <w:rPr>
            <w:rStyle w:val="Style1"/>
          </w:rPr>
          <w:id w:val="1866483188"/>
          <w:placeholder>
            <w:docPart w:val="EE794C7ADF75423F9FCE580D2F79044B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>
            <w:rPr>
              <w:rStyle w:val="Style1"/>
            </w:rPr>
            <w:t>____________________________________________________________</w:t>
          </w:r>
        </w:sdtContent>
      </w:sdt>
    </w:p>
    <w:p w14:paraId="04FDA9E3" w14:textId="77777777" w:rsidR="00714C4A" w:rsidRDefault="00714C4A" w:rsidP="00B941CF">
      <w:pPr>
        <w:spacing w:after="120"/>
      </w:pPr>
      <w:r>
        <w:t>Parent/Guardian Name:</w:t>
      </w:r>
      <w:r w:rsidR="00726ADC">
        <w:t xml:space="preserve"> </w:t>
      </w:r>
      <w:sdt>
        <w:sdtPr>
          <w:rPr>
            <w:rStyle w:val="Style1"/>
          </w:rPr>
          <w:id w:val="-906608026"/>
          <w:placeholder>
            <w:docPart w:val="4AE040FCBA79431B8C50C928A6017171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9270DB">
            <w:rPr>
              <w:rStyle w:val="Style1"/>
            </w:rPr>
            <w:t>______________________________________________________</w:t>
          </w:r>
        </w:sdtContent>
      </w:sdt>
    </w:p>
    <w:p w14:paraId="126B0DF5" w14:textId="77777777" w:rsidR="0073154E" w:rsidRDefault="0073154E" w:rsidP="00B941CF">
      <w:pPr>
        <w:tabs>
          <w:tab w:val="right" w:pos="9360"/>
        </w:tabs>
        <w:spacing w:after="120"/>
      </w:pPr>
      <w:r>
        <w:t xml:space="preserve">Parent/Guardian Contact </w:t>
      </w:r>
      <w:r w:rsidR="004278A5">
        <w:t>(address if d</w:t>
      </w:r>
      <w:r w:rsidR="00CA0DE3">
        <w:t>ifferent tha</w:t>
      </w:r>
      <w:r w:rsidR="004278A5">
        <w:t>n above)</w:t>
      </w:r>
      <w:r>
        <w:t xml:space="preserve">: </w:t>
      </w:r>
      <w:sdt>
        <w:sdtPr>
          <w:rPr>
            <w:rStyle w:val="Style1"/>
          </w:rPr>
          <w:id w:val="812529244"/>
          <w:placeholder>
            <w:docPart w:val="519A1D69FC3E45488400A31556E23E8D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>
            <w:rPr>
              <w:rStyle w:val="Style1"/>
            </w:rPr>
            <w:t>__________________________</w:t>
          </w:r>
          <w:r w:rsidR="004278A5">
            <w:rPr>
              <w:rStyle w:val="Style1"/>
            </w:rPr>
            <w:t>_</w:t>
          </w:r>
          <w:r>
            <w:rPr>
              <w:rStyle w:val="Style1"/>
            </w:rPr>
            <w:t>_</w:t>
          </w:r>
          <w:r w:rsidR="004278A5">
            <w:rPr>
              <w:rStyle w:val="Style1"/>
            </w:rPr>
            <w:t xml:space="preserve"> _____________________</w:t>
          </w:r>
          <w:r w:rsidR="00B941CF">
            <w:rPr>
              <w:rStyle w:val="Style1"/>
            </w:rPr>
            <w:t>______________________________</w:t>
          </w:r>
          <w:r w:rsidR="004278A5">
            <w:rPr>
              <w:rStyle w:val="Style1"/>
            </w:rPr>
            <w:t>______________________</w:t>
          </w:r>
        </w:sdtContent>
      </w:sdt>
    </w:p>
    <w:p w14:paraId="30033517" w14:textId="77777777" w:rsidR="00CA1757" w:rsidRDefault="00CA1757" w:rsidP="00B941CF">
      <w:pPr>
        <w:tabs>
          <w:tab w:val="right" w:pos="9360"/>
        </w:tabs>
        <w:spacing w:after="120"/>
      </w:pPr>
      <w:r>
        <w:t>Would this award impact any other financial award that you have already received?</w:t>
      </w:r>
      <w:r w:rsidR="00726ADC">
        <w:t xml:space="preserve"> </w:t>
      </w:r>
      <w:sdt>
        <w:sdtPr>
          <w:id w:val="630990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6C7F">
            <w:rPr>
              <w:rFonts w:ascii="MS Gothic" w:eastAsia="MS Gothic" w:hAnsi="MS Gothic" w:hint="eastAsia"/>
            </w:rPr>
            <w:t>☐</w:t>
          </w:r>
        </w:sdtContent>
      </w:sdt>
      <w:r w:rsidR="00726ADC">
        <w:t xml:space="preserve"> Yes    </w:t>
      </w:r>
      <w:sdt>
        <w:sdtPr>
          <w:id w:val="-1682662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6C7F">
            <w:rPr>
              <w:rFonts w:ascii="MS Gothic" w:eastAsia="MS Gothic" w:hAnsi="MS Gothic" w:hint="eastAsia"/>
            </w:rPr>
            <w:t>☐</w:t>
          </w:r>
        </w:sdtContent>
      </w:sdt>
      <w:r w:rsidR="00726ADC">
        <w:t xml:space="preserve"> No</w:t>
      </w:r>
    </w:p>
    <w:p w14:paraId="061878F8" w14:textId="77777777" w:rsidR="00CA1757" w:rsidRDefault="00CA1757" w:rsidP="00B941CF">
      <w:pPr>
        <w:spacing w:after="120"/>
      </w:pPr>
      <w:r w:rsidRPr="00CA1757">
        <w:t>College Preference and Area of Pursuit</w:t>
      </w:r>
      <w:r w:rsidR="00726ADC">
        <w:t xml:space="preserve">: </w:t>
      </w:r>
      <w:sdt>
        <w:sdtPr>
          <w:rPr>
            <w:rStyle w:val="Style1"/>
          </w:rPr>
          <w:id w:val="-2124604821"/>
          <w:placeholder>
            <w:docPart w:val="0C6E5420E1F14CED9B5F044DDA30FDBA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9270DB">
            <w:rPr>
              <w:rStyle w:val="Style1"/>
            </w:rPr>
            <w:t>___________________________________________</w:t>
          </w:r>
        </w:sdtContent>
      </w:sdt>
    </w:p>
    <w:p w14:paraId="73E56BC0" w14:textId="77777777" w:rsidR="00CA1757" w:rsidRPr="00726ADC" w:rsidRDefault="00CA1757" w:rsidP="00714C4A">
      <w:pPr>
        <w:rPr>
          <w:b/>
        </w:rPr>
      </w:pPr>
      <w:r w:rsidRPr="00726ADC">
        <w:rPr>
          <w:b/>
        </w:rPr>
        <w:t>By typing your Initials, confirm the following:</w:t>
      </w:r>
    </w:p>
    <w:p w14:paraId="4363A4A7" w14:textId="77777777" w:rsidR="00CA1757" w:rsidRDefault="001E0DD8" w:rsidP="00272551">
      <w:pPr>
        <w:spacing w:after="0"/>
        <w:ind w:left="720" w:hanging="720"/>
      </w:pPr>
      <w:sdt>
        <w:sdtPr>
          <w:rPr>
            <w:rStyle w:val="Style1"/>
          </w:rPr>
          <w:id w:val="-1265297008"/>
          <w:placeholder>
            <w:docPart w:val="DEFECAEA2A7A4F8D8E01A14D268A6AA5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E46C7F">
            <w:rPr>
              <w:rStyle w:val="PlaceholderText"/>
              <w:u w:val="single"/>
            </w:rPr>
            <w:t>____</w:t>
          </w:r>
        </w:sdtContent>
      </w:sdt>
      <w:r w:rsidR="00CA1757">
        <w:tab/>
        <w:t xml:space="preserve">1. </w:t>
      </w:r>
      <w:r w:rsidR="00CA1757" w:rsidRPr="00CA1757">
        <w:t>I have remained substance free, and pledge to remain substance free, throughout my high school career</w:t>
      </w:r>
      <w:r w:rsidR="00272551">
        <w:t>.</w:t>
      </w:r>
    </w:p>
    <w:p w14:paraId="60B076E7" w14:textId="77777777" w:rsidR="00CA1757" w:rsidRDefault="001E0DD8" w:rsidP="001945EA">
      <w:pPr>
        <w:spacing w:after="0"/>
      </w:pPr>
      <w:sdt>
        <w:sdtPr>
          <w:rPr>
            <w:rStyle w:val="Style1"/>
          </w:rPr>
          <w:id w:val="826946112"/>
          <w:placeholder>
            <w:docPart w:val="37F81478642A4E93A35237FDEE7001F4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E46C7F">
            <w:rPr>
              <w:rStyle w:val="PlaceholderText"/>
              <w:u w:val="single"/>
            </w:rPr>
            <w:t>____</w:t>
          </w:r>
        </w:sdtContent>
      </w:sdt>
      <w:r w:rsidR="00CA1757">
        <w:tab/>
        <w:t xml:space="preserve">2. </w:t>
      </w:r>
      <w:r w:rsidR="00CA1757" w:rsidRPr="00CA1757">
        <w:t>I have never been ejected from a conte</w:t>
      </w:r>
      <w:r w:rsidR="00CA1757">
        <w:t>st for unsportsmanlike conduct</w:t>
      </w:r>
      <w:r w:rsidR="00272551">
        <w:t>.</w:t>
      </w:r>
    </w:p>
    <w:p w14:paraId="6CCE6CC2" w14:textId="77777777" w:rsidR="00CA1757" w:rsidRDefault="001E0DD8" w:rsidP="001945EA">
      <w:pPr>
        <w:spacing w:after="0"/>
      </w:pPr>
      <w:sdt>
        <w:sdtPr>
          <w:rPr>
            <w:rStyle w:val="Style1"/>
          </w:rPr>
          <w:id w:val="1757937251"/>
          <w:placeholder>
            <w:docPart w:val="16CB6B45034D4AB4B8307C36C0928D85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806F6A">
            <w:rPr>
              <w:rStyle w:val="PlaceholderText"/>
              <w:u w:val="single"/>
            </w:rPr>
            <w:t>____</w:t>
          </w:r>
        </w:sdtContent>
      </w:sdt>
      <w:r w:rsidR="00CA1757">
        <w:tab/>
        <w:t xml:space="preserve">3. </w:t>
      </w:r>
      <w:r w:rsidR="00CA1757" w:rsidRPr="00CA1757">
        <w:t>I have never violated my school’s code of conduct</w:t>
      </w:r>
      <w:r w:rsidR="00272551">
        <w:t>.</w:t>
      </w:r>
    </w:p>
    <w:p w14:paraId="462F3D72" w14:textId="77777777" w:rsidR="00CA1757" w:rsidRDefault="001E0DD8" w:rsidP="001945EA">
      <w:pPr>
        <w:spacing w:after="0"/>
      </w:pPr>
      <w:sdt>
        <w:sdtPr>
          <w:rPr>
            <w:rStyle w:val="Style1"/>
          </w:rPr>
          <w:id w:val="1814673792"/>
          <w:placeholder>
            <w:docPart w:val="B506655CD7754F1089A6002EBA9DA155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806F6A">
            <w:rPr>
              <w:rStyle w:val="PlaceholderText"/>
              <w:u w:val="single"/>
            </w:rPr>
            <w:t>____</w:t>
          </w:r>
        </w:sdtContent>
      </w:sdt>
      <w:r w:rsidR="00CA1757">
        <w:tab/>
        <w:t xml:space="preserve">4. </w:t>
      </w:r>
      <w:r w:rsidR="00CA1757" w:rsidRPr="00CA1757">
        <w:t>I confirm that the information listed above is accurate</w:t>
      </w:r>
      <w:r w:rsidR="00272551">
        <w:t>.</w:t>
      </w:r>
    </w:p>
    <w:p w14:paraId="1D5518B5" w14:textId="77777777" w:rsidR="00CA1757" w:rsidRPr="0073154E" w:rsidRDefault="0047346A" w:rsidP="00CA1757">
      <w:pPr>
        <w:rPr>
          <w:b/>
          <w:sz w:val="28"/>
        </w:rPr>
      </w:pPr>
      <w:r>
        <w:rPr>
          <w:b/>
          <w:sz w:val="28"/>
        </w:rPr>
        <w:br w:type="page"/>
      </w:r>
      <w:r w:rsidR="00CA1757" w:rsidRPr="00CA1757">
        <w:rPr>
          <w:b/>
          <w:sz w:val="28"/>
        </w:rPr>
        <w:lastRenderedPageBreak/>
        <w:t>ACADEMICS</w:t>
      </w:r>
      <w:r w:rsidR="00CA1757" w:rsidRPr="00CA1757">
        <w:t xml:space="preserve"> (</w:t>
      </w:r>
      <w:r w:rsidR="00CA1757">
        <w:t>Remember to also send your Official High School Transcript</w:t>
      </w:r>
      <w:r w:rsidR="00CA1757" w:rsidRPr="00CA1757">
        <w:t>)</w:t>
      </w:r>
    </w:p>
    <w:p w14:paraId="64A18682" w14:textId="77777777" w:rsidR="00CA1757" w:rsidRDefault="00CA1757" w:rsidP="00CA1757">
      <w:r>
        <w:t>High School GPA (on a 4.00 scale):</w:t>
      </w:r>
      <w:r w:rsidR="00726ADC">
        <w:t xml:space="preserve"> </w:t>
      </w:r>
      <w:sdt>
        <w:sdtPr>
          <w:rPr>
            <w:rStyle w:val="Style1"/>
          </w:rPr>
          <w:id w:val="303445105"/>
          <w:placeholder>
            <w:docPart w:val="E32A28E7047644F48BEAC2600A4ABD2E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9270DB">
            <w:rPr>
              <w:rStyle w:val="Style1"/>
            </w:rPr>
            <w:t>________</w:t>
          </w:r>
        </w:sdtContent>
      </w:sdt>
    </w:p>
    <w:p w14:paraId="23B21041" w14:textId="77777777" w:rsidR="00CA1757" w:rsidRDefault="00CA1757" w:rsidP="00CA1757">
      <w:r>
        <w:t>Class Rank:</w:t>
      </w:r>
      <w:r w:rsidR="00726ADC">
        <w:t xml:space="preserve"> </w:t>
      </w:r>
      <w:sdt>
        <w:sdtPr>
          <w:rPr>
            <w:rStyle w:val="Style1"/>
          </w:rPr>
          <w:id w:val="1391929345"/>
          <w:placeholder>
            <w:docPart w:val="8CDAA6FE24BA45808B1C1CBB4E895C4E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9270DB">
            <w:rPr>
              <w:rStyle w:val="Style1"/>
            </w:rPr>
            <w:t>________</w:t>
          </w:r>
        </w:sdtContent>
      </w:sdt>
    </w:p>
    <w:p w14:paraId="01265E17" w14:textId="77777777" w:rsidR="00CA1757" w:rsidRDefault="00CA1757" w:rsidP="00CA1757">
      <w:r>
        <w:t>Class Size:</w:t>
      </w:r>
      <w:r w:rsidR="00726ADC">
        <w:t xml:space="preserve"> </w:t>
      </w:r>
      <w:sdt>
        <w:sdtPr>
          <w:rPr>
            <w:rStyle w:val="Style1"/>
          </w:rPr>
          <w:id w:val="770816118"/>
          <w:placeholder>
            <w:docPart w:val="0F96BE18AB09452E99FCF59BF4F7309B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9270DB">
            <w:rPr>
              <w:rStyle w:val="Style1"/>
            </w:rPr>
            <w:t>________</w:t>
          </w:r>
        </w:sdtContent>
      </w:sdt>
    </w:p>
    <w:p w14:paraId="37F44EFB" w14:textId="77777777" w:rsidR="00CA1757" w:rsidRDefault="00CA1757" w:rsidP="00CA1757">
      <w:r>
        <w:t>Does the school offer advance placement or honors classes?</w:t>
      </w:r>
      <w:r w:rsidR="00726ADC">
        <w:t xml:space="preserve"> </w:t>
      </w:r>
      <w:sdt>
        <w:sdtPr>
          <w:id w:val="1421450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ADC">
            <w:rPr>
              <w:rFonts w:ascii="MS Gothic" w:eastAsia="MS Gothic" w:hAnsi="MS Gothic" w:hint="eastAsia"/>
            </w:rPr>
            <w:t>☐</w:t>
          </w:r>
        </w:sdtContent>
      </w:sdt>
      <w:r w:rsidR="00726ADC">
        <w:t xml:space="preserve"> Yes    </w:t>
      </w:r>
      <w:sdt>
        <w:sdtPr>
          <w:id w:val="1741059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ADC">
            <w:rPr>
              <w:rFonts w:ascii="MS Gothic" w:eastAsia="MS Gothic" w:hAnsi="MS Gothic" w:hint="eastAsia"/>
            </w:rPr>
            <w:t>☐</w:t>
          </w:r>
        </w:sdtContent>
      </w:sdt>
      <w:r w:rsidR="00726ADC">
        <w:t xml:space="preserve"> No</w:t>
      </w:r>
    </w:p>
    <w:p w14:paraId="3286B69F" w14:textId="77777777" w:rsidR="00CA1757" w:rsidRDefault="00CA1757" w:rsidP="00CA1757">
      <w:r>
        <w:t>Did you enroll in these advance placement or honors classes?</w:t>
      </w:r>
      <w:r w:rsidR="00726ADC">
        <w:t xml:space="preserve"> </w:t>
      </w:r>
      <w:sdt>
        <w:sdtPr>
          <w:id w:val="-18884079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ADC">
            <w:rPr>
              <w:rFonts w:ascii="MS Gothic" w:eastAsia="MS Gothic" w:hAnsi="MS Gothic" w:hint="eastAsia"/>
            </w:rPr>
            <w:t>☐</w:t>
          </w:r>
        </w:sdtContent>
      </w:sdt>
      <w:r w:rsidR="00726ADC">
        <w:t xml:space="preserve"> Yes    </w:t>
      </w:r>
      <w:sdt>
        <w:sdtPr>
          <w:id w:val="2076393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270DB">
            <w:rPr>
              <w:rFonts w:ascii="MS Gothic" w:eastAsia="MS Gothic" w:hAnsi="MS Gothic" w:hint="eastAsia"/>
            </w:rPr>
            <w:t>☐</w:t>
          </w:r>
        </w:sdtContent>
      </w:sdt>
      <w:r w:rsidR="00726ADC">
        <w:t xml:space="preserve"> No</w:t>
      </w:r>
    </w:p>
    <w:p w14:paraId="7518C2FB" w14:textId="77777777" w:rsidR="00CA1757" w:rsidRDefault="00CA1757" w:rsidP="00CA1757">
      <w:r>
        <w:tab/>
      </w:r>
      <w:r w:rsidRPr="00CA1757">
        <w:t>If yes, is the applicant’s GPA weighted?</w:t>
      </w:r>
      <w:r w:rsidR="00726ADC">
        <w:t xml:space="preserve"> </w:t>
      </w:r>
      <w:sdt>
        <w:sdtPr>
          <w:id w:val="8028235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ADC">
            <w:rPr>
              <w:rFonts w:ascii="MS Gothic" w:eastAsia="MS Gothic" w:hAnsi="MS Gothic" w:hint="eastAsia"/>
            </w:rPr>
            <w:t>☐</w:t>
          </w:r>
        </w:sdtContent>
      </w:sdt>
      <w:r w:rsidR="00726ADC">
        <w:t xml:space="preserve"> Yes    </w:t>
      </w:r>
      <w:sdt>
        <w:sdtPr>
          <w:id w:val="1013185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6ADC">
            <w:rPr>
              <w:rFonts w:ascii="MS Gothic" w:eastAsia="MS Gothic" w:hAnsi="MS Gothic" w:hint="eastAsia"/>
            </w:rPr>
            <w:t>☐</w:t>
          </w:r>
        </w:sdtContent>
      </w:sdt>
      <w:r w:rsidR="00726ADC">
        <w:t xml:space="preserve"> No</w:t>
      </w:r>
    </w:p>
    <w:p w14:paraId="51FD137D" w14:textId="77777777" w:rsidR="00CA1757" w:rsidRDefault="00CA1757" w:rsidP="00CA1757">
      <w:r>
        <w:t>SAT</w:t>
      </w:r>
      <w:r w:rsidR="000D0331">
        <w:t xml:space="preserve"> Composite</w:t>
      </w:r>
      <w:r>
        <w:t xml:space="preserve"> Score:</w:t>
      </w:r>
      <w:r w:rsidR="00726ADC">
        <w:t xml:space="preserve"> </w:t>
      </w:r>
      <w:sdt>
        <w:sdtPr>
          <w:rPr>
            <w:rStyle w:val="Style1"/>
          </w:rPr>
          <w:id w:val="938185358"/>
          <w:placeholder>
            <w:docPart w:val="E7361DBEE4D84D1A98DD1871CDC5A6E7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9270DB">
            <w:rPr>
              <w:rStyle w:val="Style1"/>
            </w:rPr>
            <w:t>____</w:t>
          </w:r>
          <w:r w:rsidR="004278A5">
            <w:rPr>
              <w:rStyle w:val="Style1"/>
            </w:rPr>
            <w:t>_________</w:t>
          </w:r>
          <w:r w:rsidR="009270DB">
            <w:rPr>
              <w:rStyle w:val="Style1"/>
            </w:rPr>
            <w:t>____</w:t>
          </w:r>
        </w:sdtContent>
      </w:sdt>
      <w:r w:rsidR="004278A5">
        <w:t xml:space="preserve"> ACT Composite Score: </w:t>
      </w:r>
      <w:sdt>
        <w:sdtPr>
          <w:rPr>
            <w:rStyle w:val="Style1"/>
          </w:rPr>
          <w:id w:val="-2093993475"/>
          <w:placeholder>
            <w:docPart w:val="D2FE1DEF90024FFDAC4D659B2D106819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4278A5">
            <w:rPr>
              <w:rStyle w:val="Style1"/>
            </w:rPr>
            <w:t>_________________</w:t>
          </w:r>
        </w:sdtContent>
      </w:sdt>
    </w:p>
    <w:p w14:paraId="74E1896F" w14:textId="77777777" w:rsidR="00CA1757" w:rsidRDefault="00CA1757" w:rsidP="00CA1757">
      <w:r w:rsidRPr="00CA1757">
        <w:rPr>
          <w:b/>
          <w:sz w:val="28"/>
        </w:rPr>
        <w:t xml:space="preserve">EXTRA-CURRICULAR ACTIVITIES </w:t>
      </w:r>
      <w:r w:rsidRPr="00CA1757">
        <w:rPr>
          <w:b/>
        </w:rPr>
        <w:cr/>
      </w:r>
      <w:r w:rsidRPr="00CA1757">
        <w:t xml:space="preserve"> </w:t>
      </w:r>
      <w:r w:rsidRPr="00CA1757">
        <w:rPr>
          <w:b/>
        </w:rPr>
        <w:t xml:space="preserve">Applicants: </w:t>
      </w:r>
      <w:r w:rsidRPr="00CA1757">
        <w:t xml:space="preserve">On this form, list the </w:t>
      </w:r>
      <w:r w:rsidRPr="001945EA">
        <w:rPr>
          <w:b/>
          <w:i/>
        </w:rPr>
        <w:t>most significant</w:t>
      </w:r>
      <w:r w:rsidRPr="00CA1757">
        <w:t xml:space="preserve"> out-of-classroom activities you have been involved in.</w:t>
      </w:r>
      <w:r>
        <w:t xml:space="preserve"> </w:t>
      </w:r>
      <w:r w:rsidRPr="00CA1757">
        <w:t>Those activities would include those which last through a sports season, semester, or school year, as opposed</w:t>
      </w:r>
      <w:r>
        <w:t xml:space="preserve"> </w:t>
      </w:r>
      <w:r w:rsidRPr="00CA1757">
        <w:t>to those activities which are conducted once a year on a single day or weekend. When listing awards, please</w:t>
      </w:r>
      <w:r>
        <w:t xml:space="preserve"> </w:t>
      </w:r>
      <w:r w:rsidRPr="00CA1757">
        <w:t xml:space="preserve">list the </w:t>
      </w:r>
      <w:r w:rsidRPr="001945EA">
        <w:rPr>
          <w:b/>
          <w:i/>
        </w:rPr>
        <w:t>most significant</w:t>
      </w:r>
      <w:r w:rsidRPr="00CA1757">
        <w:t xml:space="preserve"> awards</w:t>
      </w:r>
      <w:r w:rsidR="00272551">
        <w:t>, including years received,</w:t>
      </w:r>
      <w:r w:rsidRPr="00CA1757">
        <w:t xml:space="preserve"> in the comments area provi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24"/>
        <w:gridCol w:w="436"/>
        <w:gridCol w:w="448"/>
        <w:gridCol w:w="449"/>
        <w:gridCol w:w="450"/>
        <w:gridCol w:w="4353"/>
      </w:tblGrid>
      <w:tr w:rsidR="00272551" w14:paraId="29C19C45" w14:textId="77777777" w:rsidTr="00272551">
        <w:tc>
          <w:tcPr>
            <w:tcW w:w="322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B625E2A" w14:textId="77777777" w:rsidR="00272551" w:rsidRPr="001945EA" w:rsidRDefault="00272551" w:rsidP="00CA1757">
            <w:pPr>
              <w:rPr>
                <w:b/>
                <w:u w:val="single"/>
              </w:rPr>
            </w:pPr>
            <w:r w:rsidRPr="001945EA">
              <w:rPr>
                <w:b/>
                <w:sz w:val="24"/>
                <w:u w:val="single"/>
              </w:rPr>
              <w:t>SCHOOL ACTIVITIES</w:t>
            </w:r>
            <w:r>
              <w:rPr>
                <w:b/>
                <w:sz w:val="24"/>
                <w:u w:val="single"/>
              </w:rPr>
              <w:t xml:space="preserve"> / SPORTS </w:t>
            </w:r>
            <w:r w:rsidRPr="00272551">
              <w:rPr>
                <w:b/>
              </w:rPr>
              <w:t>(Including Swimming &amp; Diving)</w:t>
            </w:r>
          </w:p>
        </w:tc>
        <w:tc>
          <w:tcPr>
            <w:tcW w:w="178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7C32807" w14:textId="77777777" w:rsidR="00272551" w:rsidRPr="001945EA" w:rsidRDefault="00272551" w:rsidP="001945EA">
            <w:pPr>
              <w:jc w:val="center"/>
              <w:rPr>
                <w:b/>
              </w:rPr>
            </w:pPr>
            <w:r w:rsidRPr="001945EA">
              <w:rPr>
                <w:b/>
              </w:rPr>
              <w:t>Grades Participated</w:t>
            </w:r>
          </w:p>
        </w:tc>
        <w:tc>
          <w:tcPr>
            <w:tcW w:w="4353" w:type="dxa"/>
            <w:vMerge w:val="restart"/>
            <w:tcBorders>
              <w:top w:val="nil"/>
              <w:left w:val="nil"/>
              <w:right w:val="nil"/>
            </w:tcBorders>
          </w:tcPr>
          <w:p w14:paraId="74E38C47" w14:textId="77777777" w:rsidR="00272551" w:rsidRDefault="00272551" w:rsidP="00F40B67">
            <w:pPr>
              <w:jc w:val="center"/>
              <w:rPr>
                <w:b/>
              </w:rPr>
            </w:pPr>
            <w:r>
              <w:rPr>
                <w:b/>
              </w:rPr>
              <w:t xml:space="preserve">Awards </w:t>
            </w:r>
            <w:r w:rsidRPr="000D0331">
              <w:rPr>
                <w:bCs/>
              </w:rPr>
              <w:t>(</w:t>
            </w:r>
            <w:r>
              <w:rPr>
                <w:bCs/>
              </w:rPr>
              <w:t xml:space="preserve">include </w:t>
            </w:r>
            <w:r w:rsidRPr="000D0331">
              <w:rPr>
                <w:bCs/>
                <w:sz w:val="20"/>
                <w:szCs w:val="20"/>
              </w:rPr>
              <w:t>Varsity Letters</w:t>
            </w:r>
            <w:r w:rsidRPr="000D0331">
              <w:rPr>
                <w:bCs/>
              </w:rPr>
              <w:t>)</w:t>
            </w:r>
            <w:r w:rsidR="00F40B67">
              <w:rPr>
                <w:bCs/>
              </w:rPr>
              <w:t>,</w:t>
            </w:r>
          </w:p>
          <w:p w14:paraId="588963AC" w14:textId="77777777" w:rsidR="00272551" w:rsidRPr="00272551" w:rsidRDefault="00272551" w:rsidP="00272551">
            <w:pPr>
              <w:jc w:val="center"/>
              <w:rPr>
                <w:b/>
                <w:sz w:val="20"/>
                <w:szCs w:val="20"/>
              </w:rPr>
            </w:pPr>
            <w:r w:rsidRPr="00F40B67">
              <w:rPr>
                <w:b/>
                <w:szCs w:val="20"/>
              </w:rPr>
              <w:t>Leadership Positions</w:t>
            </w:r>
          </w:p>
        </w:tc>
      </w:tr>
      <w:tr w:rsidR="00272551" w14:paraId="59A7698B" w14:textId="77777777" w:rsidTr="00272551">
        <w:tc>
          <w:tcPr>
            <w:tcW w:w="322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94D44B" w14:textId="77777777" w:rsidR="00272551" w:rsidRDefault="00272551" w:rsidP="000D0331"/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A0F0D2" w14:textId="77777777" w:rsidR="00272551" w:rsidRPr="001945EA" w:rsidRDefault="00272551" w:rsidP="000D0331">
            <w:pPr>
              <w:jc w:val="center"/>
              <w:rPr>
                <w:b/>
              </w:rPr>
            </w:pPr>
            <w:r w:rsidRPr="001945EA">
              <w:rPr>
                <w:b/>
              </w:rPr>
              <w:t>9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43B59A" w14:textId="77777777" w:rsidR="00272551" w:rsidRPr="001945EA" w:rsidRDefault="00272551" w:rsidP="000D0331">
            <w:pPr>
              <w:jc w:val="center"/>
              <w:rPr>
                <w:b/>
              </w:rPr>
            </w:pPr>
            <w:r w:rsidRPr="001945EA">
              <w:rPr>
                <w:b/>
              </w:rPr>
              <w:t>1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9AC4F7" w14:textId="77777777" w:rsidR="00272551" w:rsidRPr="001945EA" w:rsidRDefault="00272551" w:rsidP="000D0331">
            <w:pPr>
              <w:jc w:val="center"/>
              <w:rPr>
                <w:b/>
              </w:rPr>
            </w:pPr>
            <w:r w:rsidRPr="001945EA">
              <w:rPr>
                <w:b/>
              </w:rPr>
              <w:t>11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830069" w14:textId="77777777" w:rsidR="00272551" w:rsidRPr="001945EA" w:rsidRDefault="00272551" w:rsidP="000D0331">
            <w:pPr>
              <w:jc w:val="center"/>
              <w:rPr>
                <w:b/>
              </w:rPr>
            </w:pPr>
            <w:r w:rsidRPr="001945EA">
              <w:rPr>
                <w:b/>
              </w:rPr>
              <w:t>12</w:t>
            </w:r>
          </w:p>
        </w:tc>
        <w:tc>
          <w:tcPr>
            <w:tcW w:w="4353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64B39D53" w14:textId="77777777" w:rsidR="00272551" w:rsidRPr="001945EA" w:rsidRDefault="00272551" w:rsidP="000D0331">
            <w:pPr>
              <w:jc w:val="center"/>
              <w:rPr>
                <w:b/>
              </w:rPr>
            </w:pPr>
          </w:p>
        </w:tc>
      </w:tr>
      <w:tr w:rsidR="00272551" w14:paraId="45B4B019" w14:textId="77777777" w:rsidTr="00272551">
        <w:tc>
          <w:tcPr>
            <w:tcW w:w="3224" w:type="dxa"/>
            <w:tcBorders>
              <w:top w:val="single" w:sz="4" w:space="0" w:color="auto"/>
              <w:left w:val="single" w:sz="4" w:space="0" w:color="auto"/>
            </w:tcBorders>
          </w:tcPr>
          <w:p w14:paraId="0688E506" w14:textId="77777777" w:rsidR="00272551" w:rsidRDefault="001E0DD8" w:rsidP="000D0331">
            <w:sdt>
              <w:sdtPr>
                <w:rPr>
                  <w:rStyle w:val="Style1"/>
                </w:rPr>
                <w:id w:val="-1348857344"/>
                <w:placeholder>
                  <w:docPart w:val="C1D8F54B6CAF4A49A046EF35782C1CB2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  <w:sdt>
          <w:sdtPr>
            <w:id w:val="1030677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top w:val="single" w:sz="4" w:space="0" w:color="auto"/>
                </w:tcBorders>
              </w:tcPr>
              <w:p w14:paraId="4CC6BD65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985751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dxa"/>
                <w:tcBorders>
                  <w:top w:val="single" w:sz="4" w:space="0" w:color="auto"/>
                </w:tcBorders>
              </w:tcPr>
              <w:p w14:paraId="7F5C9797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52068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  <w:tcBorders>
                  <w:top w:val="single" w:sz="4" w:space="0" w:color="auto"/>
                </w:tcBorders>
              </w:tcPr>
              <w:p w14:paraId="1E307C23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45057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</w:tcBorders>
              </w:tcPr>
              <w:p w14:paraId="4516FCFE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53" w:type="dxa"/>
            <w:tcBorders>
              <w:top w:val="single" w:sz="4" w:space="0" w:color="auto"/>
            </w:tcBorders>
          </w:tcPr>
          <w:p w14:paraId="1DF4718B" w14:textId="77777777" w:rsidR="00272551" w:rsidRDefault="001E0DD8" w:rsidP="00B20528">
            <w:sdt>
              <w:sdtPr>
                <w:rPr>
                  <w:rStyle w:val="Style1"/>
                </w:rPr>
                <w:id w:val="-587153755"/>
                <w:placeholder>
                  <w:docPart w:val="0989C7D18B554663A1335E83C79E9F13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</w:tr>
      <w:tr w:rsidR="00272551" w14:paraId="4D63C2FF" w14:textId="77777777" w:rsidTr="00272551">
        <w:tc>
          <w:tcPr>
            <w:tcW w:w="3224" w:type="dxa"/>
          </w:tcPr>
          <w:p w14:paraId="3FD47750" w14:textId="77777777" w:rsidR="00272551" w:rsidRDefault="001E0DD8" w:rsidP="000D0331">
            <w:sdt>
              <w:sdtPr>
                <w:rPr>
                  <w:rStyle w:val="Style1"/>
                </w:rPr>
                <w:id w:val="-1411392677"/>
                <w:placeholder>
                  <w:docPart w:val="8B3EF0272BDB4CD6B528CA189D57EAC7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</w:t>
                </w:r>
              </w:sdtContent>
            </w:sdt>
          </w:p>
        </w:tc>
        <w:sdt>
          <w:sdtPr>
            <w:id w:val="-1777944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54F215CC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33207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dxa"/>
              </w:tcPr>
              <w:p w14:paraId="663B15DD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22043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03C2A890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009734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5DC957A7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53" w:type="dxa"/>
          </w:tcPr>
          <w:p w14:paraId="10349C7B" w14:textId="77777777" w:rsidR="00272551" w:rsidRDefault="001E0DD8" w:rsidP="00B20528">
            <w:sdt>
              <w:sdtPr>
                <w:rPr>
                  <w:rStyle w:val="Style1"/>
                </w:rPr>
                <w:id w:val="27537408"/>
                <w:placeholder>
                  <w:docPart w:val="65CAB0F038224499BCC9FF71C9DF12F8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</w:tr>
      <w:tr w:rsidR="00272551" w14:paraId="751F1839" w14:textId="77777777" w:rsidTr="00272551">
        <w:tc>
          <w:tcPr>
            <w:tcW w:w="3224" w:type="dxa"/>
          </w:tcPr>
          <w:p w14:paraId="073C7FD7" w14:textId="77777777" w:rsidR="00272551" w:rsidRDefault="001E0DD8" w:rsidP="000D0331">
            <w:sdt>
              <w:sdtPr>
                <w:rPr>
                  <w:rStyle w:val="Style1"/>
                </w:rPr>
                <w:id w:val="-1548526252"/>
                <w:placeholder>
                  <w:docPart w:val="C8E61086B4BA4BF8A6B60340D59CA34F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</w:t>
                </w:r>
              </w:sdtContent>
            </w:sdt>
          </w:p>
        </w:tc>
        <w:sdt>
          <w:sdtPr>
            <w:id w:val="-14469984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37010E5B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738759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dxa"/>
              </w:tcPr>
              <w:p w14:paraId="3E909C30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72826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4CC4C331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797779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3380FBE7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53" w:type="dxa"/>
          </w:tcPr>
          <w:p w14:paraId="764CA33B" w14:textId="77777777" w:rsidR="00272551" w:rsidRDefault="001E0DD8" w:rsidP="00B20528">
            <w:sdt>
              <w:sdtPr>
                <w:rPr>
                  <w:rStyle w:val="Style1"/>
                </w:rPr>
                <w:id w:val="-391582535"/>
                <w:placeholder>
                  <w:docPart w:val="F5B4AA08327849F289793DDDEB298279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</w:tr>
      <w:tr w:rsidR="00272551" w14:paraId="49708724" w14:textId="77777777" w:rsidTr="00272551">
        <w:tc>
          <w:tcPr>
            <w:tcW w:w="3224" w:type="dxa"/>
          </w:tcPr>
          <w:p w14:paraId="44F14468" w14:textId="77777777" w:rsidR="00272551" w:rsidRDefault="001E0DD8" w:rsidP="000D0331">
            <w:sdt>
              <w:sdtPr>
                <w:rPr>
                  <w:rStyle w:val="Style1"/>
                </w:rPr>
                <w:id w:val="-1676866198"/>
                <w:placeholder>
                  <w:docPart w:val="FD7739D85D474C31AEE40FC4602B0DF1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  <w:sdt>
          <w:sdtPr>
            <w:id w:val="1057904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76DA33CD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4011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dxa"/>
              </w:tcPr>
              <w:p w14:paraId="2C024080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37622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6D71403F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549893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2CBA913F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53" w:type="dxa"/>
          </w:tcPr>
          <w:p w14:paraId="0C62E825" w14:textId="77777777" w:rsidR="00272551" w:rsidRDefault="001E0DD8" w:rsidP="00B20528">
            <w:sdt>
              <w:sdtPr>
                <w:rPr>
                  <w:rStyle w:val="Style1"/>
                </w:rPr>
                <w:id w:val="-1455858464"/>
                <w:placeholder>
                  <w:docPart w:val="6A9A73C8FD714B6A9B7C2E76CD006460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</w:tr>
      <w:tr w:rsidR="00272551" w14:paraId="70099E3B" w14:textId="77777777" w:rsidTr="00272551">
        <w:tc>
          <w:tcPr>
            <w:tcW w:w="3224" w:type="dxa"/>
          </w:tcPr>
          <w:p w14:paraId="7CFD56A7" w14:textId="77777777" w:rsidR="00272551" w:rsidRDefault="001E0DD8" w:rsidP="000D0331">
            <w:sdt>
              <w:sdtPr>
                <w:rPr>
                  <w:rStyle w:val="Style1"/>
                </w:rPr>
                <w:id w:val="1023902095"/>
                <w:placeholder>
                  <w:docPart w:val="F3F53FDB60F04E62850F8067C1D00A81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  <w:sdt>
          <w:sdtPr>
            <w:id w:val="2109229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1DF2380F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433480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dxa"/>
              </w:tcPr>
              <w:p w14:paraId="705D66CC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58096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4A3D87A9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19371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358A396F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53" w:type="dxa"/>
          </w:tcPr>
          <w:p w14:paraId="12CA2567" w14:textId="77777777" w:rsidR="00272551" w:rsidRDefault="001E0DD8" w:rsidP="00B20528">
            <w:sdt>
              <w:sdtPr>
                <w:rPr>
                  <w:rStyle w:val="Style1"/>
                </w:rPr>
                <w:id w:val="-1380788694"/>
                <w:placeholder>
                  <w:docPart w:val="ADF4384D2838461BA42AE909E34520E7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</w:tr>
      <w:tr w:rsidR="00272551" w14:paraId="03997B58" w14:textId="77777777" w:rsidTr="00272551">
        <w:tc>
          <w:tcPr>
            <w:tcW w:w="3224" w:type="dxa"/>
          </w:tcPr>
          <w:p w14:paraId="3C083804" w14:textId="77777777" w:rsidR="00272551" w:rsidRDefault="001E0DD8" w:rsidP="000D0331">
            <w:sdt>
              <w:sdtPr>
                <w:rPr>
                  <w:rStyle w:val="Style1"/>
                </w:rPr>
                <w:id w:val="-1149979387"/>
                <w:placeholder>
                  <w:docPart w:val="57A26FC103164DFA9FFF8A0E19DC6218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  <w:sdt>
          <w:sdtPr>
            <w:id w:val="1366091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2259D197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5999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dxa"/>
              </w:tcPr>
              <w:p w14:paraId="6ACA430D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203142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6C7B4893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754114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509C1D2C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53" w:type="dxa"/>
          </w:tcPr>
          <w:p w14:paraId="1017FEDF" w14:textId="77777777" w:rsidR="00272551" w:rsidRDefault="001E0DD8" w:rsidP="00B20528">
            <w:sdt>
              <w:sdtPr>
                <w:rPr>
                  <w:rStyle w:val="Style1"/>
                </w:rPr>
                <w:id w:val="-1994098557"/>
                <w:placeholder>
                  <w:docPart w:val="61324C0E4E53431384069967AEE5EE59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</w:tr>
      <w:tr w:rsidR="00272551" w14:paraId="2CB50435" w14:textId="77777777" w:rsidTr="00272551">
        <w:tc>
          <w:tcPr>
            <w:tcW w:w="3224" w:type="dxa"/>
          </w:tcPr>
          <w:p w14:paraId="321D99A4" w14:textId="77777777" w:rsidR="00272551" w:rsidRDefault="001E0DD8" w:rsidP="000D0331">
            <w:sdt>
              <w:sdtPr>
                <w:rPr>
                  <w:rStyle w:val="Style1"/>
                </w:rPr>
                <w:id w:val="-206104397"/>
                <w:placeholder>
                  <w:docPart w:val="C6043680E5B141E6A7F82D5E2D6D18DE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  <w:sdt>
          <w:sdtPr>
            <w:id w:val="-543984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349BE4AC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27920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dxa"/>
              </w:tcPr>
              <w:p w14:paraId="5BA067E2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22715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33BE3B4B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18993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23F57F32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53" w:type="dxa"/>
          </w:tcPr>
          <w:p w14:paraId="1C1D5791" w14:textId="77777777" w:rsidR="00272551" w:rsidRDefault="001E0DD8" w:rsidP="00B20528">
            <w:sdt>
              <w:sdtPr>
                <w:rPr>
                  <w:rStyle w:val="Style1"/>
                </w:rPr>
                <w:id w:val="1794861275"/>
                <w:placeholder>
                  <w:docPart w:val="EB2B9B9DEB024ADF914F71011037C76E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</w:tr>
      <w:tr w:rsidR="00272551" w14:paraId="5B1261AE" w14:textId="77777777" w:rsidTr="00272551">
        <w:tc>
          <w:tcPr>
            <w:tcW w:w="3224" w:type="dxa"/>
          </w:tcPr>
          <w:p w14:paraId="376F3760" w14:textId="77777777" w:rsidR="00272551" w:rsidRDefault="001E0DD8" w:rsidP="000D0331">
            <w:sdt>
              <w:sdtPr>
                <w:rPr>
                  <w:rStyle w:val="Style1"/>
                </w:rPr>
                <w:id w:val="86052816"/>
                <w:placeholder>
                  <w:docPart w:val="BB2E0286763841C0927F6A48D0461A9C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  <w:sdt>
          <w:sdtPr>
            <w:id w:val="-401757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40AC3AB6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095904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dxa"/>
              </w:tcPr>
              <w:p w14:paraId="2A5533FB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70154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21B7F230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571753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28D2D249" w14:textId="77777777" w:rsidR="00272551" w:rsidRDefault="00272551" w:rsidP="000D03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53" w:type="dxa"/>
          </w:tcPr>
          <w:p w14:paraId="3ADA12DC" w14:textId="77777777" w:rsidR="00272551" w:rsidRDefault="001E0DD8" w:rsidP="00B20528">
            <w:sdt>
              <w:sdtPr>
                <w:rPr>
                  <w:rStyle w:val="Style1"/>
                </w:rPr>
                <w:id w:val="-249884639"/>
                <w:placeholder>
                  <w:docPart w:val="F3031B5CB2B4414F91082BBA3E319091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</w:tr>
    </w:tbl>
    <w:p w14:paraId="6B3A2F4B" w14:textId="77777777" w:rsidR="00CA1757" w:rsidRDefault="00CA1757" w:rsidP="001945EA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19"/>
        <w:gridCol w:w="436"/>
        <w:gridCol w:w="449"/>
        <w:gridCol w:w="449"/>
        <w:gridCol w:w="450"/>
        <w:gridCol w:w="4257"/>
      </w:tblGrid>
      <w:tr w:rsidR="00272551" w14:paraId="43193E54" w14:textId="77777777" w:rsidTr="00272551">
        <w:tc>
          <w:tcPr>
            <w:tcW w:w="331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2353D58" w14:textId="77777777" w:rsidR="00272551" w:rsidRDefault="00272551" w:rsidP="001B00D9">
            <w:pPr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COMMUNITY/</w:t>
            </w:r>
          </w:p>
          <w:p w14:paraId="3F7F1E6D" w14:textId="77777777" w:rsidR="00272551" w:rsidRPr="001945EA" w:rsidRDefault="00272551" w:rsidP="001B00D9">
            <w:pPr>
              <w:rPr>
                <w:b/>
                <w:u w:val="single"/>
              </w:rPr>
            </w:pPr>
            <w:r>
              <w:rPr>
                <w:b/>
                <w:sz w:val="24"/>
                <w:u w:val="single"/>
              </w:rPr>
              <w:t>VOLUNTEER</w:t>
            </w:r>
            <w:r w:rsidRPr="001945EA">
              <w:rPr>
                <w:b/>
                <w:sz w:val="24"/>
                <w:u w:val="single"/>
              </w:rPr>
              <w:t xml:space="preserve"> ACTIVITIES</w:t>
            </w:r>
          </w:p>
        </w:tc>
        <w:tc>
          <w:tcPr>
            <w:tcW w:w="178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ABF240D" w14:textId="77777777" w:rsidR="00272551" w:rsidRPr="001945EA" w:rsidRDefault="00272551" w:rsidP="001B00D9">
            <w:pPr>
              <w:jc w:val="center"/>
              <w:rPr>
                <w:b/>
              </w:rPr>
            </w:pPr>
            <w:r w:rsidRPr="001945EA">
              <w:rPr>
                <w:b/>
              </w:rPr>
              <w:t>Grades Participated</w:t>
            </w:r>
          </w:p>
        </w:tc>
        <w:tc>
          <w:tcPr>
            <w:tcW w:w="4257" w:type="dxa"/>
            <w:vMerge w:val="restart"/>
            <w:tcBorders>
              <w:top w:val="nil"/>
              <w:left w:val="nil"/>
              <w:right w:val="nil"/>
            </w:tcBorders>
          </w:tcPr>
          <w:p w14:paraId="61D6C224" w14:textId="77777777" w:rsidR="00272551" w:rsidRDefault="00272551" w:rsidP="001B00D9">
            <w:pPr>
              <w:jc w:val="center"/>
              <w:rPr>
                <w:b/>
              </w:rPr>
            </w:pPr>
            <w:r>
              <w:rPr>
                <w:b/>
              </w:rPr>
              <w:t>Awards</w:t>
            </w:r>
            <w:r w:rsidR="00F40B67">
              <w:rPr>
                <w:b/>
              </w:rPr>
              <w:t>,</w:t>
            </w:r>
          </w:p>
          <w:p w14:paraId="06E2BA7F" w14:textId="77777777" w:rsidR="00272551" w:rsidRPr="001945EA" w:rsidRDefault="00272551" w:rsidP="00272551">
            <w:pPr>
              <w:jc w:val="center"/>
              <w:rPr>
                <w:b/>
              </w:rPr>
            </w:pPr>
            <w:r w:rsidRPr="00F40B67">
              <w:rPr>
                <w:b/>
                <w:szCs w:val="20"/>
              </w:rPr>
              <w:t>Leadership Positions</w:t>
            </w:r>
          </w:p>
        </w:tc>
      </w:tr>
      <w:tr w:rsidR="00272551" w14:paraId="4CF9320C" w14:textId="77777777" w:rsidTr="00272551">
        <w:tc>
          <w:tcPr>
            <w:tcW w:w="3319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78EC17" w14:textId="77777777" w:rsidR="00272551" w:rsidRDefault="00272551" w:rsidP="001B00D9"/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060473" w14:textId="77777777" w:rsidR="00272551" w:rsidRPr="001945EA" w:rsidRDefault="00272551" w:rsidP="001B00D9">
            <w:pPr>
              <w:jc w:val="center"/>
              <w:rPr>
                <w:b/>
              </w:rPr>
            </w:pPr>
            <w:r w:rsidRPr="001945EA">
              <w:rPr>
                <w:b/>
              </w:rPr>
              <w:t>9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E57E4E" w14:textId="77777777" w:rsidR="00272551" w:rsidRPr="001945EA" w:rsidRDefault="00272551" w:rsidP="001B00D9">
            <w:pPr>
              <w:jc w:val="center"/>
              <w:rPr>
                <w:b/>
              </w:rPr>
            </w:pPr>
            <w:r w:rsidRPr="001945EA">
              <w:rPr>
                <w:b/>
              </w:rPr>
              <w:t>1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2B379A" w14:textId="77777777" w:rsidR="00272551" w:rsidRPr="001945EA" w:rsidRDefault="00272551" w:rsidP="001B00D9">
            <w:pPr>
              <w:jc w:val="center"/>
              <w:rPr>
                <w:b/>
              </w:rPr>
            </w:pPr>
            <w:r w:rsidRPr="001945EA">
              <w:rPr>
                <w:b/>
              </w:rPr>
              <w:t>11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00CA6F" w14:textId="77777777" w:rsidR="00272551" w:rsidRPr="001945EA" w:rsidRDefault="00272551" w:rsidP="001B00D9">
            <w:pPr>
              <w:jc w:val="center"/>
              <w:rPr>
                <w:b/>
              </w:rPr>
            </w:pPr>
            <w:r w:rsidRPr="001945EA">
              <w:rPr>
                <w:b/>
              </w:rPr>
              <w:t>12</w:t>
            </w:r>
          </w:p>
        </w:tc>
        <w:tc>
          <w:tcPr>
            <w:tcW w:w="4257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22630D12" w14:textId="77777777" w:rsidR="00272551" w:rsidRPr="001945EA" w:rsidRDefault="00272551" w:rsidP="001B00D9">
            <w:pPr>
              <w:jc w:val="center"/>
              <w:rPr>
                <w:b/>
              </w:rPr>
            </w:pPr>
          </w:p>
        </w:tc>
      </w:tr>
      <w:tr w:rsidR="00272551" w14:paraId="18C5F119" w14:textId="77777777" w:rsidTr="00272551">
        <w:tc>
          <w:tcPr>
            <w:tcW w:w="3319" w:type="dxa"/>
            <w:tcBorders>
              <w:top w:val="single" w:sz="4" w:space="0" w:color="auto"/>
              <w:left w:val="single" w:sz="4" w:space="0" w:color="auto"/>
            </w:tcBorders>
          </w:tcPr>
          <w:p w14:paraId="0F01CD48" w14:textId="77777777" w:rsidR="00272551" w:rsidRDefault="001E0DD8" w:rsidP="001B00D9">
            <w:sdt>
              <w:sdtPr>
                <w:rPr>
                  <w:rStyle w:val="Style1"/>
                </w:rPr>
                <w:id w:val="-2055986409"/>
                <w:placeholder>
                  <w:docPart w:val="56CC4826EDC145BCB137A2822F075EA2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  <w:sdt>
          <w:sdtPr>
            <w:id w:val="20767682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tcBorders>
                  <w:top w:val="single" w:sz="4" w:space="0" w:color="auto"/>
                </w:tcBorders>
              </w:tcPr>
              <w:p w14:paraId="532CEB3E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28232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  <w:tcBorders>
                  <w:top w:val="single" w:sz="4" w:space="0" w:color="auto"/>
                </w:tcBorders>
              </w:tcPr>
              <w:p w14:paraId="7D498A2D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50288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  <w:tcBorders>
                  <w:top w:val="single" w:sz="4" w:space="0" w:color="auto"/>
                </w:tcBorders>
              </w:tcPr>
              <w:p w14:paraId="0946ECB1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85187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single" w:sz="4" w:space="0" w:color="auto"/>
                </w:tcBorders>
              </w:tcPr>
              <w:p w14:paraId="00F2FE06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57" w:type="dxa"/>
            <w:tcBorders>
              <w:top w:val="single" w:sz="4" w:space="0" w:color="auto"/>
            </w:tcBorders>
          </w:tcPr>
          <w:p w14:paraId="0507D6BE" w14:textId="77777777" w:rsidR="00272551" w:rsidRDefault="001E0DD8" w:rsidP="001B00D9">
            <w:sdt>
              <w:sdtPr>
                <w:rPr>
                  <w:rStyle w:val="Style1"/>
                </w:rPr>
                <w:id w:val="-870301004"/>
                <w:placeholder>
                  <w:docPart w:val="A75DAFF48C17420085E8A6868C65BC10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</w:tr>
      <w:tr w:rsidR="00272551" w14:paraId="1AE8B4A5" w14:textId="77777777" w:rsidTr="00272551">
        <w:tc>
          <w:tcPr>
            <w:tcW w:w="3319" w:type="dxa"/>
          </w:tcPr>
          <w:p w14:paraId="7CBF0249" w14:textId="77777777" w:rsidR="00272551" w:rsidRDefault="001E0DD8" w:rsidP="001B00D9">
            <w:sdt>
              <w:sdtPr>
                <w:rPr>
                  <w:rStyle w:val="Style1"/>
                </w:rPr>
                <w:id w:val="989828518"/>
                <w:placeholder>
                  <w:docPart w:val="24652E98D1B5457CA03093DC420D34B1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</w:t>
                </w:r>
              </w:sdtContent>
            </w:sdt>
          </w:p>
        </w:tc>
        <w:sdt>
          <w:sdtPr>
            <w:id w:val="18873637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46C79FEA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86602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734EA78D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90843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2B7EBA5E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6751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37C08296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57" w:type="dxa"/>
          </w:tcPr>
          <w:p w14:paraId="6F5E978B" w14:textId="77777777" w:rsidR="00272551" w:rsidRDefault="001E0DD8" w:rsidP="001B00D9">
            <w:sdt>
              <w:sdtPr>
                <w:rPr>
                  <w:rStyle w:val="Style1"/>
                </w:rPr>
                <w:id w:val="-230318974"/>
                <w:placeholder>
                  <w:docPart w:val="8829C936F85F46DB86BCD5FF604A7A8B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</w:tr>
      <w:tr w:rsidR="00272551" w14:paraId="36DE292B" w14:textId="77777777" w:rsidTr="00272551">
        <w:tc>
          <w:tcPr>
            <w:tcW w:w="3319" w:type="dxa"/>
          </w:tcPr>
          <w:p w14:paraId="6C66EF3C" w14:textId="77777777" w:rsidR="00272551" w:rsidRDefault="001E0DD8" w:rsidP="001B00D9">
            <w:sdt>
              <w:sdtPr>
                <w:rPr>
                  <w:rStyle w:val="Style1"/>
                </w:rPr>
                <w:id w:val="946116132"/>
                <w:placeholder>
                  <w:docPart w:val="469CCA7BB72F42BDAF6F2196D824604A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</w:t>
                </w:r>
              </w:sdtContent>
            </w:sdt>
          </w:p>
        </w:tc>
        <w:sdt>
          <w:sdtPr>
            <w:id w:val="1034612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43F4D412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13744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2278995F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28152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07A09B65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47115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377628EA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57" w:type="dxa"/>
          </w:tcPr>
          <w:p w14:paraId="4B0C6DD4" w14:textId="77777777" w:rsidR="00272551" w:rsidRDefault="001E0DD8" w:rsidP="001B00D9">
            <w:sdt>
              <w:sdtPr>
                <w:rPr>
                  <w:rStyle w:val="Style1"/>
                </w:rPr>
                <w:id w:val="-1894270453"/>
                <w:placeholder>
                  <w:docPart w:val="B153B649DD25403B80C1D61BA8FA3898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</w:tr>
      <w:tr w:rsidR="00272551" w14:paraId="75E6F284" w14:textId="77777777" w:rsidTr="00272551">
        <w:tc>
          <w:tcPr>
            <w:tcW w:w="3319" w:type="dxa"/>
          </w:tcPr>
          <w:p w14:paraId="03DE3795" w14:textId="77777777" w:rsidR="00272551" w:rsidRDefault="001E0DD8" w:rsidP="001B00D9">
            <w:sdt>
              <w:sdtPr>
                <w:rPr>
                  <w:rStyle w:val="Style1"/>
                </w:rPr>
                <w:id w:val="-1777779074"/>
                <w:placeholder>
                  <w:docPart w:val="A81A03EC8B34497EA59AFA98FA0710B4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  <w:sdt>
          <w:sdtPr>
            <w:id w:val="-14149376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7F070440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154349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4B3B0323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37073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31F4212B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06117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7DA94516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57" w:type="dxa"/>
          </w:tcPr>
          <w:p w14:paraId="61CC4E5B" w14:textId="77777777" w:rsidR="00272551" w:rsidRDefault="001E0DD8" w:rsidP="001B00D9">
            <w:sdt>
              <w:sdtPr>
                <w:rPr>
                  <w:rStyle w:val="Style1"/>
                </w:rPr>
                <w:id w:val="-1510596543"/>
                <w:placeholder>
                  <w:docPart w:val="4F443AAC806A4C738AF4A0711846CB17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</w:tr>
      <w:tr w:rsidR="00272551" w14:paraId="4C64223A" w14:textId="77777777" w:rsidTr="00272551">
        <w:tc>
          <w:tcPr>
            <w:tcW w:w="3319" w:type="dxa"/>
          </w:tcPr>
          <w:p w14:paraId="37F29CA7" w14:textId="77777777" w:rsidR="00272551" w:rsidRDefault="001E0DD8" w:rsidP="001B00D9">
            <w:sdt>
              <w:sdtPr>
                <w:rPr>
                  <w:rStyle w:val="Style1"/>
                </w:rPr>
                <w:id w:val="770821543"/>
                <w:placeholder>
                  <w:docPart w:val="472BA46AD22D4E8FA64895681618C5B4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  <w:sdt>
          <w:sdtPr>
            <w:id w:val="-719520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71707F51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2800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03D13FAA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621324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0D840C57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67993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1DDA2632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57" w:type="dxa"/>
          </w:tcPr>
          <w:p w14:paraId="54F815AB" w14:textId="77777777" w:rsidR="00272551" w:rsidRDefault="001E0DD8" w:rsidP="001B00D9">
            <w:sdt>
              <w:sdtPr>
                <w:rPr>
                  <w:rStyle w:val="Style1"/>
                </w:rPr>
                <w:id w:val="-1920171387"/>
                <w:placeholder>
                  <w:docPart w:val="F888411C021947C2B32F82C652016074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</w:tr>
      <w:tr w:rsidR="00272551" w14:paraId="57B52354" w14:textId="77777777" w:rsidTr="00272551">
        <w:tc>
          <w:tcPr>
            <w:tcW w:w="3319" w:type="dxa"/>
          </w:tcPr>
          <w:p w14:paraId="3881F47F" w14:textId="77777777" w:rsidR="00272551" w:rsidRDefault="001E0DD8" w:rsidP="001B00D9">
            <w:sdt>
              <w:sdtPr>
                <w:rPr>
                  <w:rStyle w:val="Style1"/>
                </w:rPr>
                <w:id w:val="1928544492"/>
                <w:placeholder>
                  <w:docPart w:val="B5D1C61FF502475CBF6C296CEF5F02D0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  <w:sdt>
          <w:sdtPr>
            <w:id w:val="-278638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6C8D756A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19024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09DE5614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056118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3198E667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40596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51CBCC8B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57" w:type="dxa"/>
          </w:tcPr>
          <w:p w14:paraId="1272C325" w14:textId="77777777" w:rsidR="00272551" w:rsidRDefault="001E0DD8" w:rsidP="001B00D9">
            <w:sdt>
              <w:sdtPr>
                <w:rPr>
                  <w:rStyle w:val="Style1"/>
                </w:rPr>
                <w:id w:val="1251318827"/>
                <w:placeholder>
                  <w:docPart w:val="0F0524DAB8834FF2B6B282F122E86B7A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</w:tr>
      <w:tr w:rsidR="00272551" w14:paraId="055677DE" w14:textId="77777777" w:rsidTr="00272551">
        <w:tc>
          <w:tcPr>
            <w:tcW w:w="3319" w:type="dxa"/>
          </w:tcPr>
          <w:p w14:paraId="5B1932E4" w14:textId="77777777" w:rsidR="00272551" w:rsidRDefault="001E0DD8" w:rsidP="001B00D9">
            <w:sdt>
              <w:sdtPr>
                <w:rPr>
                  <w:rStyle w:val="Style1"/>
                </w:rPr>
                <w:id w:val="-177427306"/>
                <w:placeholder>
                  <w:docPart w:val="09A1D46F70DC4589847FCEBDA25383C0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  <w:sdt>
          <w:sdtPr>
            <w:id w:val="1242216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70C24BD0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48695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68E3557C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40136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745357AD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65745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3C577BB0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57" w:type="dxa"/>
          </w:tcPr>
          <w:p w14:paraId="0330E1E3" w14:textId="77777777" w:rsidR="00272551" w:rsidRDefault="001E0DD8" w:rsidP="001B00D9">
            <w:sdt>
              <w:sdtPr>
                <w:rPr>
                  <w:rStyle w:val="Style1"/>
                </w:rPr>
                <w:id w:val="745456351"/>
                <w:placeholder>
                  <w:docPart w:val="87D28F6A9DF6427CB0D54DEA7BB2E560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</w:tr>
      <w:tr w:rsidR="00272551" w14:paraId="001A9F68" w14:textId="77777777" w:rsidTr="00272551">
        <w:tc>
          <w:tcPr>
            <w:tcW w:w="3319" w:type="dxa"/>
          </w:tcPr>
          <w:p w14:paraId="61412E2E" w14:textId="77777777" w:rsidR="00272551" w:rsidRDefault="001E0DD8" w:rsidP="001B00D9">
            <w:sdt>
              <w:sdtPr>
                <w:rPr>
                  <w:rStyle w:val="Style1"/>
                </w:rPr>
                <w:id w:val="901646343"/>
                <w:placeholder>
                  <w:docPart w:val="0E46EC1D254C4CCA8F2380766BB3844F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  <w:sdt>
          <w:sdtPr>
            <w:id w:val="1059049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1C9583D4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70176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2EEF2080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080213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" w:type="dxa"/>
              </w:tcPr>
              <w:p w14:paraId="26BEA917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412130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7B69A1FB" w14:textId="77777777" w:rsidR="00272551" w:rsidRDefault="00272551" w:rsidP="001B00D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57" w:type="dxa"/>
          </w:tcPr>
          <w:p w14:paraId="1E781717" w14:textId="77777777" w:rsidR="00272551" w:rsidRDefault="001E0DD8" w:rsidP="001B00D9">
            <w:sdt>
              <w:sdtPr>
                <w:rPr>
                  <w:rStyle w:val="Style1"/>
                </w:rPr>
                <w:id w:val="-1246483186"/>
                <w:placeholder>
                  <w:docPart w:val="F3CDC2204ED54188B8DA4C352A3002FF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                                                                          </w:t>
                </w:r>
              </w:sdtContent>
            </w:sdt>
          </w:p>
        </w:tc>
      </w:tr>
    </w:tbl>
    <w:p w14:paraId="1862084A" w14:textId="77777777" w:rsidR="00272551" w:rsidRDefault="00272551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989"/>
        <w:gridCol w:w="1081"/>
      </w:tblGrid>
      <w:tr w:rsidR="00272551" w14:paraId="788708DA" w14:textId="77777777" w:rsidTr="003E5DF3">
        <w:trPr>
          <w:gridAfter w:val="2"/>
          <w:wAfter w:w="2070" w:type="dxa"/>
        </w:trPr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03E4B882" w14:textId="77777777" w:rsidR="00272551" w:rsidRDefault="00272551">
            <w:pPr>
              <w:rPr>
                <w:b/>
              </w:rPr>
            </w:pPr>
            <w:r w:rsidRPr="003E5DF3">
              <w:rPr>
                <w:b/>
                <w:sz w:val="24"/>
                <w:u w:val="single"/>
              </w:rPr>
              <w:lastRenderedPageBreak/>
              <w:t>EMPLOYMENT</w:t>
            </w:r>
          </w:p>
        </w:tc>
      </w:tr>
      <w:tr w:rsidR="00272551" w14:paraId="732E47BE" w14:textId="77777777" w:rsidTr="003E5DF3"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6B9D57" w14:textId="77777777" w:rsidR="00272551" w:rsidRDefault="00272551">
            <w:pPr>
              <w:rPr>
                <w:b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8018A8" w14:textId="77777777" w:rsidR="00272551" w:rsidRDefault="00272551" w:rsidP="00726ADC">
            <w:pPr>
              <w:jc w:val="center"/>
              <w:rPr>
                <w:b/>
              </w:rPr>
            </w:pPr>
            <w:r>
              <w:rPr>
                <w:b/>
              </w:rPr>
              <w:t>From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3E96DB" w14:textId="77777777" w:rsidR="00272551" w:rsidRDefault="00272551" w:rsidP="00726ADC">
            <w:pPr>
              <w:jc w:val="center"/>
              <w:rPr>
                <w:b/>
              </w:rPr>
            </w:pPr>
            <w:r>
              <w:rPr>
                <w:b/>
              </w:rPr>
              <w:t>To</w:t>
            </w:r>
          </w:p>
        </w:tc>
      </w:tr>
      <w:tr w:rsidR="00272551" w14:paraId="1627474F" w14:textId="77777777" w:rsidTr="003E5DF3">
        <w:tc>
          <w:tcPr>
            <w:tcW w:w="3685" w:type="dxa"/>
            <w:tcBorders>
              <w:top w:val="single" w:sz="4" w:space="0" w:color="auto"/>
            </w:tcBorders>
          </w:tcPr>
          <w:p w14:paraId="51832B59" w14:textId="77777777" w:rsidR="00272551" w:rsidRDefault="001E0DD8" w:rsidP="00806F6A">
            <w:pPr>
              <w:rPr>
                <w:b/>
              </w:rPr>
            </w:pPr>
            <w:sdt>
              <w:sdtPr>
                <w:rPr>
                  <w:rStyle w:val="Style1"/>
                </w:rPr>
                <w:id w:val="-145831292"/>
                <w:placeholder>
                  <w:docPart w:val="2A7966EED8A949BA95BC972AD9C76864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 w:rsidRPr="009270DB">
                  <w:rPr>
                    <w:rStyle w:val="Style1"/>
                    <w:u w:val="none"/>
                  </w:rPr>
                  <w:t xml:space="preserve">                </w:t>
                </w:r>
                <w:r w:rsidR="00272551">
                  <w:rPr>
                    <w:rStyle w:val="Style1"/>
                    <w:u w:val="none"/>
                  </w:rPr>
                  <w:t xml:space="preserve">                       </w:t>
                </w:r>
              </w:sdtContent>
            </w:sdt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3022E1C1" w14:textId="77777777" w:rsidR="00272551" w:rsidRDefault="001E0DD8" w:rsidP="00344797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1933549601"/>
                <w:placeholder>
                  <w:docPart w:val="F2BF24B68EC045B498FDF659F1324991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/  </w:t>
                </w:r>
              </w:sdtContent>
            </w:sdt>
          </w:p>
        </w:tc>
        <w:tc>
          <w:tcPr>
            <w:tcW w:w="1081" w:type="dxa"/>
            <w:tcBorders>
              <w:top w:val="single" w:sz="4" w:space="0" w:color="auto"/>
            </w:tcBorders>
          </w:tcPr>
          <w:p w14:paraId="453B7C95" w14:textId="77777777" w:rsidR="00272551" w:rsidRDefault="001E0DD8" w:rsidP="00344797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149646720"/>
                <w:placeholder>
                  <w:docPart w:val="26FEB22EED61405392EF69C71F36E570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/  </w:t>
                </w:r>
              </w:sdtContent>
            </w:sdt>
          </w:p>
        </w:tc>
      </w:tr>
      <w:tr w:rsidR="00272551" w14:paraId="158609CC" w14:textId="77777777" w:rsidTr="003E5DF3">
        <w:tc>
          <w:tcPr>
            <w:tcW w:w="3685" w:type="dxa"/>
          </w:tcPr>
          <w:p w14:paraId="7BE759BE" w14:textId="77777777" w:rsidR="00272551" w:rsidRDefault="001E0DD8" w:rsidP="00806F6A">
            <w:pPr>
              <w:rPr>
                <w:b/>
              </w:rPr>
            </w:pPr>
            <w:sdt>
              <w:sdtPr>
                <w:rPr>
                  <w:rStyle w:val="Style1"/>
                </w:rPr>
                <w:id w:val="-1368514431"/>
                <w:placeholder>
                  <w:docPart w:val="D13C281104644977B6F215C3569803B7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 w:rsidRPr="009270DB">
                  <w:rPr>
                    <w:rStyle w:val="Style1"/>
                    <w:u w:val="none"/>
                  </w:rPr>
                  <w:t xml:space="preserve">                </w:t>
                </w:r>
                <w:r w:rsidR="00272551">
                  <w:rPr>
                    <w:rStyle w:val="Style1"/>
                    <w:u w:val="none"/>
                  </w:rPr>
                  <w:t xml:space="preserve">                       </w:t>
                </w:r>
              </w:sdtContent>
            </w:sdt>
          </w:p>
        </w:tc>
        <w:tc>
          <w:tcPr>
            <w:tcW w:w="989" w:type="dxa"/>
          </w:tcPr>
          <w:p w14:paraId="756AC921" w14:textId="77777777" w:rsidR="00272551" w:rsidRDefault="001E0DD8" w:rsidP="00344797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1730652296"/>
                <w:placeholder>
                  <w:docPart w:val="FD1A238CAAE24E969FE1B314FBB0B19C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/  </w:t>
                </w:r>
              </w:sdtContent>
            </w:sdt>
          </w:p>
        </w:tc>
        <w:tc>
          <w:tcPr>
            <w:tcW w:w="1081" w:type="dxa"/>
          </w:tcPr>
          <w:p w14:paraId="1CB2E19D" w14:textId="77777777" w:rsidR="00272551" w:rsidRDefault="001E0DD8" w:rsidP="00344797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-2107172616"/>
                <w:placeholder>
                  <w:docPart w:val="432FC60F0E4242328D3B778C214D32DA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/  </w:t>
                </w:r>
              </w:sdtContent>
            </w:sdt>
          </w:p>
        </w:tc>
      </w:tr>
      <w:tr w:rsidR="00272551" w14:paraId="64765BAE" w14:textId="77777777" w:rsidTr="003E5DF3">
        <w:tc>
          <w:tcPr>
            <w:tcW w:w="3685" w:type="dxa"/>
          </w:tcPr>
          <w:p w14:paraId="52328EB5" w14:textId="77777777" w:rsidR="00272551" w:rsidRDefault="001E0DD8" w:rsidP="00272551">
            <w:pPr>
              <w:rPr>
                <w:b/>
              </w:rPr>
            </w:pPr>
            <w:sdt>
              <w:sdtPr>
                <w:rPr>
                  <w:rStyle w:val="Style1"/>
                </w:rPr>
                <w:id w:val="-1191218204"/>
                <w:placeholder>
                  <w:docPart w:val="38C871BA88DD430CB3AB8E04A80FCAEE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 w:rsidRPr="009270DB">
                  <w:rPr>
                    <w:rStyle w:val="Style1"/>
                    <w:u w:val="none"/>
                  </w:rPr>
                  <w:t xml:space="preserve">                </w:t>
                </w:r>
                <w:r w:rsidR="00272551">
                  <w:rPr>
                    <w:rStyle w:val="Style1"/>
                    <w:u w:val="none"/>
                  </w:rPr>
                  <w:t xml:space="preserve">                       </w:t>
                </w:r>
              </w:sdtContent>
            </w:sdt>
          </w:p>
        </w:tc>
        <w:tc>
          <w:tcPr>
            <w:tcW w:w="989" w:type="dxa"/>
          </w:tcPr>
          <w:p w14:paraId="7899870C" w14:textId="77777777" w:rsidR="00272551" w:rsidRDefault="001E0DD8" w:rsidP="00272551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1191100766"/>
                <w:placeholder>
                  <w:docPart w:val="A2AE7E7159A946798CBF181D31BAB457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/  </w:t>
                </w:r>
              </w:sdtContent>
            </w:sdt>
          </w:p>
        </w:tc>
        <w:tc>
          <w:tcPr>
            <w:tcW w:w="1081" w:type="dxa"/>
          </w:tcPr>
          <w:p w14:paraId="34DEDAA2" w14:textId="77777777" w:rsidR="00272551" w:rsidRDefault="001E0DD8" w:rsidP="00272551">
            <w:pPr>
              <w:jc w:val="center"/>
              <w:rPr>
                <w:b/>
              </w:rPr>
            </w:pPr>
            <w:sdt>
              <w:sdtPr>
                <w:rPr>
                  <w:rStyle w:val="Style1"/>
                </w:rPr>
                <w:id w:val="-2029482027"/>
                <w:placeholder>
                  <w:docPart w:val="30A6CE0830B4433F82542EE7E220C5BE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hAnsiTheme="minorHAnsi"/>
                  <w:u w:val="none"/>
                </w:rPr>
              </w:sdtEndPr>
              <w:sdtContent>
                <w:r w:rsidR="00272551">
                  <w:rPr>
                    <w:rStyle w:val="Style1"/>
                    <w:u w:val="none"/>
                  </w:rPr>
                  <w:t xml:space="preserve">  /  </w:t>
                </w:r>
              </w:sdtContent>
            </w:sdt>
          </w:p>
        </w:tc>
      </w:tr>
    </w:tbl>
    <w:p w14:paraId="2BA81275" w14:textId="77777777" w:rsidR="003E5DF3" w:rsidRDefault="003E5DF3">
      <w:pPr>
        <w:rPr>
          <w:b/>
        </w:rPr>
      </w:pPr>
    </w:p>
    <w:p w14:paraId="69D8C9B9" w14:textId="77777777" w:rsidR="001945EA" w:rsidRDefault="002511E3" w:rsidP="001945EA">
      <w:pPr>
        <w:rPr>
          <w:b/>
          <w:sz w:val="28"/>
        </w:rPr>
      </w:pPr>
      <w:r w:rsidRPr="002511E3">
        <w:rPr>
          <w:b/>
          <w:sz w:val="28"/>
        </w:rPr>
        <w:t>QUESTIONNAIRE</w:t>
      </w:r>
      <w:r>
        <w:rPr>
          <w:b/>
          <w:sz w:val="28"/>
        </w:rPr>
        <w:t xml:space="preserve"> – </w:t>
      </w:r>
      <w:r w:rsidRPr="002511E3">
        <w:rPr>
          <w:sz w:val="28"/>
        </w:rPr>
        <w:t>Briefly answer the following questions</w:t>
      </w:r>
    </w:p>
    <w:p w14:paraId="3CBFB964" w14:textId="77777777" w:rsidR="00CA1757" w:rsidRDefault="002511E3" w:rsidP="001945EA">
      <w:pPr>
        <w:rPr>
          <w:b/>
        </w:rPr>
      </w:pPr>
      <w:r w:rsidRPr="002511E3">
        <w:rPr>
          <w:b/>
        </w:rPr>
        <w:t>Why is sportsmanship important in interschool athletics?</w:t>
      </w:r>
    </w:p>
    <w:p w14:paraId="2237FC7C" w14:textId="77777777" w:rsidR="00806F6A" w:rsidRDefault="001E0DD8" w:rsidP="001945EA">
      <w:pPr>
        <w:rPr>
          <w:b/>
        </w:rPr>
      </w:pPr>
      <w:sdt>
        <w:sdtPr>
          <w:rPr>
            <w:rStyle w:val="Style1"/>
          </w:rPr>
          <w:id w:val="-740408303"/>
          <w:placeholder>
            <w:docPart w:val="7270FA1731FB4ECE84DD46C80E90D080"/>
          </w:placeholder>
          <w:showingPlcHdr/>
          <w:text w:multiLine="1"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E46C7F">
            <w:rPr>
              <w:rStyle w:val="Style1"/>
            </w:rPr>
            <w:t xml:space="preserve">___________________________________________________________________________ ___________________________________________________________________________ ___________________________________________________________________________ ___________________________________________________________________________ ___________________________________________________________________________ </w:t>
          </w:r>
        </w:sdtContent>
      </w:sdt>
    </w:p>
    <w:p w14:paraId="58DDDBA4" w14:textId="77777777" w:rsidR="00CA1757" w:rsidRDefault="00CA1757" w:rsidP="001945EA">
      <w:pPr>
        <w:rPr>
          <w:b/>
        </w:rPr>
      </w:pPr>
    </w:p>
    <w:p w14:paraId="523FFE11" w14:textId="77777777" w:rsidR="00CA1757" w:rsidRDefault="002511E3" w:rsidP="002511E3">
      <w:pPr>
        <w:rPr>
          <w:b/>
        </w:rPr>
      </w:pPr>
      <w:r w:rsidRPr="002511E3">
        <w:rPr>
          <w:b/>
        </w:rPr>
        <w:t>How has athletic participation contributed to your development as a productive member of society?</w:t>
      </w:r>
    </w:p>
    <w:p w14:paraId="7C02A3B2" w14:textId="77777777" w:rsidR="00CA1757" w:rsidRDefault="001E0DD8" w:rsidP="002511E3">
      <w:pPr>
        <w:rPr>
          <w:rStyle w:val="Style1"/>
        </w:rPr>
      </w:pPr>
      <w:sdt>
        <w:sdtPr>
          <w:rPr>
            <w:rStyle w:val="Style1"/>
          </w:rPr>
          <w:id w:val="-1234537736"/>
          <w:placeholder>
            <w:docPart w:val="3A1DEC11C7234526B16B30553687D9FE"/>
          </w:placeholder>
          <w:showingPlcHdr/>
          <w:text w:multiLine="1"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9270DB">
            <w:rPr>
              <w:rStyle w:val="Style1"/>
            </w:rPr>
            <w:t>_______________________________________________________________________</w:t>
          </w:r>
          <w:r w:rsidR="008554C9">
            <w:rPr>
              <w:rStyle w:val="Style1"/>
            </w:rPr>
            <w:t>___</w:t>
          </w:r>
          <w:r w:rsidR="009270DB">
            <w:rPr>
              <w:rStyle w:val="Style1"/>
            </w:rPr>
            <w:t xml:space="preserve">_ ___________________________________________________________________________ ___________________________________________________________________________ ___________________________________________________________________________ ___________________________________________________________________________ </w:t>
          </w:r>
        </w:sdtContent>
      </w:sdt>
    </w:p>
    <w:p w14:paraId="0C4ED57C" w14:textId="77777777" w:rsidR="00806F6A" w:rsidRDefault="00806F6A" w:rsidP="002511E3">
      <w:pPr>
        <w:rPr>
          <w:b/>
        </w:rPr>
      </w:pPr>
    </w:p>
    <w:p w14:paraId="4760A63A" w14:textId="77777777" w:rsidR="00CA1757" w:rsidRDefault="002511E3" w:rsidP="002511E3">
      <w:pPr>
        <w:rPr>
          <w:b/>
        </w:rPr>
      </w:pPr>
      <w:r w:rsidRPr="002511E3">
        <w:rPr>
          <w:b/>
        </w:rPr>
        <w:t>Briefly discuss a challenge that you as an athlete or as a person have had to overcome and how your participation in athletics helped you overcome this challenge?</w:t>
      </w:r>
    </w:p>
    <w:p w14:paraId="61D5D10A" w14:textId="77777777" w:rsidR="00CA1757" w:rsidRDefault="001E0DD8" w:rsidP="002511E3">
      <w:sdt>
        <w:sdtPr>
          <w:rPr>
            <w:rStyle w:val="Style1"/>
          </w:rPr>
          <w:id w:val="2097898603"/>
          <w:placeholder>
            <w:docPart w:val="920F3A07055D4809991BB797533223B9"/>
          </w:placeholder>
          <w:showingPlcHdr/>
          <w:text w:multiLine="1"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9270DB">
            <w:rPr>
              <w:rStyle w:val="Style1"/>
            </w:rPr>
            <w:t>______________________________________________________________________</w:t>
          </w:r>
          <w:r w:rsidR="008554C9">
            <w:rPr>
              <w:rStyle w:val="Style1"/>
            </w:rPr>
            <w:t>___</w:t>
          </w:r>
          <w:r w:rsidR="009270DB">
            <w:rPr>
              <w:rStyle w:val="Style1"/>
            </w:rPr>
            <w:t xml:space="preserve">__ ___________________________________________________________________________ ___________________________________________________________________________ ___________________________________________________________________________ ___________________________________________________________________________ </w:t>
          </w:r>
        </w:sdtContent>
      </w:sdt>
    </w:p>
    <w:p w14:paraId="62C161E5" w14:textId="77777777" w:rsidR="00B20528" w:rsidRDefault="00B20528" w:rsidP="002511E3"/>
    <w:p w14:paraId="2FD5724C" w14:textId="77777777" w:rsidR="00B20528" w:rsidRDefault="00B20528" w:rsidP="00B20528">
      <w:pPr>
        <w:rPr>
          <w:b/>
        </w:rPr>
      </w:pPr>
      <w:r>
        <w:rPr>
          <w:b/>
        </w:rPr>
        <w:t>Is there any other information you would like to share with the Scholarship Selection Committee?</w:t>
      </w:r>
    </w:p>
    <w:p w14:paraId="2A8E9ADD" w14:textId="77777777" w:rsidR="00B20528" w:rsidRDefault="001E0DD8" w:rsidP="00B20528">
      <w:sdt>
        <w:sdtPr>
          <w:rPr>
            <w:rStyle w:val="Style1"/>
          </w:rPr>
          <w:id w:val="-1870364987"/>
          <w:placeholder>
            <w:docPart w:val="DE790A502415418DBFFB6BC881657E05"/>
          </w:placeholder>
          <w:showingPlcHdr/>
          <w:text w:multiLine="1"/>
        </w:sdtPr>
        <w:sdtEndPr>
          <w:rPr>
            <w:rStyle w:val="DefaultParagraphFont"/>
            <w:rFonts w:asciiTheme="minorHAnsi" w:hAnsiTheme="minorHAnsi"/>
            <w:u w:val="none"/>
          </w:rPr>
        </w:sdtEndPr>
        <w:sdtContent>
          <w:r w:rsidR="00B20528">
            <w:rPr>
              <w:rStyle w:val="Style1"/>
            </w:rPr>
            <w:t xml:space="preserve">___________________________________________________________________________ ___________________________________________________________________________ ___________________________________________________________________________ ___________________________________________________________________________ ___________________________________________________________________________ </w:t>
          </w:r>
        </w:sdtContent>
      </w:sdt>
    </w:p>
    <w:p w14:paraId="3BD7CE2D" w14:textId="77777777" w:rsidR="00B20528" w:rsidRDefault="00B20528" w:rsidP="00B20528">
      <w:pPr>
        <w:rPr>
          <w:b/>
        </w:rPr>
      </w:pPr>
    </w:p>
    <w:sectPr w:rsidR="00B205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853A1"/>
    <w:multiLevelType w:val="hybridMultilevel"/>
    <w:tmpl w:val="1944C9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DKwNDK2MDC1sDBS0lEKTi0uzszPAykwqQUAQFIL5SwAAAA="/>
  </w:docVars>
  <w:rsids>
    <w:rsidRoot w:val="00714C4A"/>
    <w:rsid w:val="000D0331"/>
    <w:rsid w:val="001945EA"/>
    <w:rsid w:val="001E0DD8"/>
    <w:rsid w:val="002511E3"/>
    <w:rsid w:val="00272551"/>
    <w:rsid w:val="00344797"/>
    <w:rsid w:val="003E5DF3"/>
    <w:rsid w:val="003F6169"/>
    <w:rsid w:val="003F6264"/>
    <w:rsid w:val="00421C3E"/>
    <w:rsid w:val="004278A5"/>
    <w:rsid w:val="0047346A"/>
    <w:rsid w:val="004F603E"/>
    <w:rsid w:val="00577FDD"/>
    <w:rsid w:val="00714C4A"/>
    <w:rsid w:val="00726ADC"/>
    <w:rsid w:val="0073154E"/>
    <w:rsid w:val="00786D73"/>
    <w:rsid w:val="00806F6A"/>
    <w:rsid w:val="008554C9"/>
    <w:rsid w:val="009270DB"/>
    <w:rsid w:val="00967719"/>
    <w:rsid w:val="00A01881"/>
    <w:rsid w:val="00B20528"/>
    <w:rsid w:val="00B70D31"/>
    <w:rsid w:val="00B941CF"/>
    <w:rsid w:val="00CA0DE3"/>
    <w:rsid w:val="00CA1757"/>
    <w:rsid w:val="00D03C2B"/>
    <w:rsid w:val="00E45B6A"/>
    <w:rsid w:val="00E46C7F"/>
    <w:rsid w:val="00F40B67"/>
    <w:rsid w:val="00F92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38631"/>
  <w15:chartTrackingRefBased/>
  <w15:docId w15:val="{0D711CD0-32DA-4C5A-A6BE-D763DDAFB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4C4A"/>
    <w:pPr>
      <w:ind w:left="720"/>
      <w:contextualSpacing/>
    </w:pPr>
  </w:style>
  <w:style w:type="table" w:styleId="TableGrid">
    <w:name w:val="Table Grid"/>
    <w:basedOn w:val="TableNormal"/>
    <w:uiPriority w:val="39"/>
    <w:rsid w:val="001945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26ADC"/>
    <w:rPr>
      <w:color w:val="808080"/>
    </w:rPr>
  </w:style>
  <w:style w:type="character" w:customStyle="1" w:styleId="Style1">
    <w:name w:val="Style1"/>
    <w:basedOn w:val="DefaultParagraphFont"/>
    <w:uiPriority w:val="1"/>
    <w:rsid w:val="00726ADC"/>
    <w:rPr>
      <w:rFonts w:ascii="Tahoma" w:hAnsi="Tahoma"/>
      <w:sz w:val="2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2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2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0D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D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89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everlysarnold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8981BD5550A4EF8A6A31BA5DDF8D2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6F6A83-8A23-45CD-8C43-87A9A5F93620}"/>
      </w:docPartPr>
      <w:docPartBody>
        <w:p w:rsidR="003C659D" w:rsidRDefault="0047678F" w:rsidP="0047678F">
          <w:pPr>
            <w:pStyle w:val="D8981BD5550A4EF8A6A31BA5DDF8D2C120"/>
          </w:pPr>
          <w:r>
            <w:rPr>
              <w:rStyle w:val="Style1"/>
            </w:rPr>
            <w:t>___________________________________________________________________</w:t>
          </w:r>
        </w:p>
      </w:docPartBody>
    </w:docPart>
    <w:docPart>
      <w:docPartPr>
        <w:name w:val="680F9CDDFE5C4E9881DFE66AA406F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480C0-1E61-41C3-9A62-735F03F45D87}"/>
      </w:docPartPr>
      <w:docPartBody>
        <w:p w:rsidR="003C659D" w:rsidRDefault="0047678F" w:rsidP="0047678F">
          <w:pPr>
            <w:pStyle w:val="680F9CDDFE5C4E9881DFE66AA406F0BD20"/>
          </w:pPr>
          <w:r>
            <w:rPr>
              <w:rStyle w:val="Style1"/>
            </w:rPr>
            <w:t>__________________________________________________________________</w:t>
          </w:r>
        </w:p>
      </w:docPartBody>
    </w:docPart>
    <w:docPart>
      <w:docPartPr>
        <w:name w:val="D60C498C3E644FB0B060A9EA52F5D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E5800-DCE2-492D-B269-2E11FFA2E583}"/>
      </w:docPartPr>
      <w:docPartBody>
        <w:p w:rsidR="003C659D" w:rsidRDefault="0047678F" w:rsidP="0047678F">
          <w:pPr>
            <w:pStyle w:val="D60C498C3E644FB0B060A9EA52F5DA8C20"/>
          </w:pPr>
          <w:r>
            <w:rPr>
              <w:rStyle w:val="Style1"/>
            </w:rPr>
            <w:t>______________________________________________________________</w:t>
          </w:r>
        </w:p>
      </w:docPartBody>
    </w:docPart>
    <w:docPart>
      <w:docPartPr>
        <w:name w:val="D2BCBF701D1E44638904F8E7292CE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71281-E65B-4F2A-BE7E-8B0AFC1F0289}"/>
      </w:docPartPr>
      <w:docPartBody>
        <w:p w:rsidR="003C659D" w:rsidRDefault="0047678F" w:rsidP="0047678F">
          <w:pPr>
            <w:pStyle w:val="D2BCBF701D1E44638904F8E7292CEF5419"/>
          </w:pPr>
          <w:r>
            <w:rPr>
              <w:rStyle w:val="Style1"/>
            </w:rPr>
            <w:t>__________________________________________________________</w:t>
          </w:r>
        </w:p>
      </w:docPartBody>
    </w:docPart>
    <w:docPart>
      <w:docPartPr>
        <w:name w:val="4AE040FCBA79431B8C50C928A60171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E08D5-8202-460F-81B4-EE2E274E9599}"/>
      </w:docPartPr>
      <w:docPartBody>
        <w:p w:rsidR="003C659D" w:rsidRDefault="0047678F" w:rsidP="0047678F">
          <w:pPr>
            <w:pStyle w:val="4AE040FCBA79431B8C50C928A601717119"/>
          </w:pPr>
          <w:r>
            <w:rPr>
              <w:rStyle w:val="Style1"/>
            </w:rPr>
            <w:t>______________________________________________________</w:t>
          </w:r>
        </w:p>
      </w:docPartBody>
    </w:docPart>
    <w:docPart>
      <w:docPartPr>
        <w:name w:val="0C6E5420E1F14CED9B5F044DDA30F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89CE8-1B08-4426-8A89-2DCC6CB30732}"/>
      </w:docPartPr>
      <w:docPartBody>
        <w:p w:rsidR="003C659D" w:rsidRDefault="0047678F" w:rsidP="0047678F">
          <w:pPr>
            <w:pStyle w:val="0C6E5420E1F14CED9B5F044DDA30FDBA19"/>
          </w:pPr>
          <w:r>
            <w:rPr>
              <w:rStyle w:val="Style1"/>
            </w:rPr>
            <w:t>___________________________________________</w:t>
          </w:r>
        </w:p>
      </w:docPartBody>
    </w:docPart>
    <w:docPart>
      <w:docPartPr>
        <w:name w:val="DEFECAEA2A7A4F8D8E01A14D268A6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EC452-AF7A-496E-8E0E-FC6F33799AAA}"/>
      </w:docPartPr>
      <w:docPartBody>
        <w:p w:rsidR="003C659D" w:rsidRDefault="0047678F" w:rsidP="0047678F">
          <w:pPr>
            <w:pStyle w:val="DEFECAEA2A7A4F8D8E01A14D268A6AA519"/>
          </w:pPr>
          <w:r>
            <w:rPr>
              <w:rStyle w:val="PlaceholderText"/>
              <w:u w:val="single"/>
            </w:rPr>
            <w:t>____</w:t>
          </w:r>
        </w:p>
      </w:docPartBody>
    </w:docPart>
    <w:docPart>
      <w:docPartPr>
        <w:name w:val="37F81478642A4E93A35237FDEE700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FCF40-64F2-4545-8CF5-1C16741494DC}"/>
      </w:docPartPr>
      <w:docPartBody>
        <w:p w:rsidR="003C659D" w:rsidRDefault="0047678F" w:rsidP="0047678F">
          <w:pPr>
            <w:pStyle w:val="37F81478642A4E93A35237FDEE7001F418"/>
          </w:pPr>
          <w:r>
            <w:rPr>
              <w:rStyle w:val="PlaceholderText"/>
              <w:u w:val="single"/>
            </w:rPr>
            <w:t>____</w:t>
          </w:r>
        </w:p>
      </w:docPartBody>
    </w:docPart>
    <w:docPart>
      <w:docPartPr>
        <w:name w:val="16CB6B45034D4AB4B8307C36C0928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63C8FC-183A-4F92-9BF8-D88D3964AB2D}"/>
      </w:docPartPr>
      <w:docPartBody>
        <w:p w:rsidR="003C659D" w:rsidRDefault="0047678F" w:rsidP="0047678F">
          <w:pPr>
            <w:pStyle w:val="16CB6B45034D4AB4B8307C36C0928D8518"/>
          </w:pPr>
          <w:r>
            <w:rPr>
              <w:rStyle w:val="PlaceholderText"/>
              <w:u w:val="single"/>
            </w:rPr>
            <w:t>____</w:t>
          </w:r>
        </w:p>
      </w:docPartBody>
    </w:docPart>
    <w:docPart>
      <w:docPartPr>
        <w:name w:val="B506655CD7754F1089A6002EBA9DA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D61AFF-D7AF-4537-B83F-C09EE1A01C00}"/>
      </w:docPartPr>
      <w:docPartBody>
        <w:p w:rsidR="003C659D" w:rsidRDefault="0047678F" w:rsidP="0047678F">
          <w:pPr>
            <w:pStyle w:val="B506655CD7754F1089A6002EBA9DA15518"/>
          </w:pPr>
          <w:r>
            <w:rPr>
              <w:rStyle w:val="PlaceholderText"/>
              <w:u w:val="single"/>
            </w:rPr>
            <w:t>____</w:t>
          </w:r>
        </w:p>
      </w:docPartBody>
    </w:docPart>
    <w:docPart>
      <w:docPartPr>
        <w:name w:val="E32A28E7047644F48BEAC2600A4AB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49FE1-493B-45CE-9D5A-DBF5733BCCD6}"/>
      </w:docPartPr>
      <w:docPartBody>
        <w:p w:rsidR="003C659D" w:rsidRDefault="0047678F" w:rsidP="0047678F">
          <w:pPr>
            <w:pStyle w:val="E32A28E7047644F48BEAC2600A4ABD2E17"/>
          </w:pPr>
          <w:r>
            <w:rPr>
              <w:rStyle w:val="Style1"/>
            </w:rPr>
            <w:t>________</w:t>
          </w:r>
        </w:p>
      </w:docPartBody>
    </w:docPart>
    <w:docPart>
      <w:docPartPr>
        <w:name w:val="8CDAA6FE24BA45808B1C1CBB4E895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791B7-04B7-44F2-876F-D74BE8E41309}"/>
      </w:docPartPr>
      <w:docPartBody>
        <w:p w:rsidR="003C659D" w:rsidRDefault="0047678F" w:rsidP="0047678F">
          <w:pPr>
            <w:pStyle w:val="8CDAA6FE24BA45808B1C1CBB4E895C4E17"/>
          </w:pPr>
          <w:r>
            <w:rPr>
              <w:rStyle w:val="Style1"/>
            </w:rPr>
            <w:t>________</w:t>
          </w:r>
        </w:p>
      </w:docPartBody>
    </w:docPart>
    <w:docPart>
      <w:docPartPr>
        <w:name w:val="0F96BE18AB09452E99FCF59BF4F730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B5F72-7184-4B84-94E0-2482C7B02B4C}"/>
      </w:docPartPr>
      <w:docPartBody>
        <w:p w:rsidR="003C659D" w:rsidRDefault="0047678F" w:rsidP="0047678F">
          <w:pPr>
            <w:pStyle w:val="0F96BE18AB09452E99FCF59BF4F7309B17"/>
          </w:pPr>
          <w:r>
            <w:rPr>
              <w:rStyle w:val="Style1"/>
            </w:rPr>
            <w:t>________</w:t>
          </w:r>
        </w:p>
      </w:docPartBody>
    </w:docPart>
    <w:docPart>
      <w:docPartPr>
        <w:name w:val="E7361DBEE4D84D1A98DD1871CDC5A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476ED-C621-475D-89B3-281A45908C8D}"/>
      </w:docPartPr>
      <w:docPartBody>
        <w:p w:rsidR="003C659D" w:rsidRDefault="0047678F" w:rsidP="0047678F">
          <w:pPr>
            <w:pStyle w:val="E7361DBEE4D84D1A98DD1871CDC5A6E717"/>
          </w:pPr>
          <w:r>
            <w:rPr>
              <w:rStyle w:val="Style1"/>
            </w:rPr>
            <w:t>_________________</w:t>
          </w:r>
        </w:p>
      </w:docPartBody>
    </w:docPart>
    <w:docPart>
      <w:docPartPr>
        <w:name w:val="7270FA1731FB4ECE84DD46C80E90D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A9D24-9B12-4613-A8AE-F19E108546BF}"/>
      </w:docPartPr>
      <w:docPartBody>
        <w:p w:rsidR="003C659D" w:rsidRDefault="0047678F" w:rsidP="0047678F">
          <w:pPr>
            <w:pStyle w:val="7270FA1731FB4ECE84DD46C80E90D08017"/>
          </w:pPr>
          <w:r>
            <w:rPr>
              <w:rStyle w:val="Style1"/>
            </w:rPr>
            <w:t xml:space="preserve">___________________________________________________________________________ ___________________________________________________________________________ ___________________________________________________________________________ ___________________________________________________________________________ ___________________________________________________________________________ </w:t>
          </w:r>
        </w:p>
      </w:docPartBody>
    </w:docPart>
    <w:docPart>
      <w:docPartPr>
        <w:name w:val="3A1DEC11C7234526B16B30553687D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DA2A1-DFD9-4AD6-B786-BA9C20DA4D33}"/>
      </w:docPartPr>
      <w:docPartBody>
        <w:p w:rsidR="003C659D" w:rsidRDefault="0047678F" w:rsidP="0047678F">
          <w:pPr>
            <w:pStyle w:val="3A1DEC11C7234526B16B30553687D9FE17"/>
          </w:pPr>
          <w:r>
            <w:rPr>
              <w:rStyle w:val="Style1"/>
            </w:rPr>
            <w:t xml:space="preserve">___________________________________________________________________________ ___________________________________________________________________________ ___________________________________________________________________________ ___________________________________________________________________________ ___________________________________________________________________________ </w:t>
          </w:r>
        </w:p>
      </w:docPartBody>
    </w:docPart>
    <w:docPart>
      <w:docPartPr>
        <w:name w:val="920F3A07055D4809991BB79753322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B222B-F257-4A04-B429-05DC4B3B3DD4}"/>
      </w:docPartPr>
      <w:docPartBody>
        <w:p w:rsidR="003C659D" w:rsidRDefault="0047678F" w:rsidP="0047678F">
          <w:pPr>
            <w:pStyle w:val="920F3A07055D4809991BB797533223B917"/>
          </w:pPr>
          <w:r>
            <w:rPr>
              <w:rStyle w:val="Style1"/>
            </w:rPr>
            <w:t xml:space="preserve">___________________________________________________________________________ ___________________________________________________________________________ ___________________________________________________________________________ ___________________________________________________________________________ ___________________________________________________________________________ </w:t>
          </w:r>
        </w:p>
      </w:docPartBody>
    </w:docPart>
    <w:docPart>
      <w:docPartPr>
        <w:name w:val="33515EC4ED9C445895F444C04FCDF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22AB8-425F-41E6-B95C-DA02DB357FEF}"/>
      </w:docPartPr>
      <w:docPartBody>
        <w:p w:rsidR="00163470" w:rsidRDefault="0047678F" w:rsidP="0047678F">
          <w:pPr>
            <w:pStyle w:val="33515EC4ED9C445895F444C04FCDFF1E11"/>
          </w:pPr>
          <w:r>
            <w:rPr>
              <w:rStyle w:val="Style1"/>
            </w:rPr>
            <w:t>_____________________________________________________________</w:t>
          </w:r>
        </w:p>
      </w:docPartBody>
    </w:docPart>
    <w:docPart>
      <w:docPartPr>
        <w:name w:val="78E4700FE8B64EDAB37EBFD3DE5FD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2CD994-37FA-4D6D-A9A3-A813EF08EA77}"/>
      </w:docPartPr>
      <w:docPartBody>
        <w:p w:rsidR="00163470" w:rsidRDefault="0047678F" w:rsidP="0047678F">
          <w:pPr>
            <w:pStyle w:val="78E4700FE8B64EDAB37EBFD3DE5FD6AB11"/>
          </w:pPr>
          <w:r>
            <w:rPr>
              <w:rStyle w:val="Style1"/>
            </w:rPr>
            <w:t>____________________________________________________________</w:t>
          </w:r>
        </w:p>
      </w:docPartBody>
    </w:docPart>
    <w:docPart>
      <w:docPartPr>
        <w:name w:val="519A1D69FC3E45488400A31556E23E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73F21-CC09-4CBC-85B8-7A99A2F93116}"/>
      </w:docPartPr>
      <w:docPartBody>
        <w:p w:rsidR="00CD28C7" w:rsidRDefault="0047678F" w:rsidP="0047678F">
          <w:pPr>
            <w:pStyle w:val="519A1D69FC3E45488400A31556E23E8D9"/>
          </w:pPr>
          <w:r>
            <w:rPr>
              <w:rStyle w:val="Style1"/>
            </w:rPr>
            <w:t>____________________________ _________________________________________________________________________</w:t>
          </w:r>
        </w:p>
      </w:docPartBody>
    </w:docPart>
    <w:docPart>
      <w:docPartPr>
        <w:name w:val="D2FE1DEF90024FFDAC4D659B2D106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4CE0D-11E0-4B20-814E-D962108D7840}"/>
      </w:docPartPr>
      <w:docPartBody>
        <w:p w:rsidR="0047678F" w:rsidRDefault="0047678F" w:rsidP="0047678F">
          <w:pPr>
            <w:pStyle w:val="D2FE1DEF90024FFDAC4D659B2D1068198"/>
          </w:pPr>
          <w:r>
            <w:rPr>
              <w:rStyle w:val="Style1"/>
            </w:rPr>
            <w:t>_________________</w:t>
          </w:r>
        </w:p>
      </w:docPartBody>
    </w:docPart>
    <w:docPart>
      <w:docPartPr>
        <w:name w:val="DE790A502415418DBFFB6BC881657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45149-38E1-4153-8E32-9BA721D66FB9}"/>
      </w:docPartPr>
      <w:docPartBody>
        <w:p w:rsidR="0047678F" w:rsidRDefault="0047678F" w:rsidP="0047678F">
          <w:pPr>
            <w:pStyle w:val="DE790A502415418DBFFB6BC881657E053"/>
          </w:pPr>
          <w:r>
            <w:rPr>
              <w:rStyle w:val="Style1"/>
            </w:rPr>
            <w:t xml:space="preserve">___________________________________________________________________________ ___________________________________________________________________________ ___________________________________________________________________________ ___________________________________________________________________________ ___________________________________________________________________________ </w:t>
          </w:r>
        </w:p>
      </w:docPartBody>
    </w:docPart>
    <w:docPart>
      <w:docPartPr>
        <w:name w:val="C1D8F54B6CAF4A49A046EF35782C1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E0054-D4D6-49C0-AEF2-D36E8D3BCD5B}"/>
      </w:docPartPr>
      <w:docPartBody>
        <w:p w:rsidR="00020370" w:rsidRDefault="0047678F" w:rsidP="0047678F">
          <w:pPr>
            <w:pStyle w:val="C1D8F54B6CAF4A49A046EF35782C1CB2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0989C7D18B554663A1335E83C79E9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DAA9A-EE58-402B-A86A-75A112D468F8}"/>
      </w:docPartPr>
      <w:docPartBody>
        <w:p w:rsidR="00020370" w:rsidRDefault="0047678F" w:rsidP="0047678F">
          <w:pPr>
            <w:pStyle w:val="0989C7D18B554663A1335E83C79E9F13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8B3EF0272BDB4CD6B528CA189D57E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83440-54A3-432C-A1A1-0323199CEC48}"/>
      </w:docPartPr>
      <w:docPartBody>
        <w:p w:rsidR="00020370" w:rsidRDefault="0047678F" w:rsidP="0047678F">
          <w:pPr>
            <w:pStyle w:val="8B3EF0272BDB4CD6B528CA189D57EAC72"/>
          </w:pPr>
          <w:r>
            <w:rPr>
              <w:rStyle w:val="Style1"/>
            </w:rPr>
            <w:t xml:space="preserve">                                                                           </w:t>
          </w:r>
        </w:p>
      </w:docPartBody>
    </w:docPart>
    <w:docPart>
      <w:docPartPr>
        <w:name w:val="65CAB0F038224499BCC9FF71C9DF1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4DC62-0C1C-4365-AAB8-CCC13F0B2766}"/>
      </w:docPartPr>
      <w:docPartBody>
        <w:p w:rsidR="00020370" w:rsidRDefault="0047678F" w:rsidP="0047678F">
          <w:pPr>
            <w:pStyle w:val="65CAB0F038224499BCC9FF71C9DF12F8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C8E61086B4BA4BF8A6B60340D59CA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54018-3097-48EE-9C81-01AF23CAC0A5}"/>
      </w:docPartPr>
      <w:docPartBody>
        <w:p w:rsidR="00020370" w:rsidRDefault="0047678F" w:rsidP="0047678F">
          <w:pPr>
            <w:pStyle w:val="C8E61086B4BA4BF8A6B60340D59CA34F2"/>
          </w:pPr>
          <w:r>
            <w:rPr>
              <w:rStyle w:val="Style1"/>
            </w:rPr>
            <w:t xml:space="preserve">                                                                           </w:t>
          </w:r>
        </w:p>
      </w:docPartBody>
    </w:docPart>
    <w:docPart>
      <w:docPartPr>
        <w:name w:val="F5B4AA08327849F289793DDDEB298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9FADDC-98E4-4ED5-9F41-ADE6A48CE506}"/>
      </w:docPartPr>
      <w:docPartBody>
        <w:p w:rsidR="00020370" w:rsidRDefault="0047678F" w:rsidP="0047678F">
          <w:pPr>
            <w:pStyle w:val="F5B4AA08327849F289793DDDEB298279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FD7739D85D474C31AEE40FC4602B0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FDEBF-3606-4E9D-9C73-B973199CE9C7}"/>
      </w:docPartPr>
      <w:docPartBody>
        <w:p w:rsidR="00020370" w:rsidRDefault="0047678F" w:rsidP="0047678F">
          <w:pPr>
            <w:pStyle w:val="FD7739D85D474C31AEE40FC4602B0DF1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6A9A73C8FD714B6A9B7C2E76CD006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06959-59FF-4334-A718-A4897C9179DE}"/>
      </w:docPartPr>
      <w:docPartBody>
        <w:p w:rsidR="00020370" w:rsidRDefault="0047678F" w:rsidP="0047678F">
          <w:pPr>
            <w:pStyle w:val="6A9A73C8FD714B6A9B7C2E76CD006460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F3F53FDB60F04E62850F8067C1D00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B829E-60D0-42CF-B9B6-2B56A907F3AA}"/>
      </w:docPartPr>
      <w:docPartBody>
        <w:p w:rsidR="00020370" w:rsidRDefault="0047678F" w:rsidP="0047678F">
          <w:pPr>
            <w:pStyle w:val="F3F53FDB60F04E62850F8067C1D00A81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ADF4384D2838461BA42AE909E3452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9722F-8671-401D-9A95-C5000FF04E64}"/>
      </w:docPartPr>
      <w:docPartBody>
        <w:p w:rsidR="00020370" w:rsidRDefault="0047678F" w:rsidP="0047678F">
          <w:pPr>
            <w:pStyle w:val="ADF4384D2838461BA42AE909E34520E7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57A26FC103164DFA9FFF8A0E19DC6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473B0-E5EE-429A-A8D8-393743235A1F}"/>
      </w:docPartPr>
      <w:docPartBody>
        <w:p w:rsidR="00020370" w:rsidRDefault="0047678F" w:rsidP="0047678F">
          <w:pPr>
            <w:pStyle w:val="57A26FC103164DFA9FFF8A0E19DC6218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61324C0E4E53431384069967AEE5E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BAE27-EAA9-4606-AE36-347D1A724A86}"/>
      </w:docPartPr>
      <w:docPartBody>
        <w:p w:rsidR="00020370" w:rsidRDefault="0047678F" w:rsidP="0047678F">
          <w:pPr>
            <w:pStyle w:val="61324C0E4E53431384069967AEE5EE59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C6043680E5B141E6A7F82D5E2D6D18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CE1D3-AED5-4E03-B9B6-857C234D908F}"/>
      </w:docPartPr>
      <w:docPartBody>
        <w:p w:rsidR="00020370" w:rsidRDefault="0047678F" w:rsidP="0047678F">
          <w:pPr>
            <w:pStyle w:val="C6043680E5B141E6A7F82D5E2D6D18DE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EB2B9B9DEB024ADF914F71011037C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679DA0-BA4D-4813-981F-CC7D9D3DA710}"/>
      </w:docPartPr>
      <w:docPartBody>
        <w:p w:rsidR="00020370" w:rsidRDefault="0047678F" w:rsidP="0047678F">
          <w:pPr>
            <w:pStyle w:val="EB2B9B9DEB024ADF914F71011037C76E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BB2E0286763841C0927F6A48D0461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27D6E-0FFE-4299-9B8D-25005221ECD1}"/>
      </w:docPartPr>
      <w:docPartBody>
        <w:p w:rsidR="00020370" w:rsidRDefault="0047678F" w:rsidP="0047678F">
          <w:pPr>
            <w:pStyle w:val="BB2E0286763841C0927F6A48D0461A9C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F3031B5CB2B4414F91082BBA3E319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9BF41-5097-4A4C-9089-A0B3758B5B07}"/>
      </w:docPartPr>
      <w:docPartBody>
        <w:p w:rsidR="00020370" w:rsidRDefault="0047678F" w:rsidP="0047678F">
          <w:pPr>
            <w:pStyle w:val="F3031B5CB2B4414F91082BBA3E319091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56CC4826EDC145BCB137A2822F075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AC027C-9C99-4D2D-8F0D-6F63A96CC0A8}"/>
      </w:docPartPr>
      <w:docPartBody>
        <w:p w:rsidR="00020370" w:rsidRDefault="0047678F" w:rsidP="0047678F">
          <w:pPr>
            <w:pStyle w:val="56CC4826EDC145BCB137A2822F075EA2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A75DAFF48C17420085E8A6868C65BC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97FD0-C3BE-4052-9EB5-8C6121C5C754}"/>
      </w:docPartPr>
      <w:docPartBody>
        <w:p w:rsidR="00020370" w:rsidRDefault="0047678F" w:rsidP="0047678F">
          <w:pPr>
            <w:pStyle w:val="A75DAFF48C17420085E8A6868C65BC10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24652E98D1B5457CA03093DC420D3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08604-1988-4E05-A329-C75CBA3C686F}"/>
      </w:docPartPr>
      <w:docPartBody>
        <w:p w:rsidR="00020370" w:rsidRDefault="0047678F" w:rsidP="0047678F">
          <w:pPr>
            <w:pStyle w:val="24652E98D1B5457CA03093DC420D34B12"/>
          </w:pPr>
          <w:r>
            <w:rPr>
              <w:rStyle w:val="Style1"/>
            </w:rPr>
            <w:t xml:space="preserve">                                                                           </w:t>
          </w:r>
        </w:p>
      </w:docPartBody>
    </w:docPart>
    <w:docPart>
      <w:docPartPr>
        <w:name w:val="8829C936F85F46DB86BCD5FF604A7A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6E710-97BB-45FB-BDB7-1C0D86659C3F}"/>
      </w:docPartPr>
      <w:docPartBody>
        <w:p w:rsidR="00020370" w:rsidRDefault="0047678F" w:rsidP="0047678F">
          <w:pPr>
            <w:pStyle w:val="8829C936F85F46DB86BCD5FF604A7A8B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469CCA7BB72F42BDAF6F2196D8246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83A7A-F9D3-4998-AB94-C014C9A82558}"/>
      </w:docPartPr>
      <w:docPartBody>
        <w:p w:rsidR="00020370" w:rsidRDefault="0047678F" w:rsidP="0047678F">
          <w:pPr>
            <w:pStyle w:val="469CCA7BB72F42BDAF6F2196D824604A2"/>
          </w:pPr>
          <w:r>
            <w:rPr>
              <w:rStyle w:val="Style1"/>
            </w:rPr>
            <w:t xml:space="preserve">                                                                           </w:t>
          </w:r>
        </w:p>
      </w:docPartBody>
    </w:docPart>
    <w:docPart>
      <w:docPartPr>
        <w:name w:val="B153B649DD25403B80C1D61BA8FA3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8F32B-C4EE-4D10-ABFF-C1F699BC9105}"/>
      </w:docPartPr>
      <w:docPartBody>
        <w:p w:rsidR="00020370" w:rsidRDefault="0047678F" w:rsidP="0047678F">
          <w:pPr>
            <w:pStyle w:val="B153B649DD25403B80C1D61BA8FA3898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A81A03EC8B34497EA59AFA98FA071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D3DEE-4904-4EC2-9549-E81DA6F3A40E}"/>
      </w:docPartPr>
      <w:docPartBody>
        <w:p w:rsidR="00020370" w:rsidRDefault="0047678F" w:rsidP="0047678F">
          <w:pPr>
            <w:pStyle w:val="A81A03EC8B34497EA59AFA98FA0710B4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4F443AAC806A4C738AF4A0711846C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64739-6C3D-4085-9705-E07F84B32187}"/>
      </w:docPartPr>
      <w:docPartBody>
        <w:p w:rsidR="00020370" w:rsidRDefault="0047678F" w:rsidP="0047678F">
          <w:pPr>
            <w:pStyle w:val="4F443AAC806A4C738AF4A0711846CB17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472BA46AD22D4E8FA64895681618C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BF916-D055-4DF3-B893-8892EF8E31B8}"/>
      </w:docPartPr>
      <w:docPartBody>
        <w:p w:rsidR="00020370" w:rsidRDefault="0047678F" w:rsidP="0047678F">
          <w:pPr>
            <w:pStyle w:val="472BA46AD22D4E8FA64895681618C5B4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F888411C021947C2B32F82C652016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884A2-642E-4F9C-B5A6-4DB5A357C46D}"/>
      </w:docPartPr>
      <w:docPartBody>
        <w:p w:rsidR="00020370" w:rsidRDefault="0047678F" w:rsidP="0047678F">
          <w:pPr>
            <w:pStyle w:val="F888411C021947C2B32F82C652016074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B5D1C61FF502475CBF6C296CEF5F0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78A0B-F80C-40D1-8182-DF7C4316CDC9}"/>
      </w:docPartPr>
      <w:docPartBody>
        <w:p w:rsidR="00020370" w:rsidRDefault="0047678F" w:rsidP="0047678F">
          <w:pPr>
            <w:pStyle w:val="B5D1C61FF502475CBF6C296CEF5F02D0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0F0524DAB8834FF2B6B282F122E86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53ACB-C39A-46B3-AA82-81C3AD598D30}"/>
      </w:docPartPr>
      <w:docPartBody>
        <w:p w:rsidR="00020370" w:rsidRDefault="0047678F" w:rsidP="0047678F">
          <w:pPr>
            <w:pStyle w:val="0F0524DAB8834FF2B6B282F122E86B7A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09A1D46F70DC4589847FCEBDA2538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B6998-7784-4E59-8829-FEAEB732EC4A}"/>
      </w:docPartPr>
      <w:docPartBody>
        <w:p w:rsidR="00020370" w:rsidRDefault="0047678F" w:rsidP="0047678F">
          <w:pPr>
            <w:pStyle w:val="09A1D46F70DC4589847FCEBDA25383C0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87D28F6A9DF6427CB0D54DEA7BB2E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F97EB-1B56-4709-8880-299A7700A942}"/>
      </w:docPartPr>
      <w:docPartBody>
        <w:p w:rsidR="00020370" w:rsidRDefault="0047678F" w:rsidP="0047678F">
          <w:pPr>
            <w:pStyle w:val="87D28F6A9DF6427CB0D54DEA7BB2E560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0E46EC1D254C4CCA8F2380766BB384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F7532-257C-4FD8-A80F-60A3E82C295B}"/>
      </w:docPartPr>
      <w:docPartBody>
        <w:p w:rsidR="00020370" w:rsidRDefault="0047678F" w:rsidP="0047678F">
          <w:pPr>
            <w:pStyle w:val="0E46EC1D254C4CCA8F2380766BB3844F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F3CDC2204ED54188B8DA4C352A300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37FA4-E8F7-448B-85E5-AE66B89B70E9}"/>
      </w:docPartPr>
      <w:docPartBody>
        <w:p w:rsidR="00020370" w:rsidRDefault="0047678F" w:rsidP="0047678F">
          <w:pPr>
            <w:pStyle w:val="F3CDC2204ED54188B8DA4C352A3002FF2"/>
          </w:pPr>
          <w:r>
            <w:rPr>
              <w:rStyle w:val="Style1"/>
            </w:rPr>
            <w:t xml:space="preserve">                                                                            </w:t>
          </w:r>
        </w:p>
      </w:docPartBody>
    </w:docPart>
    <w:docPart>
      <w:docPartPr>
        <w:name w:val="2A7966EED8A949BA95BC972AD9C76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AC4397-181C-4E81-BC9A-7AB48AF58D65}"/>
      </w:docPartPr>
      <w:docPartBody>
        <w:p w:rsidR="00020370" w:rsidRDefault="0047678F" w:rsidP="0047678F">
          <w:pPr>
            <w:pStyle w:val="2A7966EED8A949BA95BC972AD9C768642"/>
          </w:pPr>
          <w:r w:rsidRPr="009270DB">
            <w:rPr>
              <w:rStyle w:val="Style1"/>
            </w:rPr>
            <w:t xml:space="preserve">                </w:t>
          </w:r>
          <w:r>
            <w:rPr>
              <w:rStyle w:val="Style1"/>
            </w:rPr>
            <w:t xml:space="preserve">                       </w:t>
          </w:r>
        </w:p>
      </w:docPartBody>
    </w:docPart>
    <w:docPart>
      <w:docPartPr>
        <w:name w:val="F2BF24B68EC045B498FDF659F1324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DD8D8-5490-434A-82A7-D1E770F05832}"/>
      </w:docPartPr>
      <w:docPartBody>
        <w:p w:rsidR="00020370" w:rsidRDefault="0047678F" w:rsidP="0047678F">
          <w:pPr>
            <w:pStyle w:val="F2BF24B68EC045B498FDF659F13249912"/>
          </w:pPr>
          <w:r>
            <w:rPr>
              <w:rStyle w:val="Style1"/>
            </w:rPr>
            <w:t xml:space="preserve">  /  </w:t>
          </w:r>
        </w:p>
      </w:docPartBody>
    </w:docPart>
    <w:docPart>
      <w:docPartPr>
        <w:name w:val="26FEB22EED61405392EF69C71F36E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33099-FF39-48E1-97D0-1FD252F08A77}"/>
      </w:docPartPr>
      <w:docPartBody>
        <w:p w:rsidR="00020370" w:rsidRDefault="0047678F" w:rsidP="0047678F">
          <w:pPr>
            <w:pStyle w:val="26FEB22EED61405392EF69C71F36E5702"/>
          </w:pPr>
          <w:r>
            <w:rPr>
              <w:rStyle w:val="Style1"/>
            </w:rPr>
            <w:t xml:space="preserve">  /  </w:t>
          </w:r>
        </w:p>
      </w:docPartBody>
    </w:docPart>
    <w:docPart>
      <w:docPartPr>
        <w:name w:val="D13C281104644977B6F215C356980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67E8F-8ACD-4D02-BD14-2AFDE76F8BF5}"/>
      </w:docPartPr>
      <w:docPartBody>
        <w:p w:rsidR="00020370" w:rsidRDefault="0047678F" w:rsidP="0047678F">
          <w:pPr>
            <w:pStyle w:val="D13C281104644977B6F215C3569803B72"/>
          </w:pPr>
          <w:r w:rsidRPr="009270DB">
            <w:rPr>
              <w:rStyle w:val="Style1"/>
            </w:rPr>
            <w:t xml:space="preserve">                </w:t>
          </w:r>
          <w:r>
            <w:rPr>
              <w:rStyle w:val="Style1"/>
            </w:rPr>
            <w:t xml:space="preserve">                       </w:t>
          </w:r>
        </w:p>
      </w:docPartBody>
    </w:docPart>
    <w:docPart>
      <w:docPartPr>
        <w:name w:val="FD1A238CAAE24E969FE1B314FBB0B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53E83-6A65-48CB-8303-717DA50EA0FC}"/>
      </w:docPartPr>
      <w:docPartBody>
        <w:p w:rsidR="00020370" w:rsidRDefault="0047678F" w:rsidP="0047678F">
          <w:pPr>
            <w:pStyle w:val="FD1A238CAAE24E969FE1B314FBB0B19C2"/>
          </w:pPr>
          <w:r>
            <w:rPr>
              <w:rStyle w:val="Style1"/>
            </w:rPr>
            <w:t xml:space="preserve">  /  </w:t>
          </w:r>
        </w:p>
      </w:docPartBody>
    </w:docPart>
    <w:docPart>
      <w:docPartPr>
        <w:name w:val="432FC60F0E4242328D3B778C214D3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5A0AA-627D-460F-BBF9-8A08D838EE57}"/>
      </w:docPartPr>
      <w:docPartBody>
        <w:p w:rsidR="00020370" w:rsidRDefault="0047678F" w:rsidP="0047678F">
          <w:pPr>
            <w:pStyle w:val="432FC60F0E4242328D3B778C214D32DA2"/>
          </w:pPr>
          <w:r>
            <w:rPr>
              <w:rStyle w:val="Style1"/>
            </w:rPr>
            <w:t xml:space="preserve">  /  </w:t>
          </w:r>
        </w:p>
      </w:docPartBody>
    </w:docPart>
    <w:docPart>
      <w:docPartPr>
        <w:name w:val="38C871BA88DD430CB3AB8E04A80FC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D8443-A853-45F4-A914-4754C2EC26B3}"/>
      </w:docPartPr>
      <w:docPartBody>
        <w:p w:rsidR="00020370" w:rsidRDefault="0047678F" w:rsidP="0047678F">
          <w:pPr>
            <w:pStyle w:val="38C871BA88DD430CB3AB8E04A80FCAEE2"/>
          </w:pPr>
          <w:r w:rsidRPr="009270DB">
            <w:rPr>
              <w:rStyle w:val="Style1"/>
            </w:rPr>
            <w:t xml:space="preserve">                </w:t>
          </w:r>
          <w:r>
            <w:rPr>
              <w:rStyle w:val="Style1"/>
            </w:rPr>
            <w:t xml:space="preserve">                       </w:t>
          </w:r>
        </w:p>
      </w:docPartBody>
    </w:docPart>
    <w:docPart>
      <w:docPartPr>
        <w:name w:val="A2AE7E7159A946798CBF181D31BAB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E97E9-5140-4A7A-8037-061C920A1EE1}"/>
      </w:docPartPr>
      <w:docPartBody>
        <w:p w:rsidR="00020370" w:rsidRDefault="0047678F" w:rsidP="0047678F">
          <w:pPr>
            <w:pStyle w:val="A2AE7E7159A946798CBF181D31BAB4572"/>
          </w:pPr>
          <w:r>
            <w:rPr>
              <w:rStyle w:val="Style1"/>
            </w:rPr>
            <w:t xml:space="preserve">  /  </w:t>
          </w:r>
        </w:p>
      </w:docPartBody>
    </w:docPart>
    <w:docPart>
      <w:docPartPr>
        <w:name w:val="30A6CE0830B4433F82542EE7E220C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30341-E1AA-4C8D-AFEB-DA065134FC8A}"/>
      </w:docPartPr>
      <w:docPartBody>
        <w:p w:rsidR="00020370" w:rsidRDefault="0047678F" w:rsidP="0047678F">
          <w:pPr>
            <w:pStyle w:val="30A6CE0830B4433F82542EE7E220C5BE2"/>
          </w:pPr>
          <w:r>
            <w:rPr>
              <w:rStyle w:val="Style1"/>
            </w:rPr>
            <w:t xml:space="preserve">  /  </w:t>
          </w:r>
        </w:p>
      </w:docPartBody>
    </w:docPart>
    <w:docPart>
      <w:docPartPr>
        <w:name w:val="34F0536A936A45639B01AE3DACA59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6DBC2-3F29-455F-AEC5-867A9DDF3B19}"/>
      </w:docPartPr>
      <w:docPartBody>
        <w:p w:rsidR="00020370" w:rsidRDefault="0047678F" w:rsidP="0047678F">
          <w:pPr>
            <w:pStyle w:val="34F0536A936A45639B01AE3DACA59E3C1"/>
          </w:pPr>
          <w:r>
            <w:rPr>
              <w:rStyle w:val="Style1"/>
            </w:rPr>
            <w:t>________________________________________________________</w:t>
          </w:r>
        </w:p>
      </w:docPartBody>
    </w:docPart>
    <w:docPart>
      <w:docPartPr>
        <w:name w:val="EE794C7ADF75423F9FCE580D2F790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B84DA-BD68-4579-8543-6EEA3FF1CAB4}"/>
      </w:docPartPr>
      <w:docPartBody>
        <w:p w:rsidR="00020370" w:rsidRDefault="0047678F" w:rsidP="0047678F">
          <w:pPr>
            <w:pStyle w:val="EE794C7ADF75423F9FCE580D2F79044B1"/>
          </w:pPr>
          <w:r>
            <w:rPr>
              <w:rStyle w:val="Style1"/>
            </w:rPr>
            <w:t>__________________________________________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3E27"/>
    <w:rsid w:val="00020370"/>
    <w:rsid w:val="00163470"/>
    <w:rsid w:val="00223E27"/>
    <w:rsid w:val="002E178E"/>
    <w:rsid w:val="003C659D"/>
    <w:rsid w:val="0047678F"/>
    <w:rsid w:val="00642ED4"/>
    <w:rsid w:val="0077454B"/>
    <w:rsid w:val="008E76C1"/>
    <w:rsid w:val="009A292C"/>
    <w:rsid w:val="00C55F59"/>
    <w:rsid w:val="00CD28C7"/>
    <w:rsid w:val="00E0659B"/>
    <w:rsid w:val="00F42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678F"/>
    <w:rPr>
      <w:color w:val="808080"/>
    </w:rPr>
  </w:style>
  <w:style w:type="paragraph" w:customStyle="1" w:styleId="D8981BD5550A4EF8A6A31BA5DDF8D2C1">
    <w:name w:val="D8981BD5550A4EF8A6A31BA5DDF8D2C1"/>
    <w:rsid w:val="00223E27"/>
    <w:rPr>
      <w:rFonts w:eastAsiaTheme="minorHAnsi"/>
    </w:rPr>
  </w:style>
  <w:style w:type="paragraph" w:customStyle="1" w:styleId="680F9CDDFE5C4E9881DFE66AA406F0BD">
    <w:name w:val="680F9CDDFE5C4E9881DFE66AA406F0BD"/>
    <w:rsid w:val="00223E27"/>
  </w:style>
  <w:style w:type="paragraph" w:customStyle="1" w:styleId="D60C498C3E644FB0B060A9EA52F5DA8C">
    <w:name w:val="D60C498C3E644FB0B060A9EA52F5DA8C"/>
    <w:rsid w:val="00223E27"/>
  </w:style>
  <w:style w:type="paragraph" w:customStyle="1" w:styleId="D2BCBF701D1E44638904F8E7292CEF54">
    <w:name w:val="D2BCBF701D1E44638904F8E7292CEF54"/>
    <w:rsid w:val="00223E27"/>
  </w:style>
  <w:style w:type="paragraph" w:customStyle="1" w:styleId="4AE040FCBA79431B8C50C928A6017171">
    <w:name w:val="4AE040FCBA79431B8C50C928A6017171"/>
    <w:rsid w:val="00223E27"/>
  </w:style>
  <w:style w:type="paragraph" w:customStyle="1" w:styleId="C4D7B76651044152B41D5A1A6760A724">
    <w:name w:val="C4D7B76651044152B41D5A1A6760A724"/>
    <w:rsid w:val="00223E27"/>
  </w:style>
  <w:style w:type="paragraph" w:customStyle="1" w:styleId="39262BE73134439695602BF536937031">
    <w:name w:val="39262BE73134439695602BF536937031"/>
    <w:rsid w:val="00223E27"/>
  </w:style>
  <w:style w:type="paragraph" w:customStyle="1" w:styleId="5C15C69759644C08819355D27A7F75B7">
    <w:name w:val="5C15C69759644C08819355D27A7F75B7"/>
    <w:rsid w:val="00223E27"/>
  </w:style>
  <w:style w:type="paragraph" w:customStyle="1" w:styleId="0C6E5420E1F14CED9B5F044DDA30FDBA">
    <w:name w:val="0C6E5420E1F14CED9B5F044DDA30FDBA"/>
    <w:rsid w:val="00223E27"/>
  </w:style>
  <w:style w:type="paragraph" w:customStyle="1" w:styleId="DEFECAEA2A7A4F8D8E01A14D268A6AA5">
    <w:name w:val="DEFECAEA2A7A4F8D8E01A14D268A6AA5"/>
    <w:rsid w:val="00223E27"/>
  </w:style>
  <w:style w:type="paragraph" w:customStyle="1" w:styleId="D8981BD5550A4EF8A6A31BA5DDF8D2C11">
    <w:name w:val="D8981BD5550A4EF8A6A31BA5DDF8D2C11"/>
    <w:rsid w:val="00223E27"/>
    <w:rPr>
      <w:rFonts w:eastAsiaTheme="minorHAnsi"/>
    </w:rPr>
  </w:style>
  <w:style w:type="paragraph" w:customStyle="1" w:styleId="680F9CDDFE5C4E9881DFE66AA406F0BD1">
    <w:name w:val="680F9CDDFE5C4E9881DFE66AA406F0BD1"/>
    <w:rsid w:val="00223E27"/>
    <w:rPr>
      <w:rFonts w:eastAsiaTheme="minorHAnsi"/>
    </w:rPr>
  </w:style>
  <w:style w:type="paragraph" w:customStyle="1" w:styleId="D60C498C3E644FB0B060A9EA52F5DA8C1">
    <w:name w:val="D60C498C3E644FB0B060A9EA52F5DA8C1"/>
    <w:rsid w:val="00223E27"/>
    <w:rPr>
      <w:rFonts w:eastAsiaTheme="minorHAnsi"/>
    </w:rPr>
  </w:style>
  <w:style w:type="paragraph" w:customStyle="1" w:styleId="D2BCBF701D1E44638904F8E7292CEF541">
    <w:name w:val="D2BCBF701D1E44638904F8E7292CEF541"/>
    <w:rsid w:val="00223E27"/>
    <w:rPr>
      <w:rFonts w:eastAsiaTheme="minorHAnsi"/>
    </w:rPr>
  </w:style>
  <w:style w:type="paragraph" w:customStyle="1" w:styleId="4AE040FCBA79431B8C50C928A60171711">
    <w:name w:val="4AE040FCBA79431B8C50C928A60171711"/>
    <w:rsid w:val="00223E27"/>
    <w:rPr>
      <w:rFonts w:eastAsiaTheme="minorHAnsi"/>
    </w:rPr>
  </w:style>
  <w:style w:type="paragraph" w:customStyle="1" w:styleId="C4D7B76651044152B41D5A1A6760A7241">
    <w:name w:val="C4D7B76651044152B41D5A1A6760A7241"/>
    <w:rsid w:val="00223E27"/>
    <w:rPr>
      <w:rFonts w:eastAsiaTheme="minorHAnsi"/>
    </w:rPr>
  </w:style>
  <w:style w:type="paragraph" w:customStyle="1" w:styleId="39262BE73134439695602BF5369370311">
    <w:name w:val="39262BE73134439695602BF5369370311"/>
    <w:rsid w:val="00223E27"/>
    <w:rPr>
      <w:rFonts w:eastAsiaTheme="minorHAnsi"/>
    </w:rPr>
  </w:style>
  <w:style w:type="paragraph" w:customStyle="1" w:styleId="5C15C69759644C08819355D27A7F75B71">
    <w:name w:val="5C15C69759644C08819355D27A7F75B71"/>
    <w:rsid w:val="00223E27"/>
    <w:rPr>
      <w:rFonts w:eastAsiaTheme="minorHAnsi"/>
    </w:rPr>
  </w:style>
  <w:style w:type="paragraph" w:customStyle="1" w:styleId="0C6E5420E1F14CED9B5F044DDA30FDBA1">
    <w:name w:val="0C6E5420E1F14CED9B5F044DDA30FDBA1"/>
    <w:rsid w:val="00223E27"/>
    <w:rPr>
      <w:rFonts w:eastAsiaTheme="minorHAnsi"/>
    </w:rPr>
  </w:style>
  <w:style w:type="paragraph" w:customStyle="1" w:styleId="DEFECAEA2A7A4F8D8E01A14D268A6AA51">
    <w:name w:val="DEFECAEA2A7A4F8D8E01A14D268A6AA51"/>
    <w:rsid w:val="00223E27"/>
    <w:rPr>
      <w:rFonts w:eastAsiaTheme="minorHAnsi"/>
    </w:rPr>
  </w:style>
  <w:style w:type="paragraph" w:customStyle="1" w:styleId="37F81478642A4E93A35237FDEE7001F4">
    <w:name w:val="37F81478642A4E93A35237FDEE7001F4"/>
    <w:rsid w:val="00223E27"/>
  </w:style>
  <w:style w:type="paragraph" w:customStyle="1" w:styleId="16CB6B45034D4AB4B8307C36C0928D85">
    <w:name w:val="16CB6B45034D4AB4B8307C36C0928D85"/>
    <w:rsid w:val="00223E27"/>
  </w:style>
  <w:style w:type="paragraph" w:customStyle="1" w:styleId="B506655CD7754F1089A6002EBA9DA155">
    <w:name w:val="B506655CD7754F1089A6002EBA9DA155"/>
    <w:rsid w:val="00223E27"/>
  </w:style>
  <w:style w:type="paragraph" w:customStyle="1" w:styleId="D8981BD5550A4EF8A6A31BA5DDF8D2C12">
    <w:name w:val="D8981BD5550A4EF8A6A31BA5DDF8D2C12"/>
    <w:rsid w:val="00223E27"/>
    <w:rPr>
      <w:rFonts w:eastAsiaTheme="minorHAnsi"/>
    </w:rPr>
  </w:style>
  <w:style w:type="paragraph" w:customStyle="1" w:styleId="680F9CDDFE5C4E9881DFE66AA406F0BD2">
    <w:name w:val="680F9CDDFE5C4E9881DFE66AA406F0BD2"/>
    <w:rsid w:val="00223E27"/>
    <w:rPr>
      <w:rFonts w:eastAsiaTheme="minorHAnsi"/>
    </w:rPr>
  </w:style>
  <w:style w:type="paragraph" w:customStyle="1" w:styleId="D60C498C3E644FB0B060A9EA52F5DA8C2">
    <w:name w:val="D60C498C3E644FB0B060A9EA52F5DA8C2"/>
    <w:rsid w:val="00223E27"/>
    <w:rPr>
      <w:rFonts w:eastAsiaTheme="minorHAnsi"/>
    </w:rPr>
  </w:style>
  <w:style w:type="paragraph" w:customStyle="1" w:styleId="D2BCBF701D1E44638904F8E7292CEF542">
    <w:name w:val="D2BCBF701D1E44638904F8E7292CEF542"/>
    <w:rsid w:val="00223E27"/>
    <w:rPr>
      <w:rFonts w:eastAsiaTheme="minorHAnsi"/>
    </w:rPr>
  </w:style>
  <w:style w:type="paragraph" w:customStyle="1" w:styleId="4AE040FCBA79431B8C50C928A60171712">
    <w:name w:val="4AE040FCBA79431B8C50C928A60171712"/>
    <w:rsid w:val="00223E27"/>
    <w:rPr>
      <w:rFonts w:eastAsiaTheme="minorHAnsi"/>
    </w:rPr>
  </w:style>
  <w:style w:type="paragraph" w:customStyle="1" w:styleId="C4D7B76651044152B41D5A1A6760A7242">
    <w:name w:val="C4D7B76651044152B41D5A1A6760A7242"/>
    <w:rsid w:val="00223E27"/>
    <w:rPr>
      <w:rFonts w:eastAsiaTheme="minorHAnsi"/>
    </w:rPr>
  </w:style>
  <w:style w:type="paragraph" w:customStyle="1" w:styleId="39262BE73134439695602BF5369370312">
    <w:name w:val="39262BE73134439695602BF5369370312"/>
    <w:rsid w:val="00223E27"/>
    <w:rPr>
      <w:rFonts w:eastAsiaTheme="minorHAnsi"/>
    </w:rPr>
  </w:style>
  <w:style w:type="paragraph" w:customStyle="1" w:styleId="5C15C69759644C08819355D27A7F75B72">
    <w:name w:val="5C15C69759644C08819355D27A7F75B72"/>
    <w:rsid w:val="00223E27"/>
    <w:rPr>
      <w:rFonts w:eastAsiaTheme="minorHAnsi"/>
    </w:rPr>
  </w:style>
  <w:style w:type="paragraph" w:customStyle="1" w:styleId="0C6E5420E1F14CED9B5F044DDA30FDBA2">
    <w:name w:val="0C6E5420E1F14CED9B5F044DDA30FDBA2"/>
    <w:rsid w:val="00223E27"/>
    <w:rPr>
      <w:rFonts w:eastAsiaTheme="minorHAnsi"/>
    </w:rPr>
  </w:style>
  <w:style w:type="paragraph" w:customStyle="1" w:styleId="DEFECAEA2A7A4F8D8E01A14D268A6AA52">
    <w:name w:val="DEFECAEA2A7A4F8D8E01A14D268A6AA52"/>
    <w:rsid w:val="00223E27"/>
    <w:rPr>
      <w:rFonts w:eastAsiaTheme="minorHAnsi"/>
    </w:rPr>
  </w:style>
  <w:style w:type="paragraph" w:customStyle="1" w:styleId="37F81478642A4E93A35237FDEE7001F41">
    <w:name w:val="37F81478642A4E93A35237FDEE7001F41"/>
    <w:rsid w:val="00223E27"/>
    <w:rPr>
      <w:rFonts w:eastAsiaTheme="minorHAnsi"/>
    </w:rPr>
  </w:style>
  <w:style w:type="paragraph" w:customStyle="1" w:styleId="16CB6B45034D4AB4B8307C36C0928D851">
    <w:name w:val="16CB6B45034D4AB4B8307C36C0928D851"/>
    <w:rsid w:val="00223E27"/>
    <w:rPr>
      <w:rFonts w:eastAsiaTheme="minorHAnsi"/>
    </w:rPr>
  </w:style>
  <w:style w:type="paragraph" w:customStyle="1" w:styleId="B506655CD7754F1089A6002EBA9DA1551">
    <w:name w:val="B506655CD7754F1089A6002EBA9DA1551"/>
    <w:rsid w:val="00223E27"/>
    <w:rPr>
      <w:rFonts w:eastAsiaTheme="minorHAnsi"/>
    </w:rPr>
  </w:style>
  <w:style w:type="paragraph" w:customStyle="1" w:styleId="E32A28E7047644F48BEAC2600A4ABD2E">
    <w:name w:val="E32A28E7047644F48BEAC2600A4ABD2E"/>
    <w:rsid w:val="00223E27"/>
  </w:style>
  <w:style w:type="paragraph" w:customStyle="1" w:styleId="8CDAA6FE24BA45808B1C1CBB4E895C4E">
    <w:name w:val="8CDAA6FE24BA45808B1C1CBB4E895C4E"/>
    <w:rsid w:val="00223E27"/>
  </w:style>
  <w:style w:type="paragraph" w:customStyle="1" w:styleId="0F96BE18AB09452E99FCF59BF4F7309B">
    <w:name w:val="0F96BE18AB09452E99FCF59BF4F7309B"/>
    <w:rsid w:val="00223E27"/>
  </w:style>
  <w:style w:type="paragraph" w:customStyle="1" w:styleId="E7361DBEE4D84D1A98DD1871CDC5A6E7">
    <w:name w:val="E7361DBEE4D84D1A98DD1871CDC5A6E7"/>
    <w:rsid w:val="00223E27"/>
  </w:style>
  <w:style w:type="paragraph" w:customStyle="1" w:styleId="A44785BC2CEA4C3184D5D144D38596A0">
    <w:name w:val="A44785BC2CEA4C3184D5D144D38596A0"/>
    <w:rsid w:val="00223E27"/>
  </w:style>
  <w:style w:type="paragraph" w:customStyle="1" w:styleId="9C4E691065CC460F912A5C1E77BD7607">
    <w:name w:val="9C4E691065CC460F912A5C1E77BD7607"/>
    <w:rsid w:val="00223E27"/>
  </w:style>
  <w:style w:type="paragraph" w:customStyle="1" w:styleId="29DA8C47B789421A97C192C17E431D20">
    <w:name w:val="29DA8C47B789421A97C192C17E431D20"/>
    <w:rsid w:val="00223E27"/>
  </w:style>
  <w:style w:type="paragraph" w:customStyle="1" w:styleId="785D4AA15F9A4B88818753AA76625D72">
    <w:name w:val="785D4AA15F9A4B88818753AA76625D72"/>
    <w:rsid w:val="00223E27"/>
  </w:style>
  <w:style w:type="paragraph" w:customStyle="1" w:styleId="1F47789356EC4DB2AC4F53FACD1B1015">
    <w:name w:val="1F47789356EC4DB2AC4F53FACD1B1015"/>
    <w:rsid w:val="00223E27"/>
  </w:style>
  <w:style w:type="paragraph" w:customStyle="1" w:styleId="9E985CA061134EE8BCF1F3AF5A33233E">
    <w:name w:val="9E985CA061134EE8BCF1F3AF5A33233E"/>
    <w:rsid w:val="00223E27"/>
  </w:style>
  <w:style w:type="paragraph" w:customStyle="1" w:styleId="9353E271B8F041FD941817500598A8CC">
    <w:name w:val="9353E271B8F041FD941817500598A8CC"/>
    <w:rsid w:val="00223E27"/>
  </w:style>
  <w:style w:type="paragraph" w:customStyle="1" w:styleId="E600D10DAF66433EB5195262836DD269">
    <w:name w:val="E600D10DAF66433EB5195262836DD269"/>
    <w:rsid w:val="00223E27"/>
  </w:style>
  <w:style w:type="paragraph" w:customStyle="1" w:styleId="EDD27BB6D7D74EF48C5DDF296FF9472F">
    <w:name w:val="EDD27BB6D7D74EF48C5DDF296FF9472F"/>
    <w:rsid w:val="00223E27"/>
  </w:style>
  <w:style w:type="paragraph" w:customStyle="1" w:styleId="D4E88A3FF4F74693AA462E7ACDC0F598">
    <w:name w:val="D4E88A3FF4F74693AA462E7ACDC0F598"/>
    <w:rsid w:val="00223E27"/>
  </w:style>
  <w:style w:type="paragraph" w:customStyle="1" w:styleId="06B2F7237A7E4538BEC1FB3846F47613">
    <w:name w:val="06B2F7237A7E4538BEC1FB3846F47613"/>
    <w:rsid w:val="00223E27"/>
  </w:style>
  <w:style w:type="paragraph" w:customStyle="1" w:styleId="A640AA8218C84993872E7097C3641499">
    <w:name w:val="A640AA8218C84993872E7097C3641499"/>
    <w:rsid w:val="00223E27"/>
  </w:style>
  <w:style w:type="paragraph" w:customStyle="1" w:styleId="CB115D4F81C6414687AA70C2CBD4E4B9">
    <w:name w:val="CB115D4F81C6414687AA70C2CBD4E4B9"/>
    <w:rsid w:val="00223E27"/>
  </w:style>
  <w:style w:type="paragraph" w:customStyle="1" w:styleId="319A4744990A4AF280DD235DF9112801">
    <w:name w:val="319A4744990A4AF280DD235DF9112801"/>
    <w:rsid w:val="00223E27"/>
  </w:style>
  <w:style w:type="paragraph" w:customStyle="1" w:styleId="02F964E739564BC98E8DF88C414651C7">
    <w:name w:val="02F964E739564BC98E8DF88C414651C7"/>
    <w:rsid w:val="00223E27"/>
  </w:style>
  <w:style w:type="paragraph" w:customStyle="1" w:styleId="3DCCE279F8F647AA98D73B1ED8C30166">
    <w:name w:val="3DCCE279F8F647AA98D73B1ED8C30166"/>
    <w:rsid w:val="00223E27"/>
  </w:style>
  <w:style w:type="paragraph" w:customStyle="1" w:styleId="ED6A3C20406E47BE9DFC08BBD33BE73F">
    <w:name w:val="ED6A3C20406E47BE9DFC08BBD33BE73F"/>
    <w:rsid w:val="00223E27"/>
  </w:style>
  <w:style w:type="paragraph" w:customStyle="1" w:styleId="BA7AA3669EC74581BB3BAA409ED0B36A">
    <w:name w:val="BA7AA3669EC74581BB3BAA409ED0B36A"/>
    <w:rsid w:val="00223E27"/>
  </w:style>
  <w:style w:type="paragraph" w:customStyle="1" w:styleId="7270FA1731FB4ECE84DD46C80E90D080">
    <w:name w:val="7270FA1731FB4ECE84DD46C80E90D080"/>
    <w:rsid w:val="00223E27"/>
  </w:style>
  <w:style w:type="paragraph" w:customStyle="1" w:styleId="3A1DEC11C7234526B16B30553687D9FE">
    <w:name w:val="3A1DEC11C7234526B16B30553687D9FE"/>
    <w:rsid w:val="00223E27"/>
  </w:style>
  <w:style w:type="paragraph" w:customStyle="1" w:styleId="920F3A07055D4809991BB797533223B9">
    <w:name w:val="920F3A07055D4809991BB797533223B9"/>
    <w:rsid w:val="00223E27"/>
  </w:style>
  <w:style w:type="paragraph" w:customStyle="1" w:styleId="D8981BD5550A4EF8A6A31BA5DDF8D2C13">
    <w:name w:val="D8981BD5550A4EF8A6A31BA5DDF8D2C13"/>
    <w:rsid w:val="00223E27"/>
    <w:rPr>
      <w:rFonts w:eastAsiaTheme="minorHAnsi"/>
    </w:rPr>
  </w:style>
  <w:style w:type="paragraph" w:customStyle="1" w:styleId="680F9CDDFE5C4E9881DFE66AA406F0BD3">
    <w:name w:val="680F9CDDFE5C4E9881DFE66AA406F0BD3"/>
    <w:rsid w:val="00223E27"/>
    <w:rPr>
      <w:rFonts w:eastAsiaTheme="minorHAnsi"/>
    </w:rPr>
  </w:style>
  <w:style w:type="paragraph" w:customStyle="1" w:styleId="D60C498C3E644FB0B060A9EA52F5DA8C3">
    <w:name w:val="D60C498C3E644FB0B060A9EA52F5DA8C3"/>
    <w:rsid w:val="00223E27"/>
    <w:rPr>
      <w:rFonts w:eastAsiaTheme="minorHAnsi"/>
    </w:rPr>
  </w:style>
  <w:style w:type="paragraph" w:customStyle="1" w:styleId="D2BCBF701D1E44638904F8E7292CEF543">
    <w:name w:val="D2BCBF701D1E44638904F8E7292CEF543"/>
    <w:rsid w:val="00223E27"/>
    <w:rPr>
      <w:rFonts w:eastAsiaTheme="minorHAnsi"/>
    </w:rPr>
  </w:style>
  <w:style w:type="paragraph" w:customStyle="1" w:styleId="4AE040FCBA79431B8C50C928A60171713">
    <w:name w:val="4AE040FCBA79431B8C50C928A60171713"/>
    <w:rsid w:val="00223E27"/>
    <w:rPr>
      <w:rFonts w:eastAsiaTheme="minorHAnsi"/>
    </w:rPr>
  </w:style>
  <w:style w:type="paragraph" w:customStyle="1" w:styleId="C4D7B76651044152B41D5A1A6760A7243">
    <w:name w:val="C4D7B76651044152B41D5A1A6760A7243"/>
    <w:rsid w:val="00223E27"/>
    <w:rPr>
      <w:rFonts w:eastAsiaTheme="minorHAnsi"/>
    </w:rPr>
  </w:style>
  <w:style w:type="paragraph" w:customStyle="1" w:styleId="39262BE73134439695602BF5369370313">
    <w:name w:val="39262BE73134439695602BF5369370313"/>
    <w:rsid w:val="00223E27"/>
    <w:rPr>
      <w:rFonts w:eastAsiaTheme="minorHAnsi"/>
    </w:rPr>
  </w:style>
  <w:style w:type="paragraph" w:customStyle="1" w:styleId="5C15C69759644C08819355D27A7F75B73">
    <w:name w:val="5C15C69759644C08819355D27A7F75B73"/>
    <w:rsid w:val="00223E27"/>
    <w:rPr>
      <w:rFonts w:eastAsiaTheme="minorHAnsi"/>
    </w:rPr>
  </w:style>
  <w:style w:type="paragraph" w:customStyle="1" w:styleId="0C6E5420E1F14CED9B5F044DDA30FDBA3">
    <w:name w:val="0C6E5420E1F14CED9B5F044DDA30FDBA3"/>
    <w:rsid w:val="00223E27"/>
    <w:rPr>
      <w:rFonts w:eastAsiaTheme="minorHAnsi"/>
    </w:rPr>
  </w:style>
  <w:style w:type="paragraph" w:customStyle="1" w:styleId="DEFECAEA2A7A4F8D8E01A14D268A6AA53">
    <w:name w:val="DEFECAEA2A7A4F8D8E01A14D268A6AA53"/>
    <w:rsid w:val="00223E27"/>
    <w:rPr>
      <w:rFonts w:eastAsiaTheme="minorHAnsi"/>
    </w:rPr>
  </w:style>
  <w:style w:type="paragraph" w:customStyle="1" w:styleId="37F81478642A4E93A35237FDEE7001F42">
    <w:name w:val="37F81478642A4E93A35237FDEE7001F42"/>
    <w:rsid w:val="00223E27"/>
    <w:rPr>
      <w:rFonts w:eastAsiaTheme="minorHAnsi"/>
    </w:rPr>
  </w:style>
  <w:style w:type="paragraph" w:customStyle="1" w:styleId="16CB6B45034D4AB4B8307C36C0928D852">
    <w:name w:val="16CB6B45034D4AB4B8307C36C0928D852"/>
    <w:rsid w:val="00223E27"/>
    <w:rPr>
      <w:rFonts w:eastAsiaTheme="minorHAnsi"/>
    </w:rPr>
  </w:style>
  <w:style w:type="paragraph" w:customStyle="1" w:styleId="B506655CD7754F1089A6002EBA9DA1552">
    <w:name w:val="B506655CD7754F1089A6002EBA9DA1552"/>
    <w:rsid w:val="00223E27"/>
    <w:rPr>
      <w:rFonts w:eastAsiaTheme="minorHAnsi"/>
    </w:rPr>
  </w:style>
  <w:style w:type="paragraph" w:customStyle="1" w:styleId="E32A28E7047644F48BEAC2600A4ABD2E1">
    <w:name w:val="E32A28E7047644F48BEAC2600A4ABD2E1"/>
    <w:rsid w:val="00223E27"/>
    <w:rPr>
      <w:rFonts w:eastAsiaTheme="minorHAnsi"/>
    </w:rPr>
  </w:style>
  <w:style w:type="paragraph" w:customStyle="1" w:styleId="8CDAA6FE24BA45808B1C1CBB4E895C4E1">
    <w:name w:val="8CDAA6FE24BA45808B1C1CBB4E895C4E1"/>
    <w:rsid w:val="00223E27"/>
    <w:rPr>
      <w:rFonts w:eastAsiaTheme="minorHAnsi"/>
    </w:rPr>
  </w:style>
  <w:style w:type="paragraph" w:customStyle="1" w:styleId="0F96BE18AB09452E99FCF59BF4F7309B1">
    <w:name w:val="0F96BE18AB09452E99FCF59BF4F7309B1"/>
    <w:rsid w:val="00223E27"/>
    <w:rPr>
      <w:rFonts w:eastAsiaTheme="minorHAnsi"/>
    </w:rPr>
  </w:style>
  <w:style w:type="paragraph" w:customStyle="1" w:styleId="E7361DBEE4D84D1A98DD1871CDC5A6E71">
    <w:name w:val="E7361DBEE4D84D1A98DD1871CDC5A6E71"/>
    <w:rsid w:val="00223E27"/>
    <w:rPr>
      <w:rFonts w:eastAsiaTheme="minorHAnsi"/>
    </w:rPr>
  </w:style>
  <w:style w:type="paragraph" w:customStyle="1" w:styleId="A44785BC2CEA4C3184D5D144D38596A01">
    <w:name w:val="A44785BC2CEA4C3184D5D144D38596A01"/>
    <w:rsid w:val="00223E27"/>
    <w:rPr>
      <w:rFonts w:eastAsiaTheme="minorHAnsi"/>
    </w:rPr>
  </w:style>
  <w:style w:type="paragraph" w:customStyle="1" w:styleId="9C4E691065CC460F912A5C1E77BD76071">
    <w:name w:val="9C4E691065CC460F912A5C1E77BD76071"/>
    <w:rsid w:val="00223E27"/>
    <w:rPr>
      <w:rFonts w:eastAsiaTheme="minorHAnsi"/>
    </w:rPr>
  </w:style>
  <w:style w:type="paragraph" w:customStyle="1" w:styleId="29DA8C47B789421A97C192C17E431D201">
    <w:name w:val="29DA8C47B789421A97C192C17E431D201"/>
    <w:rsid w:val="00223E27"/>
    <w:rPr>
      <w:rFonts w:eastAsiaTheme="minorHAnsi"/>
    </w:rPr>
  </w:style>
  <w:style w:type="paragraph" w:customStyle="1" w:styleId="785D4AA15F9A4B88818753AA76625D721">
    <w:name w:val="785D4AA15F9A4B88818753AA76625D721"/>
    <w:rsid w:val="00223E27"/>
    <w:rPr>
      <w:rFonts w:eastAsiaTheme="minorHAnsi"/>
    </w:rPr>
  </w:style>
  <w:style w:type="paragraph" w:customStyle="1" w:styleId="1F47789356EC4DB2AC4F53FACD1B10151">
    <w:name w:val="1F47789356EC4DB2AC4F53FACD1B10151"/>
    <w:rsid w:val="00223E27"/>
    <w:rPr>
      <w:rFonts w:eastAsiaTheme="minorHAnsi"/>
    </w:rPr>
  </w:style>
  <w:style w:type="paragraph" w:customStyle="1" w:styleId="9E985CA061134EE8BCF1F3AF5A33233E1">
    <w:name w:val="9E985CA061134EE8BCF1F3AF5A33233E1"/>
    <w:rsid w:val="00223E27"/>
    <w:rPr>
      <w:rFonts w:eastAsiaTheme="minorHAnsi"/>
    </w:rPr>
  </w:style>
  <w:style w:type="paragraph" w:customStyle="1" w:styleId="9353E271B8F041FD941817500598A8CC1">
    <w:name w:val="9353E271B8F041FD941817500598A8CC1"/>
    <w:rsid w:val="00223E27"/>
    <w:rPr>
      <w:rFonts w:eastAsiaTheme="minorHAnsi"/>
    </w:rPr>
  </w:style>
  <w:style w:type="paragraph" w:customStyle="1" w:styleId="E600D10DAF66433EB5195262836DD2691">
    <w:name w:val="E600D10DAF66433EB5195262836DD2691"/>
    <w:rsid w:val="00223E27"/>
    <w:rPr>
      <w:rFonts w:eastAsiaTheme="minorHAnsi"/>
    </w:rPr>
  </w:style>
  <w:style w:type="paragraph" w:customStyle="1" w:styleId="EDD27BB6D7D74EF48C5DDF296FF9472F1">
    <w:name w:val="EDD27BB6D7D74EF48C5DDF296FF9472F1"/>
    <w:rsid w:val="00223E27"/>
    <w:rPr>
      <w:rFonts w:eastAsiaTheme="minorHAnsi"/>
    </w:rPr>
  </w:style>
  <w:style w:type="paragraph" w:customStyle="1" w:styleId="D4E88A3FF4F74693AA462E7ACDC0F5981">
    <w:name w:val="D4E88A3FF4F74693AA462E7ACDC0F5981"/>
    <w:rsid w:val="00223E27"/>
    <w:rPr>
      <w:rFonts w:eastAsiaTheme="minorHAnsi"/>
    </w:rPr>
  </w:style>
  <w:style w:type="paragraph" w:customStyle="1" w:styleId="06B2F7237A7E4538BEC1FB3846F476131">
    <w:name w:val="06B2F7237A7E4538BEC1FB3846F476131"/>
    <w:rsid w:val="00223E27"/>
    <w:rPr>
      <w:rFonts w:eastAsiaTheme="minorHAnsi"/>
    </w:rPr>
  </w:style>
  <w:style w:type="paragraph" w:customStyle="1" w:styleId="A640AA8218C84993872E7097C36414991">
    <w:name w:val="A640AA8218C84993872E7097C36414991"/>
    <w:rsid w:val="00223E27"/>
    <w:rPr>
      <w:rFonts w:eastAsiaTheme="minorHAnsi"/>
    </w:rPr>
  </w:style>
  <w:style w:type="paragraph" w:customStyle="1" w:styleId="CB115D4F81C6414687AA70C2CBD4E4B91">
    <w:name w:val="CB115D4F81C6414687AA70C2CBD4E4B91"/>
    <w:rsid w:val="00223E27"/>
    <w:rPr>
      <w:rFonts w:eastAsiaTheme="minorHAnsi"/>
    </w:rPr>
  </w:style>
  <w:style w:type="paragraph" w:customStyle="1" w:styleId="319A4744990A4AF280DD235DF91128011">
    <w:name w:val="319A4744990A4AF280DD235DF91128011"/>
    <w:rsid w:val="00223E27"/>
    <w:rPr>
      <w:rFonts w:eastAsiaTheme="minorHAnsi"/>
    </w:rPr>
  </w:style>
  <w:style w:type="paragraph" w:customStyle="1" w:styleId="02F964E739564BC98E8DF88C414651C71">
    <w:name w:val="02F964E739564BC98E8DF88C414651C71"/>
    <w:rsid w:val="00223E27"/>
    <w:rPr>
      <w:rFonts w:eastAsiaTheme="minorHAnsi"/>
    </w:rPr>
  </w:style>
  <w:style w:type="paragraph" w:customStyle="1" w:styleId="3DCCE279F8F647AA98D73B1ED8C301661">
    <w:name w:val="3DCCE279F8F647AA98D73B1ED8C301661"/>
    <w:rsid w:val="00223E27"/>
    <w:rPr>
      <w:rFonts w:eastAsiaTheme="minorHAnsi"/>
    </w:rPr>
  </w:style>
  <w:style w:type="paragraph" w:customStyle="1" w:styleId="ED6A3C20406E47BE9DFC08BBD33BE73F1">
    <w:name w:val="ED6A3C20406E47BE9DFC08BBD33BE73F1"/>
    <w:rsid w:val="00223E27"/>
    <w:rPr>
      <w:rFonts w:eastAsiaTheme="minorHAnsi"/>
    </w:rPr>
  </w:style>
  <w:style w:type="paragraph" w:customStyle="1" w:styleId="BA7AA3669EC74581BB3BAA409ED0B36A1">
    <w:name w:val="BA7AA3669EC74581BB3BAA409ED0B36A1"/>
    <w:rsid w:val="00223E27"/>
    <w:rPr>
      <w:rFonts w:eastAsiaTheme="minorHAnsi"/>
    </w:rPr>
  </w:style>
  <w:style w:type="paragraph" w:customStyle="1" w:styleId="7270FA1731FB4ECE84DD46C80E90D0801">
    <w:name w:val="7270FA1731FB4ECE84DD46C80E90D0801"/>
    <w:rsid w:val="00223E27"/>
    <w:rPr>
      <w:rFonts w:eastAsiaTheme="minorHAnsi"/>
    </w:rPr>
  </w:style>
  <w:style w:type="paragraph" w:customStyle="1" w:styleId="3A1DEC11C7234526B16B30553687D9FE1">
    <w:name w:val="3A1DEC11C7234526B16B30553687D9FE1"/>
    <w:rsid w:val="00223E27"/>
    <w:rPr>
      <w:rFonts w:eastAsiaTheme="minorHAnsi"/>
    </w:rPr>
  </w:style>
  <w:style w:type="paragraph" w:customStyle="1" w:styleId="920F3A07055D4809991BB797533223B91">
    <w:name w:val="920F3A07055D4809991BB797533223B91"/>
    <w:rsid w:val="00223E27"/>
    <w:rPr>
      <w:rFonts w:eastAsiaTheme="minorHAnsi"/>
    </w:rPr>
  </w:style>
  <w:style w:type="character" w:customStyle="1" w:styleId="Style1">
    <w:name w:val="Style1"/>
    <w:basedOn w:val="DefaultParagraphFont"/>
    <w:uiPriority w:val="1"/>
    <w:rsid w:val="0047678F"/>
    <w:rPr>
      <w:rFonts w:ascii="Tahoma" w:hAnsi="Tahoma"/>
      <w:sz w:val="22"/>
      <w:u w:val="single"/>
    </w:rPr>
  </w:style>
  <w:style w:type="paragraph" w:customStyle="1" w:styleId="D8981BD5550A4EF8A6A31BA5DDF8D2C14">
    <w:name w:val="D8981BD5550A4EF8A6A31BA5DDF8D2C14"/>
    <w:rsid w:val="00223E27"/>
    <w:rPr>
      <w:rFonts w:eastAsiaTheme="minorHAnsi"/>
    </w:rPr>
  </w:style>
  <w:style w:type="paragraph" w:customStyle="1" w:styleId="680F9CDDFE5C4E9881DFE66AA406F0BD4">
    <w:name w:val="680F9CDDFE5C4E9881DFE66AA406F0BD4"/>
    <w:rsid w:val="00223E27"/>
    <w:rPr>
      <w:rFonts w:eastAsiaTheme="minorHAnsi"/>
    </w:rPr>
  </w:style>
  <w:style w:type="paragraph" w:customStyle="1" w:styleId="D60C498C3E644FB0B060A9EA52F5DA8C4">
    <w:name w:val="D60C498C3E644FB0B060A9EA52F5DA8C4"/>
    <w:rsid w:val="00223E27"/>
    <w:rPr>
      <w:rFonts w:eastAsiaTheme="minorHAnsi"/>
    </w:rPr>
  </w:style>
  <w:style w:type="paragraph" w:customStyle="1" w:styleId="D8981BD5550A4EF8A6A31BA5DDF8D2C15">
    <w:name w:val="D8981BD5550A4EF8A6A31BA5DDF8D2C15"/>
    <w:rsid w:val="00223E27"/>
    <w:rPr>
      <w:rFonts w:eastAsiaTheme="minorHAnsi"/>
    </w:rPr>
  </w:style>
  <w:style w:type="paragraph" w:customStyle="1" w:styleId="680F9CDDFE5C4E9881DFE66AA406F0BD5">
    <w:name w:val="680F9CDDFE5C4E9881DFE66AA406F0BD5"/>
    <w:rsid w:val="00223E27"/>
    <w:rPr>
      <w:rFonts w:eastAsiaTheme="minorHAnsi"/>
    </w:rPr>
  </w:style>
  <w:style w:type="paragraph" w:customStyle="1" w:styleId="D60C498C3E644FB0B060A9EA52F5DA8C5">
    <w:name w:val="D60C498C3E644FB0B060A9EA52F5DA8C5"/>
    <w:rsid w:val="00223E27"/>
    <w:rPr>
      <w:rFonts w:eastAsiaTheme="minorHAnsi"/>
    </w:rPr>
  </w:style>
  <w:style w:type="paragraph" w:customStyle="1" w:styleId="D2BCBF701D1E44638904F8E7292CEF544">
    <w:name w:val="D2BCBF701D1E44638904F8E7292CEF544"/>
    <w:rsid w:val="00223E27"/>
    <w:rPr>
      <w:rFonts w:eastAsiaTheme="minorHAnsi"/>
    </w:rPr>
  </w:style>
  <w:style w:type="paragraph" w:customStyle="1" w:styleId="4AE040FCBA79431B8C50C928A60171714">
    <w:name w:val="4AE040FCBA79431B8C50C928A60171714"/>
    <w:rsid w:val="00223E27"/>
    <w:rPr>
      <w:rFonts w:eastAsiaTheme="minorHAnsi"/>
    </w:rPr>
  </w:style>
  <w:style w:type="paragraph" w:customStyle="1" w:styleId="C4D7B76651044152B41D5A1A6760A7244">
    <w:name w:val="C4D7B76651044152B41D5A1A6760A7244"/>
    <w:rsid w:val="00223E27"/>
    <w:rPr>
      <w:rFonts w:eastAsiaTheme="minorHAnsi"/>
    </w:rPr>
  </w:style>
  <w:style w:type="paragraph" w:customStyle="1" w:styleId="39262BE73134439695602BF5369370314">
    <w:name w:val="39262BE73134439695602BF5369370314"/>
    <w:rsid w:val="00223E27"/>
    <w:rPr>
      <w:rFonts w:eastAsiaTheme="minorHAnsi"/>
    </w:rPr>
  </w:style>
  <w:style w:type="paragraph" w:customStyle="1" w:styleId="5C15C69759644C08819355D27A7F75B74">
    <w:name w:val="5C15C69759644C08819355D27A7F75B74"/>
    <w:rsid w:val="00223E27"/>
    <w:rPr>
      <w:rFonts w:eastAsiaTheme="minorHAnsi"/>
    </w:rPr>
  </w:style>
  <w:style w:type="paragraph" w:customStyle="1" w:styleId="0C6E5420E1F14CED9B5F044DDA30FDBA4">
    <w:name w:val="0C6E5420E1F14CED9B5F044DDA30FDBA4"/>
    <w:rsid w:val="00223E27"/>
    <w:rPr>
      <w:rFonts w:eastAsiaTheme="minorHAnsi"/>
    </w:rPr>
  </w:style>
  <w:style w:type="paragraph" w:customStyle="1" w:styleId="DEFECAEA2A7A4F8D8E01A14D268A6AA54">
    <w:name w:val="DEFECAEA2A7A4F8D8E01A14D268A6AA54"/>
    <w:rsid w:val="00223E27"/>
    <w:rPr>
      <w:rFonts w:eastAsiaTheme="minorHAnsi"/>
    </w:rPr>
  </w:style>
  <w:style w:type="paragraph" w:customStyle="1" w:styleId="37F81478642A4E93A35237FDEE7001F43">
    <w:name w:val="37F81478642A4E93A35237FDEE7001F43"/>
    <w:rsid w:val="00223E27"/>
    <w:rPr>
      <w:rFonts w:eastAsiaTheme="minorHAnsi"/>
    </w:rPr>
  </w:style>
  <w:style w:type="paragraph" w:customStyle="1" w:styleId="16CB6B45034D4AB4B8307C36C0928D853">
    <w:name w:val="16CB6B45034D4AB4B8307C36C0928D853"/>
    <w:rsid w:val="00223E27"/>
    <w:rPr>
      <w:rFonts w:eastAsiaTheme="minorHAnsi"/>
    </w:rPr>
  </w:style>
  <w:style w:type="paragraph" w:customStyle="1" w:styleId="B506655CD7754F1089A6002EBA9DA1553">
    <w:name w:val="B506655CD7754F1089A6002EBA9DA1553"/>
    <w:rsid w:val="00223E27"/>
    <w:rPr>
      <w:rFonts w:eastAsiaTheme="minorHAnsi"/>
    </w:rPr>
  </w:style>
  <w:style w:type="paragraph" w:customStyle="1" w:styleId="E32A28E7047644F48BEAC2600A4ABD2E2">
    <w:name w:val="E32A28E7047644F48BEAC2600A4ABD2E2"/>
    <w:rsid w:val="00223E27"/>
    <w:rPr>
      <w:rFonts w:eastAsiaTheme="minorHAnsi"/>
    </w:rPr>
  </w:style>
  <w:style w:type="paragraph" w:customStyle="1" w:styleId="8CDAA6FE24BA45808B1C1CBB4E895C4E2">
    <w:name w:val="8CDAA6FE24BA45808B1C1CBB4E895C4E2"/>
    <w:rsid w:val="00223E27"/>
    <w:rPr>
      <w:rFonts w:eastAsiaTheme="minorHAnsi"/>
    </w:rPr>
  </w:style>
  <w:style w:type="paragraph" w:customStyle="1" w:styleId="0F96BE18AB09452E99FCF59BF4F7309B2">
    <w:name w:val="0F96BE18AB09452E99FCF59BF4F7309B2"/>
    <w:rsid w:val="00223E27"/>
    <w:rPr>
      <w:rFonts w:eastAsiaTheme="minorHAnsi"/>
    </w:rPr>
  </w:style>
  <w:style w:type="paragraph" w:customStyle="1" w:styleId="E7361DBEE4D84D1A98DD1871CDC5A6E72">
    <w:name w:val="E7361DBEE4D84D1A98DD1871CDC5A6E72"/>
    <w:rsid w:val="00223E27"/>
    <w:rPr>
      <w:rFonts w:eastAsiaTheme="minorHAnsi"/>
    </w:rPr>
  </w:style>
  <w:style w:type="paragraph" w:customStyle="1" w:styleId="A44785BC2CEA4C3184D5D144D38596A02">
    <w:name w:val="A44785BC2CEA4C3184D5D144D38596A02"/>
    <w:rsid w:val="00223E27"/>
    <w:rPr>
      <w:rFonts w:eastAsiaTheme="minorHAnsi"/>
    </w:rPr>
  </w:style>
  <w:style w:type="paragraph" w:customStyle="1" w:styleId="9C4E691065CC460F912A5C1E77BD76072">
    <w:name w:val="9C4E691065CC460F912A5C1E77BD76072"/>
    <w:rsid w:val="00223E27"/>
    <w:rPr>
      <w:rFonts w:eastAsiaTheme="minorHAnsi"/>
    </w:rPr>
  </w:style>
  <w:style w:type="paragraph" w:customStyle="1" w:styleId="29DA8C47B789421A97C192C17E431D202">
    <w:name w:val="29DA8C47B789421A97C192C17E431D202"/>
    <w:rsid w:val="00223E27"/>
    <w:rPr>
      <w:rFonts w:eastAsiaTheme="minorHAnsi"/>
    </w:rPr>
  </w:style>
  <w:style w:type="paragraph" w:customStyle="1" w:styleId="785D4AA15F9A4B88818753AA76625D722">
    <w:name w:val="785D4AA15F9A4B88818753AA76625D722"/>
    <w:rsid w:val="00223E27"/>
    <w:rPr>
      <w:rFonts w:eastAsiaTheme="minorHAnsi"/>
    </w:rPr>
  </w:style>
  <w:style w:type="paragraph" w:customStyle="1" w:styleId="1F47789356EC4DB2AC4F53FACD1B10152">
    <w:name w:val="1F47789356EC4DB2AC4F53FACD1B10152"/>
    <w:rsid w:val="00223E27"/>
    <w:rPr>
      <w:rFonts w:eastAsiaTheme="minorHAnsi"/>
    </w:rPr>
  </w:style>
  <w:style w:type="paragraph" w:customStyle="1" w:styleId="9E985CA061134EE8BCF1F3AF5A33233E2">
    <w:name w:val="9E985CA061134EE8BCF1F3AF5A33233E2"/>
    <w:rsid w:val="00223E27"/>
    <w:rPr>
      <w:rFonts w:eastAsiaTheme="minorHAnsi"/>
    </w:rPr>
  </w:style>
  <w:style w:type="paragraph" w:customStyle="1" w:styleId="9353E271B8F041FD941817500598A8CC2">
    <w:name w:val="9353E271B8F041FD941817500598A8CC2"/>
    <w:rsid w:val="00223E27"/>
    <w:rPr>
      <w:rFonts w:eastAsiaTheme="minorHAnsi"/>
    </w:rPr>
  </w:style>
  <w:style w:type="paragraph" w:customStyle="1" w:styleId="E600D10DAF66433EB5195262836DD2692">
    <w:name w:val="E600D10DAF66433EB5195262836DD2692"/>
    <w:rsid w:val="00223E27"/>
    <w:rPr>
      <w:rFonts w:eastAsiaTheme="minorHAnsi"/>
    </w:rPr>
  </w:style>
  <w:style w:type="paragraph" w:customStyle="1" w:styleId="EDD27BB6D7D74EF48C5DDF296FF9472F2">
    <w:name w:val="EDD27BB6D7D74EF48C5DDF296FF9472F2"/>
    <w:rsid w:val="00223E27"/>
    <w:rPr>
      <w:rFonts w:eastAsiaTheme="minorHAnsi"/>
    </w:rPr>
  </w:style>
  <w:style w:type="paragraph" w:customStyle="1" w:styleId="D4E88A3FF4F74693AA462E7ACDC0F5982">
    <w:name w:val="D4E88A3FF4F74693AA462E7ACDC0F5982"/>
    <w:rsid w:val="00223E27"/>
    <w:rPr>
      <w:rFonts w:eastAsiaTheme="minorHAnsi"/>
    </w:rPr>
  </w:style>
  <w:style w:type="paragraph" w:customStyle="1" w:styleId="06B2F7237A7E4538BEC1FB3846F476132">
    <w:name w:val="06B2F7237A7E4538BEC1FB3846F476132"/>
    <w:rsid w:val="00223E27"/>
    <w:rPr>
      <w:rFonts w:eastAsiaTheme="minorHAnsi"/>
    </w:rPr>
  </w:style>
  <w:style w:type="paragraph" w:customStyle="1" w:styleId="A640AA8218C84993872E7097C36414992">
    <w:name w:val="A640AA8218C84993872E7097C36414992"/>
    <w:rsid w:val="00223E27"/>
    <w:rPr>
      <w:rFonts w:eastAsiaTheme="minorHAnsi"/>
    </w:rPr>
  </w:style>
  <w:style w:type="paragraph" w:customStyle="1" w:styleId="CB115D4F81C6414687AA70C2CBD4E4B92">
    <w:name w:val="CB115D4F81C6414687AA70C2CBD4E4B92"/>
    <w:rsid w:val="00223E27"/>
    <w:rPr>
      <w:rFonts w:eastAsiaTheme="minorHAnsi"/>
    </w:rPr>
  </w:style>
  <w:style w:type="paragraph" w:customStyle="1" w:styleId="319A4744990A4AF280DD235DF91128012">
    <w:name w:val="319A4744990A4AF280DD235DF91128012"/>
    <w:rsid w:val="00223E27"/>
    <w:rPr>
      <w:rFonts w:eastAsiaTheme="minorHAnsi"/>
    </w:rPr>
  </w:style>
  <w:style w:type="paragraph" w:customStyle="1" w:styleId="02F964E739564BC98E8DF88C414651C72">
    <w:name w:val="02F964E739564BC98E8DF88C414651C72"/>
    <w:rsid w:val="00223E27"/>
    <w:rPr>
      <w:rFonts w:eastAsiaTheme="minorHAnsi"/>
    </w:rPr>
  </w:style>
  <w:style w:type="paragraph" w:customStyle="1" w:styleId="3DCCE279F8F647AA98D73B1ED8C301662">
    <w:name w:val="3DCCE279F8F647AA98D73B1ED8C301662"/>
    <w:rsid w:val="00223E27"/>
    <w:rPr>
      <w:rFonts w:eastAsiaTheme="minorHAnsi"/>
    </w:rPr>
  </w:style>
  <w:style w:type="paragraph" w:customStyle="1" w:styleId="ED6A3C20406E47BE9DFC08BBD33BE73F2">
    <w:name w:val="ED6A3C20406E47BE9DFC08BBD33BE73F2"/>
    <w:rsid w:val="00223E27"/>
    <w:rPr>
      <w:rFonts w:eastAsiaTheme="minorHAnsi"/>
    </w:rPr>
  </w:style>
  <w:style w:type="paragraph" w:customStyle="1" w:styleId="BA7AA3669EC74581BB3BAA409ED0B36A2">
    <w:name w:val="BA7AA3669EC74581BB3BAA409ED0B36A2"/>
    <w:rsid w:val="00223E27"/>
    <w:rPr>
      <w:rFonts w:eastAsiaTheme="minorHAnsi"/>
    </w:rPr>
  </w:style>
  <w:style w:type="paragraph" w:customStyle="1" w:styleId="7270FA1731FB4ECE84DD46C80E90D0802">
    <w:name w:val="7270FA1731FB4ECE84DD46C80E90D0802"/>
    <w:rsid w:val="00223E27"/>
    <w:rPr>
      <w:rFonts w:eastAsiaTheme="minorHAnsi"/>
    </w:rPr>
  </w:style>
  <w:style w:type="paragraph" w:customStyle="1" w:styleId="3A1DEC11C7234526B16B30553687D9FE2">
    <w:name w:val="3A1DEC11C7234526B16B30553687D9FE2"/>
    <w:rsid w:val="00223E27"/>
    <w:rPr>
      <w:rFonts w:eastAsiaTheme="minorHAnsi"/>
    </w:rPr>
  </w:style>
  <w:style w:type="paragraph" w:customStyle="1" w:styleId="920F3A07055D4809991BB797533223B92">
    <w:name w:val="920F3A07055D4809991BB797533223B92"/>
    <w:rsid w:val="00223E27"/>
    <w:rPr>
      <w:rFonts w:eastAsiaTheme="minorHAnsi"/>
    </w:rPr>
  </w:style>
  <w:style w:type="paragraph" w:customStyle="1" w:styleId="D8981BD5550A4EF8A6A31BA5DDF8D2C16">
    <w:name w:val="D8981BD5550A4EF8A6A31BA5DDF8D2C16"/>
    <w:rsid w:val="00223E27"/>
    <w:rPr>
      <w:rFonts w:eastAsiaTheme="minorHAnsi"/>
    </w:rPr>
  </w:style>
  <w:style w:type="paragraph" w:customStyle="1" w:styleId="680F9CDDFE5C4E9881DFE66AA406F0BD6">
    <w:name w:val="680F9CDDFE5C4E9881DFE66AA406F0BD6"/>
    <w:rsid w:val="00223E27"/>
    <w:rPr>
      <w:rFonts w:eastAsiaTheme="minorHAnsi"/>
    </w:rPr>
  </w:style>
  <w:style w:type="paragraph" w:customStyle="1" w:styleId="D60C498C3E644FB0B060A9EA52F5DA8C6">
    <w:name w:val="D60C498C3E644FB0B060A9EA52F5DA8C6"/>
    <w:rsid w:val="00223E27"/>
    <w:rPr>
      <w:rFonts w:eastAsiaTheme="minorHAnsi"/>
    </w:rPr>
  </w:style>
  <w:style w:type="paragraph" w:customStyle="1" w:styleId="D2BCBF701D1E44638904F8E7292CEF545">
    <w:name w:val="D2BCBF701D1E44638904F8E7292CEF545"/>
    <w:rsid w:val="00223E27"/>
    <w:rPr>
      <w:rFonts w:eastAsiaTheme="minorHAnsi"/>
    </w:rPr>
  </w:style>
  <w:style w:type="paragraph" w:customStyle="1" w:styleId="4AE040FCBA79431B8C50C928A60171715">
    <w:name w:val="4AE040FCBA79431B8C50C928A60171715"/>
    <w:rsid w:val="00223E27"/>
    <w:rPr>
      <w:rFonts w:eastAsiaTheme="minorHAnsi"/>
    </w:rPr>
  </w:style>
  <w:style w:type="paragraph" w:customStyle="1" w:styleId="C4D7B76651044152B41D5A1A6760A7245">
    <w:name w:val="C4D7B76651044152B41D5A1A6760A7245"/>
    <w:rsid w:val="00223E27"/>
    <w:rPr>
      <w:rFonts w:eastAsiaTheme="minorHAnsi"/>
    </w:rPr>
  </w:style>
  <w:style w:type="paragraph" w:customStyle="1" w:styleId="39262BE73134439695602BF5369370315">
    <w:name w:val="39262BE73134439695602BF5369370315"/>
    <w:rsid w:val="00223E27"/>
    <w:rPr>
      <w:rFonts w:eastAsiaTheme="minorHAnsi"/>
    </w:rPr>
  </w:style>
  <w:style w:type="paragraph" w:customStyle="1" w:styleId="5C15C69759644C08819355D27A7F75B75">
    <w:name w:val="5C15C69759644C08819355D27A7F75B75"/>
    <w:rsid w:val="00223E27"/>
    <w:rPr>
      <w:rFonts w:eastAsiaTheme="minorHAnsi"/>
    </w:rPr>
  </w:style>
  <w:style w:type="paragraph" w:customStyle="1" w:styleId="0C6E5420E1F14CED9B5F044DDA30FDBA5">
    <w:name w:val="0C6E5420E1F14CED9B5F044DDA30FDBA5"/>
    <w:rsid w:val="00223E27"/>
    <w:rPr>
      <w:rFonts w:eastAsiaTheme="minorHAnsi"/>
    </w:rPr>
  </w:style>
  <w:style w:type="paragraph" w:customStyle="1" w:styleId="DEFECAEA2A7A4F8D8E01A14D268A6AA55">
    <w:name w:val="DEFECAEA2A7A4F8D8E01A14D268A6AA55"/>
    <w:rsid w:val="00223E27"/>
    <w:rPr>
      <w:rFonts w:eastAsiaTheme="minorHAnsi"/>
    </w:rPr>
  </w:style>
  <w:style w:type="paragraph" w:customStyle="1" w:styleId="37F81478642A4E93A35237FDEE7001F44">
    <w:name w:val="37F81478642A4E93A35237FDEE7001F44"/>
    <w:rsid w:val="00223E27"/>
    <w:rPr>
      <w:rFonts w:eastAsiaTheme="minorHAnsi"/>
    </w:rPr>
  </w:style>
  <w:style w:type="paragraph" w:customStyle="1" w:styleId="16CB6B45034D4AB4B8307C36C0928D854">
    <w:name w:val="16CB6B45034D4AB4B8307C36C0928D854"/>
    <w:rsid w:val="00223E27"/>
    <w:rPr>
      <w:rFonts w:eastAsiaTheme="minorHAnsi"/>
    </w:rPr>
  </w:style>
  <w:style w:type="paragraph" w:customStyle="1" w:styleId="B506655CD7754F1089A6002EBA9DA1554">
    <w:name w:val="B506655CD7754F1089A6002EBA9DA1554"/>
    <w:rsid w:val="00223E27"/>
    <w:rPr>
      <w:rFonts w:eastAsiaTheme="minorHAnsi"/>
    </w:rPr>
  </w:style>
  <w:style w:type="paragraph" w:customStyle="1" w:styleId="E32A28E7047644F48BEAC2600A4ABD2E3">
    <w:name w:val="E32A28E7047644F48BEAC2600A4ABD2E3"/>
    <w:rsid w:val="00223E27"/>
    <w:rPr>
      <w:rFonts w:eastAsiaTheme="minorHAnsi"/>
    </w:rPr>
  </w:style>
  <w:style w:type="paragraph" w:customStyle="1" w:styleId="8CDAA6FE24BA45808B1C1CBB4E895C4E3">
    <w:name w:val="8CDAA6FE24BA45808B1C1CBB4E895C4E3"/>
    <w:rsid w:val="00223E27"/>
    <w:rPr>
      <w:rFonts w:eastAsiaTheme="minorHAnsi"/>
    </w:rPr>
  </w:style>
  <w:style w:type="paragraph" w:customStyle="1" w:styleId="0F96BE18AB09452E99FCF59BF4F7309B3">
    <w:name w:val="0F96BE18AB09452E99FCF59BF4F7309B3"/>
    <w:rsid w:val="00223E27"/>
    <w:rPr>
      <w:rFonts w:eastAsiaTheme="minorHAnsi"/>
    </w:rPr>
  </w:style>
  <w:style w:type="paragraph" w:customStyle="1" w:styleId="E7361DBEE4D84D1A98DD1871CDC5A6E73">
    <w:name w:val="E7361DBEE4D84D1A98DD1871CDC5A6E73"/>
    <w:rsid w:val="00223E27"/>
    <w:rPr>
      <w:rFonts w:eastAsiaTheme="minorHAnsi"/>
    </w:rPr>
  </w:style>
  <w:style w:type="paragraph" w:customStyle="1" w:styleId="A44785BC2CEA4C3184D5D144D38596A03">
    <w:name w:val="A44785BC2CEA4C3184D5D144D38596A03"/>
    <w:rsid w:val="00223E27"/>
    <w:rPr>
      <w:rFonts w:eastAsiaTheme="minorHAnsi"/>
    </w:rPr>
  </w:style>
  <w:style w:type="paragraph" w:customStyle="1" w:styleId="9C4E691065CC460F912A5C1E77BD76073">
    <w:name w:val="9C4E691065CC460F912A5C1E77BD76073"/>
    <w:rsid w:val="00223E27"/>
    <w:rPr>
      <w:rFonts w:eastAsiaTheme="minorHAnsi"/>
    </w:rPr>
  </w:style>
  <w:style w:type="paragraph" w:customStyle="1" w:styleId="29DA8C47B789421A97C192C17E431D203">
    <w:name w:val="29DA8C47B789421A97C192C17E431D203"/>
    <w:rsid w:val="00223E27"/>
    <w:rPr>
      <w:rFonts w:eastAsiaTheme="minorHAnsi"/>
    </w:rPr>
  </w:style>
  <w:style w:type="paragraph" w:customStyle="1" w:styleId="785D4AA15F9A4B88818753AA76625D723">
    <w:name w:val="785D4AA15F9A4B88818753AA76625D723"/>
    <w:rsid w:val="00223E27"/>
    <w:rPr>
      <w:rFonts w:eastAsiaTheme="minorHAnsi"/>
    </w:rPr>
  </w:style>
  <w:style w:type="paragraph" w:customStyle="1" w:styleId="1F47789356EC4DB2AC4F53FACD1B10153">
    <w:name w:val="1F47789356EC4DB2AC4F53FACD1B10153"/>
    <w:rsid w:val="00223E27"/>
    <w:rPr>
      <w:rFonts w:eastAsiaTheme="minorHAnsi"/>
    </w:rPr>
  </w:style>
  <w:style w:type="paragraph" w:customStyle="1" w:styleId="9E985CA061134EE8BCF1F3AF5A33233E3">
    <w:name w:val="9E985CA061134EE8BCF1F3AF5A33233E3"/>
    <w:rsid w:val="00223E27"/>
    <w:rPr>
      <w:rFonts w:eastAsiaTheme="minorHAnsi"/>
    </w:rPr>
  </w:style>
  <w:style w:type="paragraph" w:customStyle="1" w:styleId="9353E271B8F041FD941817500598A8CC3">
    <w:name w:val="9353E271B8F041FD941817500598A8CC3"/>
    <w:rsid w:val="00223E27"/>
    <w:rPr>
      <w:rFonts w:eastAsiaTheme="minorHAnsi"/>
    </w:rPr>
  </w:style>
  <w:style w:type="paragraph" w:customStyle="1" w:styleId="E600D10DAF66433EB5195262836DD2693">
    <w:name w:val="E600D10DAF66433EB5195262836DD2693"/>
    <w:rsid w:val="00223E27"/>
    <w:rPr>
      <w:rFonts w:eastAsiaTheme="minorHAnsi"/>
    </w:rPr>
  </w:style>
  <w:style w:type="paragraph" w:customStyle="1" w:styleId="EDD27BB6D7D74EF48C5DDF296FF9472F3">
    <w:name w:val="EDD27BB6D7D74EF48C5DDF296FF9472F3"/>
    <w:rsid w:val="00223E27"/>
    <w:rPr>
      <w:rFonts w:eastAsiaTheme="minorHAnsi"/>
    </w:rPr>
  </w:style>
  <w:style w:type="paragraph" w:customStyle="1" w:styleId="D4E88A3FF4F74693AA462E7ACDC0F5983">
    <w:name w:val="D4E88A3FF4F74693AA462E7ACDC0F5983"/>
    <w:rsid w:val="00223E27"/>
    <w:rPr>
      <w:rFonts w:eastAsiaTheme="minorHAnsi"/>
    </w:rPr>
  </w:style>
  <w:style w:type="paragraph" w:customStyle="1" w:styleId="06B2F7237A7E4538BEC1FB3846F476133">
    <w:name w:val="06B2F7237A7E4538BEC1FB3846F476133"/>
    <w:rsid w:val="00223E27"/>
    <w:rPr>
      <w:rFonts w:eastAsiaTheme="minorHAnsi"/>
    </w:rPr>
  </w:style>
  <w:style w:type="paragraph" w:customStyle="1" w:styleId="A640AA8218C84993872E7097C36414993">
    <w:name w:val="A640AA8218C84993872E7097C36414993"/>
    <w:rsid w:val="00223E27"/>
    <w:rPr>
      <w:rFonts w:eastAsiaTheme="minorHAnsi"/>
    </w:rPr>
  </w:style>
  <w:style w:type="paragraph" w:customStyle="1" w:styleId="CB115D4F81C6414687AA70C2CBD4E4B93">
    <w:name w:val="CB115D4F81C6414687AA70C2CBD4E4B93"/>
    <w:rsid w:val="00223E27"/>
    <w:rPr>
      <w:rFonts w:eastAsiaTheme="minorHAnsi"/>
    </w:rPr>
  </w:style>
  <w:style w:type="paragraph" w:customStyle="1" w:styleId="319A4744990A4AF280DD235DF91128013">
    <w:name w:val="319A4744990A4AF280DD235DF91128013"/>
    <w:rsid w:val="00223E27"/>
    <w:rPr>
      <w:rFonts w:eastAsiaTheme="minorHAnsi"/>
    </w:rPr>
  </w:style>
  <w:style w:type="paragraph" w:customStyle="1" w:styleId="02F964E739564BC98E8DF88C414651C73">
    <w:name w:val="02F964E739564BC98E8DF88C414651C73"/>
    <w:rsid w:val="00223E27"/>
    <w:rPr>
      <w:rFonts w:eastAsiaTheme="minorHAnsi"/>
    </w:rPr>
  </w:style>
  <w:style w:type="paragraph" w:customStyle="1" w:styleId="3DCCE279F8F647AA98D73B1ED8C301663">
    <w:name w:val="3DCCE279F8F647AA98D73B1ED8C301663"/>
    <w:rsid w:val="00223E27"/>
    <w:rPr>
      <w:rFonts w:eastAsiaTheme="minorHAnsi"/>
    </w:rPr>
  </w:style>
  <w:style w:type="paragraph" w:customStyle="1" w:styleId="ED6A3C20406E47BE9DFC08BBD33BE73F3">
    <w:name w:val="ED6A3C20406E47BE9DFC08BBD33BE73F3"/>
    <w:rsid w:val="00223E27"/>
    <w:rPr>
      <w:rFonts w:eastAsiaTheme="minorHAnsi"/>
    </w:rPr>
  </w:style>
  <w:style w:type="paragraph" w:customStyle="1" w:styleId="BA7AA3669EC74581BB3BAA409ED0B36A3">
    <w:name w:val="BA7AA3669EC74581BB3BAA409ED0B36A3"/>
    <w:rsid w:val="00223E27"/>
    <w:rPr>
      <w:rFonts w:eastAsiaTheme="minorHAnsi"/>
    </w:rPr>
  </w:style>
  <w:style w:type="paragraph" w:customStyle="1" w:styleId="7270FA1731FB4ECE84DD46C80E90D0803">
    <w:name w:val="7270FA1731FB4ECE84DD46C80E90D0803"/>
    <w:rsid w:val="00223E27"/>
    <w:rPr>
      <w:rFonts w:eastAsiaTheme="minorHAnsi"/>
    </w:rPr>
  </w:style>
  <w:style w:type="paragraph" w:customStyle="1" w:styleId="3A1DEC11C7234526B16B30553687D9FE3">
    <w:name w:val="3A1DEC11C7234526B16B30553687D9FE3"/>
    <w:rsid w:val="00223E27"/>
    <w:rPr>
      <w:rFonts w:eastAsiaTheme="minorHAnsi"/>
    </w:rPr>
  </w:style>
  <w:style w:type="paragraph" w:customStyle="1" w:styleId="920F3A07055D4809991BB797533223B93">
    <w:name w:val="920F3A07055D4809991BB797533223B93"/>
    <w:rsid w:val="00223E27"/>
    <w:rPr>
      <w:rFonts w:eastAsiaTheme="minorHAnsi"/>
    </w:rPr>
  </w:style>
  <w:style w:type="paragraph" w:customStyle="1" w:styleId="D8981BD5550A4EF8A6A31BA5DDF8D2C17">
    <w:name w:val="D8981BD5550A4EF8A6A31BA5DDF8D2C17"/>
    <w:rsid w:val="00223E27"/>
    <w:rPr>
      <w:rFonts w:eastAsiaTheme="minorHAnsi"/>
    </w:rPr>
  </w:style>
  <w:style w:type="paragraph" w:customStyle="1" w:styleId="680F9CDDFE5C4E9881DFE66AA406F0BD7">
    <w:name w:val="680F9CDDFE5C4E9881DFE66AA406F0BD7"/>
    <w:rsid w:val="00223E27"/>
    <w:rPr>
      <w:rFonts w:eastAsiaTheme="minorHAnsi"/>
    </w:rPr>
  </w:style>
  <w:style w:type="paragraph" w:customStyle="1" w:styleId="D60C498C3E644FB0B060A9EA52F5DA8C7">
    <w:name w:val="D60C498C3E644FB0B060A9EA52F5DA8C7"/>
    <w:rsid w:val="00223E27"/>
    <w:rPr>
      <w:rFonts w:eastAsiaTheme="minorHAnsi"/>
    </w:rPr>
  </w:style>
  <w:style w:type="paragraph" w:customStyle="1" w:styleId="D2BCBF701D1E44638904F8E7292CEF546">
    <w:name w:val="D2BCBF701D1E44638904F8E7292CEF546"/>
    <w:rsid w:val="00223E27"/>
    <w:rPr>
      <w:rFonts w:eastAsiaTheme="minorHAnsi"/>
    </w:rPr>
  </w:style>
  <w:style w:type="paragraph" w:customStyle="1" w:styleId="4AE040FCBA79431B8C50C928A60171716">
    <w:name w:val="4AE040FCBA79431B8C50C928A60171716"/>
    <w:rsid w:val="00223E27"/>
    <w:rPr>
      <w:rFonts w:eastAsiaTheme="minorHAnsi"/>
    </w:rPr>
  </w:style>
  <w:style w:type="paragraph" w:customStyle="1" w:styleId="C4D7B76651044152B41D5A1A6760A7246">
    <w:name w:val="C4D7B76651044152B41D5A1A6760A7246"/>
    <w:rsid w:val="00223E27"/>
    <w:rPr>
      <w:rFonts w:eastAsiaTheme="minorHAnsi"/>
    </w:rPr>
  </w:style>
  <w:style w:type="paragraph" w:customStyle="1" w:styleId="39262BE73134439695602BF5369370316">
    <w:name w:val="39262BE73134439695602BF5369370316"/>
    <w:rsid w:val="00223E27"/>
    <w:rPr>
      <w:rFonts w:eastAsiaTheme="minorHAnsi"/>
    </w:rPr>
  </w:style>
  <w:style w:type="paragraph" w:customStyle="1" w:styleId="5C15C69759644C08819355D27A7F75B76">
    <w:name w:val="5C15C69759644C08819355D27A7F75B76"/>
    <w:rsid w:val="00223E27"/>
    <w:rPr>
      <w:rFonts w:eastAsiaTheme="minorHAnsi"/>
    </w:rPr>
  </w:style>
  <w:style w:type="paragraph" w:customStyle="1" w:styleId="0C6E5420E1F14CED9B5F044DDA30FDBA6">
    <w:name w:val="0C6E5420E1F14CED9B5F044DDA30FDBA6"/>
    <w:rsid w:val="00223E27"/>
    <w:rPr>
      <w:rFonts w:eastAsiaTheme="minorHAnsi"/>
    </w:rPr>
  </w:style>
  <w:style w:type="paragraph" w:customStyle="1" w:styleId="DEFECAEA2A7A4F8D8E01A14D268A6AA56">
    <w:name w:val="DEFECAEA2A7A4F8D8E01A14D268A6AA56"/>
    <w:rsid w:val="00223E27"/>
    <w:rPr>
      <w:rFonts w:eastAsiaTheme="minorHAnsi"/>
    </w:rPr>
  </w:style>
  <w:style w:type="paragraph" w:customStyle="1" w:styleId="37F81478642A4E93A35237FDEE7001F45">
    <w:name w:val="37F81478642A4E93A35237FDEE7001F45"/>
    <w:rsid w:val="00223E27"/>
    <w:rPr>
      <w:rFonts w:eastAsiaTheme="minorHAnsi"/>
    </w:rPr>
  </w:style>
  <w:style w:type="paragraph" w:customStyle="1" w:styleId="16CB6B45034D4AB4B8307C36C0928D855">
    <w:name w:val="16CB6B45034D4AB4B8307C36C0928D855"/>
    <w:rsid w:val="00223E27"/>
    <w:rPr>
      <w:rFonts w:eastAsiaTheme="minorHAnsi"/>
    </w:rPr>
  </w:style>
  <w:style w:type="paragraph" w:customStyle="1" w:styleId="B506655CD7754F1089A6002EBA9DA1555">
    <w:name w:val="B506655CD7754F1089A6002EBA9DA1555"/>
    <w:rsid w:val="00223E27"/>
    <w:rPr>
      <w:rFonts w:eastAsiaTheme="minorHAnsi"/>
    </w:rPr>
  </w:style>
  <w:style w:type="paragraph" w:customStyle="1" w:styleId="E32A28E7047644F48BEAC2600A4ABD2E4">
    <w:name w:val="E32A28E7047644F48BEAC2600A4ABD2E4"/>
    <w:rsid w:val="00223E27"/>
    <w:rPr>
      <w:rFonts w:eastAsiaTheme="minorHAnsi"/>
    </w:rPr>
  </w:style>
  <w:style w:type="paragraph" w:customStyle="1" w:styleId="8CDAA6FE24BA45808B1C1CBB4E895C4E4">
    <w:name w:val="8CDAA6FE24BA45808B1C1CBB4E895C4E4"/>
    <w:rsid w:val="00223E27"/>
    <w:rPr>
      <w:rFonts w:eastAsiaTheme="minorHAnsi"/>
    </w:rPr>
  </w:style>
  <w:style w:type="paragraph" w:customStyle="1" w:styleId="0F96BE18AB09452E99FCF59BF4F7309B4">
    <w:name w:val="0F96BE18AB09452E99FCF59BF4F7309B4"/>
    <w:rsid w:val="00223E27"/>
    <w:rPr>
      <w:rFonts w:eastAsiaTheme="minorHAnsi"/>
    </w:rPr>
  </w:style>
  <w:style w:type="paragraph" w:customStyle="1" w:styleId="E7361DBEE4D84D1A98DD1871CDC5A6E74">
    <w:name w:val="E7361DBEE4D84D1A98DD1871CDC5A6E74"/>
    <w:rsid w:val="00223E27"/>
    <w:rPr>
      <w:rFonts w:eastAsiaTheme="minorHAnsi"/>
    </w:rPr>
  </w:style>
  <w:style w:type="paragraph" w:customStyle="1" w:styleId="A44785BC2CEA4C3184D5D144D38596A04">
    <w:name w:val="A44785BC2CEA4C3184D5D144D38596A04"/>
    <w:rsid w:val="00223E27"/>
    <w:rPr>
      <w:rFonts w:eastAsiaTheme="minorHAnsi"/>
    </w:rPr>
  </w:style>
  <w:style w:type="paragraph" w:customStyle="1" w:styleId="9C4E691065CC460F912A5C1E77BD76074">
    <w:name w:val="9C4E691065CC460F912A5C1E77BD76074"/>
    <w:rsid w:val="00223E27"/>
    <w:rPr>
      <w:rFonts w:eastAsiaTheme="minorHAnsi"/>
    </w:rPr>
  </w:style>
  <w:style w:type="paragraph" w:customStyle="1" w:styleId="29DA8C47B789421A97C192C17E431D204">
    <w:name w:val="29DA8C47B789421A97C192C17E431D204"/>
    <w:rsid w:val="00223E27"/>
    <w:rPr>
      <w:rFonts w:eastAsiaTheme="minorHAnsi"/>
    </w:rPr>
  </w:style>
  <w:style w:type="paragraph" w:customStyle="1" w:styleId="785D4AA15F9A4B88818753AA76625D724">
    <w:name w:val="785D4AA15F9A4B88818753AA76625D724"/>
    <w:rsid w:val="00223E27"/>
    <w:rPr>
      <w:rFonts w:eastAsiaTheme="minorHAnsi"/>
    </w:rPr>
  </w:style>
  <w:style w:type="paragraph" w:customStyle="1" w:styleId="1F47789356EC4DB2AC4F53FACD1B10154">
    <w:name w:val="1F47789356EC4DB2AC4F53FACD1B10154"/>
    <w:rsid w:val="00223E27"/>
    <w:rPr>
      <w:rFonts w:eastAsiaTheme="minorHAnsi"/>
    </w:rPr>
  </w:style>
  <w:style w:type="paragraph" w:customStyle="1" w:styleId="9E985CA061134EE8BCF1F3AF5A33233E4">
    <w:name w:val="9E985CA061134EE8BCF1F3AF5A33233E4"/>
    <w:rsid w:val="00223E27"/>
    <w:rPr>
      <w:rFonts w:eastAsiaTheme="minorHAnsi"/>
    </w:rPr>
  </w:style>
  <w:style w:type="paragraph" w:customStyle="1" w:styleId="9353E271B8F041FD941817500598A8CC4">
    <w:name w:val="9353E271B8F041FD941817500598A8CC4"/>
    <w:rsid w:val="00223E27"/>
    <w:rPr>
      <w:rFonts w:eastAsiaTheme="minorHAnsi"/>
    </w:rPr>
  </w:style>
  <w:style w:type="paragraph" w:customStyle="1" w:styleId="E600D10DAF66433EB5195262836DD2694">
    <w:name w:val="E600D10DAF66433EB5195262836DD2694"/>
    <w:rsid w:val="00223E27"/>
    <w:rPr>
      <w:rFonts w:eastAsiaTheme="minorHAnsi"/>
    </w:rPr>
  </w:style>
  <w:style w:type="paragraph" w:customStyle="1" w:styleId="EDD27BB6D7D74EF48C5DDF296FF9472F4">
    <w:name w:val="EDD27BB6D7D74EF48C5DDF296FF9472F4"/>
    <w:rsid w:val="00223E27"/>
    <w:rPr>
      <w:rFonts w:eastAsiaTheme="minorHAnsi"/>
    </w:rPr>
  </w:style>
  <w:style w:type="paragraph" w:customStyle="1" w:styleId="D4E88A3FF4F74693AA462E7ACDC0F5984">
    <w:name w:val="D4E88A3FF4F74693AA462E7ACDC0F5984"/>
    <w:rsid w:val="00223E27"/>
    <w:rPr>
      <w:rFonts w:eastAsiaTheme="minorHAnsi"/>
    </w:rPr>
  </w:style>
  <w:style w:type="paragraph" w:customStyle="1" w:styleId="06B2F7237A7E4538BEC1FB3846F476134">
    <w:name w:val="06B2F7237A7E4538BEC1FB3846F476134"/>
    <w:rsid w:val="00223E27"/>
    <w:rPr>
      <w:rFonts w:eastAsiaTheme="minorHAnsi"/>
    </w:rPr>
  </w:style>
  <w:style w:type="paragraph" w:customStyle="1" w:styleId="A640AA8218C84993872E7097C36414994">
    <w:name w:val="A640AA8218C84993872E7097C36414994"/>
    <w:rsid w:val="00223E27"/>
    <w:rPr>
      <w:rFonts w:eastAsiaTheme="minorHAnsi"/>
    </w:rPr>
  </w:style>
  <w:style w:type="paragraph" w:customStyle="1" w:styleId="CB115D4F81C6414687AA70C2CBD4E4B94">
    <w:name w:val="CB115D4F81C6414687AA70C2CBD4E4B94"/>
    <w:rsid w:val="00223E27"/>
    <w:rPr>
      <w:rFonts w:eastAsiaTheme="minorHAnsi"/>
    </w:rPr>
  </w:style>
  <w:style w:type="paragraph" w:customStyle="1" w:styleId="319A4744990A4AF280DD235DF91128014">
    <w:name w:val="319A4744990A4AF280DD235DF91128014"/>
    <w:rsid w:val="00223E27"/>
    <w:rPr>
      <w:rFonts w:eastAsiaTheme="minorHAnsi"/>
    </w:rPr>
  </w:style>
  <w:style w:type="paragraph" w:customStyle="1" w:styleId="02F964E739564BC98E8DF88C414651C74">
    <w:name w:val="02F964E739564BC98E8DF88C414651C74"/>
    <w:rsid w:val="00223E27"/>
    <w:rPr>
      <w:rFonts w:eastAsiaTheme="minorHAnsi"/>
    </w:rPr>
  </w:style>
  <w:style w:type="paragraph" w:customStyle="1" w:styleId="3DCCE279F8F647AA98D73B1ED8C301664">
    <w:name w:val="3DCCE279F8F647AA98D73B1ED8C301664"/>
    <w:rsid w:val="00223E27"/>
    <w:rPr>
      <w:rFonts w:eastAsiaTheme="minorHAnsi"/>
    </w:rPr>
  </w:style>
  <w:style w:type="paragraph" w:customStyle="1" w:styleId="ED6A3C20406E47BE9DFC08BBD33BE73F4">
    <w:name w:val="ED6A3C20406E47BE9DFC08BBD33BE73F4"/>
    <w:rsid w:val="00223E27"/>
    <w:rPr>
      <w:rFonts w:eastAsiaTheme="minorHAnsi"/>
    </w:rPr>
  </w:style>
  <w:style w:type="paragraph" w:customStyle="1" w:styleId="BA7AA3669EC74581BB3BAA409ED0B36A4">
    <w:name w:val="BA7AA3669EC74581BB3BAA409ED0B36A4"/>
    <w:rsid w:val="00223E27"/>
    <w:rPr>
      <w:rFonts w:eastAsiaTheme="minorHAnsi"/>
    </w:rPr>
  </w:style>
  <w:style w:type="paragraph" w:customStyle="1" w:styleId="7270FA1731FB4ECE84DD46C80E90D0804">
    <w:name w:val="7270FA1731FB4ECE84DD46C80E90D0804"/>
    <w:rsid w:val="00223E27"/>
    <w:rPr>
      <w:rFonts w:eastAsiaTheme="minorHAnsi"/>
    </w:rPr>
  </w:style>
  <w:style w:type="paragraph" w:customStyle="1" w:styleId="3A1DEC11C7234526B16B30553687D9FE4">
    <w:name w:val="3A1DEC11C7234526B16B30553687D9FE4"/>
    <w:rsid w:val="00223E27"/>
    <w:rPr>
      <w:rFonts w:eastAsiaTheme="minorHAnsi"/>
    </w:rPr>
  </w:style>
  <w:style w:type="paragraph" w:customStyle="1" w:styleId="920F3A07055D4809991BB797533223B94">
    <w:name w:val="920F3A07055D4809991BB797533223B94"/>
    <w:rsid w:val="00223E27"/>
    <w:rPr>
      <w:rFonts w:eastAsiaTheme="minorHAnsi"/>
    </w:rPr>
  </w:style>
  <w:style w:type="paragraph" w:customStyle="1" w:styleId="D8981BD5550A4EF8A6A31BA5DDF8D2C18">
    <w:name w:val="D8981BD5550A4EF8A6A31BA5DDF8D2C18"/>
    <w:rsid w:val="00223E27"/>
    <w:rPr>
      <w:rFonts w:eastAsiaTheme="minorHAnsi"/>
    </w:rPr>
  </w:style>
  <w:style w:type="paragraph" w:customStyle="1" w:styleId="680F9CDDFE5C4E9881DFE66AA406F0BD8">
    <w:name w:val="680F9CDDFE5C4E9881DFE66AA406F0BD8"/>
    <w:rsid w:val="00223E27"/>
    <w:rPr>
      <w:rFonts w:eastAsiaTheme="minorHAnsi"/>
    </w:rPr>
  </w:style>
  <w:style w:type="paragraph" w:customStyle="1" w:styleId="D60C498C3E644FB0B060A9EA52F5DA8C8">
    <w:name w:val="D60C498C3E644FB0B060A9EA52F5DA8C8"/>
    <w:rsid w:val="00223E27"/>
    <w:rPr>
      <w:rFonts w:eastAsiaTheme="minorHAnsi"/>
    </w:rPr>
  </w:style>
  <w:style w:type="paragraph" w:customStyle="1" w:styleId="D2BCBF701D1E44638904F8E7292CEF547">
    <w:name w:val="D2BCBF701D1E44638904F8E7292CEF547"/>
    <w:rsid w:val="00223E27"/>
    <w:rPr>
      <w:rFonts w:eastAsiaTheme="minorHAnsi"/>
    </w:rPr>
  </w:style>
  <w:style w:type="paragraph" w:customStyle="1" w:styleId="4AE040FCBA79431B8C50C928A60171717">
    <w:name w:val="4AE040FCBA79431B8C50C928A60171717"/>
    <w:rsid w:val="00223E27"/>
    <w:rPr>
      <w:rFonts w:eastAsiaTheme="minorHAnsi"/>
    </w:rPr>
  </w:style>
  <w:style w:type="paragraph" w:customStyle="1" w:styleId="C4D7B76651044152B41D5A1A6760A7247">
    <w:name w:val="C4D7B76651044152B41D5A1A6760A7247"/>
    <w:rsid w:val="00223E27"/>
    <w:rPr>
      <w:rFonts w:eastAsiaTheme="minorHAnsi"/>
    </w:rPr>
  </w:style>
  <w:style w:type="paragraph" w:customStyle="1" w:styleId="39262BE73134439695602BF5369370317">
    <w:name w:val="39262BE73134439695602BF5369370317"/>
    <w:rsid w:val="00223E27"/>
    <w:rPr>
      <w:rFonts w:eastAsiaTheme="minorHAnsi"/>
    </w:rPr>
  </w:style>
  <w:style w:type="paragraph" w:customStyle="1" w:styleId="5C15C69759644C08819355D27A7F75B77">
    <w:name w:val="5C15C69759644C08819355D27A7F75B77"/>
    <w:rsid w:val="00223E27"/>
    <w:rPr>
      <w:rFonts w:eastAsiaTheme="minorHAnsi"/>
    </w:rPr>
  </w:style>
  <w:style w:type="paragraph" w:customStyle="1" w:styleId="0C6E5420E1F14CED9B5F044DDA30FDBA7">
    <w:name w:val="0C6E5420E1F14CED9B5F044DDA30FDBA7"/>
    <w:rsid w:val="00223E27"/>
    <w:rPr>
      <w:rFonts w:eastAsiaTheme="minorHAnsi"/>
    </w:rPr>
  </w:style>
  <w:style w:type="paragraph" w:customStyle="1" w:styleId="DEFECAEA2A7A4F8D8E01A14D268A6AA57">
    <w:name w:val="DEFECAEA2A7A4F8D8E01A14D268A6AA57"/>
    <w:rsid w:val="00223E27"/>
    <w:rPr>
      <w:rFonts w:eastAsiaTheme="minorHAnsi"/>
    </w:rPr>
  </w:style>
  <w:style w:type="paragraph" w:customStyle="1" w:styleId="37F81478642A4E93A35237FDEE7001F46">
    <w:name w:val="37F81478642A4E93A35237FDEE7001F46"/>
    <w:rsid w:val="00223E27"/>
    <w:rPr>
      <w:rFonts w:eastAsiaTheme="minorHAnsi"/>
    </w:rPr>
  </w:style>
  <w:style w:type="paragraph" w:customStyle="1" w:styleId="16CB6B45034D4AB4B8307C36C0928D856">
    <w:name w:val="16CB6B45034D4AB4B8307C36C0928D856"/>
    <w:rsid w:val="00223E27"/>
    <w:rPr>
      <w:rFonts w:eastAsiaTheme="minorHAnsi"/>
    </w:rPr>
  </w:style>
  <w:style w:type="paragraph" w:customStyle="1" w:styleId="B506655CD7754F1089A6002EBA9DA1556">
    <w:name w:val="B506655CD7754F1089A6002EBA9DA1556"/>
    <w:rsid w:val="00223E27"/>
    <w:rPr>
      <w:rFonts w:eastAsiaTheme="minorHAnsi"/>
    </w:rPr>
  </w:style>
  <w:style w:type="paragraph" w:customStyle="1" w:styleId="E32A28E7047644F48BEAC2600A4ABD2E5">
    <w:name w:val="E32A28E7047644F48BEAC2600A4ABD2E5"/>
    <w:rsid w:val="00223E27"/>
    <w:rPr>
      <w:rFonts w:eastAsiaTheme="minorHAnsi"/>
    </w:rPr>
  </w:style>
  <w:style w:type="paragraph" w:customStyle="1" w:styleId="8CDAA6FE24BA45808B1C1CBB4E895C4E5">
    <w:name w:val="8CDAA6FE24BA45808B1C1CBB4E895C4E5"/>
    <w:rsid w:val="00223E27"/>
    <w:rPr>
      <w:rFonts w:eastAsiaTheme="minorHAnsi"/>
    </w:rPr>
  </w:style>
  <w:style w:type="paragraph" w:customStyle="1" w:styleId="0F96BE18AB09452E99FCF59BF4F7309B5">
    <w:name w:val="0F96BE18AB09452E99FCF59BF4F7309B5"/>
    <w:rsid w:val="00223E27"/>
    <w:rPr>
      <w:rFonts w:eastAsiaTheme="minorHAnsi"/>
    </w:rPr>
  </w:style>
  <w:style w:type="paragraph" w:customStyle="1" w:styleId="E7361DBEE4D84D1A98DD1871CDC5A6E75">
    <w:name w:val="E7361DBEE4D84D1A98DD1871CDC5A6E75"/>
    <w:rsid w:val="00223E27"/>
    <w:rPr>
      <w:rFonts w:eastAsiaTheme="minorHAnsi"/>
    </w:rPr>
  </w:style>
  <w:style w:type="paragraph" w:customStyle="1" w:styleId="A44785BC2CEA4C3184D5D144D38596A05">
    <w:name w:val="A44785BC2CEA4C3184D5D144D38596A05"/>
    <w:rsid w:val="00223E27"/>
    <w:rPr>
      <w:rFonts w:eastAsiaTheme="minorHAnsi"/>
    </w:rPr>
  </w:style>
  <w:style w:type="paragraph" w:customStyle="1" w:styleId="9C4E691065CC460F912A5C1E77BD76075">
    <w:name w:val="9C4E691065CC460F912A5C1E77BD76075"/>
    <w:rsid w:val="00223E27"/>
    <w:rPr>
      <w:rFonts w:eastAsiaTheme="minorHAnsi"/>
    </w:rPr>
  </w:style>
  <w:style w:type="paragraph" w:customStyle="1" w:styleId="29DA8C47B789421A97C192C17E431D205">
    <w:name w:val="29DA8C47B789421A97C192C17E431D205"/>
    <w:rsid w:val="00223E27"/>
    <w:rPr>
      <w:rFonts w:eastAsiaTheme="minorHAnsi"/>
    </w:rPr>
  </w:style>
  <w:style w:type="paragraph" w:customStyle="1" w:styleId="785D4AA15F9A4B88818753AA76625D725">
    <w:name w:val="785D4AA15F9A4B88818753AA76625D725"/>
    <w:rsid w:val="00223E27"/>
    <w:rPr>
      <w:rFonts w:eastAsiaTheme="minorHAnsi"/>
    </w:rPr>
  </w:style>
  <w:style w:type="paragraph" w:customStyle="1" w:styleId="1F47789356EC4DB2AC4F53FACD1B10155">
    <w:name w:val="1F47789356EC4DB2AC4F53FACD1B10155"/>
    <w:rsid w:val="00223E27"/>
    <w:rPr>
      <w:rFonts w:eastAsiaTheme="minorHAnsi"/>
    </w:rPr>
  </w:style>
  <w:style w:type="paragraph" w:customStyle="1" w:styleId="9E985CA061134EE8BCF1F3AF5A33233E5">
    <w:name w:val="9E985CA061134EE8BCF1F3AF5A33233E5"/>
    <w:rsid w:val="00223E27"/>
    <w:rPr>
      <w:rFonts w:eastAsiaTheme="minorHAnsi"/>
    </w:rPr>
  </w:style>
  <w:style w:type="paragraph" w:customStyle="1" w:styleId="9353E271B8F041FD941817500598A8CC5">
    <w:name w:val="9353E271B8F041FD941817500598A8CC5"/>
    <w:rsid w:val="00223E27"/>
    <w:rPr>
      <w:rFonts w:eastAsiaTheme="minorHAnsi"/>
    </w:rPr>
  </w:style>
  <w:style w:type="paragraph" w:customStyle="1" w:styleId="E600D10DAF66433EB5195262836DD2695">
    <w:name w:val="E600D10DAF66433EB5195262836DD2695"/>
    <w:rsid w:val="00223E27"/>
    <w:rPr>
      <w:rFonts w:eastAsiaTheme="minorHAnsi"/>
    </w:rPr>
  </w:style>
  <w:style w:type="paragraph" w:customStyle="1" w:styleId="EDD27BB6D7D74EF48C5DDF296FF9472F5">
    <w:name w:val="EDD27BB6D7D74EF48C5DDF296FF9472F5"/>
    <w:rsid w:val="00223E27"/>
    <w:rPr>
      <w:rFonts w:eastAsiaTheme="minorHAnsi"/>
    </w:rPr>
  </w:style>
  <w:style w:type="paragraph" w:customStyle="1" w:styleId="D4E88A3FF4F74693AA462E7ACDC0F5985">
    <w:name w:val="D4E88A3FF4F74693AA462E7ACDC0F5985"/>
    <w:rsid w:val="00223E27"/>
    <w:rPr>
      <w:rFonts w:eastAsiaTheme="minorHAnsi"/>
    </w:rPr>
  </w:style>
  <w:style w:type="paragraph" w:customStyle="1" w:styleId="06B2F7237A7E4538BEC1FB3846F476135">
    <w:name w:val="06B2F7237A7E4538BEC1FB3846F476135"/>
    <w:rsid w:val="00223E27"/>
    <w:rPr>
      <w:rFonts w:eastAsiaTheme="minorHAnsi"/>
    </w:rPr>
  </w:style>
  <w:style w:type="paragraph" w:customStyle="1" w:styleId="A640AA8218C84993872E7097C36414995">
    <w:name w:val="A640AA8218C84993872E7097C36414995"/>
    <w:rsid w:val="00223E27"/>
    <w:rPr>
      <w:rFonts w:eastAsiaTheme="minorHAnsi"/>
    </w:rPr>
  </w:style>
  <w:style w:type="paragraph" w:customStyle="1" w:styleId="CB115D4F81C6414687AA70C2CBD4E4B95">
    <w:name w:val="CB115D4F81C6414687AA70C2CBD4E4B95"/>
    <w:rsid w:val="00223E27"/>
    <w:rPr>
      <w:rFonts w:eastAsiaTheme="minorHAnsi"/>
    </w:rPr>
  </w:style>
  <w:style w:type="paragraph" w:customStyle="1" w:styleId="319A4744990A4AF280DD235DF91128015">
    <w:name w:val="319A4744990A4AF280DD235DF91128015"/>
    <w:rsid w:val="00223E27"/>
    <w:rPr>
      <w:rFonts w:eastAsiaTheme="minorHAnsi"/>
    </w:rPr>
  </w:style>
  <w:style w:type="paragraph" w:customStyle="1" w:styleId="02F964E739564BC98E8DF88C414651C75">
    <w:name w:val="02F964E739564BC98E8DF88C414651C75"/>
    <w:rsid w:val="00223E27"/>
    <w:rPr>
      <w:rFonts w:eastAsiaTheme="minorHAnsi"/>
    </w:rPr>
  </w:style>
  <w:style w:type="paragraph" w:customStyle="1" w:styleId="3DCCE279F8F647AA98D73B1ED8C301665">
    <w:name w:val="3DCCE279F8F647AA98D73B1ED8C301665"/>
    <w:rsid w:val="00223E27"/>
    <w:rPr>
      <w:rFonts w:eastAsiaTheme="minorHAnsi"/>
    </w:rPr>
  </w:style>
  <w:style w:type="paragraph" w:customStyle="1" w:styleId="ED6A3C20406E47BE9DFC08BBD33BE73F5">
    <w:name w:val="ED6A3C20406E47BE9DFC08BBD33BE73F5"/>
    <w:rsid w:val="00223E27"/>
    <w:rPr>
      <w:rFonts w:eastAsiaTheme="minorHAnsi"/>
    </w:rPr>
  </w:style>
  <w:style w:type="paragraph" w:customStyle="1" w:styleId="BA7AA3669EC74581BB3BAA409ED0B36A5">
    <w:name w:val="BA7AA3669EC74581BB3BAA409ED0B36A5"/>
    <w:rsid w:val="00223E27"/>
    <w:rPr>
      <w:rFonts w:eastAsiaTheme="minorHAnsi"/>
    </w:rPr>
  </w:style>
  <w:style w:type="paragraph" w:customStyle="1" w:styleId="7270FA1731FB4ECE84DD46C80E90D0805">
    <w:name w:val="7270FA1731FB4ECE84DD46C80E90D0805"/>
    <w:rsid w:val="00223E27"/>
    <w:rPr>
      <w:rFonts w:eastAsiaTheme="minorHAnsi"/>
    </w:rPr>
  </w:style>
  <w:style w:type="paragraph" w:customStyle="1" w:styleId="3A1DEC11C7234526B16B30553687D9FE5">
    <w:name w:val="3A1DEC11C7234526B16B30553687D9FE5"/>
    <w:rsid w:val="00223E27"/>
    <w:rPr>
      <w:rFonts w:eastAsiaTheme="minorHAnsi"/>
    </w:rPr>
  </w:style>
  <w:style w:type="paragraph" w:customStyle="1" w:styleId="920F3A07055D4809991BB797533223B95">
    <w:name w:val="920F3A07055D4809991BB797533223B95"/>
    <w:rsid w:val="00223E27"/>
    <w:rPr>
      <w:rFonts w:eastAsiaTheme="minorHAnsi"/>
    </w:rPr>
  </w:style>
  <w:style w:type="paragraph" w:customStyle="1" w:styleId="51F136CF13BC434588424995A2CDF891">
    <w:name w:val="51F136CF13BC434588424995A2CDF891"/>
    <w:rsid w:val="003C659D"/>
  </w:style>
  <w:style w:type="paragraph" w:customStyle="1" w:styleId="D8981BD5550A4EF8A6A31BA5DDF8D2C19">
    <w:name w:val="D8981BD5550A4EF8A6A31BA5DDF8D2C19"/>
    <w:rsid w:val="003C659D"/>
    <w:rPr>
      <w:rFonts w:eastAsiaTheme="minorHAnsi"/>
    </w:rPr>
  </w:style>
  <w:style w:type="paragraph" w:customStyle="1" w:styleId="680F9CDDFE5C4E9881DFE66AA406F0BD9">
    <w:name w:val="680F9CDDFE5C4E9881DFE66AA406F0BD9"/>
    <w:rsid w:val="003C659D"/>
    <w:rPr>
      <w:rFonts w:eastAsiaTheme="minorHAnsi"/>
    </w:rPr>
  </w:style>
  <w:style w:type="paragraph" w:customStyle="1" w:styleId="D60C498C3E644FB0B060A9EA52F5DA8C9">
    <w:name w:val="D60C498C3E644FB0B060A9EA52F5DA8C9"/>
    <w:rsid w:val="003C659D"/>
    <w:rPr>
      <w:rFonts w:eastAsiaTheme="minorHAnsi"/>
    </w:rPr>
  </w:style>
  <w:style w:type="paragraph" w:customStyle="1" w:styleId="D2BCBF701D1E44638904F8E7292CEF548">
    <w:name w:val="D2BCBF701D1E44638904F8E7292CEF548"/>
    <w:rsid w:val="003C659D"/>
    <w:rPr>
      <w:rFonts w:eastAsiaTheme="minorHAnsi"/>
    </w:rPr>
  </w:style>
  <w:style w:type="paragraph" w:customStyle="1" w:styleId="4AE040FCBA79431B8C50C928A60171718">
    <w:name w:val="4AE040FCBA79431B8C50C928A60171718"/>
    <w:rsid w:val="003C659D"/>
    <w:rPr>
      <w:rFonts w:eastAsiaTheme="minorHAnsi"/>
    </w:rPr>
  </w:style>
  <w:style w:type="paragraph" w:customStyle="1" w:styleId="C4D7B76651044152B41D5A1A6760A7248">
    <w:name w:val="C4D7B76651044152B41D5A1A6760A7248"/>
    <w:rsid w:val="003C659D"/>
    <w:rPr>
      <w:rFonts w:eastAsiaTheme="minorHAnsi"/>
    </w:rPr>
  </w:style>
  <w:style w:type="paragraph" w:customStyle="1" w:styleId="39262BE73134439695602BF5369370318">
    <w:name w:val="39262BE73134439695602BF5369370318"/>
    <w:rsid w:val="003C659D"/>
    <w:rPr>
      <w:rFonts w:eastAsiaTheme="minorHAnsi"/>
    </w:rPr>
  </w:style>
  <w:style w:type="paragraph" w:customStyle="1" w:styleId="5C15C69759644C08819355D27A7F75B78">
    <w:name w:val="5C15C69759644C08819355D27A7F75B78"/>
    <w:rsid w:val="003C659D"/>
    <w:rPr>
      <w:rFonts w:eastAsiaTheme="minorHAnsi"/>
    </w:rPr>
  </w:style>
  <w:style w:type="paragraph" w:customStyle="1" w:styleId="0C6E5420E1F14CED9B5F044DDA30FDBA8">
    <w:name w:val="0C6E5420E1F14CED9B5F044DDA30FDBA8"/>
    <w:rsid w:val="003C659D"/>
    <w:rPr>
      <w:rFonts w:eastAsiaTheme="minorHAnsi"/>
    </w:rPr>
  </w:style>
  <w:style w:type="paragraph" w:customStyle="1" w:styleId="DEFECAEA2A7A4F8D8E01A14D268A6AA58">
    <w:name w:val="DEFECAEA2A7A4F8D8E01A14D268A6AA58"/>
    <w:rsid w:val="003C659D"/>
    <w:rPr>
      <w:rFonts w:eastAsiaTheme="minorHAnsi"/>
    </w:rPr>
  </w:style>
  <w:style w:type="paragraph" w:customStyle="1" w:styleId="37F81478642A4E93A35237FDEE7001F47">
    <w:name w:val="37F81478642A4E93A35237FDEE7001F47"/>
    <w:rsid w:val="003C659D"/>
    <w:rPr>
      <w:rFonts w:eastAsiaTheme="minorHAnsi"/>
    </w:rPr>
  </w:style>
  <w:style w:type="paragraph" w:customStyle="1" w:styleId="16CB6B45034D4AB4B8307C36C0928D857">
    <w:name w:val="16CB6B45034D4AB4B8307C36C0928D857"/>
    <w:rsid w:val="003C659D"/>
    <w:rPr>
      <w:rFonts w:eastAsiaTheme="minorHAnsi"/>
    </w:rPr>
  </w:style>
  <w:style w:type="paragraph" w:customStyle="1" w:styleId="B506655CD7754F1089A6002EBA9DA1557">
    <w:name w:val="B506655CD7754F1089A6002EBA9DA1557"/>
    <w:rsid w:val="003C659D"/>
    <w:rPr>
      <w:rFonts w:eastAsiaTheme="minorHAnsi"/>
    </w:rPr>
  </w:style>
  <w:style w:type="paragraph" w:customStyle="1" w:styleId="E32A28E7047644F48BEAC2600A4ABD2E6">
    <w:name w:val="E32A28E7047644F48BEAC2600A4ABD2E6"/>
    <w:rsid w:val="003C659D"/>
    <w:rPr>
      <w:rFonts w:eastAsiaTheme="minorHAnsi"/>
    </w:rPr>
  </w:style>
  <w:style w:type="paragraph" w:customStyle="1" w:styleId="8CDAA6FE24BA45808B1C1CBB4E895C4E6">
    <w:name w:val="8CDAA6FE24BA45808B1C1CBB4E895C4E6"/>
    <w:rsid w:val="003C659D"/>
    <w:rPr>
      <w:rFonts w:eastAsiaTheme="minorHAnsi"/>
    </w:rPr>
  </w:style>
  <w:style w:type="paragraph" w:customStyle="1" w:styleId="0F96BE18AB09452E99FCF59BF4F7309B6">
    <w:name w:val="0F96BE18AB09452E99FCF59BF4F7309B6"/>
    <w:rsid w:val="003C659D"/>
    <w:rPr>
      <w:rFonts w:eastAsiaTheme="minorHAnsi"/>
    </w:rPr>
  </w:style>
  <w:style w:type="paragraph" w:customStyle="1" w:styleId="E7361DBEE4D84D1A98DD1871CDC5A6E76">
    <w:name w:val="E7361DBEE4D84D1A98DD1871CDC5A6E76"/>
    <w:rsid w:val="003C659D"/>
    <w:rPr>
      <w:rFonts w:eastAsiaTheme="minorHAnsi"/>
    </w:rPr>
  </w:style>
  <w:style w:type="paragraph" w:customStyle="1" w:styleId="A44785BC2CEA4C3184D5D144D38596A06">
    <w:name w:val="A44785BC2CEA4C3184D5D144D38596A06"/>
    <w:rsid w:val="003C659D"/>
    <w:rPr>
      <w:rFonts w:eastAsiaTheme="minorHAnsi"/>
    </w:rPr>
  </w:style>
  <w:style w:type="paragraph" w:customStyle="1" w:styleId="9C4E691065CC460F912A5C1E77BD76076">
    <w:name w:val="9C4E691065CC460F912A5C1E77BD76076"/>
    <w:rsid w:val="003C659D"/>
    <w:rPr>
      <w:rFonts w:eastAsiaTheme="minorHAnsi"/>
    </w:rPr>
  </w:style>
  <w:style w:type="paragraph" w:customStyle="1" w:styleId="29DA8C47B789421A97C192C17E431D206">
    <w:name w:val="29DA8C47B789421A97C192C17E431D206"/>
    <w:rsid w:val="003C659D"/>
    <w:rPr>
      <w:rFonts w:eastAsiaTheme="minorHAnsi"/>
    </w:rPr>
  </w:style>
  <w:style w:type="paragraph" w:customStyle="1" w:styleId="785D4AA15F9A4B88818753AA76625D726">
    <w:name w:val="785D4AA15F9A4B88818753AA76625D726"/>
    <w:rsid w:val="003C659D"/>
    <w:rPr>
      <w:rFonts w:eastAsiaTheme="minorHAnsi"/>
    </w:rPr>
  </w:style>
  <w:style w:type="paragraph" w:customStyle="1" w:styleId="1F47789356EC4DB2AC4F53FACD1B10156">
    <w:name w:val="1F47789356EC4DB2AC4F53FACD1B10156"/>
    <w:rsid w:val="003C659D"/>
    <w:rPr>
      <w:rFonts w:eastAsiaTheme="minorHAnsi"/>
    </w:rPr>
  </w:style>
  <w:style w:type="paragraph" w:customStyle="1" w:styleId="9E985CA061134EE8BCF1F3AF5A33233E6">
    <w:name w:val="9E985CA061134EE8BCF1F3AF5A33233E6"/>
    <w:rsid w:val="003C659D"/>
    <w:rPr>
      <w:rFonts w:eastAsiaTheme="minorHAnsi"/>
    </w:rPr>
  </w:style>
  <w:style w:type="paragraph" w:customStyle="1" w:styleId="9353E271B8F041FD941817500598A8CC6">
    <w:name w:val="9353E271B8F041FD941817500598A8CC6"/>
    <w:rsid w:val="003C659D"/>
    <w:rPr>
      <w:rFonts w:eastAsiaTheme="minorHAnsi"/>
    </w:rPr>
  </w:style>
  <w:style w:type="paragraph" w:customStyle="1" w:styleId="E600D10DAF66433EB5195262836DD2696">
    <w:name w:val="E600D10DAF66433EB5195262836DD2696"/>
    <w:rsid w:val="003C659D"/>
    <w:rPr>
      <w:rFonts w:eastAsiaTheme="minorHAnsi"/>
    </w:rPr>
  </w:style>
  <w:style w:type="paragraph" w:customStyle="1" w:styleId="EDD27BB6D7D74EF48C5DDF296FF9472F6">
    <w:name w:val="EDD27BB6D7D74EF48C5DDF296FF9472F6"/>
    <w:rsid w:val="003C659D"/>
    <w:rPr>
      <w:rFonts w:eastAsiaTheme="minorHAnsi"/>
    </w:rPr>
  </w:style>
  <w:style w:type="paragraph" w:customStyle="1" w:styleId="D4E88A3FF4F74693AA462E7ACDC0F5986">
    <w:name w:val="D4E88A3FF4F74693AA462E7ACDC0F5986"/>
    <w:rsid w:val="003C659D"/>
    <w:rPr>
      <w:rFonts w:eastAsiaTheme="minorHAnsi"/>
    </w:rPr>
  </w:style>
  <w:style w:type="paragraph" w:customStyle="1" w:styleId="06B2F7237A7E4538BEC1FB3846F476136">
    <w:name w:val="06B2F7237A7E4538BEC1FB3846F476136"/>
    <w:rsid w:val="003C659D"/>
    <w:rPr>
      <w:rFonts w:eastAsiaTheme="minorHAnsi"/>
    </w:rPr>
  </w:style>
  <w:style w:type="paragraph" w:customStyle="1" w:styleId="A640AA8218C84993872E7097C36414996">
    <w:name w:val="A640AA8218C84993872E7097C36414996"/>
    <w:rsid w:val="003C659D"/>
    <w:rPr>
      <w:rFonts w:eastAsiaTheme="minorHAnsi"/>
    </w:rPr>
  </w:style>
  <w:style w:type="paragraph" w:customStyle="1" w:styleId="CB115D4F81C6414687AA70C2CBD4E4B96">
    <w:name w:val="CB115D4F81C6414687AA70C2CBD4E4B96"/>
    <w:rsid w:val="003C659D"/>
    <w:rPr>
      <w:rFonts w:eastAsiaTheme="minorHAnsi"/>
    </w:rPr>
  </w:style>
  <w:style w:type="paragraph" w:customStyle="1" w:styleId="319A4744990A4AF280DD235DF91128016">
    <w:name w:val="319A4744990A4AF280DD235DF91128016"/>
    <w:rsid w:val="003C659D"/>
    <w:rPr>
      <w:rFonts w:eastAsiaTheme="minorHAnsi"/>
    </w:rPr>
  </w:style>
  <w:style w:type="paragraph" w:customStyle="1" w:styleId="02F964E739564BC98E8DF88C414651C76">
    <w:name w:val="02F964E739564BC98E8DF88C414651C76"/>
    <w:rsid w:val="003C659D"/>
    <w:rPr>
      <w:rFonts w:eastAsiaTheme="minorHAnsi"/>
    </w:rPr>
  </w:style>
  <w:style w:type="paragraph" w:customStyle="1" w:styleId="51F136CF13BC434588424995A2CDF8911">
    <w:name w:val="51F136CF13BC434588424995A2CDF8911"/>
    <w:rsid w:val="003C659D"/>
    <w:rPr>
      <w:rFonts w:eastAsiaTheme="minorHAnsi"/>
    </w:rPr>
  </w:style>
  <w:style w:type="paragraph" w:customStyle="1" w:styleId="3DCCE279F8F647AA98D73B1ED8C301666">
    <w:name w:val="3DCCE279F8F647AA98D73B1ED8C301666"/>
    <w:rsid w:val="003C659D"/>
    <w:rPr>
      <w:rFonts w:eastAsiaTheme="minorHAnsi"/>
    </w:rPr>
  </w:style>
  <w:style w:type="paragraph" w:customStyle="1" w:styleId="ED6A3C20406E47BE9DFC08BBD33BE73F6">
    <w:name w:val="ED6A3C20406E47BE9DFC08BBD33BE73F6"/>
    <w:rsid w:val="003C659D"/>
    <w:rPr>
      <w:rFonts w:eastAsiaTheme="minorHAnsi"/>
    </w:rPr>
  </w:style>
  <w:style w:type="paragraph" w:customStyle="1" w:styleId="BA7AA3669EC74581BB3BAA409ED0B36A6">
    <w:name w:val="BA7AA3669EC74581BB3BAA409ED0B36A6"/>
    <w:rsid w:val="003C659D"/>
    <w:rPr>
      <w:rFonts w:eastAsiaTheme="minorHAnsi"/>
    </w:rPr>
  </w:style>
  <w:style w:type="paragraph" w:customStyle="1" w:styleId="7270FA1731FB4ECE84DD46C80E90D0806">
    <w:name w:val="7270FA1731FB4ECE84DD46C80E90D0806"/>
    <w:rsid w:val="003C659D"/>
    <w:rPr>
      <w:rFonts w:eastAsiaTheme="minorHAnsi"/>
    </w:rPr>
  </w:style>
  <w:style w:type="paragraph" w:customStyle="1" w:styleId="3A1DEC11C7234526B16B30553687D9FE6">
    <w:name w:val="3A1DEC11C7234526B16B30553687D9FE6"/>
    <w:rsid w:val="003C659D"/>
    <w:rPr>
      <w:rFonts w:eastAsiaTheme="minorHAnsi"/>
    </w:rPr>
  </w:style>
  <w:style w:type="paragraph" w:customStyle="1" w:styleId="920F3A07055D4809991BB797533223B96">
    <w:name w:val="920F3A07055D4809991BB797533223B96"/>
    <w:rsid w:val="003C659D"/>
    <w:rPr>
      <w:rFonts w:eastAsiaTheme="minorHAnsi"/>
    </w:rPr>
  </w:style>
  <w:style w:type="paragraph" w:customStyle="1" w:styleId="64AE67DA9A7E480EBAB334829145DA0E">
    <w:name w:val="64AE67DA9A7E480EBAB334829145DA0E"/>
    <w:rsid w:val="003C659D"/>
  </w:style>
  <w:style w:type="paragraph" w:customStyle="1" w:styleId="1F8F51F7EBE044C795F576F718C53D8A">
    <w:name w:val="1F8F51F7EBE044C795F576F718C53D8A"/>
    <w:rsid w:val="003C659D"/>
  </w:style>
  <w:style w:type="paragraph" w:customStyle="1" w:styleId="ECB3F8E9DBA24603A12B80B718A6B654">
    <w:name w:val="ECB3F8E9DBA24603A12B80B718A6B654"/>
    <w:rsid w:val="003C659D"/>
  </w:style>
  <w:style w:type="paragraph" w:customStyle="1" w:styleId="33515EC4ED9C445895F444C04FCDFF1E">
    <w:name w:val="33515EC4ED9C445895F444C04FCDFF1E"/>
    <w:rsid w:val="0077454B"/>
  </w:style>
  <w:style w:type="paragraph" w:customStyle="1" w:styleId="78E4700FE8B64EDAB37EBFD3DE5FD6AB">
    <w:name w:val="78E4700FE8B64EDAB37EBFD3DE5FD6AB"/>
    <w:rsid w:val="0077454B"/>
  </w:style>
  <w:style w:type="paragraph" w:customStyle="1" w:styleId="D8981BD5550A4EF8A6A31BA5DDF8D2C110">
    <w:name w:val="D8981BD5550A4EF8A6A31BA5DDF8D2C110"/>
    <w:rsid w:val="0077454B"/>
    <w:rPr>
      <w:rFonts w:eastAsiaTheme="minorHAnsi"/>
    </w:rPr>
  </w:style>
  <w:style w:type="paragraph" w:customStyle="1" w:styleId="680F9CDDFE5C4E9881DFE66AA406F0BD10">
    <w:name w:val="680F9CDDFE5C4E9881DFE66AA406F0BD10"/>
    <w:rsid w:val="0077454B"/>
    <w:rPr>
      <w:rFonts w:eastAsiaTheme="minorHAnsi"/>
    </w:rPr>
  </w:style>
  <w:style w:type="paragraph" w:customStyle="1" w:styleId="D60C498C3E644FB0B060A9EA52F5DA8C10">
    <w:name w:val="D60C498C3E644FB0B060A9EA52F5DA8C10"/>
    <w:rsid w:val="0077454B"/>
    <w:rPr>
      <w:rFonts w:eastAsiaTheme="minorHAnsi"/>
    </w:rPr>
  </w:style>
  <w:style w:type="paragraph" w:customStyle="1" w:styleId="33515EC4ED9C445895F444C04FCDFF1E1">
    <w:name w:val="33515EC4ED9C445895F444C04FCDFF1E1"/>
    <w:rsid w:val="0077454B"/>
    <w:rPr>
      <w:rFonts w:eastAsiaTheme="minorHAnsi"/>
    </w:rPr>
  </w:style>
  <w:style w:type="paragraph" w:customStyle="1" w:styleId="78E4700FE8B64EDAB37EBFD3DE5FD6AB1">
    <w:name w:val="78E4700FE8B64EDAB37EBFD3DE5FD6AB1"/>
    <w:rsid w:val="0077454B"/>
    <w:rPr>
      <w:rFonts w:eastAsiaTheme="minorHAnsi"/>
    </w:rPr>
  </w:style>
  <w:style w:type="paragraph" w:customStyle="1" w:styleId="D2BCBF701D1E44638904F8E7292CEF549">
    <w:name w:val="D2BCBF701D1E44638904F8E7292CEF549"/>
    <w:rsid w:val="0077454B"/>
    <w:rPr>
      <w:rFonts w:eastAsiaTheme="minorHAnsi"/>
    </w:rPr>
  </w:style>
  <w:style w:type="paragraph" w:customStyle="1" w:styleId="4AE040FCBA79431B8C50C928A60171719">
    <w:name w:val="4AE040FCBA79431B8C50C928A60171719"/>
    <w:rsid w:val="0077454B"/>
    <w:rPr>
      <w:rFonts w:eastAsiaTheme="minorHAnsi"/>
    </w:rPr>
  </w:style>
  <w:style w:type="paragraph" w:customStyle="1" w:styleId="0C6E5420E1F14CED9B5F044DDA30FDBA9">
    <w:name w:val="0C6E5420E1F14CED9B5F044DDA30FDBA9"/>
    <w:rsid w:val="0077454B"/>
    <w:rPr>
      <w:rFonts w:eastAsiaTheme="minorHAnsi"/>
    </w:rPr>
  </w:style>
  <w:style w:type="paragraph" w:customStyle="1" w:styleId="DEFECAEA2A7A4F8D8E01A14D268A6AA59">
    <w:name w:val="DEFECAEA2A7A4F8D8E01A14D268A6AA59"/>
    <w:rsid w:val="0077454B"/>
    <w:rPr>
      <w:rFonts w:eastAsiaTheme="minorHAnsi"/>
    </w:rPr>
  </w:style>
  <w:style w:type="paragraph" w:customStyle="1" w:styleId="37F81478642A4E93A35237FDEE7001F48">
    <w:name w:val="37F81478642A4E93A35237FDEE7001F48"/>
    <w:rsid w:val="0077454B"/>
    <w:rPr>
      <w:rFonts w:eastAsiaTheme="minorHAnsi"/>
    </w:rPr>
  </w:style>
  <w:style w:type="paragraph" w:customStyle="1" w:styleId="16CB6B45034D4AB4B8307C36C0928D858">
    <w:name w:val="16CB6B45034D4AB4B8307C36C0928D858"/>
    <w:rsid w:val="0077454B"/>
    <w:rPr>
      <w:rFonts w:eastAsiaTheme="minorHAnsi"/>
    </w:rPr>
  </w:style>
  <w:style w:type="paragraph" w:customStyle="1" w:styleId="B506655CD7754F1089A6002EBA9DA1558">
    <w:name w:val="B506655CD7754F1089A6002EBA9DA1558"/>
    <w:rsid w:val="0077454B"/>
    <w:rPr>
      <w:rFonts w:eastAsiaTheme="minorHAnsi"/>
    </w:rPr>
  </w:style>
  <w:style w:type="paragraph" w:customStyle="1" w:styleId="E32A28E7047644F48BEAC2600A4ABD2E7">
    <w:name w:val="E32A28E7047644F48BEAC2600A4ABD2E7"/>
    <w:rsid w:val="0077454B"/>
    <w:rPr>
      <w:rFonts w:eastAsiaTheme="minorHAnsi"/>
    </w:rPr>
  </w:style>
  <w:style w:type="paragraph" w:customStyle="1" w:styleId="8CDAA6FE24BA45808B1C1CBB4E895C4E7">
    <w:name w:val="8CDAA6FE24BA45808B1C1CBB4E895C4E7"/>
    <w:rsid w:val="0077454B"/>
    <w:rPr>
      <w:rFonts w:eastAsiaTheme="minorHAnsi"/>
    </w:rPr>
  </w:style>
  <w:style w:type="paragraph" w:customStyle="1" w:styleId="0F96BE18AB09452E99FCF59BF4F7309B7">
    <w:name w:val="0F96BE18AB09452E99FCF59BF4F7309B7"/>
    <w:rsid w:val="0077454B"/>
    <w:rPr>
      <w:rFonts w:eastAsiaTheme="minorHAnsi"/>
    </w:rPr>
  </w:style>
  <w:style w:type="paragraph" w:customStyle="1" w:styleId="E7361DBEE4D84D1A98DD1871CDC5A6E77">
    <w:name w:val="E7361DBEE4D84D1A98DD1871CDC5A6E77"/>
    <w:rsid w:val="0077454B"/>
    <w:rPr>
      <w:rFonts w:eastAsiaTheme="minorHAnsi"/>
    </w:rPr>
  </w:style>
  <w:style w:type="paragraph" w:customStyle="1" w:styleId="A44785BC2CEA4C3184D5D144D38596A07">
    <w:name w:val="A44785BC2CEA4C3184D5D144D38596A07"/>
    <w:rsid w:val="0077454B"/>
    <w:rPr>
      <w:rFonts w:eastAsiaTheme="minorHAnsi"/>
    </w:rPr>
  </w:style>
  <w:style w:type="paragraph" w:customStyle="1" w:styleId="9C4E691065CC460F912A5C1E77BD76077">
    <w:name w:val="9C4E691065CC460F912A5C1E77BD76077"/>
    <w:rsid w:val="0077454B"/>
    <w:rPr>
      <w:rFonts w:eastAsiaTheme="minorHAnsi"/>
    </w:rPr>
  </w:style>
  <w:style w:type="paragraph" w:customStyle="1" w:styleId="29DA8C47B789421A97C192C17E431D207">
    <w:name w:val="29DA8C47B789421A97C192C17E431D207"/>
    <w:rsid w:val="0077454B"/>
    <w:rPr>
      <w:rFonts w:eastAsiaTheme="minorHAnsi"/>
    </w:rPr>
  </w:style>
  <w:style w:type="paragraph" w:customStyle="1" w:styleId="785D4AA15F9A4B88818753AA76625D727">
    <w:name w:val="785D4AA15F9A4B88818753AA76625D727"/>
    <w:rsid w:val="0077454B"/>
    <w:rPr>
      <w:rFonts w:eastAsiaTheme="minorHAnsi"/>
    </w:rPr>
  </w:style>
  <w:style w:type="paragraph" w:customStyle="1" w:styleId="1F47789356EC4DB2AC4F53FACD1B10157">
    <w:name w:val="1F47789356EC4DB2AC4F53FACD1B10157"/>
    <w:rsid w:val="0077454B"/>
    <w:rPr>
      <w:rFonts w:eastAsiaTheme="minorHAnsi"/>
    </w:rPr>
  </w:style>
  <w:style w:type="paragraph" w:customStyle="1" w:styleId="9E985CA061134EE8BCF1F3AF5A33233E7">
    <w:name w:val="9E985CA061134EE8BCF1F3AF5A33233E7"/>
    <w:rsid w:val="0077454B"/>
    <w:rPr>
      <w:rFonts w:eastAsiaTheme="minorHAnsi"/>
    </w:rPr>
  </w:style>
  <w:style w:type="paragraph" w:customStyle="1" w:styleId="9353E271B8F041FD941817500598A8CC7">
    <w:name w:val="9353E271B8F041FD941817500598A8CC7"/>
    <w:rsid w:val="0077454B"/>
    <w:rPr>
      <w:rFonts w:eastAsiaTheme="minorHAnsi"/>
    </w:rPr>
  </w:style>
  <w:style w:type="paragraph" w:customStyle="1" w:styleId="E600D10DAF66433EB5195262836DD2697">
    <w:name w:val="E600D10DAF66433EB5195262836DD2697"/>
    <w:rsid w:val="0077454B"/>
    <w:rPr>
      <w:rFonts w:eastAsiaTheme="minorHAnsi"/>
    </w:rPr>
  </w:style>
  <w:style w:type="paragraph" w:customStyle="1" w:styleId="EDD27BB6D7D74EF48C5DDF296FF9472F7">
    <w:name w:val="EDD27BB6D7D74EF48C5DDF296FF9472F7"/>
    <w:rsid w:val="0077454B"/>
    <w:rPr>
      <w:rFonts w:eastAsiaTheme="minorHAnsi"/>
    </w:rPr>
  </w:style>
  <w:style w:type="paragraph" w:customStyle="1" w:styleId="D4E88A3FF4F74693AA462E7ACDC0F5987">
    <w:name w:val="D4E88A3FF4F74693AA462E7ACDC0F5987"/>
    <w:rsid w:val="0077454B"/>
    <w:rPr>
      <w:rFonts w:eastAsiaTheme="minorHAnsi"/>
    </w:rPr>
  </w:style>
  <w:style w:type="paragraph" w:customStyle="1" w:styleId="06B2F7237A7E4538BEC1FB3846F476137">
    <w:name w:val="06B2F7237A7E4538BEC1FB3846F476137"/>
    <w:rsid w:val="0077454B"/>
    <w:rPr>
      <w:rFonts w:eastAsiaTheme="minorHAnsi"/>
    </w:rPr>
  </w:style>
  <w:style w:type="paragraph" w:customStyle="1" w:styleId="A640AA8218C84993872E7097C36414997">
    <w:name w:val="A640AA8218C84993872E7097C36414997"/>
    <w:rsid w:val="0077454B"/>
    <w:rPr>
      <w:rFonts w:eastAsiaTheme="minorHAnsi"/>
    </w:rPr>
  </w:style>
  <w:style w:type="paragraph" w:customStyle="1" w:styleId="CB115D4F81C6414687AA70C2CBD4E4B97">
    <w:name w:val="CB115D4F81C6414687AA70C2CBD4E4B97"/>
    <w:rsid w:val="0077454B"/>
    <w:rPr>
      <w:rFonts w:eastAsiaTheme="minorHAnsi"/>
    </w:rPr>
  </w:style>
  <w:style w:type="paragraph" w:customStyle="1" w:styleId="319A4744990A4AF280DD235DF91128017">
    <w:name w:val="319A4744990A4AF280DD235DF91128017"/>
    <w:rsid w:val="0077454B"/>
    <w:rPr>
      <w:rFonts w:eastAsiaTheme="minorHAnsi"/>
    </w:rPr>
  </w:style>
  <w:style w:type="paragraph" w:customStyle="1" w:styleId="02F964E739564BC98E8DF88C414651C77">
    <w:name w:val="02F964E739564BC98E8DF88C414651C77"/>
    <w:rsid w:val="0077454B"/>
    <w:rPr>
      <w:rFonts w:eastAsiaTheme="minorHAnsi"/>
    </w:rPr>
  </w:style>
  <w:style w:type="paragraph" w:customStyle="1" w:styleId="51F136CF13BC434588424995A2CDF8912">
    <w:name w:val="51F136CF13BC434588424995A2CDF8912"/>
    <w:rsid w:val="0077454B"/>
    <w:rPr>
      <w:rFonts w:eastAsiaTheme="minorHAnsi"/>
    </w:rPr>
  </w:style>
  <w:style w:type="paragraph" w:customStyle="1" w:styleId="64AE67DA9A7E480EBAB334829145DA0E1">
    <w:name w:val="64AE67DA9A7E480EBAB334829145DA0E1"/>
    <w:rsid w:val="0077454B"/>
    <w:rPr>
      <w:rFonts w:eastAsiaTheme="minorHAnsi"/>
    </w:rPr>
  </w:style>
  <w:style w:type="paragraph" w:customStyle="1" w:styleId="3DCCE279F8F647AA98D73B1ED8C301667">
    <w:name w:val="3DCCE279F8F647AA98D73B1ED8C301667"/>
    <w:rsid w:val="0077454B"/>
    <w:rPr>
      <w:rFonts w:eastAsiaTheme="minorHAnsi"/>
    </w:rPr>
  </w:style>
  <w:style w:type="paragraph" w:customStyle="1" w:styleId="ED6A3C20406E47BE9DFC08BBD33BE73F7">
    <w:name w:val="ED6A3C20406E47BE9DFC08BBD33BE73F7"/>
    <w:rsid w:val="0077454B"/>
    <w:rPr>
      <w:rFonts w:eastAsiaTheme="minorHAnsi"/>
    </w:rPr>
  </w:style>
  <w:style w:type="paragraph" w:customStyle="1" w:styleId="1F8F51F7EBE044C795F576F718C53D8A1">
    <w:name w:val="1F8F51F7EBE044C795F576F718C53D8A1"/>
    <w:rsid w:val="0077454B"/>
    <w:rPr>
      <w:rFonts w:eastAsiaTheme="minorHAnsi"/>
    </w:rPr>
  </w:style>
  <w:style w:type="paragraph" w:customStyle="1" w:styleId="ECB3F8E9DBA24603A12B80B718A6B6541">
    <w:name w:val="ECB3F8E9DBA24603A12B80B718A6B6541"/>
    <w:rsid w:val="0077454B"/>
    <w:rPr>
      <w:rFonts w:eastAsiaTheme="minorHAnsi"/>
    </w:rPr>
  </w:style>
  <w:style w:type="paragraph" w:customStyle="1" w:styleId="BA7AA3669EC74581BB3BAA409ED0B36A7">
    <w:name w:val="BA7AA3669EC74581BB3BAA409ED0B36A7"/>
    <w:rsid w:val="0077454B"/>
    <w:rPr>
      <w:rFonts w:eastAsiaTheme="minorHAnsi"/>
    </w:rPr>
  </w:style>
  <w:style w:type="paragraph" w:customStyle="1" w:styleId="7270FA1731FB4ECE84DD46C80E90D0807">
    <w:name w:val="7270FA1731FB4ECE84DD46C80E90D0807"/>
    <w:rsid w:val="0077454B"/>
    <w:rPr>
      <w:rFonts w:eastAsiaTheme="minorHAnsi"/>
    </w:rPr>
  </w:style>
  <w:style w:type="paragraph" w:customStyle="1" w:styleId="3A1DEC11C7234526B16B30553687D9FE7">
    <w:name w:val="3A1DEC11C7234526B16B30553687D9FE7"/>
    <w:rsid w:val="0077454B"/>
    <w:rPr>
      <w:rFonts w:eastAsiaTheme="minorHAnsi"/>
    </w:rPr>
  </w:style>
  <w:style w:type="paragraph" w:customStyle="1" w:styleId="920F3A07055D4809991BB797533223B97">
    <w:name w:val="920F3A07055D4809991BB797533223B97"/>
    <w:rsid w:val="0077454B"/>
    <w:rPr>
      <w:rFonts w:eastAsiaTheme="minorHAnsi"/>
    </w:rPr>
  </w:style>
  <w:style w:type="paragraph" w:customStyle="1" w:styleId="D8981BD5550A4EF8A6A31BA5DDF8D2C111">
    <w:name w:val="D8981BD5550A4EF8A6A31BA5DDF8D2C111"/>
    <w:rsid w:val="0077454B"/>
    <w:rPr>
      <w:rFonts w:eastAsiaTheme="minorHAnsi"/>
    </w:rPr>
  </w:style>
  <w:style w:type="paragraph" w:customStyle="1" w:styleId="680F9CDDFE5C4E9881DFE66AA406F0BD11">
    <w:name w:val="680F9CDDFE5C4E9881DFE66AA406F0BD11"/>
    <w:rsid w:val="0077454B"/>
    <w:rPr>
      <w:rFonts w:eastAsiaTheme="minorHAnsi"/>
    </w:rPr>
  </w:style>
  <w:style w:type="paragraph" w:customStyle="1" w:styleId="D60C498C3E644FB0B060A9EA52F5DA8C11">
    <w:name w:val="D60C498C3E644FB0B060A9EA52F5DA8C11"/>
    <w:rsid w:val="0077454B"/>
    <w:rPr>
      <w:rFonts w:eastAsiaTheme="minorHAnsi"/>
    </w:rPr>
  </w:style>
  <w:style w:type="paragraph" w:customStyle="1" w:styleId="33515EC4ED9C445895F444C04FCDFF1E2">
    <w:name w:val="33515EC4ED9C445895F444C04FCDFF1E2"/>
    <w:rsid w:val="0077454B"/>
    <w:rPr>
      <w:rFonts w:eastAsiaTheme="minorHAnsi"/>
    </w:rPr>
  </w:style>
  <w:style w:type="paragraph" w:customStyle="1" w:styleId="78E4700FE8B64EDAB37EBFD3DE5FD6AB2">
    <w:name w:val="78E4700FE8B64EDAB37EBFD3DE5FD6AB2"/>
    <w:rsid w:val="0077454B"/>
    <w:rPr>
      <w:rFonts w:eastAsiaTheme="minorHAnsi"/>
    </w:rPr>
  </w:style>
  <w:style w:type="paragraph" w:customStyle="1" w:styleId="D2BCBF701D1E44638904F8E7292CEF5410">
    <w:name w:val="D2BCBF701D1E44638904F8E7292CEF5410"/>
    <w:rsid w:val="0077454B"/>
    <w:rPr>
      <w:rFonts w:eastAsiaTheme="minorHAnsi"/>
    </w:rPr>
  </w:style>
  <w:style w:type="paragraph" w:customStyle="1" w:styleId="4AE040FCBA79431B8C50C928A601717110">
    <w:name w:val="4AE040FCBA79431B8C50C928A601717110"/>
    <w:rsid w:val="0077454B"/>
    <w:rPr>
      <w:rFonts w:eastAsiaTheme="minorHAnsi"/>
    </w:rPr>
  </w:style>
  <w:style w:type="paragraph" w:customStyle="1" w:styleId="0C6E5420E1F14CED9B5F044DDA30FDBA10">
    <w:name w:val="0C6E5420E1F14CED9B5F044DDA30FDBA10"/>
    <w:rsid w:val="0077454B"/>
    <w:rPr>
      <w:rFonts w:eastAsiaTheme="minorHAnsi"/>
    </w:rPr>
  </w:style>
  <w:style w:type="paragraph" w:customStyle="1" w:styleId="DEFECAEA2A7A4F8D8E01A14D268A6AA510">
    <w:name w:val="DEFECAEA2A7A4F8D8E01A14D268A6AA510"/>
    <w:rsid w:val="0077454B"/>
    <w:rPr>
      <w:rFonts w:eastAsiaTheme="minorHAnsi"/>
    </w:rPr>
  </w:style>
  <w:style w:type="paragraph" w:customStyle="1" w:styleId="37F81478642A4E93A35237FDEE7001F49">
    <w:name w:val="37F81478642A4E93A35237FDEE7001F49"/>
    <w:rsid w:val="0077454B"/>
    <w:rPr>
      <w:rFonts w:eastAsiaTheme="minorHAnsi"/>
    </w:rPr>
  </w:style>
  <w:style w:type="paragraph" w:customStyle="1" w:styleId="16CB6B45034D4AB4B8307C36C0928D859">
    <w:name w:val="16CB6B45034D4AB4B8307C36C0928D859"/>
    <w:rsid w:val="0077454B"/>
    <w:rPr>
      <w:rFonts w:eastAsiaTheme="minorHAnsi"/>
    </w:rPr>
  </w:style>
  <w:style w:type="paragraph" w:customStyle="1" w:styleId="B506655CD7754F1089A6002EBA9DA1559">
    <w:name w:val="B506655CD7754F1089A6002EBA9DA1559"/>
    <w:rsid w:val="0077454B"/>
    <w:rPr>
      <w:rFonts w:eastAsiaTheme="minorHAnsi"/>
    </w:rPr>
  </w:style>
  <w:style w:type="paragraph" w:customStyle="1" w:styleId="E32A28E7047644F48BEAC2600A4ABD2E8">
    <w:name w:val="E32A28E7047644F48BEAC2600A4ABD2E8"/>
    <w:rsid w:val="0077454B"/>
    <w:rPr>
      <w:rFonts w:eastAsiaTheme="minorHAnsi"/>
    </w:rPr>
  </w:style>
  <w:style w:type="paragraph" w:customStyle="1" w:styleId="8CDAA6FE24BA45808B1C1CBB4E895C4E8">
    <w:name w:val="8CDAA6FE24BA45808B1C1CBB4E895C4E8"/>
    <w:rsid w:val="0077454B"/>
    <w:rPr>
      <w:rFonts w:eastAsiaTheme="minorHAnsi"/>
    </w:rPr>
  </w:style>
  <w:style w:type="paragraph" w:customStyle="1" w:styleId="0F96BE18AB09452E99FCF59BF4F7309B8">
    <w:name w:val="0F96BE18AB09452E99FCF59BF4F7309B8"/>
    <w:rsid w:val="0077454B"/>
    <w:rPr>
      <w:rFonts w:eastAsiaTheme="minorHAnsi"/>
    </w:rPr>
  </w:style>
  <w:style w:type="paragraph" w:customStyle="1" w:styleId="E7361DBEE4D84D1A98DD1871CDC5A6E78">
    <w:name w:val="E7361DBEE4D84D1A98DD1871CDC5A6E78"/>
    <w:rsid w:val="0077454B"/>
    <w:rPr>
      <w:rFonts w:eastAsiaTheme="minorHAnsi"/>
    </w:rPr>
  </w:style>
  <w:style w:type="paragraph" w:customStyle="1" w:styleId="A44785BC2CEA4C3184D5D144D38596A08">
    <w:name w:val="A44785BC2CEA4C3184D5D144D38596A08"/>
    <w:rsid w:val="0077454B"/>
    <w:rPr>
      <w:rFonts w:eastAsiaTheme="minorHAnsi"/>
    </w:rPr>
  </w:style>
  <w:style w:type="paragraph" w:customStyle="1" w:styleId="9C4E691065CC460F912A5C1E77BD76078">
    <w:name w:val="9C4E691065CC460F912A5C1E77BD76078"/>
    <w:rsid w:val="0077454B"/>
    <w:rPr>
      <w:rFonts w:eastAsiaTheme="minorHAnsi"/>
    </w:rPr>
  </w:style>
  <w:style w:type="paragraph" w:customStyle="1" w:styleId="29DA8C47B789421A97C192C17E431D208">
    <w:name w:val="29DA8C47B789421A97C192C17E431D208"/>
    <w:rsid w:val="0077454B"/>
    <w:rPr>
      <w:rFonts w:eastAsiaTheme="minorHAnsi"/>
    </w:rPr>
  </w:style>
  <w:style w:type="paragraph" w:customStyle="1" w:styleId="785D4AA15F9A4B88818753AA76625D728">
    <w:name w:val="785D4AA15F9A4B88818753AA76625D728"/>
    <w:rsid w:val="0077454B"/>
    <w:rPr>
      <w:rFonts w:eastAsiaTheme="minorHAnsi"/>
    </w:rPr>
  </w:style>
  <w:style w:type="paragraph" w:customStyle="1" w:styleId="1F47789356EC4DB2AC4F53FACD1B10158">
    <w:name w:val="1F47789356EC4DB2AC4F53FACD1B10158"/>
    <w:rsid w:val="0077454B"/>
    <w:rPr>
      <w:rFonts w:eastAsiaTheme="minorHAnsi"/>
    </w:rPr>
  </w:style>
  <w:style w:type="paragraph" w:customStyle="1" w:styleId="9E985CA061134EE8BCF1F3AF5A33233E8">
    <w:name w:val="9E985CA061134EE8BCF1F3AF5A33233E8"/>
    <w:rsid w:val="0077454B"/>
    <w:rPr>
      <w:rFonts w:eastAsiaTheme="minorHAnsi"/>
    </w:rPr>
  </w:style>
  <w:style w:type="paragraph" w:customStyle="1" w:styleId="9353E271B8F041FD941817500598A8CC8">
    <w:name w:val="9353E271B8F041FD941817500598A8CC8"/>
    <w:rsid w:val="0077454B"/>
    <w:rPr>
      <w:rFonts w:eastAsiaTheme="minorHAnsi"/>
    </w:rPr>
  </w:style>
  <w:style w:type="paragraph" w:customStyle="1" w:styleId="E600D10DAF66433EB5195262836DD2698">
    <w:name w:val="E600D10DAF66433EB5195262836DD2698"/>
    <w:rsid w:val="0077454B"/>
    <w:rPr>
      <w:rFonts w:eastAsiaTheme="minorHAnsi"/>
    </w:rPr>
  </w:style>
  <w:style w:type="paragraph" w:customStyle="1" w:styleId="EDD27BB6D7D74EF48C5DDF296FF9472F8">
    <w:name w:val="EDD27BB6D7D74EF48C5DDF296FF9472F8"/>
    <w:rsid w:val="0077454B"/>
    <w:rPr>
      <w:rFonts w:eastAsiaTheme="minorHAnsi"/>
    </w:rPr>
  </w:style>
  <w:style w:type="paragraph" w:customStyle="1" w:styleId="D4E88A3FF4F74693AA462E7ACDC0F5988">
    <w:name w:val="D4E88A3FF4F74693AA462E7ACDC0F5988"/>
    <w:rsid w:val="0077454B"/>
    <w:rPr>
      <w:rFonts w:eastAsiaTheme="minorHAnsi"/>
    </w:rPr>
  </w:style>
  <w:style w:type="paragraph" w:customStyle="1" w:styleId="06B2F7237A7E4538BEC1FB3846F476138">
    <w:name w:val="06B2F7237A7E4538BEC1FB3846F476138"/>
    <w:rsid w:val="0077454B"/>
    <w:rPr>
      <w:rFonts w:eastAsiaTheme="minorHAnsi"/>
    </w:rPr>
  </w:style>
  <w:style w:type="paragraph" w:customStyle="1" w:styleId="A640AA8218C84993872E7097C36414998">
    <w:name w:val="A640AA8218C84993872E7097C36414998"/>
    <w:rsid w:val="0077454B"/>
    <w:rPr>
      <w:rFonts w:eastAsiaTheme="minorHAnsi"/>
    </w:rPr>
  </w:style>
  <w:style w:type="paragraph" w:customStyle="1" w:styleId="CB115D4F81C6414687AA70C2CBD4E4B98">
    <w:name w:val="CB115D4F81C6414687AA70C2CBD4E4B98"/>
    <w:rsid w:val="0077454B"/>
    <w:rPr>
      <w:rFonts w:eastAsiaTheme="minorHAnsi"/>
    </w:rPr>
  </w:style>
  <w:style w:type="paragraph" w:customStyle="1" w:styleId="319A4744990A4AF280DD235DF91128018">
    <w:name w:val="319A4744990A4AF280DD235DF91128018"/>
    <w:rsid w:val="0077454B"/>
    <w:rPr>
      <w:rFonts w:eastAsiaTheme="minorHAnsi"/>
    </w:rPr>
  </w:style>
  <w:style w:type="paragraph" w:customStyle="1" w:styleId="02F964E739564BC98E8DF88C414651C78">
    <w:name w:val="02F964E739564BC98E8DF88C414651C78"/>
    <w:rsid w:val="0077454B"/>
    <w:rPr>
      <w:rFonts w:eastAsiaTheme="minorHAnsi"/>
    </w:rPr>
  </w:style>
  <w:style w:type="paragraph" w:customStyle="1" w:styleId="51F136CF13BC434588424995A2CDF8913">
    <w:name w:val="51F136CF13BC434588424995A2CDF8913"/>
    <w:rsid w:val="0077454B"/>
    <w:rPr>
      <w:rFonts w:eastAsiaTheme="minorHAnsi"/>
    </w:rPr>
  </w:style>
  <w:style w:type="paragraph" w:customStyle="1" w:styleId="64AE67DA9A7E480EBAB334829145DA0E2">
    <w:name w:val="64AE67DA9A7E480EBAB334829145DA0E2"/>
    <w:rsid w:val="0077454B"/>
    <w:rPr>
      <w:rFonts w:eastAsiaTheme="minorHAnsi"/>
    </w:rPr>
  </w:style>
  <w:style w:type="paragraph" w:customStyle="1" w:styleId="3DCCE279F8F647AA98D73B1ED8C301668">
    <w:name w:val="3DCCE279F8F647AA98D73B1ED8C301668"/>
    <w:rsid w:val="0077454B"/>
    <w:rPr>
      <w:rFonts w:eastAsiaTheme="minorHAnsi"/>
    </w:rPr>
  </w:style>
  <w:style w:type="paragraph" w:customStyle="1" w:styleId="ED6A3C20406E47BE9DFC08BBD33BE73F8">
    <w:name w:val="ED6A3C20406E47BE9DFC08BBD33BE73F8"/>
    <w:rsid w:val="0077454B"/>
    <w:rPr>
      <w:rFonts w:eastAsiaTheme="minorHAnsi"/>
    </w:rPr>
  </w:style>
  <w:style w:type="paragraph" w:customStyle="1" w:styleId="1F8F51F7EBE044C795F576F718C53D8A2">
    <w:name w:val="1F8F51F7EBE044C795F576F718C53D8A2"/>
    <w:rsid w:val="0077454B"/>
    <w:rPr>
      <w:rFonts w:eastAsiaTheme="minorHAnsi"/>
    </w:rPr>
  </w:style>
  <w:style w:type="paragraph" w:customStyle="1" w:styleId="ECB3F8E9DBA24603A12B80B718A6B6542">
    <w:name w:val="ECB3F8E9DBA24603A12B80B718A6B6542"/>
    <w:rsid w:val="0077454B"/>
    <w:rPr>
      <w:rFonts w:eastAsiaTheme="minorHAnsi"/>
    </w:rPr>
  </w:style>
  <w:style w:type="paragraph" w:customStyle="1" w:styleId="BA7AA3669EC74581BB3BAA409ED0B36A8">
    <w:name w:val="BA7AA3669EC74581BB3BAA409ED0B36A8"/>
    <w:rsid w:val="0077454B"/>
    <w:rPr>
      <w:rFonts w:eastAsiaTheme="minorHAnsi"/>
    </w:rPr>
  </w:style>
  <w:style w:type="paragraph" w:customStyle="1" w:styleId="7270FA1731FB4ECE84DD46C80E90D0808">
    <w:name w:val="7270FA1731FB4ECE84DD46C80E90D0808"/>
    <w:rsid w:val="0077454B"/>
    <w:rPr>
      <w:rFonts w:eastAsiaTheme="minorHAnsi"/>
    </w:rPr>
  </w:style>
  <w:style w:type="paragraph" w:customStyle="1" w:styleId="3A1DEC11C7234526B16B30553687D9FE8">
    <w:name w:val="3A1DEC11C7234526B16B30553687D9FE8"/>
    <w:rsid w:val="0077454B"/>
    <w:rPr>
      <w:rFonts w:eastAsiaTheme="minorHAnsi"/>
    </w:rPr>
  </w:style>
  <w:style w:type="paragraph" w:customStyle="1" w:styleId="920F3A07055D4809991BB797533223B98">
    <w:name w:val="920F3A07055D4809991BB797533223B98"/>
    <w:rsid w:val="0077454B"/>
    <w:rPr>
      <w:rFonts w:eastAsiaTheme="minorHAnsi"/>
    </w:rPr>
  </w:style>
  <w:style w:type="paragraph" w:customStyle="1" w:styleId="B952D76A6D944ACCB38168B8ABDAD0D9">
    <w:name w:val="B952D76A6D944ACCB38168B8ABDAD0D9"/>
    <w:rsid w:val="0077454B"/>
  </w:style>
  <w:style w:type="paragraph" w:customStyle="1" w:styleId="23CBBC0F70EE425580FF3F8A2D7FC0B1">
    <w:name w:val="23CBBC0F70EE425580FF3F8A2D7FC0B1"/>
    <w:rsid w:val="0077454B"/>
  </w:style>
  <w:style w:type="paragraph" w:customStyle="1" w:styleId="ADC9AAC295DA4C249AB99B6E1C44F2DA">
    <w:name w:val="ADC9AAC295DA4C249AB99B6E1C44F2DA"/>
    <w:rsid w:val="0077454B"/>
  </w:style>
  <w:style w:type="paragraph" w:customStyle="1" w:styleId="6F28D9B7983F48C597E2482BBDF1131C">
    <w:name w:val="6F28D9B7983F48C597E2482BBDF1131C"/>
    <w:rsid w:val="0077454B"/>
  </w:style>
  <w:style w:type="paragraph" w:customStyle="1" w:styleId="519A1D69FC3E45488400A31556E23E8D">
    <w:name w:val="519A1D69FC3E45488400A31556E23E8D"/>
    <w:rsid w:val="00163470"/>
  </w:style>
  <w:style w:type="paragraph" w:customStyle="1" w:styleId="D8981BD5550A4EF8A6A31BA5DDF8D2C112">
    <w:name w:val="D8981BD5550A4EF8A6A31BA5DDF8D2C112"/>
    <w:rsid w:val="00163470"/>
    <w:rPr>
      <w:rFonts w:eastAsiaTheme="minorHAnsi"/>
    </w:rPr>
  </w:style>
  <w:style w:type="paragraph" w:customStyle="1" w:styleId="680F9CDDFE5C4E9881DFE66AA406F0BD12">
    <w:name w:val="680F9CDDFE5C4E9881DFE66AA406F0BD12"/>
    <w:rsid w:val="00163470"/>
    <w:rPr>
      <w:rFonts w:eastAsiaTheme="minorHAnsi"/>
    </w:rPr>
  </w:style>
  <w:style w:type="paragraph" w:customStyle="1" w:styleId="D60C498C3E644FB0B060A9EA52F5DA8C12">
    <w:name w:val="D60C498C3E644FB0B060A9EA52F5DA8C12"/>
    <w:rsid w:val="00163470"/>
    <w:rPr>
      <w:rFonts w:eastAsiaTheme="minorHAnsi"/>
    </w:rPr>
  </w:style>
  <w:style w:type="paragraph" w:customStyle="1" w:styleId="33515EC4ED9C445895F444C04FCDFF1E3">
    <w:name w:val="33515EC4ED9C445895F444C04FCDFF1E3"/>
    <w:rsid w:val="00163470"/>
    <w:rPr>
      <w:rFonts w:eastAsiaTheme="minorHAnsi"/>
    </w:rPr>
  </w:style>
  <w:style w:type="paragraph" w:customStyle="1" w:styleId="78E4700FE8B64EDAB37EBFD3DE5FD6AB3">
    <w:name w:val="78E4700FE8B64EDAB37EBFD3DE5FD6AB3"/>
    <w:rsid w:val="00163470"/>
    <w:rPr>
      <w:rFonts w:eastAsiaTheme="minorHAnsi"/>
    </w:rPr>
  </w:style>
  <w:style w:type="paragraph" w:customStyle="1" w:styleId="D2BCBF701D1E44638904F8E7292CEF5411">
    <w:name w:val="D2BCBF701D1E44638904F8E7292CEF5411"/>
    <w:rsid w:val="00163470"/>
    <w:rPr>
      <w:rFonts w:eastAsiaTheme="minorHAnsi"/>
    </w:rPr>
  </w:style>
  <w:style w:type="paragraph" w:customStyle="1" w:styleId="4AE040FCBA79431B8C50C928A601717111">
    <w:name w:val="4AE040FCBA79431B8C50C928A601717111"/>
    <w:rsid w:val="00163470"/>
    <w:rPr>
      <w:rFonts w:eastAsiaTheme="minorHAnsi"/>
    </w:rPr>
  </w:style>
  <w:style w:type="paragraph" w:customStyle="1" w:styleId="519A1D69FC3E45488400A31556E23E8D1">
    <w:name w:val="519A1D69FC3E45488400A31556E23E8D1"/>
    <w:rsid w:val="00163470"/>
    <w:rPr>
      <w:rFonts w:eastAsiaTheme="minorHAnsi"/>
    </w:rPr>
  </w:style>
  <w:style w:type="paragraph" w:customStyle="1" w:styleId="0C6E5420E1F14CED9B5F044DDA30FDBA11">
    <w:name w:val="0C6E5420E1F14CED9B5F044DDA30FDBA11"/>
    <w:rsid w:val="00163470"/>
    <w:rPr>
      <w:rFonts w:eastAsiaTheme="minorHAnsi"/>
    </w:rPr>
  </w:style>
  <w:style w:type="paragraph" w:customStyle="1" w:styleId="DEFECAEA2A7A4F8D8E01A14D268A6AA511">
    <w:name w:val="DEFECAEA2A7A4F8D8E01A14D268A6AA511"/>
    <w:rsid w:val="00163470"/>
    <w:rPr>
      <w:rFonts w:eastAsiaTheme="minorHAnsi"/>
    </w:rPr>
  </w:style>
  <w:style w:type="paragraph" w:customStyle="1" w:styleId="37F81478642A4E93A35237FDEE7001F410">
    <w:name w:val="37F81478642A4E93A35237FDEE7001F410"/>
    <w:rsid w:val="00163470"/>
    <w:rPr>
      <w:rFonts w:eastAsiaTheme="minorHAnsi"/>
    </w:rPr>
  </w:style>
  <w:style w:type="paragraph" w:customStyle="1" w:styleId="16CB6B45034D4AB4B8307C36C0928D8510">
    <w:name w:val="16CB6B45034D4AB4B8307C36C0928D8510"/>
    <w:rsid w:val="00163470"/>
    <w:rPr>
      <w:rFonts w:eastAsiaTheme="minorHAnsi"/>
    </w:rPr>
  </w:style>
  <w:style w:type="paragraph" w:customStyle="1" w:styleId="B506655CD7754F1089A6002EBA9DA15510">
    <w:name w:val="B506655CD7754F1089A6002EBA9DA15510"/>
    <w:rsid w:val="00163470"/>
    <w:rPr>
      <w:rFonts w:eastAsiaTheme="minorHAnsi"/>
    </w:rPr>
  </w:style>
  <w:style w:type="paragraph" w:customStyle="1" w:styleId="E32A28E7047644F48BEAC2600A4ABD2E9">
    <w:name w:val="E32A28E7047644F48BEAC2600A4ABD2E9"/>
    <w:rsid w:val="00163470"/>
    <w:rPr>
      <w:rFonts w:eastAsiaTheme="minorHAnsi"/>
    </w:rPr>
  </w:style>
  <w:style w:type="paragraph" w:customStyle="1" w:styleId="8CDAA6FE24BA45808B1C1CBB4E895C4E9">
    <w:name w:val="8CDAA6FE24BA45808B1C1CBB4E895C4E9"/>
    <w:rsid w:val="00163470"/>
    <w:rPr>
      <w:rFonts w:eastAsiaTheme="minorHAnsi"/>
    </w:rPr>
  </w:style>
  <w:style w:type="paragraph" w:customStyle="1" w:styleId="0F96BE18AB09452E99FCF59BF4F7309B9">
    <w:name w:val="0F96BE18AB09452E99FCF59BF4F7309B9"/>
    <w:rsid w:val="00163470"/>
    <w:rPr>
      <w:rFonts w:eastAsiaTheme="minorHAnsi"/>
    </w:rPr>
  </w:style>
  <w:style w:type="paragraph" w:customStyle="1" w:styleId="E7361DBEE4D84D1A98DD1871CDC5A6E79">
    <w:name w:val="E7361DBEE4D84D1A98DD1871CDC5A6E79"/>
    <w:rsid w:val="00163470"/>
    <w:rPr>
      <w:rFonts w:eastAsiaTheme="minorHAnsi"/>
    </w:rPr>
  </w:style>
  <w:style w:type="paragraph" w:customStyle="1" w:styleId="A44785BC2CEA4C3184D5D144D38596A09">
    <w:name w:val="A44785BC2CEA4C3184D5D144D38596A09"/>
    <w:rsid w:val="00163470"/>
    <w:rPr>
      <w:rFonts w:eastAsiaTheme="minorHAnsi"/>
    </w:rPr>
  </w:style>
  <w:style w:type="paragraph" w:customStyle="1" w:styleId="9C4E691065CC460F912A5C1E77BD76079">
    <w:name w:val="9C4E691065CC460F912A5C1E77BD76079"/>
    <w:rsid w:val="00163470"/>
    <w:rPr>
      <w:rFonts w:eastAsiaTheme="minorHAnsi"/>
    </w:rPr>
  </w:style>
  <w:style w:type="paragraph" w:customStyle="1" w:styleId="29DA8C47B789421A97C192C17E431D209">
    <w:name w:val="29DA8C47B789421A97C192C17E431D209"/>
    <w:rsid w:val="00163470"/>
    <w:rPr>
      <w:rFonts w:eastAsiaTheme="minorHAnsi"/>
    </w:rPr>
  </w:style>
  <w:style w:type="paragraph" w:customStyle="1" w:styleId="785D4AA15F9A4B88818753AA76625D729">
    <w:name w:val="785D4AA15F9A4B88818753AA76625D729"/>
    <w:rsid w:val="00163470"/>
    <w:rPr>
      <w:rFonts w:eastAsiaTheme="minorHAnsi"/>
    </w:rPr>
  </w:style>
  <w:style w:type="paragraph" w:customStyle="1" w:styleId="1F47789356EC4DB2AC4F53FACD1B10159">
    <w:name w:val="1F47789356EC4DB2AC4F53FACD1B10159"/>
    <w:rsid w:val="00163470"/>
    <w:rPr>
      <w:rFonts w:eastAsiaTheme="minorHAnsi"/>
    </w:rPr>
  </w:style>
  <w:style w:type="paragraph" w:customStyle="1" w:styleId="9E985CA061134EE8BCF1F3AF5A33233E9">
    <w:name w:val="9E985CA061134EE8BCF1F3AF5A33233E9"/>
    <w:rsid w:val="00163470"/>
    <w:rPr>
      <w:rFonts w:eastAsiaTheme="minorHAnsi"/>
    </w:rPr>
  </w:style>
  <w:style w:type="paragraph" w:customStyle="1" w:styleId="B952D76A6D944ACCB38168B8ABDAD0D91">
    <w:name w:val="B952D76A6D944ACCB38168B8ABDAD0D91"/>
    <w:rsid w:val="00163470"/>
    <w:rPr>
      <w:rFonts w:eastAsiaTheme="minorHAnsi"/>
    </w:rPr>
  </w:style>
  <w:style w:type="paragraph" w:customStyle="1" w:styleId="23CBBC0F70EE425580FF3F8A2D7FC0B11">
    <w:name w:val="23CBBC0F70EE425580FF3F8A2D7FC0B11"/>
    <w:rsid w:val="00163470"/>
    <w:rPr>
      <w:rFonts w:eastAsiaTheme="minorHAnsi"/>
    </w:rPr>
  </w:style>
  <w:style w:type="paragraph" w:customStyle="1" w:styleId="9353E271B8F041FD941817500598A8CC9">
    <w:name w:val="9353E271B8F041FD941817500598A8CC9"/>
    <w:rsid w:val="00163470"/>
    <w:rPr>
      <w:rFonts w:eastAsiaTheme="minorHAnsi"/>
    </w:rPr>
  </w:style>
  <w:style w:type="paragraph" w:customStyle="1" w:styleId="E600D10DAF66433EB5195262836DD2699">
    <w:name w:val="E600D10DAF66433EB5195262836DD2699"/>
    <w:rsid w:val="00163470"/>
    <w:rPr>
      <w:rFonts w:eastAsiaTheme="minorHAnsi"/>
    </w:rPr>
  </w:style>
  <w:style w:type="paragraph" w:customStyle="1" w:styleId="EDD27BB6D7D74EF48C5DDF296FF9472F9">
    <w:name w:val="EDD27BB6D7D74EF48C5DDF296FF9472F9"/>
    <w:rsid w:val="00163470"/>
    <w:rPr>
      <w:rFonts w:eastAsiaTheme="minorHAnsi"/>
    </w:rPr>
  </w:style>
  <w:style w:type="paragraph" w:customStyle="1" w:styleId="D4E88A3FF4F74693AA462E7ACDC0F5989">
    <w:name w:val="D4E88A3FF4F74693AA462E7ACDC0F5989"/>
    <w:rsid w:val="00163470"/>
    <w:rPr>
      <w:rFonts w:eastAsiaTheme="minorHAnsi"/>
    </w:rPr>
  </w:style>
  <w:style w:type="paragraph" w:customStyle="1" w:styleId="06B2F7237A7E4538BEC1FB3846F476139">
    <w:name w:val="06B2F7237A7E4538BEC1FB3846F476139"/>
    <w:rsid w:val="00163470"/>
    <w:rPr>
      <w:rFonts w:eastAsiaTheme="minorHAnsi"/>
    </w:rPr>
  </w:style>
  <w:style w:type="paragraph" w:customStyle="1" w:styleId="A640AA8218C84993872E7097C36414999">
    <w:name w:val="A640AA8218C84993872E7097C36414999"/>
    <w:rsid w:val="00163470"/>
    <w:rPr>
      <w:rFonts w:eastAsiaTheme="minorHAnsi"/>
    </w:rPr>
  </w:style>
  <w:style w:type="paragraph" w:customStyle="1" w:styleId="CB115D4F81C6414687AA70C2CBD4E4B99">
    <w:name w:val="CB115D4F81C6414687AA70C2CBD4E4B99"/>
    <w:rsid w:val="00163470"/>
    <w:rPr>
      <w:rFonts w:eastAsiaTheme="minorHAnsi"/>
    </w:rPr>
  </w:style>
  <w:style w:type="paragraph" w:customStyle="1" w:styleId="ADC9AAC295DA4C249AB99B6E1C44F2DA1">
    <w:name w:val="ADC9AAC295DA4C249AB99B6E1C44F2DA1"/>
    <w:rsid w:val="00163470"/>
    <w:rPr>
      <w:rFonts w:eastAsiaTheme="minorHAnsi"/>
    </w:rPr>
  </w:style>
  <w:style w:type="paragraph" w:customStyle="1" w:styleId="6F28D9B7983F48C597E2482BBDF1131C1">
    <w:name w:val="6F28D9B7983F48C597E2482BBDF1131C1"/>
    <w:rsid w:val="00163470"/>
    <w:rPr>
      <w:rFonts w:eastAsiaTheme="minorHAnsi"/>
    </w:rPr>
  </w:style>
  <w:style w:type="paragraph" w:customStyle="1" w:styleId="319A4744990A4AF280DD235DF91128019">
    <w:name w:val="319A4744990A4AF280DD235DF91128019"/>
    <w:rsid w:val="00163470"/>
    <w:rPr>
      <w:rFonts w:eastAsiaTheme="minorHAnsi"/>
    </w:rPr>
  </w:style>
  <w:style w:type="paragraph" w:customStyle="1" w:styleId="02F964E739564BC98E8DF88C414651C79">
    <w:name w:val="02F964E739564BC98E8DF88C414651C79"/>
    <w:rsid w:val="00163470"/>
    <w:rPr>
      <w:rFonts w:eastAsiaTheme="minorHAnsi"/>
    </w:rPr>
  </w:style>
  <w:style w:type="paragraph" w:customStyle="1" w:styleId="51F136CF13BC434588424995A2CDF8914">
    <w:name w:val="51F136CF13BC434588424995A2CDF8914"/>
    <w:rsid w:val="00163470"/>
    <w:rPr>
      <w:rFonts w:eastAsiaTheme="minorHAnsi"/>
    </w:rPr>
  </w:style>
  <w:style w:type="paragraph" w:customStyle="1" w:styleId="64AE67DA9A7E480EBAB334829145DA0E3">
    <w:name w:val="64AE67DA9A7E480EBAB334829145DA0E3"/>
    <w:rsid w:val="00163470"/>
    <w:rPr>
      <w:rFonts w:eastAsiaTheme="minorHAnsi"/>
    </w:rPr>
  </w:style>
  <w:style w:type="paragraph" w:customStyle="1" w:styleId="3DCCE279F8F647AA98D73B1ED8C301669">
    <w:name w:val="3DCCE279F8F647AA98D73B1ED8C301669"/>
    <w:rsid w:val="00163470"/>
    <w:rPr>
      <w:rFonts w:eastAsiaTheme="minorHAnsi"/>
    </w:rPr>
  </w:style>
  <w:style w:type="paragraph" w:customStyle="1" w:styleId="ED6A3C20406E47BE9DFC08BBD33BE73F9">
    <w:name w:val="ED6A3C20406E47BE9DFC08BBD33BE73F9"/>
    <w:rsid w:val="00163470"/>
    <w:rPr>
      <w:rFonts w:eastAsiaTheme="minorHAnsi"/>
    </w:rPr>
  </w:style>
  <w:style w:type="paragraph" w:customStyle="1" w:styleId="1F8F51F7EBE044C795F576F718C53D8A3">
    <w:name w:val="1F8F51F7EBE044C795F576F718C53D8A3"/>
    <w:rsid w:val="00163470"/>
    <w:rPr>
      <w:rFonts w:eastAsiaTheme="minorHAnsi"/>
    </w:rPr>
  </w:style>
  <w:style w:type="paragraph" w:customStyle="1" w:styleId="ECB3F8E9DBA24603A12B80B718A6B6543">
    <w:name w:val="ECB3F8E9DBA24603A12B80B718A6B6543"/>
    <w:rsid w:val="00163470"/>
    <w:rPr>
      <w:rFonts w:eastAsiaTheme="minorHAnsi"/>
    </w:rPr>
  </w:style>
  <w:style w:type="paragraph" w:customStyle="1" w:styleId="BA7AA3669EC74581BB3BAA409ED0B36A9">
    <w:name w:val="BA7AA3669EC74581BB3BAA409ED0B36A9"/>
    <w:rsid w:val="00163470"/>
    <w:rPr>
      <w:rFonts w:eastAsiaTheme="minorHAnsi"/>
    </w:rPr>
  </w:style>
  <w:style w:type="paragraph" w:customStyle="1" w:styleId="7270FA1731FB4ECE84DD46C80E90D0809">
    <w:name w:val="7270FA1731FB4ECE84DD46C80E90D0809"/>
    <w:rsid w:val="00163470"/>
    <w:rPr>
      <w:rFonts w:eastAsiaTheme="minorHAnsi"/>
    </w:rPr>
  </w:style>
  <w:style w:type="paragraph" w:customStyle="1" w:styleId="3A1DEC11C7234526B16B30553687D9FE9">
    <w:name w:val="3A1DEC11C7234526B16B30553687D9FE9"/>
    <w:rsid w:val="00163470"/>
    <w:rPr>
      <w:rFonts w:eastAsiaTheme="minorHAnsi"/>
    </w:rPr>
  </w:style>
  <w:style w:type="paragraph" w:customStyle="1" w:styleId="920F3A07055D4809991BB797533223B99">
    <w:name w:val="920F3A07055D4809991BB797533223B99"/>
    <w:rsid w:val="00163470"/>
    <w:rPr>
      <w:rFonts w:eastAsiaTheme="minorHAnsi"/>
    </w:rPr>
  </w:style>
  <w:style w:type="paragraph" w:customStyle="1" w:styleId="D2FE1DEF90024FFDAC4D659B2D106819">
    <w:name w:val="D2FE1DEF90024FFDAC4D659B2D106819"/>
    <w:rsid w:val="00CD28C7"/>
  </w:style>
  <w:style w:type="paragraph" w:customStyle="1" w:styleId="D8981BD5550A4EF8A6A31BA5DDF8D2C113">
    <w:name w:val="D8981BD5550A4EF8A6A31BA5DDF8D2C113"/>
    <w:rsid w:val="00CD28C7"/>
    <w:rPr>
      <w:rFonts w:eastAsiaTheme="minorHAnsi"/>
    </w:rPr>
  </w:style>
  <w:style w:type="paragraph" w:customStyle="1" w:styleId="680F9CDDFE5C4E9881DFE66AA406F0BD13">
    <w:name w:val="680F9CDDFE5C4E9881DFE66AA406F0BD13"/>
    <w:rsid w:val="00CD28C7"/>
    <w:rPr>
      <w:rFonts w:eastAsiaTheme="minorHAnsi"/>
    </w:rPr>
  </w:style>
  <w:style w:type="paragraph" w:customStyle="1" w:styleId="D60C498C3E644FB0B060A9EA52F5DA8C13">
    <w:name w:val="D60C498C3E644FB0B060A9EA52F5DA8C13"/>
    <w:rsid w:val="00CD28C7"/>
    <w:rPr>
      <w:rFonts w:eastAsiaTheme="minorHAnsi"/>
    </w:rPr>
  </w:style>
  <w:style w:type="paragraph" w:customStyle="1" w:styleId="33515EC4ED9C445895F444C04FCDFF1E4">
    <w:name w:val="33515EC4ED9C445895F444C04FCDFF1E4"/>
    <w:rsid w:val="00CD28C7"/>
    <w:rPr>
      <w:rFonts w:eastAsiaTheme="minorHAnsi"/>
    </w:rPr>
  </w:style>
  <w:style w:type="paragraph" w:customStyle="1" w:styleId="78E4700FE8B64EDAB37EBFD3DE5FD6AB4">
    <w:name w:val="78E4700FE8B64EDAB37EBFD3DE5FD6AB4"/>
    <w:rsid w:val="00CD28C7"/>
    <w:rPr>
      <w:rFonts w:eastAsiaTheme="minorHAnsi"/>
    </w:rPr>
  </w:style>
  <w:style w:type="paragraph" w:customStyle="1" w:styleId="D2BCBF701D1E44638904F8E7292CEF5412">
    <w:name w:val="D2BCBF701D1E44638904F8E7292CEF5412"/>
    <w:rsid w:val="00CD28C7"/>
    <w:rPr>
      <w:rFonts w:eastAsiaTheme="minorHAnsi"/>
    </w:rPr>
  </w:style>
  <w:style w:type="paragraph" w:customStyle="1" w:styleId="4AE040FCBA79431B8C50C928A601717112">
    <w:name w:val="4AE040FCBA79431B8C50C928A601717112"/>
    <w:rsid w:val="00CD28C7"/>
    <w:rPr>
      <w:rFonts w:eastAsiaTheme="minorHAnsi"/>
    </w:rPr>
  </w:style>
  <w:style w:type="paragraph" w:customStyle="1" w:styleId="519A1D69FC3E45488400A31556E23E8D2">
    <w:name w:val="519A1D69FC3E45488400A31556E23E8D2"/>
    <w:rsid w:val="00CD28C7"/>
    <w:rPr>
      <w:rFonts w:eastAsiaTheme="minorHAnsi"/>
    </w:rPr>
  </w:style>
  <w:style w:type="paragraph" w:customStyle="1" w:styleId="0C6E5420E1F14CED9B5F044DDA30FDBA12">
    <w:name w:val="0C6E5420E1F14CED9B5F044DDA30FDBA12"/>
    <w:rsid w:val="00CD28C7"/>
    <w:rPr>
      <w:rFonts w:eastAsiaTheme="minorHAnsi"/>
    </w:rPr>
  </w:style>
  <w:style w:type="paragraph" w:customStyle="1" w:styleId="DEFECAEA2A7A4F8D8E01A14D268A6AA512">
    <w:name w:val="DEFECAEA2A7A4F8D8E01A14D268A6AA512"/>
    <w:rsid w:val="00CD28C7"/>
    <w:rPr>
      <w:rFonts w:eastAsiaTheme="minorHAnsi"/>
    </w:rPr>
  </w:style>
  <w:style w:type="paragraph" w:customStyle="1" w:styleId="37F81478642A4E93A35237FDEE7001F411">
    <w:name w:val="37F81478642A4E93A35237FDEE7001F411"/>
    <w:rsid w:val="00CD28C7"/>
    <w:rPr>
      <w:rFonts w:eastAsiaTheme="minorHAnsi"/>
    </w:rPr>
  </w:style>
  <w:style w:type="paragraph" w:customStyle="1" w:styleId="16CB6B45034D4AB4B8307C36C0928D8511">
    <w:name w:val="16CB6B45034D4AB4B8307C36C0928D8511"/>
    <w:rsid w:val="00CD28C7"/>
    <w:rPr>
      <w:rFonts w:eastAsiaTheme="minorHAnsi"/>
    </w:rPr>
  </w:style>
  <w:style w:type="paragraph" w:customStyle="1" w:styleId="B506655CD7754F1089A6002EBA9DA15511">
    <w:name w:val="B506655CD7754F1089A6002EBA9DA15511"/>
    <w:rsid w:val="00CD28C7"/>
    <w:rPr>
      <w:rFonts w:eastAsiaTheme="minorHAnsi"/>
    </w:rPr>
  </w:style>
  <w:style w:type="paragraph" w:customStyle="1" w:styleId="E32A28E7047644F48BEAC2600A4ABD2E10">
    <w:name w:val="E32A28E7047644F48BEAC2600A4ABD2E10"/>
    <w:rsid w:val="00CD28C7"/>
    <w:rPr>
      <w:rFonts w:eastAsiaTheme="minorHAnsi"/>
    </w:rPr>
  </w:style>
  <w:style w:type="paragraph" w:customStyle="1" w:styleId="8CDAA6FE24BA45808B1C1CBB4E895C4E10">
    <w:name w:val="8CDAA6FE24BA45808B1C1CBB4E895C4E10"/>
    <w:rsid w:val="00CD28C7"/>
    <w:rPr>
      <w:rFonts w:eastAsiaTheme="minorHAnsi"/>
    </w:rPr>
  </w:style>
  <w:style w:type="paragraph" w:customStyle="1" w:styleId="0F96BE18AB09452E99FCF59BF4F7309B10">
    <w:name w:val="0F96BE18AB09452E99FCF59BF4F7309B10"/>
    <w:rsid w:val="00CD28C7"/>
    <w:rPr>
      <w:rFonts w:eastAsiaTheme="minorHAnsi"/>
    </w:rPr>
  </w:style>
  <w:style w:type="paragraph" w:customStyle="1" w:styleId="E7361DBEE4D84D1A98DD1871CDC5A6E710">
    <w:name w:val="E7361DBEE4D84D1A98DD1871CDC5A6E710"/>
    <w:rsid w:val="00CD28C7"/>
    <w:rPr>
      <w:rFonts w:eastAsiaTheme="minorHAnsi"/>
    </w:rPr>
  </w:style>
  <w:style w:type="paragraph" w:customStyle="1" w:styleId="D2FE1DEF90024FFDAC4D659B2D1068191">
    <w:name w:val="D2FE1DEF90024FFDAC4D659B2D1068191"/>
    <w:rsid w:val="00CD28C7"/>
    <w:rPr>
      <w:rFonts w:eastAsiaTheme="minorHAnsi"/>
    </w:rPr>
  </w:style>
  <w:style w:type="paragraph" w:customStyle="1" w:styleId="A44785BC2CEA4C3184D5D144D38596A010">
    <w:name w:val="A44785BC2CEA4C3184D5D144D38596A010"/>
    <w:rsid w:val="00CD28C7"/>
    <w:rPr>
      <w:rFonts w:eastAsiaTheme="minorHAnsi"/>
    </w:rPr>
  </w:style>
  <w:style w:type="paragraph" w:customStyle="1" w:styleId="9C4E691065CC460F912A5C1E77BD760710">
    <w:name w:val="9C4E691065CC460F912A5C1E77BD760710"/>
    <w:rsid w:val="00CD28C7"/>
    <w:rPr>
      <w:rFonts w:eastAsiaTheme="minorHAnsi"/>
    </w:rPr>
  </w:style>
  <w:style w:type="paragraph" w:customStyle="1" w:styleId="29DA8C47B789421A97C192C17E431D2010">
    <w:name w:val="29DA8C47B789421A97C192C17E431D2010"/>
    <w:rsid w:val="00CD28C7"/>
    <w:rPr>
      <w:rFonts w:eastAsiaTheme="minorHAnsi"/>
    </w:rPr>
  </w:style>
  <w:style w:type="paragraph" w:customStyle="1" w:styleId="785D4AA15F9A4B88818753AA76625D7210">
    <w:name w:val="785D4AA15F9A4B88818753AA76625D7210"/>
    <w:rsid w:val="00CD28C7"/>
    <w:rPr>
      <w:rFonts w:eastAsiaTheme="minorHAnsi"/>
    </w:rPr>
  </w:style>
  <w:style w:type="paragraph" w:customStyle="1" w:styleId="1F47789356EC4DB2AC4F53FACD1B101510">
    <w:name w:val="1F47789356EC4DB2AC4F53FACD1B101510"/>
    <w:rsid w:val="00CD28C7"/>
    <w:rPr>
      <w:rFonts w:eastAsiaTheme="minorHAnsi"/>
    </w:rPr>
  </w:style>
  <w:style w:type="paragraph" w:customStyle="1" w:styleId="9E985CA061134EE8BCF1F3AF5A33233E10">
    <w:name w:val="9E985CA061134EE8BCF1F3AF5A33233E10"/>
    <w:rsid w:val="00CD28C7"/>
    <w:rPr>
      <w:rFonts w:eastAsiaTheme="minorHAnsi"/>
    </w:rPr>
  </w:style>
  <w:style w:type="paragraph" w:customStyle="1" w:styleId="B952D76A6D944ACCB38168B8ABDAD0D92">
    <w:name w:val="B952D76A6D944ACCB38168B8ABDAD0D92"/>
    <w:rsid w:val="00CD28C7"/>
    <w:rPr>
      <w:rFonts w:eastAsiaTheme="minorHAnsi"/>
    </w:rPr>
  </w:style>
  <w:style w:type="paragraph" w:customStyle="1" w:styleId="23CBBC0F70EE425580FF3F8A2D7FC0B12">
    <w:name w:val="23CBBC0F70EE425580FF3F8A2D7FC0B12"/>
    <w:rsid w:val="00CD28C7"/>
    <w:rPr>
      <w:rFonts w:eastAsiaTheme="minorHAnsi"/>
    </w:rPr>
  </w:style>
  <w:style w:type="paragraph" w:customStyle="1" w:styleId="9353E271B8F041FD941817500598A8CC10">
    <w:name w:val="9353E271B8F041FD941817500598A8CC10"/>
    <w:rsid w:val="00CD28C7"/>
    <w:rPr>
      <w:rFonts w:eastAsiaTheme="minorHAnsi"/>
    </w:rPr>
  </w:style>
  <w:style w:type="paragraph" w:customStyle="1" w:styleId="E600D10DAF66433EB5195262836DD26910">
    <w:name w:val="E600D10DAF66433EB5195262836DD26910"/>
    <w:rsid w:val="00CD28C7"/>
    <w:rPr>
      <w:rFonts w:eastAsiaTheme="minorHAnsi"/>
    </w:rPr>
  </w:style>
  <w:style w:type="paragraph" w:customStyle="1" w:styleId="EDD27BB6D7D74EF48C5DDF296FF9472F10">
    <w:name w:val="EDD27BB6D7D74EF48C5DDF296FF9472F10"/>
    <w:rsid w:val="00CD28C7"/>
    <w:rPr>
      <w:rFonts w:eastAsiaTheme="minorHAnsi"/>
    </w:rPr>
  </w:style>
  <w:style w:type="paragraph" w:customStyle="1" w:styleId="D4E88A3FF4F74693AA462E7ACDC0F59810">
    <w:name w:val="D4E88A3FF4F74693AA462E7ACDC0F59810"/>
    <w:rsid w:val="00CD28C7"/>
    <w:rPr>
      <w:rFonts w:eastAsiaTheme="minorHAnsi"/>
    </w:rPr>
  </w:style>
  <w:style w:type="paragraph" w:customStyle="1" w:styleId="06B2F7237A7E4538BEC1FB3846F4761310">
    <w:name w:val="06B2F7237A7E4538BEC1FB3846F4761310"/>
    <w:rsid w:val="00CD28C7"/>
    <w:rPr>
      <w:rFonts w:eastAsiaTheme="minorHAnsi"/>
    </w:rPr>
  </w:style>
  <w:style w:type="paragraph" w:customStyle="1" w:styleId="A640AA8218C84993872E7097C364149910">
    <w:name w:val="A640AA8218C84993872E7097C364149910"/>
    <w:rsid w:val="00CD28C7"/>
    <w:rPr>
      <w:rFonts w:eastAsiaTheme="minorHAnsi"/>
    </w:rPr>
  </w:style>
  <w:style w:type="paragraph" w:customStyle="1" w:styleId="CB115D4F81C6414687AA70C2CBD4E4B910">
    <w:name w:val="CB115D4F81C6414687AA70C2CBD4E4B910"/>
    <w:rsid w:val="00CD28C7"/>
    <w:rPr>
      <w:rFonts w:eastAsiaTheme="minorHAnsi"/>
    </w:rPr>
  </w:style>
  <w:style w:type="paragraph" w:customStyle="1" w:styleId="ADC9AAC295DA4C249AB99B6E1C44F2DA2">
    <w:name w:val="ADC9AAC295DA4C249AB99B6E1C44F2DA2"/>
    <w:rsid w:val="00CD28C7"/>
    <w:rPr>
      <w:rFonts w:eastAsiaTheme="minorHAnsi"/>
    </w:rPr>
  </w:style>
  <w:style w:type="paragraph" w:customStyle="1" w:styleId="6F28D9B7983F48C597E2482BBDF1131C2">
    <w:name w:val="6F28D9B7983F48C597E2482BBDF1131C2"/>
    <w:rsid w:val="00CD28C7"/>
    <w:rPr>
      <w:rFonts w:eastAsiaTheme="minorHAnsi"/>
    </w:rPr>
  </w:style>
  <w:style w:type="paragraph" w:customStyle="1" w:styleId="319A4744990A4AF280DD235DF911280110">
    <w:name w:val="319A4744990A4AF280DD235DF911280110"/>
    <w:rsid w:val="00CD28C7"/>
    <w:rPr>
      <w:rFonts w:eastAsiaTheme="minorHAnsi"/>
    </w:rPr>
  </w:style>
  <w:style w:type="paragraph" w:customStyle="1" w:styleId="02F964E739564BC98E8DF88C414651C710">
    <w:name w:val="02F964E739564BC98E8DF88C414651C710"/>
    <w:rsid w:val="00CD28C7"/>
    <w:rPr>
      <w:rFonts w:eastAsiaTheme="minorHAnsi"/>
    </w:rPr>
  </w:style>
  <w:style w:type="paragraph" w:customStyle="1" w:styleId="51F136CF13BC434588424995A2CDF8915">
    <w:name w:val="51F136CF13BC434588424995A2CDF8915"/>
    <w:rsid w:val="00CD28C7"/>
    <w:rPr>
      <w:rFonts w:eastAsiaTheme="minorHAnsi"/>
    </w:rPr>
  </w:style>
  <w:style w:type="paragraph" w:customStyle="1" w:styleId="64AE67DA9A7E480EBAB334829145DA0E4">
    <w:name w:val="64AE67DA9A7E480EBAB334829145DA0E4"/>
    <w:rsid w:val="00CD28C7"/>
    <w:rPr>
      <w:rFonts w:eastAsiaTheme="minorHAnsi"/>
    </w:rPr>
  </w:style>
  <w:style w:type="paragraph" w:customStyle="1" w:styleId="3DCCE279F8F647AA98D73B1ED8C3016610">
    <w:name w:val="3DCCE279F8F647AA98D73B1ED8C3016610"/>
    <w:rsid w:val="00CD28C7"/>
    <w:rPr>
      <w:rFonts w:eastAsiaTheme="minorHAnsi"/>
    </w:rPr>
  </w:style>
  <w:style w:type="paragraph" w:customStyle="1" w:styleId="ED6A3C20406E47BE9DFC08BBD33BE73F10">
    <w:name w:val="ED6A3C20406E47BE9DFC08BBD33BE73F10"/>
    <w:rsid w:val="00CD28C7"/>
    <w:rPr>
      <w:rFonts w:eastAsiaTheme="minorHAnsi"/>
    </w:rPr>
  </w:style>
  <w:style w:type="paragraph" w:customStyle="1" w:styleId="1F8F51F7EBE044C795F576F718C53D8A4">
    <w:name w:val="1F8F51F7EBE044C795F576F718C53D8A4"/>
    <w:rsid w:val="00CD28C7"/>
    <w:rPr>
      <w:rFonts w:eastAsiaTheme="minorHAnsi"/>
    </w:rPr>
  </w:style>
  <w:style w:type="paragraph" w:customStyle="1" w:styleId="ECB3F8E9DBA24603A12B80B718A6B6544">
    <w:name w:val="ECB3F8E9DBA24603A12B80B718A6B6544"/>
    <w:rsid w:val="00CD28C7"/>
    <w:rPr>
      <w:rFonts w:eastAsiaTheme="minorHAnsi"/>
    </w:rPr>
  </w:style>
  <w:style w:type="paragraph" w:customStyle="1" w:styleId="BA7AA3669EC74581BB3BAA409ED0B36A10">
    <w:name w:val="BA7AA3669EC74581BB3BAA409ED0B36A10"/>
    <w:rsid w:val="00CD28C7"/>
    <w:rPr>
      <w:rFonts w:eastAsiaTheme="minorHAnsi"/>
    </w:rPr>
  </w:style>
  <w:style w:type="paragraph" w:customStyle="1" w:styleId="7270FA1731FB4ECE84DD46C80E90D08010">
    <w:name w:val="7270FA1731FB4ECE84DD46C80E90D08010"/>
    <w:rsid w:val="00CD28C7"/>
    <w:rPr>
      <w:rFonts w:eastAsiaTheme="minorHAnsi"/>
    </w:rPr>
  </w:style>
  <w:style w:type="paragraph" w:customStyle="1" w:styleId="3A1DEC11C7234526B16B30553687D9FE10">
    <w:name w:val="3A1DEC11C7234526B16B30553687D9FE10"/>
    <w:rsid w:val="00CD28C7"/>
    <w:rPr>
      <w:rFonts w:eastAsiaTheme="minorHAnsi"/>
    </w:rPr>
  </w:style>
  <w:style w:type="paragraph" w:customStyle="1" w:styleId="920F3A07055D4809991BB797533223B910">
    <w:name w:val="920F3A07055D4809991BB797533223B910"/>
    <w:rsid w:val="00CD28C7"/>
    <w:rPr>
      <w:rFonts w:eastAsiaTheme="minorHAnsi"/>
    </w:rPr>
  </w:style>
  <w:style w:type="paragraph" w:customStyle="1" w:styleId="F150B3983B2347ABA7AFA40305437257">
    <w:name w:val="F150B3983B2347ABA7AFA40305437257"/>
    <w:rsid w:val="00CD28C7"/>
  </w:style>
  <w:style w:type="paragraph" w:customStyle="1" w:styleId="2889FF57E38541E7A29C8742D1111A4A">
    <w:name w:val="2889FF57E38541E7A29C8742D1111A4A"/>
    <w:rsid w:val="00CD28C7"/>
  </w:style>
  <w:style w:type="paragraph" w:customStyle="1" w:styleId="4F82A3A772CF4646A1139E7ADF5D0DA8">
    <w:name w:val="4F82A3A772CF4646A1139E7ADF5D0DA8"/>
    <w:rsid w:val="00CD28C7"/>
  </w:style>
  <w:style w:type="paragraph" w:customStyle="1" w:styleId="4135D5C8E6DB4293B9F7B0756CB9CE6C">
    <w:name w:val="4135D5C8E6DB4293B9F7B0756CB9CE6C"/>
    <w:rsid w:val="00CD28C7"/>
  </w:style>
  <w:style w:type="paragraph" w:customStyle="1" w:styleId="6B8508DBFFDC408EBA4E70E70918D4AA">
    <w:name w:val="6B8508DBFFDC408EBA4E70E70918D4AA"/>
    <w:rsid w:val="00CD28C7"/>
  </w:style>
  <w:style w:type="paragraph" w:customStyle="1" w:styleId="00994B0341AD4412AABD36475B077C5A">
    <w:name w:val="00994B0341AD4412AABD36475B077C5A"/>
    <w:rsid w:val="00CD28C7"/>
  </w:style>
  <w:style w:type="paragraph" w:customStyle="1" w:styleId="2D5A5653F25C479FB4643C985FC1C179">
    <w:name w:val="2D5A5653F25C479FB4643C985FC1C179"/>
    <w:rsid w:val="00CD28C7"/>
  </w:style>
  <w:style w:type="paragraph" w:customStyle="1" w:styleId="ED1C29920AAA44BB950DBDCAFFB3898C">
    <w:name w:val="ED1C29920AAA44BB950DBDCAFFB3898C"/>
    <w:rsid w:val="00CD28C7"/>
  </w:style>
  <w:style w:type="paragraph" w:customStyle="1" w:styleId="A11F86988AC044A297ADE5CA4D867C0E">
    <w:name w:val="A11F86988AC044A297ADE5CA4D867C0E"/>
    <w:rsid w:val="00CD28C7"/>
  </w:style>
  <w:style w:type="paragraph" w:customStyle="1" w:styleId="31B9F5A305064C01872B912F23BA32E6">
    <w:name w:val="31B9F5A305064C01872B912F23BA32E6"/>
    <w:rsid w:val="00CD28C7"/>
  </w:style>
  <w:style w:type="paragraph" w:customStyle="1" w:styleId="DD96EEB7E4A547569F6384B5E5894147">
    <w:name w:val="DD96EEB7E4A547569F6384B5E5894147"/>
    <w:rsid w:val="00CD28C7"/>
  </w:style>
  <w:style w:type="paragraph" w:customStyle="1" w:styleId="ED5CBB69D4AE404EBEC8E8A57186DFEB">
    <w:name w:val="ED5CBB69D4AE404EBEC8E8A57186DFEB"/>
    <w:rsid w:val="00CD28C7"/>
  </w:style>
  <w:style w:type="paragraph" w:customStyle="1" w:styleId="F96DA8CF29E54BB79CED309822760BE6">
    <w:name w:val="F96DA8CF29E54BB79CED309822760BE6"/>
    <w:rsid w:val="00CD28C7"/>
  </w:style>
  <w:style w:type="paragraph" w:customStyle="1" w:styleId="991AC6F72C4D4D6692D5F454802352D1">
    <w:name w:val="991AC6F72C4D4D6692D5F454802352D1"/>
    <w:rsid w:val="00CD28C7"/>
  </w:style>
  <w:style w:type="paragraph" w:customStyle="1" w:styleId="137D05C582BD46AFAB05534D7A08CBF3">
    <w:name w:val="137D05C582BD46AFAB05534D7A08CBF3"/>
    <w:rsid w:val="00CD28C7"/>
  </w:style>
  <w:style w:type="paragraph" w:customStyle="1" w:styleId="EE63573E767345E38E3DCBFA41C26CC0">
    <w:name w:val="EE63573E767345E38E3DCBFA41C26CC0"/>
    <w:rsid w:val="00CD28C7"/>
  </w:style>
  <w:style w:type="paragraph" w:customStyle="1" w:styleId="ED0BF48839634082841CE2208F91A473">
    <w:name w:val="ED0BF48839634082841CE2208F91A473"/>
    <w:rsid w:val="00CD28C7"/>
  </w:style>
  <w:style w:type="paragraph" w:customStyle="1" w:styleId="1814823D5DE54A39BAA06A673C12B9D0">
    <w:name w:val="1814823D5DE54A39BAA06A673C12B9D0"/>
    <w:rsid w:val="00CD28C7"/>
  </w:style>
  <w:style w:type="paragraph" w:customStyle="1" w:styleId="4DF8D00B9409414CAC7C5819D7B4D660">
    <w:name w:val="4DF8D00B9409414CAC7C5819D7B4D660"/>
    <w:rsid w:val="00CD28C7"/>
  </w:style>
  <w:style w:type="paragraph" w:customStyle="1" w:styleId="5828C3E1877C442AA2B7C78BB38C17DD">
    <w:name w:val="5828C3E1877C442AA2B7C78BB38C17DD"/>
    <w:rsid w:val="00CD28C7"/>
  </w:style>
  <w:style w:type="paragraph" w:customStyle="1" w:styleId="E9A9F3E226BD4B85A4D4315225BE9FF2">
    <w:name w:val="E9A9F3E226BD4B85A4D4315225BE9FF2"/>
    <w:rsid w:val="00CD28C7"/>
  </w:style>
  <w:style w:type="paragraph" w:customStyle="1" w:styleId="7B984693AD5B43DB9560EA45A4CA9749">
    <w:name w:val="7B984693AD5B43DB9560EA45A4CA9749"/>
    <w:rsid w:val="00CD28C7"/>
  </w:style>
  <w:style w:type="paragraph" w:customStyle="1" w:styleId="CA6AACE5041D49138120266417C98C50">
    <w:name w:val="CA6AACE5041D49138120266417C98C50"/>
    <w:rsid w:val="00CD28C7"/>
  </w:style>
  <w:style w:type="paragraph" w:customStyle="1" w:styleId="02ADABFE1D45404C956741789507AA28">
    <w:name w:val="02ADABFE1D45404C956741789507AA28"/>
    <w:rsid w:val="00CD28C7"/>
  </w:style>
  <w:style w:type="paragraph" w:customStyle="1" w:styleId="E7AD576615134EACB5307C73BD0BC8B9">
    <w:name w:val="E7AD576615134EACB5307C73BD0BC8B9"/>
    <w:rsid w:val="00CD28C7"/>
  </w:style>
  <w:style w:type="paragraph" w:customStyle="1" w:styleId="BF4B65682E674EA9BB50E1E3E78BDD6E">
    <w:name w:val="BF4B65682E674EA9BB50E1E3E78BDD6E"/>
    <w:rsid w:val="00CD28C7"/>
  </w:style>
  <w:style w:type="paragraph" w:customStyle="1" w:styleId="10780F9865114EF5B281FB85136DE36F">
    <w:name w:val="10780F9865114EF5B281FB85136DE36F"/>
    <w:rsid w:val="00CD28C7"/>
  </w:style>
  <w:style w:type="paragraph" w:customStyle="1" w:styleId="11F27BE8B5B442679AC1C58F297F6DF4">
    <w:name w:val="11F27BE8B5B442679AC1C58F297F6DF4"/>
    <w:rsid w:val="00CD28C7"/>
  </w:style>
  <w:style w:type="paragraph" w:customStyle="1" w:styleId="E2D39D06D53347FAA3D3158E0AFA3D3C">
    <w:name w:val="E2D39D06D53347FAA3D3158E0AFA3D3C"/>
    <w:rsid w:val="00CD28C7"/>
  </w:style>
  <w:style w:type="paragraph" w:customStyle="1" w:styleId="F6EE6BD5BA2845B097C3789598242717">
    <w:name w:val="F6EE6BD5BA2845B097C3789598242717"/>
    <w:rsid w:val="00CD28C7"/>
  </w:style>
  <w:style w:type="paragraph" w:customStyle="1" w:styleId="2C6ED88E5AB0459EBA1F607D59530175">
    <w:name w:val="2C6ED88E5AB0459EBA1F607D59530175"/>
    <w:rsid w:val="00CD28C7"/>
  </w:style>
  <w:style w:type="paragraph" w:customStyle="1" w:styleId="4FCB3551DAE342AF9DD6D1A29764E164">
    <w:name w:val="4FCB3551DAE342AF9DD6D1A29764E164"/>
    <w:rsid w:val="00CD28C7"/>
  </w:style>
  <w:style w:type="paragraph" w:customStyle="1" w:styleId="C61B008B42CF47C79F4879C539A222A9">
    <w:name w:val="C61B008B42CF47C79F4879C539A222A9"/>
    <w:rsid w:val="00CD28C7"/>
  </w:style>
  <w:style w:type="paragraph" w:customStyle="1" w:styleId="C2341966679E40C7B3B92658E69E68C0">
    <w:name w:val="C2341966679E40C7B3B92658E69E68C0"/>
    <w:rsid w:val="00CD28C7"/>
  </w:style>
  <w:style w:type="paragraph" w:customStyle="1" w:styleId="73C852EED86B44639FE51644FEEAB11E">
    <w:name w:val="73C852EED86B44639FE51644FEEAB11E"/>
    <w:rsid w:val="00CD28C7"/>
  </w:style>
  <w:style w:type="paragraph" w:customStyle="1" w:styleId="5B5BB80078C243E58EB6D8B4460B34C6">
    <w:name w:val="5B5BB80078C243E58EB6D8B4460B34C6"/>
    <w:rsid w:val="00CD28C7"/>
  </w:style>
  <w:style w:type="paragraph" w:customStyle="1" w:styleId="52FCE22C2DC34B44AE265E818B36AAF6">
    <w:name w:val="52FCE22C2DC34B44AE265E818B36AAF6"/>
    <w:rsid w:val="00CD28C7"/>
  </w:style>
  <w:style w:type="paragraph" w:customStyle="1" w:styleId="970E9A6A322646CC9A78CCC17E49F437">
    <w:name w:val="970E9A6A322646CC9A78CCC17E49F437"/>
    <w:rsid w:val="00CD28C7"/>
  </w:style>
  <w:style w:type="paragraph" w:customStyle="1" w:styleId="B32B1204E9CA4C559763D7672676093F">
    <w:name w:val="B32B1204E9CA4C559763D7672676093F"/>
    <w:rsid w:val="00CD28C7"/>
  </w:style>
  <w:style w:type="paragraph" w:customStyle="1" w:styleId="F70673BFB69C4BF181BEBAD794222108">
    <w:name w:val="F70673BFB69C4BF181BEBAD794222108"/>
    <w:rsid w:val="00CD28C7"/>
  </w:style>
  <w:style w:type="paragraph" w:customStyle="1" w:styleId="B33D189ADDDE46E79D87A7FB2D138E57">
    <w:name w:val="B33D189ADDDE46E79D87A7FB2D138E57"/>
    <w:rsid w:val="00CD28C7"/>
  </w:style>
  <w:style w:type="paragraph" w:customStyle="1" w:styleId="E57CA8B421BF4B06B988858F297306A0">
    <w:name w:val="E57CA8B421BF4B06B988858F297306A0"/>
    <w:rsid w:val="00CD28C7"/>
  </w:style>
  <w:style w:type="paragraph" w:customStyle="1" w:styleId="1F5C76BBDC9F4A49ACDB87A012252ED5">
    <w:name w:val="1F5C76BBDC9F4A49ACDB87A012252ED5"/>
    <w:rsid w:val="00CD28C7"/>
  </w:style>
  <w:style w:type="paragraph" w:customStyle="1" w:styleId="248741FBC08640B1A8F474CF248863DD">
    <w:name w:val="248741FBC08640B1A8F474CF248863DD"/>
    <w:rsid w:val="00CD28C7"/>
  </w:style>
  <w:style w:type="paragraph" w:customStyle="1" w:styleId="A4EB251617274B299716C220658C1AEB">
    <w:name w:val="A4EB251617274B299716C220658C1AEB"/>
    <w:rsid w:val="00CD28C7"/>
  </w:style>
  <w:style w:type="paragraph" w:customStyle="1" w:styleId="45C81792AD4747999C8515967539DE53">
    <w:name w:val="45C81792AD4747999C8515967539DE53"/>
    <w:rsid w:val="00CD28C7"/>
  </w:style>
  <w:style w:type="paragraph" w:customStyle="1" w:styleId="7AA227E9319E49F3A55D3E9F93A292DF">
    <w:name w:val="7AA227E9319E49F3A55D3E9F93A292DF"/>
    <w:rsid w:val="00CD28C7"/>
  </w:style>
  <w:style w:type="paragraph" w:customStyle="1" w:styleId="72B2783891884A56AC6E4F00281BD2CB">
    <w:name w:val="72B2783891884A56AC6E4F00281BD2CB"/>
    <w:rsid w:val="00CD28C7"/>
  </w:style>
  <w:style w:type="paragraph" w:customStyle="1" w:styleId="C5AF9D31469A4D298FCE19E5BAF9BAA6">
    <w:name w:val="C5AF9D31469A4D298FCE19E5BAF9BAA6"/>
    <w:rsid w:val="00CD28C7"/>
  </w:style>
  <w:style w:type="paragraph" w:customStyle="1" w:styleId="E35A71C9ED0043E3BE94D179CD22FC66">
    <w:name w:val="E35A71C9ED0043E3BE94D179CD22FC66"/>
    <w:rsid w:val="00CD28C7"/>
  </w:style>
  <w:style w:type="paragraph" w:customStyle="1" w:styleId="A8D8A80801254973B9303F51B2F47E84">
    <w:name w:val="A8D8A80801254973B9303F51B2F47E84"/>
    <w:rsid w:val="00CD28C7"/>
  </w:style>
  <w:style w:type="paragraph" w:customStyle="1" w:styleId="4F8A1A051E914F308C029FF37998B74B">
    <w:name w:val="4F8A1A051E914F308C029FF37998B74B"/>
    <w:rsid w:val="00CD28C7"/>
  </w:style>
  <w:style w:type="paragraph" w:customStyle="1" w:styleId="20596C3F4D96469F8D01819E699A85AB">
    <w:name w:val="20596C3F4D96469F8D01819E699A85AB"/>
    <w:rsid w:val="00CD28C7"/>
  </w:style>
  <w:style w:type="paragraph" w:customStyle="1" w:styleId="D9330275F2E14E15B11627AAE00C180D">
    <w:name w:val="D9330275F2E14E15B11627AAE00C180D"/>
    <w:rsid w:val="00CD28C7"/>
  </w:style>
  <w:style w:type="paragraph" w:customStyle="1" w:styleId="13301A43C1FE415B8E8553CDDCE1E459">
    <w:name w:val="13301A43C1FE415B8E8553CDDCE1E459"/>
    <w:rsid w:val="00CD28C7"/>
  </w:style>
  <w:style w:type="paragraph" w:customStyle="1" w:styleId="3D56AE0DF07F4ED99A4293ADE9766F0F">
    <w:name w:val="3D56AE0DF07F4ED99A4293ADE9766F0F"/>
    <w:rsid w:val="00CD28C7"/>
  </w:style>
  <w:style w:type="paragraph" w:customStyle="1" w:styleId="AF12C3341B274B09B022DC3C60532F23">
    <w:name w:val="AF12C3341B274B09B022DC3C60532F23"/>
    <w:rsid w:val="00CD28C7"/>
  </w:style>
  <w:style w:type="paragraph" w:customStyle="1" w:styleId="989B4827C5EC4BEB8AE62CC6567F333C">
    <w:name w:val="989B4827C5EC4BEB8AE62CC6567F333C"/>
    <w:rsid w:val="00CD28C7"/>
  </w:style>
  <w:style w:type="paragraph" w:customStyle="1" w:styleId="FD4E286E0B994C2D88B851CE0E9BFE47">
    <w:name w:val="FD4E286E0B994C2D88B851CE0E9BFE47"/>
    <w:rsid w:val="00CD28C7"/>
  </w:style>
  <w:style w:type="paragraph" w:customStyle="1" w:styleId="0111DBDDF2D5411BAACD21EA5D3045ED">
    <w:name w:val="0111DBDDF2D5411BAACD21EA5D3045ED"/>
    <w:rsid w:val="00CD28C7"/>
  </w:style>
  <w:style w:type="paragraph" w:customStyle="1" w:styleId="16A0D4CA6236419AA8F29D14AD8FDD39">
    <w:name w:val="16A0D4CA6236419AA8F29D14AD8FDD39"/>
    <w:rsid w:val="00CD28C7"/>
  </w:style>
  <w:style w:type="paragraph" w:customStyle="1" w:styleId="17FCB40B75064C33A893AFC00D5C0828">
    <w:name w:val="17FCB40B75064C33A893AFC00D5C0828"/>
    <w:rsid w:val="00CD28C7"/>
  </w:style>
  <w:style w:type="paragraph" w:customStyle="1" w:styleId="217E96828E9546A6AE350CD176B24CC6">
    <w:name w:val="217E96828E9546A6AE350CD176B24CC6"/>
    <w:rsid w:val="00CD28C7"/>
  </w:style>
  <w:style w:type="paragraph" w:customStyle="1" w:styleId="DF2350439E334A73BC32139B7E1081CC">
    <w:name w:val="DF2350439E334A73BC32139B7E1081CC"/>
    <w:rsid w:val="00CD28C7"/>
  </w:style>
  <w:style w:type="paragraph" w:customStyle="1" w:styleId="8C70273392B6480AB8914D526A82D7B5">
    <w:name w:val="8C70273392B6480AB8914D526A82D7B5"/>
    <w:rsid w:val="00CD28C7"/>
  </w:style>
  <w:style w:type="paragraph" w:customStyle="1" w:styleId="238F45F9FD3345AF841DE7498DEB9227">
    <w:name w:val="238F45F9FD3345AF841DE7498DEB9227"/>
    <w:rsid w:val="00CD28C7"/>
  </w:style>
  <w:style w:type="paragraph" w:customStyle="1" w:styleId="5895312BBC26412ABBC030A5C09BE597">
    <w:name w:val="5895312BBC26412ABBC030A5C09BE597"/>
    <w:rsid w:val="00CD28C7"/>
  </w:style>
  <w:style w:type="paragraph" w:customStyle="1" w:styleId="08120CB0D87E4D8798834315769B7DDB">
    <w:name w:val="08120CB0D87E4D8798834315769B7DDB"/>
    <w:rsid w:val="00CD28C7"/>
  </w:style>
  <w:style w:type="paragraph" w:customStyle="1" w:styleId="7652F015A1604D2F9A54941273EE6A0B">
    <w:name w:val="7652F015A1604D2F9A54941273EE6A0B"/>
    <w:rsid w:val="00CD28C7"/>
  </w:style>
  <w:style w:type="paragraph" w:customStyle="1" w:styleId="C0F89666CE684D18B68E7236BA898671">
    <w:name w:val="C0F89666CE684D18B68E7236BA898671"/>
    <w:rsid w:val="00CD28C7"/>
  </w:style>
  <w:style w:type="paragraph" w:customStyle="1" w:styleId="A0252F635E1C4092A41BBF03D670102E">
    <w:name w:val="A0252F635E1C4092A41BBF03D670102E"/>
    <w:rsid w:val="00CD28C7"/>
  </w:style>
  <w:style w:type="paragraph" w:customStyle="1" w:styleId="AB9DF9D2B26245ACA8D5D66E8EA85EBE">
    <w:name w:val="AB9DF9D2B26245ACA8D5D66E8EA85EBE"/>
    <w:rsid w:val="00CD28C7"/>
  </w:style>
  <w:style w:type="paragraph" w:customStyle="1" w:styleId="C96225248A4F4A81A67D9B77202460ED">
    <w:name w:val="C96225248A4F4A81A67D9B77202460ED"/>
    <w:rsid w:val="00CD28C7"/>
  </w:style>
  <w:style w:type="paragraph" w:customStyle="1" w:styleId="AD64B7F2DB28492D82E773DF0B4B6CDC">
    <w:name w:val="AD64B7F2DB28492D82E773DF0B4B6CDC"/>
    <w:rsid w:val="00CD28C7"/>
  </w:style>
  <w:style w:type="paragraph" w:customStyle="1" w:styleId="C296B700C00946B59A5A64B4A14E110F">
    <w:name w:val="C296B700C00946B59A5A64B4A14E110F"/>
    <w:rsid w:val="00CD28C7"/>
  </w:style>
  <w:style w:type="paragraph" w:customStyle="1" w:styleId="8F148A8B39B944AE9DC1CB6DB51A83E8">
    <w:name w:val="8F148A8B39B944AE9DC1CB6DB51A83E8"/>
    <w:rsid w:val="00CD28C7"/>
  </w:style>
  <w:style w:type="paragraph" w:customStyle="1" w:styleId="C4813B9F6149433CB7DBAC25FF11495A">
    <w:name w:val="C4813B9F6149433CB7DBAC25FF11495A"/>
    <w:rsid w:val="00CD28C7"/>
  </w:style>
  <w:style w:type="paragraph" w:customStyle="1" w:styleId="3A6322B28D334C4FB48355D2232EEEBD">
    <w:name w:val="3A6322B28D334C4FB48355D2232EEEBD"/>
    <w:rsid w:val="00CD28C7"/>
  </w:style>
  <w:style w:type="paragraph" w:customStyle="1" w:styleId="43ECCE494F4B40BFB8AC7A3977EEBC20">
    <w:name w:val="43ECCE494F4B40BFB8AC7A3977EEBC20"/>
    <w:rsid w:val="00CD28C7"/>
  </w:style>
  <w:style w:type="paragraph" w:customStyle="1" w:styleId="8E3F9A07059642CD92EC268182397ACC">
    <w:name w:val="8E3F9A07059642CD92EC268182397ACC"/>
    <w:rsid w:val="00CD28C7"/>
  </w:style>
  <w:style w:type="paragraph" w:customStyle="1" w:styleId="8D7EBDBF2BC745BFABE6C690B77BFD5B">
    <w:name w:val="8D7EBDBF2BC745BFABE6C690B77BFD5B"/>
    <w:rsid w:val="00CD28C7"/>
  </w:style>
  <w:style w:type="paragraph" w:customStyle="1" w:styleId="F1258C4D23324FEF9E7775E99909EA1E">
    <w:name w:val="F1258C4D23324FEF9E7775E99909EA1E"/>
    <w:rsid w:val="00CD28C7"/>
  </w:style>
  <w:style w:type="paragraph" w:customStyle="1" w:styleId="E0FB2C7EC5C04176BA3B2D2A8F38FA85">
    <w:name w:val="E0FB2C7EC5C04176BA3B2D2A8F38FA85"/>
    <w:rsid w:val="00CD28C7"/>
  </w:style>
  <w:style w:type="paragraph" w:customStyle="1" w:styleId="1E50E8B2B9704DB895D61D10FC88C27C">
    <w:name w:val="1E50E8B2B9704DB895D61D10FC88C27C"/>
    <w:rsid w:val="00CD28C7"/>
  </w:style>
  <w:style w:type="paragraph" w:customStyle="1" w:styleId="4E27AA14430D434E9BAE605B01AD7A0D">
    <w:name w:val="4E27AA14430D434E9BAE605B01AD7A0D"/>
    <w:rsid w:val="00CD28C7"/>
  </w:style>
  <w:style w:type="paragraph" w:customStyle="1" w:styleId="5A54ED08115441B3B1A231AEFEE2ABFF">
    <w:name w:val="5A54ED08115441B3B1A231AEFEE2ABFF"/>
    <w:rsid w:val="00CD28C7"/>
  </w:style>
  <w:style w:type="paragraph" w:customStyle="1" w:styleId="6577440A669B473593A4F0103D7F1C1F">
    <w:name w:val="6577440A669B473593A4F0103D7F1C1F"/>
    <w:rsid w:val="00CD28C7"/>
  </w:style>
  <w:style w:type="paragraph" w:customStyle="1" w:styleId="99E9E669AD8E4D0BADF10E6D8E0623C7">
    <w:name w:val="99E9E669AD8E4D0BADF10E6D8E0623C7"/>
    <w:rsid w:val="00CD28C7"/>
  </w:style>
  <w:style w:type="paragraph" w:customStyle="1" w:styleId="5410DD1A0CE649B39805534DCDE87859">
    <w:name w:val="5410DD1A0CE649B39805534DCDE87859"/>
    <w:rsid w:val="00CD28C7"/>
  </w:style>
  <w:style w:type="paragraph" w:customStyle="1" w:styleId="D8981BD5550A4EF8A6A31BA5DDF8D2C114">
    <w:name w:val="D8981BD5550A4EF8A6A31BA5DDF8D2C114"/>
    <w:rsid w:val="00CD28C7"/>
    <w:rPr>
      <w:rFonts w:eastAsiaTheme="minorHAnsi"/>
    </w:rPr>
  </w:style>
  <w:style w:type="paragraph" w:customStyle="1" w:styleId="680F9CDDFE5C4E9881DFE66AA406F0BD14">
    <w:name w:val="680F9CDDFE5C4E9881DFE66AA406F0BD14"/>
    <w:rsid w:val="00CD28C7"/>
    <w:rPr>
      <w:rFonts w:eastAsiaTheme="minorHAnsi"/>
    </w:rPr>
  </w:style>
  <w:style w:type="paragraph" w:customStyle="1" w:styleId="D60C498C3E644FB0B060A9EA52F5DA8C14">
    <w:name w:val="D60C498C3E644FB0B060A9EA52F5DA8C14"/>
    <w:rsid w:val="00CD28C7"/>
    <w:rPr>
      <w:rFonts w:eastAsiaTheme="minorHAnsi"/>
    </w:rPr>
  </w:style>
  <w:style w:type="paragraph" w:customStyle="1" w:styleId="33515EC4ED9C445895F444C04FCDFF1E5">
    <w:name w:val="33515EC4ED9C445895F444C04FCDFF1E5"/>
    <w:rsid w:val="00CD28C7"/>
    <w:rPr>
      <w:rFonts w:eastAsiaTheme="minorHAnsi"/>
    </w:rPr>
  </w:style>
  <w:style w:type="paragraph" w:customStyle="1" w:styleId="78E4700FE8B64EDAB37EBFD3DE5FD6AB5">
    <w:name w:val="78E4700FE8B64EDAB37EBFD3DE5FD6AB5"/>
    <w:rsid w:val="00CD28C7"/>
    <w:rPr>
      <w:rFonts w:eastAsiaTheme="minorHAnsi"/>
    </w:rPr>
  </w:style>
  <w:style w:type="paragraph" w:customStyle="1" w:styleId="D2BCBF701D1E44638904F8E7292CEF5413">
    <w:name w:val="D2BCBF701D1E44638904F8E7292CEF5413"/>
    <w:rsid w:val="00CD28C7"/>
    <w:rPr>
      <w:rFonts w:eastAsiaTheme="minorHAnsi"/>
    </w:rPr>
  </w:style>
  <w:style w:type="paragraph" w:customStyle="1" w:styleId="4AE040FCBA79431B8C50C928A601717113">
    <w:name w:val="4AE040FCBA79431B8C50C928A601717113"/>
    <w:rsid w:val="00CD28C7"/>
    <w:rPr>
      <w:rFonts w:eastAsiaTheme="minorHAnsi"/>
    </w:rPr>
  </w:style>
  <w:style w:type="paragraph" w:customStyle="1" w:styleId="519A1D69FC3E45488400A31556E23E8D3">
    <w:name w:val="519A1D69FC3E45488400A31556E23E8D3"/>
    <w:rsid w:val="00CD28C7"/>
    <w:rPr>
      <w:rFonts w:eastAsiaTheme="minorHAnsi"/>
    </w:rPr>
  </w:style>
  <w:style w:type="paragraph" w:customStyle="1" w:styleId="0C6E5420E1F14CED9B5F044DDA30FDBA13">
    <w:name w:val="0C6E5420E1F14CED9B5F044DDA30FDBA13"/>
    <w:rsid w:val="00CD28C7"/>
    <w:rPr>
      <w:rFonts w:eastAsiaTheme="minorHAnsi"/>
    </w:rPr>
  </w:style>
  <w:style w:type="paragraph" w:customStyle="1" w:styleId="DEFECAEA2A7A4F8D8E01A14D268A6AA513">
    <w:name w:val="DEFECAEA2A7A4F8D8E01A14D268A6AA513"/>
    <w:rsid w:val="00CD28C7"/>
    <w:rPr>
      <w:rFonts w:eastAsiaTheme="minorHAnsi"/>
    </w:rPr>
  </w:style>
  <w:style w:type="paragraph" w:customStyle="1" w:styleId="37F81478642A4E93A35237FDEE7001F412">
    <w:name w:val="37F81478642A4E93A35237FDEE7001F412"/>
    <w:rsid w:val="00CD28C7"/>
    <w:rPr>
      <w:rFonts w:eastAsiaTheme="minorHAnsi"/>
    </w:rPr>
  </w:style>
  <w:style w:type="paragraph" w:customStyle="1" w:styleId="16CB6B45034D4AB4B8307C36C0928D8512">
    <w:name w:val="16CB6B45034D4AB4B8307C36C0928D8512"/>
    <w:rsid w:val="00CD28C7"/>
    <w:rPr>
      <w:rFonts w:eastAsiaTheme="minorHAnsi"/>
    </w:rPr>
  </w:style>
  <w:style w:type="paragraph" w:customStyle="1" w:styleId="B506655CD7754F1089A6002EBA9DA15512">
    <w:name w:val="B506655CD7754F1089A6002EBA9DA15512"/>
    <w:rsid w:val="00CD28C7"/>
    <w:rPr>
      <w:rFonts w:eastAsiaTheme="minorHAnsi"/>
    </w:rPr>
  </w:style>
  <w:style w:type="paragraph" w:customStyle="1" w:styleId="E32A28E7047644F48BEAC2600A4ABD2E11">
    <w:name w:val="E32A28E7047644F48BEAC2600A4ABD2E11"/>
    <w:rsid w:val="00CD28C7"/>
    <w:rPr>
      <w:rFonts w:eastAsiaTheme="minorHAnsi"/>
    </w:rPr>
  </w:style>
  <w:style w:type="paragraph" w:customStyle="1" w:styleId="8CDAA6FE24BA45808B1C1CBB4E895C4E11">
    <w:name w:val="8CDAA6FE24BA45808B1C1CBB4E895C4E11"/>
    <w:rsid w:val="00CD28C7"/>
    <w:rPr>
      <w:rFonts w:eastAsiaTheme="minorHAnsi"/>
    </w:rPr>
  </w:style>
  <w:style w:type="paragraph" w:customStyle="1" w:styleId="0F96BE18AB09452E99FCF59BF4F7309B11">
    <w:name w:val="0F96BE18AB09452E99FCF59BF4F7309B11"/>
    <w:rsid w:val="00CD28C7"/>
    <w:rPr>
      <w:rFonts w:eastAsiaTheme="minorHAnsi"/>
    </w:rPr>
  </w:style>
  <w:style w:type="paragraph" w:customStyle="1" w:styleId="E7361DBEE4D84D1A98DD1871CDC5A6E711">
    <w:name w:val="E7361DBEE4D84D1A98DD1871CDC5A6E711"/>
    <w:rsid w:val="00CD28C7"/>
    <w:rPr>
      <w:rFonts w:eastAsiaTheme="minorHAnsi"/>
    </w:rPr>
  </w:style>
  <w:style w:type="paragraph" w:customStyle="1" w:styleId="D2FE1DEF90024FFDAC4D659B2D1068192">
    <w:name w:val="D2FE1DEF90024FFDAC4D659B2D1068192"/>
    <w:rsid w:val="00CD28C7"/>
    <w:rPr>
      <w:rFonts w:eastAsiaTheme="minorHAnsi"/>
    </w:rPr>
  </w:style>
  <w:style w:type="paragraph" w:customStyle="1" w:styleId="C5AF9D31469A4D298FCE19E5BAF9BAA61">
    <w:name w:val="C5AF9D31469A4D298FCE19E5BAF9BAA61"/>
    <w:rsid w:val="00CD28C7"/>
    <w:rPr>
      <w:rFonts w:eastAsiaTheme="minorHAnsi"/>
    </w:rPr>
  </w:style>
  <w:style w:type="paragraph" w:customStyle="1" w:styleId="8C70273392B6480AB8914D526A82D7B51">
    <w:name w:val="8C70273392B6480AB8914D526A82D7B51"/>
    <w:rsid w:val="00CD28C7"/>
    <w:rPr>
      <w:rFonts w:eastAsiaTheme="minorHAnsi"/>
    </w:rPr>
  </w:style>
  <w:style w:type="paragraph" w:customStyle="1" w:styleId="E35A71C9ED0043E3BE94D179CD22FC661">
    <w:name w:val="E35A71C9ED0043E3BE94D179CD22FC661"/>
    <w:rsid w:val="00CD28C7"/>
    <w:rPr>
      <w:rFonts w:eastAsiaTheme="minorHAnsi"/>
    </w:rPr>
  </w:style>
  <w:style w:type="paragraph" w:customStyle="1" w:styleId="238F45F9FD3345AF841DE7498DEB92271">
    <w:name w:val="238F45F9FD3345AF841DE7498DEB92271"/>
    <w:rsid w:val="00CD28C7"/>
    <w:rPr>
      <w:rFonts w:eastAsiaTheme="minorHAnsi"/>
    </w:rPr>
  </w:style>
  <w:style w:type="paragraph" w:customStyle="1" w:styleId="A8D8A80801254973B9303F51B2F47E841">
    <w:name w:val="A8D8A80801254973B9303F51B2F47E841"/>
    <w:rsid w:val="00CD28C7"/>
    <w:rPr>
      <w:rFonts w:eastAsiaTheme="minorHAnsi"/>
    </w:rPr>
  </w:style>
  <w:style w:type="paragraph" w:customStyle="1" w:styleId="5895312BBC26412ABBC030A5C09BE5971">
    <w:name w:val="5895312BBC26412ABBC030A5C09BE5971"/>
    <w:rsid w:val="00CD28C7"/>
    <w:rPr>
      <w:rFonts w:eastAsiaTheme="minorHAnsi"/>
    </w:rPr>
  </w:style>
  <w:style w:type="paragraph" w:customStyle="1" w:styleId="4F8A1A051E914F308C029FF37998B74B1">
    <w:name w:val="4F8A1A051E914F308C029FF37998B74B1"/>
    <w:rsid w:val="00CD28C7"/>
    <w:rPr>
      <w:rFonts w:eastAsiaTheme="minorHAnsi"/>
    </w:rPr>
  </w:style>
  <w:style w:type="paragraph" w:customStyle="1" w:styleId="08120CB0D87E4D8798834315769B7DDB1">
    <w:name w:val="08120CB0D87E4D8798834315769B7DDB1"/>
    <w:rsid w:val="00CD28C7"/>
    <w:rPr>
      <w:rFonts w:eastAsiaTheme="minorHAnsi"/>
    </w:rPr>
  </w:style>
  <w:style w:type="paragraph" w:customStyle="1" w:styleId="20596C3F4D96469F8D01819E699A85AB1">
    <w:name w:val="20596C3F4D96469F8D01819E699A85AB1"/>
    <w:rsid w:val="00CD28C7"/>
    <w:rPr>
      <w:rFonts w:eastAsiaTheme="minorHAnsi"/>
    </w:rPr>
  </w:style>
  <w:style w:type="paragraph" w:customStyle="1" w:styleId="7652F015A1604D2F9A54941273EE6A0B1">
    <w:name w:val="7652F015A1604D2F9A54941273EE6A0B1"/>
    <w:rsid w:val="00CD28C7"/>
    <w:rPr>
      <w:rFonts w:eastAsiaTheme="minorHAnsi"/>
    </w:rPr>
  </w:style>
  <w:style w:type="paragraph" w:customStyle="1" w:styleId="D9330275F2E14E15B11627AAE00C180D1">
    <w:name w:val="D9330275F2E14E15B11627AAE00C180D1"/>
    <w:rsid w:val="00CD28C7"/>
    <w:rPr>
      <w:rFonts w:eastAsiaTheme="minorHAnsi"/>
    </w:rPr>
  </w:style>
  <w:style w:type="paragraph" w:customStyle="1" w:styleId="C0F89666CE684D18B68E7236BA8986711">
    <w:name w:val="C0F89666CE684D18B68E7236BA8986711"/>
    <w:rsid w:val="00CD28C7"/>
    <w:rPr>
      <w:rFonts w:eastAsiaTheme="minorHAnsi"/>
    </w:rPr>
  </w:style>
  <w:style w:type="paragraph" w:customStyle="1" w:styleId="13301A43C1FE415B8E8553CDDCE1E4591">
    <w:name w:val="13301A43C1FE415B8E8553CDDCE1E4591"/>
    <w:rsid w:val="00CD28C7"/>
    <w:rPr>
      <w:rFonts w:eastAsiaTheme="minorHAnsi"/>
    </w:rPr>
  </w:style>
  <w:style w:type="paragraph" w:customStyle="1" w:styleId="A0252F635E1C4092A41BBF03D670102E1">
    <w:name w:val="A0252F635E1C4092A41BBF03D670102E1"/>
    <w:rsid w:val="00CD28C7"/>
    <w:rPr>
      <w:rFonts w:eastAsiaTheme="minorHAnsi"/>
    </w:rPr>
  </w:style>
  <w:style w:type="paragraph" w:customStyle="1" w:styleId="3D56AE0DF07F4ED99A4293ADE9766F0F1">
    <w:name w:val="3D56AE0DF07F4ED99A4293ADE9766F0F1"/>
    <w:rsid w:val="00CD28C7"/>
    <w:rPr>
      <w:rFonts w:eastAsiaTheme="minorHAnsi"/>
    </w:rPr>
  </w:style>
  <w:style w:type="paragraph" w:customStyle="1" w:styleId="AB9DF9D2B26245ACA8D5D66E8EA85EBE1">
    <w:name w:val="AB9DF9D2B26245ACA8D5D66E8EA85EBE1"/>
    <w:rsid w:val="00CD28C7"/>
    <w:rPr>
      <w:rFonts w:eastAsiaTheme="minorHAnsi"/>
    </w:rPr>
  </w:style>
  <w:style w:type="paragraph" w:customStyle="1" w:styleId="C96225248A4F4A81A67D9B77202460ED1">
    <w:name w:val="C96225248A4F4A81A67D9B77202460ED1"/>
    <w:rsid w:val="00CD28C7"/>
    <w:rPr>
      <w:rFonts w:eastAsiaTheme="minorHAnsi"/>
    </w:rPr>
  </w:style>
  <w:style w:type="paragraph" w:customStyle="1" w:styleId="AD64B7F2DB28492D82E773DF0B4B6CDC1">
    <w:name w:val="AD64B7F2DB28492D82E773DF0B4B6CDC1"/>
    <w:rsid w:val="00CD28C7"/>
    <w:rPr>
      <w:rFonts w:eastAsiaTheme="minorHAnsi"/>
    </w:rPr>
  </w:style>
  <w:style w:type="paragraph" w:customStyle="1" w:styleId="C296B700C00946B59A5A64B4A14E110F1">
    <w:name w:val="C296B700C00946B59A5A64B4A14E110F1"/>
    <w:rsid w:val="00CD28C7"/>
    <w:rPr>
      <w:rFonts w:eastAsiaTheme="minorHAnsi"/>
    </w:rPr>
  </w:style>
  <w:style w:type="paragraph" w:customStyle="1" w:styleId="8F148A8B39B944AE9DC1CB6DB51A83E81">
    <w:name w:val="8F148A8B39B944AE9DC1CB6DB51A83E81"/>
    <w:rsid w:val="00CD28C7"/>
    <w:rPr>
      <w:rFonts w:eastAsiaTheme="minorHAnsi"/>
    </w:rPr>
  </w:style>
  <w:style w:type="paragraph" w:customStyle="1" w:styleId="C4813B9F6149433CB7DBAC25FF11495A1">
    <w:name w:val="C4813B9F6149433CB7DBAC25FF11495A1"/>
    <w:rsid w:val="00CD28C7"/>
    <w:rPr>
      <w:rFonts w:eastAsiaTheme="minorHAnsi"/>
    </w:rPr>
  </w:style>
  <w:style w:type="paragraph" w:customStyle="1" w:styleId="3A6322B28D334C4FB48355D2232EEEBD1">
    <w:name w:val="3A6322B28D334C4FB48355D2232EEEBD1"/>
    <w:rsid w:val="00CD28C7"/>
    <w:rPr>
      <w:rFonts w:eastAsiaTheme="minorHAnsi"/>
    </w:rPr>
  </w:style>
  <w:style w:type="paragraph" w:customStyle="1" w:styleId="43ECCE494F4B40BFB8AC7A3977EEBC201">
    <w:name w:val="43ECCE494F4B40BFB8AC7A3977EEBC201"/>
    <w:rsid w:val="00CD28C7"/>
    <w:rPr>
      <w:rFonts w:eastAsiaTheme="minorHAnsi"/>
    </w:rPr>
  </w:style>
  <w:style w:type="paragraph" w:customStyle="1" w:styleId="8E3F9A07059642CD92EC268182397ACC1">
    <w:name w:val="8E3F9A07059642CD92EC268182397ACC1"/>
    <w:rsid w:val="00CD28C7"/>
    <w:rPr>
      <w:rFonts w:eastAsiaTheme="minorHAnsi"/>
    </w:rPr>
  </w:style>
  <w:style w:type="paragraph" w:customStyle="1" w:styleId="8D7EBDBF2BC745BFABE6C690B77BFD5B1">
    <w:name w:val="8D7EBDBF2BC745BFABE6C690B77BFD5B1"/>
    <w:rsid w:val="00CD28C7"/>
    <w:rPr>
      <w:rFonts w:eastAsiaTheme="minorHAnsi"/>
    </w:rPr>
  </w:style>
  <w:style w:type="paragraph" w:customStyle="1" w:styleId="F1258C4D23324FEF9E7775E99909EA1E1">
    <w:name w:val="F1258C4D23324FEF9E7775E99909EA1E1"/>
    <w:rsid w:val="00CD28C7"/>
    <w:rPr>
      <w:rFonts w:eastAsiaTheme="minorHAnsi"/>
    </w:rPr>
  </w:style>
  <w:style w:type="paragraph" w:customStyle="1" w:styleId="E0FB2C7EC5C04176BA3B2D2A8F38FA851">
    <w:name w:val="E0FB2C7EC5C04176BA3B2D2A8F38FA851"/>
    <w:rsid w:val="00CD28C7"/>
    <w:rPr>
      <w:rFonts w:eastAsiaTheme="minorHAnsi"/>
    </w:rPr>
  </w:style>
  <w:style w:type="paragraph" w:customStyle="1" w:styleId="1E50E8B2B9704DB895D61D10FC88C27C1">
    <w:name w:val="1E50E8B2B9704DB895D61D10FC88C27C1"/>
    <w:rsid w:val="00CD28C7"/>
    <w:rPr>
      <w:rFonts w:eastAsiaTheme="minorHAnsi"/>
    </w:rPr>
  </w:style>
  <w:style w:type="paragraph" w:customStyle="1" w:styleId="4E27AA14430D434E9BAE605B01AD7A0D1">
    <w:name w:val="4E27AA14430D434E9BAE605B01AD7A0D1"/>
    <w:rsid w:val="00CD28C7"/>
    <w:rPr>
      <w:rFonts w:eastAsiaTheme="minorHAnsi"/>
    </w:rPr>
  </w:style>
  <w:style w:type="paragraph" w:customStyle="1" w:styleId="5A54ED08115441B3B1A231AEFEE2ABFF1">
    <w:name w:val="5A54ED08115441B3B1A231AEFEE2ABFF1"/>
    <w:rsid w:val="00CD28C7"/>
    <w:rPr>
      <w:rFonts w:eastAsiaTheme="minorHAnsi"/>
    </w:rPr>
  </w:style>
  <w:style w:type="paragraph" w:customStyle="1" w:styleId="6577440A669B473593A4F0103D7F1C1F1">
    <w:name w:val="6577440A669B473593A4F0103D7F1C1F1"/>
    <w:rsid w:val="00CD28C7"/>
    <w:rPr>
      <w:rFonts w:eastAsiaTheme="minorHAnsi"/>
    </w:rPr>
  </w:style>
  <w:style w:type="paragraph" w:customStyle="1" w:styleId="99E9E669AD8E4D0BADF10E6D8E0623C71">
    <w:name w:val="99E9E669AD8E4D0BADF10E6D8E0623C71"/>
    <w:rsid w:val="00CD28C7"/>
    <w:rPr>
      <w:rFonts w:eastAsiaTheme="minorHAnsi"/>
    </w:rPr>
  </w:style>
  <w:style w:type="paragraph" w:customStyle="1" w:styleId="02F964E739564BC98E8DF88C414651C711">
    <w:name w:val="02F964E739564BC98E8DF88C414651C711"/>
    <w:rsid w:val="00CD28C7"/>
    <w:rPr>
      <w:rFonts w:eastAsiaTheme="minorHAnsi"/>
    </w:rPr>
  </w:style>
  <w:style w:type="paragraph" w:customStyle="1" w:styleId="51F136CF13BC434588424995A2CDF8916">
    <w:name w:val="51F136CF13BC434588424995A2CDF8916"/>
    <w:rsid w:val="00CD28C7"/>
    <w:rPr>
      <w:rFonts w:eastAsiaTheme="minorHAnsi"/>
    </w:rPr>
  </w:style>
  <w:style w:type="paragraph" w:customStyle="1" w:styleId="64AE67DA9A7E480EBAB334829145DA0E5">
    <w:name w:val="64AE67DA9A7E480EBAB334829145DA0E5"/>
    <w:rsid w:val="00CD28C7"/>
    <w:rPr>
      <w:rFonts w:eastAsiaTheme="minorHAnsi"/>
    </w:rPr>
  </w:style>
  <w:style w:type="paragraph" w:customStyle="1" w:styleId="3DCCE279F8F647AA98D73B1ED8C3016611">
    <w:name w:val="3DCCE279F8F647AA98D73B1ED8C3016611"/>
    <w:rsid w:val="00CD28C7"/>
    <w:rPr>
      <w:rFonts w:eastAsiaTheme="minorHAnsi"/>
    </w:rPr>
  </w:style>
  <w:style w:type="paragraph" w:customStyle="1" w:styleId="ED6A3C20406E47BE9DFC08BBD33BE73F11">
    <w:name w:val="ED6A3C20406E47BE9DFC08BBD33BE73F11"/>
    <w:rsid w:val="00CD28C7"/>
    <w:rPr>
      <w:rFonts w:eastAsiaTheme="minorHAnsi"/>
    </w:rPr>
  </w:style>
  <w:style w:type="paragraph" w:customStyle="1" w:styleId="1F8F51F7EBE044C795F576F718C53D8A5">
    <w:name w:val="1F8F51F7EBE044C795F576F718C53D8A5"/>
    <w:rsid w:val="00CD28C7"/>
    <w:rPr>
      <w:rFonts w:eastAsiaTheme="minorHAnsi"/>
    </w:rPr>
  </w:style>
  <w:style w:type="paragraph" w:customStyle="1" w:styleId="ECB3F8E9DBA24603A12B80B718A6B6545">
    <w:name w:val="ECB3F8E9DBA24603A12B80B718A6B6545"/>
    <w:rsid w:val="00CD28C7"/>
    <w:rPr>
      <w:rFonts w:eastAsiaTheme="minorHAnsi"/>
    </w:rPr>
  </w:style>
  <w:style w:type="paragraph" w:customStyle="1" w:styleId="BA7AA3669EC74581BB3BAA409ED0B36A11">
    <w:name w:val="BA7AA3669EC74581BB3BAA409ED0B36A11"/>
    <w:rsid w:val="00CD28C7"/>
    <w:rPr>
      <w:rFonts w:eastAsiaTheme="minorHAnsi"/>
    </w:rPr>
  </w:style>
  <w:style w:type="paragraph" w:customStyle="1" w:styleId="7270FA1731FB4ECE84DD46C80E90D08011">
    <w:name w:val="7270FA1731FB4ECE84DD46C80E90D08011"/>
    <w:rsid w:val="00CD28C7"/>
    <w:rPr>
      <w:rFonts w:eastAsiaTheme="minorHAnsi"/>
    </w:rPr>
  </w:style>
  <w:style w:type="paragraph" w:customStyle="1" w:styleId="3A1DEC11C7234526B16B30553687D9FE11">
    <w:name w:val="3A1DEC11C7234526B16B30553687D9FE11"/>
    <w:rsid w:val="00CD28C7"/>
    <w:rPr>
      <w:rFonts w:eastAsiaTheme="minorHAnsi"/>
    </w:rPr>
  </w:style>
  <w:style w:type="paragraph" w:customStyle="1" w:styleId="920F3A07055D4809991BB797533223B911">
    <w:name w:val="920F3A07055D4809991BB797533223B911"/>
    <w:rsid w:val="00CD28C7"/>
    <w:rPr>
      <w:rFonts w:eastAsiaTheme="minorHAnsi"/>
    </w:rPr>
  </w:style>
  <w:style w:type="paragraph" w:customStyle="1" w:styleId="5410DD1A0CE649B39805534DCDE878591">
    <w:name w:val="5410DD1A0CE649B39805534DCDE878591"/>
    <w:rsid w:val="00CD28C7"/>
    <w:rPr>
      <w:rFonts w:eastAsiaTheme="minorHAnsi"/>
    </w:rPr>
  </w:style>
  <w:style w:type="paragraph" w:customStyle="1" w:styleId="D8981BD5550A4EF8A6A31BA5DDF8D2C115">
    <w:name w:val="D8981BD5550A4EF8A6A31BA5DDF8D2C115"/>
    <w:rsid w:val="00CD28C7"/>
    <w:rPr>
      <w:rFonts w:eastAsiaTheme="minorHAnsi"/>
    </w:rPr>
  </w:style>
  <w:style w:type="paragraph" w:customStyle="1" w:styleId="680F9CDDFE5C4E9881DFE66AA406F0BD15">
    <w:name w:val="680F9CDDFE5C4E9881DFE66AA406F0BD15"/>
    <w:rsid w:val="00CD28C7"/>
    <w:rPr>
      <w:rFonts w:eastAsiaTheme="minorHAnsi"/>
    </w:rPr>
  </w:style>
  <w:style w:type="paragraph" w:customStyle="1" w:styleId="D60C498C3E644FB0B060A9EA52F5DA8C15">
    <w:name w:val="D60C498C3E644FB0B060A9EA52F5DA8C15"/>
    <w:rsid w:val="00CD28C7"/>
    <w:rPr>
      <w:rFonts w:eastAsiaTheme="minorHAnsi"/>
    </w:rPr>
  </w:style>
  <w:style w:type="paragraph" w:customStyle="1" w:styleId="33515EC4ED9C445895F444C04FCDFF1E6">
    <w:name w:val="33515EC4ED9C445895F444C04FCDFF1E6"/>
    <w:rsid w:val="00CD28C7"/>
    <w:rPr>
      <w:rFonts w:eastAsiaTheme="minorHAnsi"/>
    </w:rPr>
  </w:style>
  <w:style w:type="paragraph" w:customStyle="1" w:styleId="78E4700FE8B64EDAB37EBFD3DE5FD6AB6">
    <w:name w:val="78E4700FE8B64EDAB37EBFD3DE5FD6AB6"/>
    <w:rsid w:val="00CD28C7"/>
    <w:rPr>
      <w:rFonts w:eastAsiaTheme="minorHAnsi"/>
    </w:rPr>
  </w:style>
  <w:style w:type="paragraph" w:customStyle="1" w:styleId="D2BCBF701D1E44638904F8E7292CEF5414">
    <w:name w:val="D2BCBF701D1E44638904F8E7292CEF5414"/>
    <w:rsid w:val="00CD28C7"/>
    <w:rPr>
      <w:rFonts w:eastAsiaTheme="minorHAnsi"/>
    </w:rPr>
  </w:style>
  <w:style w:type="paragraph" w:customStyle="1" w:styleId="4AE040FCBA79431B8C50C928A601717114">
    <w:name w:val="4AE040FCBA79431B8C50C928A601717114"/>
    <w:rsid w:val="00CD28C7"/>
    <w:rPr>
      <w:rFonts w:eastAsiaTheme="minorHAnsi"/>
    </w:rPr>
  </w:style>
  <w:style w:type="paragraph" w:customStyle="1" w:styleId="519A1D69FC3E45488400A31556E23E8D4">
    <w:name w:val="519A1D69FC3E45488400A31556E23E8D4"/>
    <w:rsid w:val="00CD28C7"/>
    <w:rPr>
      <w:rFonts w:eastAsiaTheme="minorHAnsi"/>
    </w:rPr>
  </w:style>
  <w:style w:type="paragraph" w:customStyle="1" w:styleId="0C6E5420E1F14CED9B5F044DDA30FDBA14">
    <w:name w:val="0C6E5420E1F14CED9B5F044DDA30FDBA14"/>
    <w:rsid w:val="00CD28C7"/>
    <w:rPr>
      <w:rFonts w:eastAsiaTheme="minorHAnsi"/>
    </w:rPr>
  </w:style>
  <w:style w:type="paragraph" w:customStyle="1" w:styleId="DEFECAEA2A7A4F8D8E01A14D268A6AA514">
    <w:name w:val="DEFECAEA2A7A4F8D8E01A14D268A6AA514"/>
    <w:rsid w:val="00CD28C7"/>
    <w:rPr>
      <w:rFonts w:eastAsiaTheme="minorHAnsi"/>
    </w:rPr>
  </w:style>
  <w:style w:type="paragraph" w:customStyle="1" w:styleId="37F81478642A4E93A35237FDEE7001F413">
    <w:name w:val="37F81478642A4E93A35237FDEE7001F413"/>
    <w:rsid w:val="00CD28C7"/>
    <w:rPr>
      <w:rFonts w:eastAsiaTheme="minorHAnsi"/>
    </w:rPr>
  </w:style>
  <w:style w:type="paragraph" w:customStyle="1" w:styleId="16CB6B45034D4AB4B8307C36C0928D8513">
    <w:name w:val="16CB6B45034D4AB4B8307C36C0928D8513"/>
    <w:rsid w:val="00CD28C7"/>
    <w:rPr>
      <w:rFonts w:eastAsiaTheme="minorHAnsi"/>
    </w:rPr>
  </w:style>
  <w:style w:type="paragraph" w:customStyle="1" w:styleId="B506655CD7754F1089A6002EBA9DA15513">
    <w:name w:val="B506655CD7754F1089A6002EBA9DA15513"/>
    <w:rsid w:val="00CD28C7"/>
    <w:rPr>
      <w:rFonts w:eastAsiaTheme="minorHAnsi"/>
    </w:rPr>
  </w:style>
  <w:style w:type="paragraph" w:customStyle="1" w:styleId="E32A28E7047644F48BEAC2600A4ABD2E12">
    <w:name w:val="E32A28E7047644F48BEAC2600A4ABD2E12"/>
    <w:rsid w:val="00CD28C7"/>
    <w:rPr>
      <w:rFonts w:eastAsiaTheme="minorHAnsi"/>
    </w:rPr>
  </w:style>
  <w:style w:type="paragraph" w:customStyle="1" w:styleId="8CDAA6FE24BA45808B1C1CBB4E895C4E12">
    <w:name w:val="8CDAA6FE24BA45808B1C1CBB4E895C4E12"/>
    <w:rsid w:val="00CD28C7"/>
    <w:rPr>
      <w:rFonts w:eastAsiaTheme="minorHAnsi"/>
    </w:rPr>
  </w:style>
  <w:style w:type="paragraph" w:customStyle="1" w:styleId="0F96BE18AB09452E99FCF59BF4F7309B12">
    <w:name w:val="0F96BE18AB09452E99FCF59BF4F7309B12"/>
    <w:rsid w:val="00CD28C7"/>
    <w:rPr>
      <w:rFonts w:eastAsiaTheme="minorHAnsi"/>
    </w:rPr>
  </w:style>
  <w:style w:type="paragraph" w:customStyle="1" w:styleId="E7361DBEE4D84D1A98DD1871CDC5A6E712">
    <w:name w:val="E7361DBEE4D84D1A98DD1871CDC5A6E712"/>
    <w:rsid w:val="00CD28C7"/>
    <w:rPr>
      <w:rFonts w:eastAsiaTheme="minorHAnsi"/>
    </w:rPr>
  </w:style>
  <w:style w:type="paragraph" w:customStyle="1" w:styleId="D2FE1DEF90024FFDAC4D659B2D1068193">
    <w:name w:val="D2FE1DEF90024FFDAC4D659B2D1068193"/>
    <w:rsid w:val="00CD28C7"/>
    <w:rPr>
      <w:rFonts w:eastAsiaTheme="minorHAnsi"/>
    </w:rPr>
  </w:style>
  <w:style w:type="paragraph" w:customStyle="1" w:styleId="C5AF9D31469A4D298FCE19E5BAF9BAA62">
    <w:name w:val="C5AF9D31469A4D298FCE19E5BAF9BAA62"/>
    <w:rsid w:val="00CD28C7"/>
    <w:rPr>
      <w:rFonts w:eastAsiaTheme="minorHAnsi"/>
    </w:rPr>
  </w:style>
  <w:style w:type="paragraph" w:customStyle="1" w:styleId="8C70273392B6480AB8914D526A82D7B52">
    <w:name w:val="8C70273392B6480AB8914D526A82D7B52"/>
    <w:rsid w:val="00CD28C7"/>
    <w:rPr>
      <w:rFonts w:eastAsiaTheme="minorHAnsi"/>
    </w:rPr>
  </w:style>
  <w:style w:type="paragraph" w:customStyle="1" w:styleId="E35A71C9ED0043E3BE94D179CD22FC662">
    <w:name w:val="E35A71C9ED0043E3BE94D179CD22FC662"/>
    <w:rsid w:val="00CD28C7"/>
    <w:rPr>
      <w:rFonts w:eastAsiaTheme="minorHAnsi"/>
    </w:rPr>
  </w:style>
  <w:style w:type="paragraph" w:customStyle="1" w:styleId="238F45F9FD3345AF841DE7498DEB92272">
    <w:name w:val="238F45F9FD3345AF841DE7498DEB92272"/>
    <w:rsid w:val="00CD28C7"/>
    <w:rPr>
      <w:rFonts w:eastAsiaTheme="minorHAnsi"/>
    </w:rPr>
  </w:style>
  <w:style w:type="paragraph" w:customStyle="1" w:styleId="A8D8A80801254973B9303F51B2F47E842">
    <w:name w:val="A8D8A80801254973B9303F51B2F47E842"/>
    <w:rsid w:val="00CD28C7"/>
    <w:rPr>
      <w:rFonts w:eastAsiaTheme="minorHAnsi"/>
    </w:rPr>
  </w:style>
  <w:style w:type="paragraph" w:customStyle="1" w:styleId="5895312BBC26412ABBC030A5C09BE5972">
    <w:name w:val="5895312BBC26412ABBC030A5C09BE5972"/>
    <w:rsid w:val="00CD28C7"/>
    <w:rPr>
      <w:rFonts w:eastAsiaTheme="minorHAnsi"/>
    </w:rPr>
  </w:style>
  <w:style w:type="paragraph" w:customStyle="1" w:styleId="4F8A1A051E914F308C029FF37998B74B2">
    <w:name w:val="4F8A1A051E914F308C029FF37998B74B2"/>
    <w:rsid w:val="00CD28C7"/>
    <w:rPr>
      <w:rFonts w:eastAsiaTheme="minorHAnsi"/>
    </w:rPr>
  </w:style>
  <w:style w:type="paragraph" w:customStyle="1" w:styleId="08120CB0D87E4D8798834315769B7DDB2">
    <w:name w:val="08120CB0D87E4D8798834315769B7DDB2"/>
    <w:rsid w:val="00CD28C7"/>
    <w:rPr>
      <w:rFonts w:eastAsiaTheme="minorHAnsi"/>
    </w:rPr>
  </w:style>
  <w:style w:type="paragraph" w:customStyle="1" w:styleId="20596C3F4D96469F8D01819E699A85AB2">
    <w:name w:val="20596C3F4D96469F8D01819E699A85AB2"/>
    <w:rsid w:val="00CD28C7"/>
    <w:rPr>
      <w:rFonts w:eastAsiaTheme="minorHAnsi"/>
    </w:rPr>
  </w:style>
  <w:style w:type="paragraph" w:customStyle="1" w:styleId="7652F015A1604D2F9A54941273EE6A0B2">
    <w:name w:val="7652F015A1604D2F9A54941273EE6A0B2"/>
    <w:rsid w:val="00CD28C7"/>
    <w:rPr>
      <w:rFonts w:eastAsiaTheme="minorHAnsi"/>
    </w:rPr>
  </w:style>
  <w:style w:type="paragraph" w:customStyle="1" w:styleId="D9330275F2E14E15B11627AAE00C180D2">
    <w:name w:val="D9330275F2E14E15B11627AAE00C180D2"/>
    <w:rsid w:val="00CD28C7"/>
    <w:rPr>
      <w:rFonts w:eastAsiaTheme="minorHAnsi"/>
    </w:rPr>
  </w:style>
  <w:style w:type="paragraph" w:customStyle="1" w:styleId="C0F89666CE684D18B68E7236BA8986712">
    <w:name w:val="C0F89666CE684D18B68E7236BA8986712"/>
    <w:rsid w:val="00CD28C7"/>
    <w:rPr>
      <w:rFonts w:eastAsiaTheme="minorHAnsi"/>
    </w:rPr>
  </w:style>
  <w:style w:type="paragraph" w:customStyle="1" w:styleId="13301A43C1FE415B8E8553CDDCE1E4592">
    <w:name w:val="13301A43C1FE415B8E8553CDDCE1E4592"/>
    <w:rsid w:val="00CD28C7"/>
    <w:rPr>
      <w:rFonts w:eastAsiaTheme="minorHAnsi"/>
    </w:rPr>
  </w:style>
  <w:style w:type="paragraph" w:customStyle="1" w:styleId="A0252F635E1C4092A41BBF03D670102E2">
    <w:name w:val="A0252F635E1C4092A41BBF03D670102E2"/>
    <w:rsid w:val="00CD28C7"/>
    <w:rPr>
      <w:rFonts w:eastAsiaTheme="minorHAnsi"/>
    </w:rPr>
  </w:style>
  <w:style w:type="paragraph" w:customStyle="1" w:styleId="3D56AE0DF07F4ED99A4293ADE9766F0F2">
    <w:name w:val="3D56AE0DF07F4ED99A4293ADE9766F0F2"/>
    <w:rsid w:val="00CD28C7"/>
    <w:rPr>
      <w:rFonts w:eastAsiaTheme="minorHAnsi"/>
    </w:rPr>
  </w:style>
  <w:style w:type="paragraph" w:customStyle="1" w:styleId="AB9DF9D2B26245ACA8D5D66E8EA85EBE2">
    <w:name w:val="AB9DF9D2B26245ACA8D5D66E8EA85EBE2"/>
    <w:rsid w:val="00CD28C7"/>
    <w:rPr>
      <w:rFonts w:eastAsiaTheme="minorHAnsi"/>
    </w:rPr>
  </w:style>
  <w:style w:type="paragraph" w:customStyle="1" w:styleId="C96225248A4F4A81A67D9B77202460ED2">
    <w:name w:val="C96225248A4F4A81A67D9B77202460ED2"/>
    <w:rsid w:val="00CD28C7"/>
    <w:rPr>
      <w:rFonts w:eastAsiaTheme="minorHAnsi"/>
    </w:rPr>
  </w:style>
  <w:style w:type="paragraph" w:customStyle="1" w:styleId="AD64B7F2DB28492D82E773DF0B4B6CDC2">
    <w:name w:val="AD64B7F2DB28492D82E773DF0B4B6CDC2"/>
    <w:rsid w:val="00CD28C7"/>
    <w:rPr>
      <w:rFonts w:eastAsiaTheme="minorHAnsi"/>
    </w:rPr>
  </w:style>
  <w:style w:type="paragraph" w:customStyle="1" w:styleId="C296B700C00946B59A5A64B4A14E110F2">
    <w:name w:val="C296B700C00946B59A5A64B4A14E110F2"/>
    <w:rsid w:val="00CD28C7"/>
    <w:rPr>
      <w:rFonts w:eastAsiaTheme="minorHAnsi"/>
    </w:rPr>
  </w:style>
  <w:style w:type="paragraph" w:customStyle="1" w:styleId="8F148A8B39B944AE9DC1CB6DB51A83E82">
    <w:name w:val="8F148A8B39B944AE9DC1CB6DB51A83E82"/>
    <w:rsid w:val="00CD28C7"/>
    <w:rPr>
      <w:rFonts w:eastAsiaTheme="minorHAnsi"/>
    </w:rPr>
  </w:style>
  <w:style w:type="paragraph" w:customStyle="1" w:styleId="C4813B9F6149433CB7DBAC25FF11495A2">
    <w:name w:val="C4813B9F6149433CB7DBAC25FF11495A2"/>
    <w:rsid w:val="00CD28C7"/>
    <w:rPr>
      <w:rFonts w:eastAsiaTheme="minorHAnsi"/>
    </w:rPr>
  </w:style>
  <w:style w:type="paragraph" w:customStyle="1" w:styleId="3A6322B28D334C4FB48355D2232EEEBD2">
    <w:name w:val="3A6322B28D334C4FB48355D2232EEEBD2"/>
    <w:rsid w:val="00CD28C7"/>
    <w:rPr>
      <w:rFonts w:eastAsiaTheme="minorHAnsi"/>
    </w:rPr>
  </w:style>
  <w:style w:type="paragraph" w:customStyle="1" w:styleId="43ECCE494F4B40BFB8AC7A3977EEBC202">
    <w:name w:val="43ECCE494F4B40BFB8AC7A3977EEBC202"/>
    <w:rsid w:val="00CD28C7"/>
    <w:rPr>
      <w:rFonts w:eastAsiaTheme="minorHAnsi"/>
    </w:rPr>
  </w:style>
  <w:style w:type="paragraph" w:customStyle="1" w:styleId="8E3F9A07059642CD92EC268182397ACC2">
    <w:name w:val="8E3F9A07059642CD92EC268182397ACC2"/>
    <w:rsid w:val="00CD28C7"/>
    <w:rPr>
      <w:rFonts w:eastAsiaTheme="minorHAnsi"/>
    </w:rPr>
  </w:style>
  <w:style w:type="paragraph" w:customStyle="1" w:styleId="8D7EBDBF2BC745BFABE6C690B77BFD5B2">
    <w:name w:val="8D7EBDBF2BC745BFABE6C690B77BFD5B2"/>
    <w:rsid w:val="00CD28C7"/>
    <w:rPr>
      <w:rFonts w:eastAsiaTheme="minorHAnsi"/>
    </w:rPr>
  </w:style>
  <w:style w:type="paragraph" w:customStyle="1" w:styleId="F1258C4D23324FEF9E7775E99909EA1E2">
    <w:name w:val="F1258C4D23324FEF9E7775E99909EA1E2"/>
    <w:rsid w:val="00CD28C7"/>
    <w:rPr>
      <w:rFonts w:eastAsiaTheme="minorHAnsi"/>
    </w:rPr>
  </w:style>
  <w:style w:type="paragraph" w:customStyle="1" w:styleId="E0FB2C7EC5C04176BA3B2D2A8F38FA852">
    <w:name w:val="E0FB2C7EC5C04176BA3B2D2A8F38FA852"/>
    <w:rsid w:val="00CD28C7"/>
    <w:rPr>
      <w:rFonts w:eastAsiaTheme="minorHAnsi"/>
    </w:rPr>
  </w:style>
  <w:style w:type="paragraph" w:customStyle="1" w:styleId="1E50E8B2B9704DB895D61D10FC88C27C2">
    <w:name w:val="1E50E8B2B9704DB895D61D10FC88C27C2"/>
    <w:rsid w:val="00CD28C7"/>
    <w:rPr>
      <w:rFonts w:eastAsiaTheme="minorHAnsi"/>
    </w:rPr>
  </w:style>
  <w:style w:type="paragraph" w:customStyle="1" w:styleId="4E27AA14430D434E9BAE605B01AD7A0D2">
    <w:name w:val="4E27AA14430D434E9BAE605B01AD7A0D2"/>
    <w:rsid w:val="00CD28C7"/>
    <w:rPr>
      <w:rFonts w:eastAsiaTheme="minorHAnsi"/>
    </w:rPr>
  </w:style>
  <w:style w:type="paragraph" w:customStyle="1" w:styleId="5A54ED08115441B3B1A231AEFEE2ABFF2">
    <w:name w:val="5A54ED08115441B3B1A231AEFEE2ABFF2"/>
    <w:rsid w:val="00CD28C7"/>
    <w:rPr>
      <w:rFonts w:eastAsiaTheme="minorHAnsi"/>
    </w:rPr>
  </w:style>
  <w:style w:type="paragraph" w:customStyle="1" w:styleId="6577440A669B473593A4F0103D7F1C1F2">
    <w:name w:val="6577440A669B473593A4F0103D7F1C1F2"/>
    <w:rsid w:val="00CD28C7"/>
    <w:rPr>
      <w:rFonts w:eastAsiaTheme="minorHAnsi"/>
    </w:rPr>
  </w:style>
  <w:style w:type="paragraph" w:customStyle="1" w:styleId="99E9E669AD8E4D0BADF10E6D8E0623C72">
    <w:name w:val="99E9E669AD8E4D0BADF10E6D8E0623C72"/>
    <w:rsid w:val="00CD28C7"/>
    <w:rPr>
      <w:rFonts w:eastAsiaTheme="minorHAnsi"/>
    </w:rPr>
  </w:style>
  <w:style w:type="paragraph" w:customStyle="1" w:styleId="02F964E739564BC98E8DF88C414651C712">
    <w:name w:val="02F964E739564BC98E8DF88C414651C712"/>
    <w:rsid w:val="00CD28C7"/>
    <w:rPr>
      <w:rFonts w:eastAsiaTheme="minorHAnsi"/>
    </w:rPr>
  </w:style>
  <w:style w:type="paragraph" w:customStyle="1" w:styleId="51F136CF13BC434588424995A2CDF8917">
    <w:name w:val="51F136CF13BC434588424995A2CDF8917"/>
    <w:rsid w:val="00CD28C7"/>
    <w:rPr>
      <w:rFonts w:eastAsiaTheme="minorHAnsi"/>
    </w:rPr>
  </w:style>
  <w:style w:type="paragraph" w:customStyle="1" w:styleId="64AE67DA9A7E480EBAB334829145DA0E6">
    <w:name w:val="64AE67DA9A7E480EBAB334829145DA0E6"/>
    <w:rsid w:val="00CD28C7"/>
    <w:rPr>
      <w:rFonts w:eastAsiaTheme="minorHAnsi"/>
    </w:rPr>
  </w:style>
  <w:style w:type="paragraph" w:customStyle="1" w:styleId="3DCCE279F8F647AA98D73B1ED8C3016612">
    <w:name w:val="3DCCE279F8F647AA98D73B1ED8C3016612"/>
    <w:rsid w:val="00CD28C7"/>
    <w:rPr>
      <w:rFonts w:eastAsiaTheme="minorHAnsi"/>
    </w:rPr>
  </w:style>
  <w:style w:type="paragraph" w:customStyle="1" w:styleId="ED6A3C20406E47BE9DFC08BBD33BE73F12">
    <w:name w:val="ED6A3C20406E47BE9DFC08BBD33BE73F12"/>
    <w:rsid w:val="00CD28C7"/>
    <w:rPr>
      <w:rFonts w:eastAsiaTheme="minorHAnsi"/>
    </w:rPr>
  </w:style>
  <w:style w:type="paragraph" w:customStyle="1" w:styleId="1F8F51F7EBE044C795F576F718C53D8A6">
    <w:name w:val="1F8F51F7EBE044C795F576F718C53D8A6"/>
    <w:rsid w:val="00CD28C7"/>
    <w:rPr>
      <w:rFonts w:eastAsiaTheme="minorHAnsi"/>
    </w:rPr>
  </w:style>
  <w:style w:type="paragraph" w:customStyle="1" w:styleId="ECB3F8E9DBA24603A12B80B718A6B6546">
    <w:name w:val="ECB3F8E9DBA24603A12B80B718A6B6546"/>
    <w:rsid w:val="00CD28C7"/>
    <w:rPr>
      <w:rFonts w:eastAsiaTheme="minorHAnsi"/>
    </w:rPr>
  </w:style>
  <w:style w:type="paragraph" w:customStyle="1" w:styleId="BA7AA3669EC74581BB3BAA409ED0B36A12">
    <w:name w:val="BA7AA3669EC74581BB3BAA409ED0B36A12"/>
    <w:rsid w:val="00CD28C7"/>
    <w:rPr>
      <w:rFonts w:eastAsiaTheme="minorHAnsi"/>
    </w:rPr>
  </w:style>
  <w:style w:type="paragraph" w:customStyle="1" w:styleId="7270FA1731FB4ECE84DD46C80E90D08012">
    <w:name w:val="7270FA1731FB4ECE84DD46C80E90D08012"/>
    <w:rsid w:val="00CD28C7"/>
    <w:rPr>
      <w:rFonts w:eastAsiaTheme="minorHAnsi"/>
    </w:rPr>
  </w:style>
  <w:style w:type="paragraph" w:customStyle="1" w:styleId="3A1DEC11C7234526B16B30553687D9FE12">
    <w:name w:val="3A1DEC11C7234526B16B30553687D9FE12"/>
    <w:rsid w:val="00CD28C7"/>
    <w:rPr>
      <w:rFonts w:eastAsiaTheme="minorHAnsi"/>
    </w:rPr>
  </w:style>
  <w:style w:type="paragraph" w:customStyle="1" w:styleId="920F3A07055D4809991BB797533223B912">
    <w:name w:val="920F3A07055D4809991BB797533223B912"/>
    <w:rsid w:val="00CD28C7"/>
    <w:rPr>
      <w:rFonts w:eastAsiaTheme="minorHAnsi"/>
    </w:rPr>
  </w:style>
  <w:style w:type="paragraph" w:customStyle="1" w:styleId="5410DD1A0CE649B39805534DCDE878592">
    <w:name w:val="5410DD1A0CE649B39805534DCDE878592"/>
    <w:rsid w:val="00CD28C7"/>
    <w:rPr>
      <w:rFonts w:eastAsiaTheme="minorHAnsi"/>
    </w:rPr>
  </w:style>
  <w:style w:type="paragraph" w:customStyle="1" w:styleId="D8981BD5550A4EF8A6A31BA5DDF8D2C116">
    <w:name w:val="D8981BD5550A4EF8A6A31BA5DDF8D2C116"/>
    <w:rsid w:val="00CD28C7"/>
    <w:rPr>
      <w:rFonts w:eastAsiaTheme="minorHAnsi"/>
    </w:rPr>
  </w:style>
  <w:style w:type="paragraph" w:customStyle="1" w:styleId="680F9CDDFE5C4E9881DFE66AA406F0BD16">
    <w:name w:val="680F9CDDFE5C4E9881DFE66AA406F0BD16"/>
    <w:rsid w:val="00CD28C7"/>
    <w:rPr>
      <w:rFonts w:eastAsiaTheme="minorHAnsi"/>
    </w:rPr>
  </w:style>
  <w:style w:type="paragraph" w:customStyle="1" w:styleId="D60C498C3E644FB0B060A9EA52F5DA8C16">
    <w:name w:val="D60C498C3E644FB0B060A9EA52F5DA8C16"/>
    <w:rsid w:val="00CD28C7"/>
    <w:rPr>
      <w:rFonts w:eastAsiaTheme="minorHAnsi"/>
    </w:rPr>
  </w:style>
  <w:style w:type="paragraph" w:customStyle="1" w:styleId="33515EC4ED9C445895F444C04FCDFF1E7">
    <w:name w:val="33515EC4ED9C445895F444C04FCDFF1E7"/>
    <w:rsid w:val="00CD28C7"/>
    <w:rPr>
      <w:rFonts w:eastAsiaTheme="minorHAnsi"/>
    </w:rPr>
  </w:style>
  <w:style w:type="paragraph" w:customStyle="1" w:styleId="78E4700FE8B64EDAB37EBFD3DE5FD6AB7">
    <w:name w:val="78E4700FE8B64EDAB37EBFD3DE5FD6AB7"/>
    <w:rsid w:val="00CD28C7"/>
    <w:rPr>
      <w:rFonts w:eastAsiaTheme="minorHAnsi"/>
    </w:rPr>
  </w:style>
  <w:style w:type="paragraph" w:customStyle="1" w:styleId="D2BCBF701D1E44638904F8E7292CEF5415">
    <w:name w:val="D2BCBF701D1E44638904F8E7292CEF5415"/>
    <w:rsid w:val="00CD28C7"/>
    <w:rPr>
      <w:rFonts w:eastAsiaTheme="minorHAnsi"/>
    </w:rPr>
  </w:style>
  <w:style w:type="paragraph" w:customStyle="1" w:styleId="4AE040FCBA79431B8C50C928A601717115">
    <w:name w:val="4AE040FCBA79431B8C50C928A601717115"/>
    <w:rsid w:val="00CD28C7"/>
    <w:rPr>
      <w:rFonts w:eastAsiaTheme="minorHAnsi"/>
    </w:rPr>
  </w:style>
  <w:style w:type="paragraph" w:customStyle="1" w:styleId="519A1D69FC3E45488400A31556E23E8D5">
    <w:name w:val="519A1D69FC3E45488400A31556E23E8D5"/>
    <w:rsid w:val="00CD28C7"/>
    <w:rPr>
      <w:rFonts w:eastAsiaTheme="minorHAnsi"/>
    </w:rPr>
  </w:style>
  <w:style w:type="paragraph" w:customStyle="1" w:styleId="0C6E5420E1F14CED9B5F044DDA30FDBA15">
    <w:name w:val="0C6E5420E1F14CED9B5F044DDA30FDBA15"/>
    <w:rsid w:val="00CD28C7"/>
    <w:rPr>
      <w:rFonts w:eastAsiaTheme="minorHAnsi"/>
    </w:rPr>
  </w:style>
  <w:style w:type="paragraph" w:customStyle="1" w:styleId="DEFECAEA2A7A4F8D8E01A14D268A6AA515">
    <w:name w:val="DEFECAEA2A7A4F8D8E01A14D268A6AA515"/>
    <w:rsid w:val="00CD28C7"/>
    <w:rPr>
      <w:rFonts w:eastAsiaTheme="minorHAnsi"/>
    </w:rPr>
  </w:style>
  <w:style w:type="paragraph" w:customStyle="1" w:styleId="37F81478642A4E93A35237FDEE7001F414">
    <w:name w:val="37F81478642A4E93A35237FDEE7001F414"/>
    <w:rsid w:val="00CD28C7"/>
    <w:rPr>
      <w:rFonts w:eastAsiaTheme="minorHAnsi"/>
    </w:rPr>
  </w:style>
  <w:style w:type="paragraph" w:customStyle="1" w:styleId="16CB6B45034D4AB4B8307C36C0928D8514">
    <w:name w:val="16CB6B45034D4AB4B8307C36C0928D8514"/>
    <w:rsid w:val="00CD28C7"/>
    <w:rPr>
      <w:rFonts w:eastAsiaTheme="minorHAnsi"/>
    </w:rPr>
  </w:style>
  <w:style w:type="paragraph" w:customStyle="1" w:styleId="B506655CD7754F1089A6002EBA9DA15514">
    <w:name w:val="B506655CD7754F1089A6002EBA9DA15514"/>
    <w:rsid w:val="00CD28C7"/>
    <w:rPr>
      <w:rFonts w:eastAsiaTheme="minorHAnsi"/>
    </w:rPr>
  </w:style>
  <w:style w:type="paragraph" w:customStyle="1" w:styleId="E32A28E7047644F48BEAC2600A4ABD2E13">
    <w:name w:val="E32A28E7047644F48BEAC2600A4ABD2E13"/>
    <w:rsid w:val="00CD28C7"/>
    <w:rPr>
      <w:rFonts w:eastAsiaTheme="minorHAnsi"/>
    </w:rPr>
  </w:style>
  <w:style w:type="paragraph" w:customStyle="1" w:styleId="8CDAA6FE24BA45808B1C1CBB4E895C4E13">
    <w:name w:val="8CDAA6FE24BA45808B1C1CBB4E895C4E13"/>
    <w:rsid w:val="00CD28C7"/>
    <w:rPr>
      <w:rFonts w:eastAsiaTheme="minorHAnsi"/>
    </w:rPr>
  </w:style>
  <w:style w:type="paragraph" w:customStyle="1" w:styleId="0F96BE18AB09452E99FCF59BF4F7309B13">
    <w:name w:val="0F96BE18AB09452E99FCF59BF4F7309B13"/>
    <w:rsid w:val="00CD28C7"/>
    <w:rPr>
      <w:rFonts w:eastAsiaTheme="minorHAnsi"/>
    </w:rPr>
  </w:style>
  <w:style w:type="paragraph" w:customStyle="1" w:styleId="E7361DBEE4D84D1A98DD1871CDC5A6E713">
    <w:name w:val="E7361DBEE4D84D1A98DD1871CDC5A6E713"/>
    <w:rsid w:val="00CD28C7"/>
    <w:rPr>
      <w:rFonts w:eastAsiaTheme="minorHAnsi"/>
    </w:rPr>
  </w:style>
  <w:style w:type="paragraph" w:customStyle="1" w:styleId="D2FE1DEF90024FFDAC4D659B2D1068194">
    <w:name w:val="D2FE1DEF90024FFDAC4D659B2D1068194"/>
    <w:rsid w:val="00CD28C7"/>
    <w:rPr>
      <w:rFonts w:eastAsiaTheme="minorHAnsi"/>
    </w:rPr>
  </w:style>
  <w:style w:type="paragraph" w:customStyle="1" w:styleId="C5AF9D31469A4D298FCE19E5BAF9BAA63">
    <w:name w:val="C5AF9D31469A4D298FCE19E5BAF9BAA63"/>
    <w:rsid w:val="00CD28C7"/>
    <w:rPr>
      <w:rFonts w:eastAsiaTheme="minorHAnsi"/>
    </w:rPr>
  </w:style>
  <w:style w:type="paragraph" w:customStyle="1" w:styleId="8C70273392B6480AB8914D526A82D7B53">
    <w:name w:val="8C70273392B6480AB8914D526A82D7B53"/>
    <w:rsid w:val="00CD28C7"/>
    <w:rPr>
      <w:rFonts w:eastAsiaTheme="minorHAnsi"/>
    </w:rPr>
  </w:style>
  <w:style w:type="paragraph" w:customStyle="1" w:styleId="E35A71C9ED0043E3BE94D179CD22FC663">
    <w:name w:val="E35A71C9ED0043E3BE94D179CD22FC663"/>
    <w:rsid w:val="00CD28C7"/>
    <w:rPr>
      <w:rFonts w:eastAsiaTheme="minorHAnsi"/>
    </w:rPr>
  </w:style>
  <w:style w:type="paragraph" w:customStyle="1" w:styleId="238F45F9FD3345AF841DE7498DEB92273">
    <w:name w:val="238F45F9FD3345AF841DE7498DEB92273"/>
    <w:rsid w:val="00CD28C7"/>
    <w:rPr>
      <w:rFonts w:eastAsiaTheme="minorHAnsi"/>
    </w:rPr>
  </w:style>
  <w:style w:type="paragraph" w:customStyle="1" w:styleId="A8D8A80801254973B9303F51B2F47E843">
    <w:name w:val="A8D8A80801254973B9303F51B2F47E843"/>
    <w:rsid w:val="00CD28C7"/>
    <w:rPr>
      <w:rFonts w:eastAsiaTheme="minorHAnsi"/>
    </w:rPr>
  </w:style>
  <w:style w:type="paragraph" w:customStyle="1" w:styleId="5895312BBC26412ABBC030A5C09BE5973">
    <w:name w:val="5895312BBC26412ABBC030A5C09BE5973"/>
    <w:rsid w:val="00CD28C7"/>
    <w:rPr>
      <w:rFonts w:eastAsiaTheme="minorHAnsi"/>
    </w:rPr>
  </w:style>
  <w:style w:type="paragraph" w:customStyle="1" w:styleId="4F8A1A051E914F308C029FF37998B74B3">
    <w:name w:val="4F8A1A051E914F308C029FF37998B74B3"/>
    <w:rsid w:val="00CD28C7"/>
    <w:rPr>
      <w:rFonts w:eastAsiaTheme="minorHAnsi"/>
    </w:rPr>
  </w:style>
  <w:style w:type="paragraph" w:customStyle="1" w:styleId="08120CB0D87E4D8798834315769B7DDB3">
    <w:name w:val="08120CB0D87E4D8798834315769B7DDB3"/>
    <w:rsid w:val="00CD28C7"/>
    <w:rPr>
      <w:rFonts w:eastAsiaTheme="minorHAnsi"/>
    </w:rPr>
  </w:style>
  <w:style w:type="paragraph" w:customStyle="1" w:styleId="20596C3F4D96469F8D01819E699A85AB3">
    <w:name w:val="20596C3F4D96469F8D01819E699A85AB3"/>
    <w:rsid w:val="00CD28C7"/>
    <w:rPr>
      <w:rFonts w:eastAsiaTheme="minorHAnsi"/>
    </w:rPr>
  </w:style>
  <w:style w:type="paragraph" w:customStyle="1" w:styleId="7652F015A1604D2F9A54941273EE6A0B3">
    <w:name w:val="7652F015A1604D2F9A54941273EE6A0B3"/>
    <w:rsid w:val="00CD28C7"/>
    <w:rPr>
      <w:rFonts w:eastAsiaTheme="minorHAnsi"/>
    </w:rPr>
  </w:style>
  <w:style w:type="paragraph" w:customStyle="1" w:styleId="D9330275F2E14E15B11627AAE00C180D3">
    <w:name w:val="D9330275F2E14E15B11627AAE00C180D3"/>
    <w:rsid w:val="00CD28C7"/>
    <w:rPr>
      <w:rFonts w:eastAsiaTheme="minorHAnsi"/>
    </w:rPr>
  </w:style>
  <w:style w:type="paragraph" w:customStyle="1" w:styleId="C0F89666CE684D18B68E7236BA8986713">
    <w:name w:val="C0F89666CE684D18B68E7236BA8986713"/>
    <w:rsid w:val="00CD28C7"/>
    <w:rPr>
      <w:rFonts w:eastAsiaTheme="minorHAnsi"/>
    </w:rPr>
  </w:style>
  <w:style w:type="paragraph" w:customStyle="1" w:styleId="13301A43C1FE415B8E8553CDDCE1E4593">
    <w:name w:val="13301A43C1FE415B8E8553CDDCE1E4593"/>
    <w:rsid w:val="00CD28C7"/>
    <w:rPr>
      <w:rFonts w:eastAsiaTheme="minorHAnsi"/>
    </w:rPr>
  </w:style>
  <w:style w:type="paragraph" w:customStyle="1" w:styleId="A0252F635E1C4092A41BBF03D670102E3">
    <w:name w:val="A0252F635E1C4092A41BBF03D670102E3"/>
    <w:rsid w:val="00CD28C7"/>
    <w:rPr>
      <w:rFonts w:eastAsiaTheme="minorHAnsi"/>
    </w:rPr>
  </w:style>
  <w:style w:type="paragraph" w:customStyle="1" w:styleId="3D56AE0DF07F4ED99A4293ADE9766F0F3">
    <w:name w:val="3D56AE0DF07F4ED99A4293ADE9766F0F3"/>
    <w:rsid w:val="00CD28C7"/>
    <w:rPr>
      <w:rFonts w:eastAsiaTheme="minorHAnsi"/>
    </w:rPr>
  </w:style>
  <w:style w:type="paragraph" w:customStyle="1" w:styleId="AB9DF9D2B26245ACA8D5D66E8EA85EBE3">
    <w:name w:val="AB9DF9D2B26245ACA8D5D66E8EA85EBE3"/>
    <w:rsid w:val="00CD28C7"/>
    <w:rPr>
      <w:rFonts w:eastAsiaTheme="minorHAnsi"/>
    </w:rPr>
  </w:style>
  <w:style w:type="paragraph" w:customStyle="1" w:styleId="C96225248A4F4A81A67D9B77202460ED3">
    <w:name w:val="C96225248A4F4A81A67D9B77202460ED3"/>
    <w:rsid w:val="00CD28C7"/>
    <w:rPr>
      <w:rFonts w:eastAsiaTheme="minorHAnsi"/>
    </w:rPr>
  </w:style>
  <w:style w:type="paragraph" w:customStyle="1" w:styleId="AD64B7F2DB28492D82E773DF0B4B6CDC3">
    <w:name w:val="AD64B7F2DB28492D82E773DF0B4B6CDC3"/>
    <w:rsid w:val="00CD28C7"/>
    <w:rPr>
      <w:rFonts w:eastAsiaTheme="minorHAnsi"/>
    </w:rPr>
  </w:style>
  <w:style w:type="paragraph" w:customStyle="1" w:styleId="C296B700C00946B59A5A64B4A14E110F3">
    <w:name w:val="C296B700C00946B59A5A64B4A14E110F3"/>
    <w:rsid w:val="00CD28C7"/>
    <w:rPr>
      <w:rFonts w:eastAsiaTheme="minorHAnsi"/>
    </w:rPr>
  </w:style>
  <w:style w:type="paragraph" w:customStyle="1" w:styleId="8F148A8B39B944AE9DC1CB6DB51A83E83">
    <w:name w:val="8F148A8B39B944AE9DC1CB6DB51A83E83"/>
    <w:rsid w:val="00CD28C7"/>
    <w:rPr>
      <w:rFonts w:eastAsiaTheme="minorHAnsi"/>
    </w:rPr>
  </w:style>
  <w:style w:type="paragraph" w:customStyle="1" w:styleId="C4813B9F6149433CB7DBAC25FF11495A3">
    <w:name w:val="C4813B9F6149433CB7DBAC25FF11495A3"/>
    <w:rsid w:val="00CD28C7"/>
    <w:rPr>
      <w:rFonts w:eastAsiaTheme="minorHAnsi"/>
    </w:rPr>
  </w:style>
  <w:style w:type="paragraph" w:customStyle="1" w:styleId="3A6322B28D334C4FB48355D2232EEEBD3">
    <w:name w:val="3A6322B28D334C4FB48355D2232EEEBD3"/>
    <w:rsid w:val="00CD28C7"/>
    <w:rPr>
      <w:rFonts w:eastAsiaTheme="minorHAnsi"/>
    </w:rPr>
  </w:style>
  <w:style w:type="paragraph" w:customStyle="1" w:styleId="43ECCE494F4B40BFB8AC7A3977EEBC203">
    <w:name w:val="43ECCE494F4B40BFB8AC7A3977EEBC203"/>
    <w:rsid w:val="00CD28C7"/>
    <w:rPr>
      <w:rFonts w:eastAsiaTheme="minorHAnsi"/>
    </w:rPr>
  </w:style>
  <w:style w:type="paragraph" w:customStyle="1" w:styleId="8E3F9A07059642CD92EC268182397ACC3">
    <w:name w:val="8E3F9A07059642CD92EC268182397ACC3"/>
    <w:rsid w:val="00CD28C7"/>
    <w:rPr>
      <w:rFonts w:eastAsiaTheme="minorHAnsi"/>
    </w:rPr>
  </w:style>
  <w:style w:type="paragraph" w:customStyle="1" w:styleId="8D7EBDBF2BC745BFABE6C690B77BFD5B3">
    <w:name w:val="8D7EBDBF2BC745BFABE6C690B77BFD5B3"/>
    <w:rsid w:val="00CD28C7"/>
    <w:rPr>
      <w:rFonts w:eastAsiaTheme="minorHAnsi"/>
    </w:rPr>
  </w:style>
  <w:style w:type="paragraph" w:customStyle="1" w:styleId="F1258C4D23324FEF9E7775E99909EA1E3">
    <w:name w:val="F1258C4D23324FEF9E7775E99909EA1E3"/>
    <w:rsid w:val="00CD28C7"/>
    <w:rPr>
      <w:rFonts w:eastAsiaTheme="minorHAnsi"/>
    </w:rPr>
  </w:style>
  <w:style w:type="paragraph" w:customStyle="1" w:styleId="E0FB2C7EC5C04176BA3B2D2A8F38FA853">
    <w:name w:val="E0FB2C7EC5C04176BA3B2D2A8F38FA853"/>
    <w:rsid w:val="00CD28C7"/>
    <w:rPr>
      <w:rFonts w:eastAsiaTheme="minorHAnsi"/>
    </w:rPr>
  </w:style>
  <w:style w:type="paragraph" w:customStyle="1" w:styleId="1E50E8B2B9704DB895D61D10FC88C27C3">
    <w:name w:val="1E50E8B2B9704DB895D61D10FC88C27C3"/>
    <w:rsid w:val="00CD28C7"/>
    <w:rPr>
      <w:rFonts w:eastAsiaTheme="minorHAnsi"/>
    </w:rPr>
  </w:style>
  <w:style w:type="paragraph" w:customStyle="1" w:styleId="4E27AA14430D434E9BAE605B01AD7A0D3">
    <w:name w:val="4E27AA14430D434E9BAE605B01AD7A0D3"/>
    <w:rsid w:val="00CD28C7"/>
    <w:rPr>
      <w:rFonts w:eastAsiaTheme="minorHAnsi"/>
    </w:rPr>
  </w:style>
  <w:style w:type="paragraph" w:customStyle="1" w:styleId="5A54ED08115441B3B1A231AEFEE2ABFF3">
    <w:name w:val="5A54ED08115441B3B1A231AEFEE2ABFF3"/>
    <w:rsid w:val="00CD28C7"/>
    <w:rPr>
      <w:rFonts w:eastAsiaTheme="minorHAnsi"/>
    </w:rPr>
  </w:style>
  <w:style w:type="paragraph" w:customStyle="1" w:styleId="6577440A669B473593A4F0103D7F1C1F3">
    <w:name w:val="6577440A669B473593A4F0103D7F1C1F3"/>
    <w:rsid w:val="00CD28C7"/>
    <w:rPr>
      <w:rFonts w:eastAsiaTheme="minorHAnsi"/>
    </w:rPr>
  </w:style>
  <w:style w:type="paragraph" w:customStyle="1" w:styleId="99E9E669AD8E4D0BADF10E6D8E0623C73">
    <w:name w:val="99E9E669AD8E4D0BADF10E6D8E0623C73"/>
    <w:rsid w:val="00CD28C7"/>
    <w:rPr>
      <w:rFonts w:eastAsiaTheme="minorHAnsi"/>
    </w:rPr>
  </w:style>
  <w:style w:type="paragraph" w:customStyle="1" w:styleId="02F964E739564BC98E8DF88C414651C713">
    <w:name w:val="02F964E739564BC98E8DF88C414651C713"/>
    <w:rsid w:val="00CD28C7"/>
    <w:rPr>
      <w:rFonts w:eastAsiaTheme="minorHAnsi"/>
    </w:rPr>
  </w:style>
  <w:style w:type="paragraph" w:customStyle="1" w:styleId="51F136CF13BC434588424995A2CDF8918">
    <w:name w:val="51F136CF13BC434588424995A2CDF8918"/>
    <w:rsid w:val="00CD28C7"/>
    <w:rPr>
      <w:rFonts w:eastAsiaTheme="minorHAnsi"/>
    </w:rPr>
  </w:style>
  <w:style w:type="paragraph" w:customStyle="1" w:styleId="64AE67DA9A7E480EBAB334829145DA0E7">
    <w:name w:val="64AE67DA9A7E480EBAB334829145DA0E7"/>
    <w:rsid w:val="00CD28C7"/>
    <w:rPr>
      <w:rFonts w:eastAsiaTheme="minorHAnsi"/>
    </w:rPr>
  </w:style>
  <w:style w:type="paragraph" w:customStyle="1" w:styleId="3DCCE279F8F647AA98D73B1ED8C3016613">
    <w:name w:val="3DCCE279F8F647AA98D73B1ED8C3016613"/>
    <w:rsid w:val="00CD28C7"/>
    <w:rPr>
      <w:rFonts w:eastAsiaTheme="minorHAnsi"/>
    </w:rPr>
  </w:style>
  <w:style w:type="paragraph" w:customStyle="1" w:styleId="ED6A3C20406E47BE9DFC08BBD33BE73F13">
    <w:name w:val="ED6A3C20406E47BE9DFC08BBD33BE73F13"/>
    <w:rsid w:val="00CD28C7"/>
    <w:rPr>
      <w:rFonts w:eastAsiaTheme="minorHAnsi"/>
    </w:rPr>
  </w:style>
  <w:style w:type="paragraph" w:customStyle="1" w:styleId="1F8F51F7EBE044C795F576F718C53D8A7">
    <w:name w:val="1F8F51F7EBE044C795F576F718C53D8A7"/>
    <w:rsid w:val="00CD28C7"/>
    <w:rPr>
      <w:rFonts w:eastAsiaTheme="minorHAnsi"/>
    </w:rPr>
  </w:style>
  <w:style w:type="paragraph" w:customStyle="1" w:styleId="ECB3F8E9DBA24603A12B80B718A6B6547">
    <w:name w:val="ECB3F8E9DBA24603A12B80B718A6B6547"/>
    <w:rsid w:val="00CD28C7"/>
    <w:rPr>
      <w:rFonts w:eastAsiaTheme="minorHAnsi"/>
    </w:rPr>
  </w:style>
  <w:style w:type="paragraph" w:customStyle="1" w:styleId="BA7AA3669EC74581BB3BAA409ED0B36A13">
    <w:name w:val="BA7AA3669EC74581BB3BAA409ED0B36A13"/>
    <w:rsid w:val="00CD28C7"/>
    <w:rPr>
      <w:rFonts w:eastAsiaTheme="minorHAnsi"/>
    </w:rPr>
  </w:style>
  <w:style w:type="paragraph" w:customStyle="1" w:styleId="7270FA1731FB4ECE84DD46C80E90D08013">
    <w:name w:val="7270FA1731FB4ECE84DD46C80E90D08013"/>
    <w:rsid w:val="00CD28C7"/>
    <w:rPr>
      <w:rFonts w:eastAsiaTheme="minorHAnsi"/>
    </w:rPr>
  </w:style>
  <w:style w:type="paragraph" w:customStyle="1" w:styleId="3A1DEC11C7234526B16B30553687D9FE13">
    <w:name w:val="3A1DEC11C7234526B16B30553687D9FE13"/>
    <w:rsid w:val="00CD28C7"/>
    <w:rPr>
      <w:rFonts w:eastAsiaTheme="minorHAnsi"/>
    </w:rPr>
  </w:style>
  <w:style w:type="paragraph" w:customStyle="1" w:styleId="920F3A07055D4809991BB797533223B913">
    <w:name w:val="920F3A07055D4809991BB797533223B913"/>
    <w:rsid w:val="00CD28C7"/>
    <w:rPr>
      <w:rFonts w:eastAsiaTheme="minorHAnsi"/>
    </w:rPr>
  </w:style>
  <w:style w:type="paragraph" w:customStyle="1" w:styleId="5410DD1A0CE649B39805534DCDE878593">
    <w:name w:val="5410DD1A0CE649B39805534DCDE878593"/>
    <w:rsid w:val="00CD28C7"/>
    <w:rPr>
      <w:rFonts w:eastAsiaTheme="minorHAnsi"/>
    </w:rPr>
  </w:style>
  <w:style w:type="paragraph" w:customStyle="1" w:styleId="D8981BD5550A4EF8A6A31BA5DDF8D2C117">
    <w:name w:val="D8981BD5550A4EF8A6A31BA5DDF8D2C117"/>
    <w:rsid w:val="00CD28C7"/>
    <w:rPr>
      <w:rFonts w:eastAsiaTheme="minorHAnsi"/>
    </w:rPr>
  </w:style>
  <w:style w:type="paragraph" w:customStyle="1" w:styleId="680F9CDDFE5C4E9881DFE66AA406F0BD17">
    <w:name w:val="680F9CDDFE5C4E9881DFE66AA406F0BD17"/>
    <w:rsid w:val="00CD28C7"/>
    <w:rPr>
      <w:rFonts w:eastAsiaTheme="minorHAnsi"/>
    </w:rPr>
  </w:style>
  <w:style w:type="paragraph" w:customStyle="1" w:styleId="D60C498C3E644FB0B060A9EA52F5DA8C17">
    <w:name w:val="D60C498C3E644FB0B060A9EA52F5DA8C17"/>
    <w:rsid w:val="00CD28C7"/>
    <w:rPr>
      <w:rFonts w:eastAsiaTheme="minorHAnsi"/>
    </w:rPr>
  </w:style>
  <w:style w:type="paragraph" w:customStyle="1" w:styleId="33515EC4ED9C445895F444C04FCDFF1E8">
    <w:name w:val="33515EC4ED9C445895F444C04FCDFF1E8"/>
    <w:rsid w:val="00CD28C7"/>
    <w:rPr>
      <w:rFonts w:eastAsiaTheme="minorHAnsi"/>
    </w:rPr>
  </w:style>
  <w:style w:type="paragraph" w:customStyle="1" w:styleId="78E4700FE8B64EDAB37EBFD3DE5FD6AB8">
    <w:name w:val="78E4700FE8B64EDAB37EBFD3DE5FD6AB8"/>
    <w:rsid w:val="00CD28C7"/>
    <w:rPr>
      <w:rFonts w:eastAsiaTheme="minorHAnsi"/>
    </w:rPr>
  </w:style>
  <w:style w:type="paragraph" w:customStyle="1" w:styleId="D2BCBF701D1E44638904F8E7292CEF5416">
    <w:name w:val="D2BCBF701D1E44638904F8E7292CEF5416"/>
    <w:rsid w:val="00CD28C7"/>
    <w:rPr>
      <w:rFonts w:eastAsiaTheme="minorHAnsi"/>
    </w:rPr>
  </w:style>
  <w:style w:type="paragraph" w:customStyle="1" w:styleId="4AE040FCBA79431B8C50C928A601717116">
    <w:name w:val="4AE040FCBA79431B8C50C928A601717116"/>
    <w:rsid w:val="00CD28C7"/>
    <w:rPr>
      <w:rFonts w:eastAsiaTheme="minorHAnsi"/>
    </w:rPr>
  </w:style>
  <w:style w:type="paragraph" w:customStyle="1" w:styleId="519A1D69FC3E45488400A31556E23E8D6">
    <w:name w:val="519A1D69FC3E45488400A31556E23E8D6"/>
    <w:rsid w:val="00CD28C7"/>
    <w:rPr>
      <w:rFonts w:eastAsiaTheme="minorHAnsi"/>
    </w:rPr>
  </w:style>
  <w:style w:type="paragraph" w:customStyle="1" w:styleId="0C6E5420E1F14CED9B5F044DDA30FDBA16">
    <w:name w:val="0C6E5420E1F14CED9B5F044DDA30FDBA16"/>
    <w:rsid w:val="00CD28C7"/>
    <w:rPr>
      <w:rFonts w:eastAsiaTheme="minorHAnsi"/>
    </w:rPr>
  </w:style>
  <w:style w:type="paragraph" w:customStyle="1" w:styleId="DEFECAEA2A7A4F8D8E01A14D268A6AA516">
    <w:name w:val="DEFECAEA2A7A4F8D8E01A14D268A6AA516"/>
    <w:rsid w:val="00CD28C7"/>
    <w:rPr>
      <w:rFonts w:eastAsiaTheme="minorHAnsi"/>
    </w:rPr>
  </w:style>
  <w:style w:type="paragraph" w:customStyle="1" w:styleId="37F81478642A4E93A35237FDEE7001F415">
    <w:name w:val="37F81478642A4E93A35237FDEE7001F415"/>
    <w:rsid w:val="00CD28C7"/>
    <w:rPr>
      <w:rFonts w:eastAsiaTheme="minorHAnsi"/>
    </w:rPr>
  </w:style>
  <w:style w:type="paragraph" w:customStyle="1" w:styleId="16CB6B45034D4AB4B8307C36C0928D8515">
    <w:name w:val="16CB6B45034D4AB4B8307C36C0928D8515"/>
    <w:rsid w:val="00CD28C7"/>
    <w:rPr>
      <w:rFonts w:eastAsiaTheme="minorHAnsi"/>
    </w:rPr>
  </w:style>
  <w:style w:type="paragraph" w:customStyle="1" w:styleId="B506655CD7754F1089A6002EBA9DA15515">
    <w:name w:val="B506655CD7754F1089A6002EBA9DA15515"/>
    <w:rsid w:val="00CD28C7"/>
    <w:rPr>
      <w:rFonts w:eastAsiaTheme="minorHAnsi"/>
    </w:rPr>
  </w:style>
  <w:style w:type="paragraph" w:customStyle="1" w:styleId="E32A28E7047644F48BEAC2600A4ABD2E14">
    <w:name w:val="E32A28E7047644F48BEAC2600A4ABD2E14"/>
    <w:rsid w:val="00CD28C7"/>
    <w:rPr>
      <w:rFonts w:eastAsiaTheme="minorHAnsi"/>
    </w:rPr>
  </w:style>
  <w:style w:type="paragraph" w:customStyle="1" w:styleId="8CDAA6FE24BA45808B1C1CBB4E895C4E14">
    <w:name w:val="8CDAA6FE24BA45808B1C1CBB4E895C4E14"/>
    <w:rsid w:val="00CD28C7"/>
    <w:rPr>
      <w:rFonts w:eastAsiaTheme="minorHAnsi"/>
    </w:rPr>
  </w:style>
  <w:style w:type="paragraph" w:customStyle="1" w:styleId="0F96BE18AB09452E99FCF59BF4F7309B14">
    <w:name w:val="0F96BE18AB09452E99FCF59BF4F7309B14"/>
    <w:rsid w:val="00CD28C7"/>
    <w:rPr>
      <w:rFonts w:eastAsiaTheme="minorHAnsi"/>
    </w:rPr>
  </w:style>
  <w:style w:type="paragraph" w:customStyle="1" w:styleId="E7361DBEE4D84D1A98DD1871CDC5A6E714">
    <w:name w:val="E7361DBEE4D84D1A98DD1871CDC5A6E714"/>
    <w:rsid w:val="00CD28C7"/>
    <w:rPr>
      <w:rFonts w:eastAsiaTheme="minorHAnsi"/>
    </w:rPr>
  </w:style>
  <w:style w:type="paragraph" w:customStyle="1" w:styleId="D2FE1DEF90024FFDAC4D659B2D1068195">
    <w:name w:val="D2FE1DEF90024FFDAC4D659B2D1068195"/>
    <w:rsid w:val="00CD28C7"/>
    <w:rPr>
      <w:rFonts w:eastAsiaTheme="minorHAnsi"/>
    </w:rPr>
  </w:style>
  <w:style w:type="paragraph" w:customStyle="1" w:styleId="C5AF9D31469A4D298FCE19E5BAF9BAA64">
    <w:name w:val="C5AF9D31469A4D298FCE19E5BAF9BAA64"/>
    <w:rsid w:val="00CD28C7"/>
    <w:rPr>
      <w:rFonts w:eastAsiaTheme="minorHAnsi"/>
    </w:rPr>
  </w:style>
  <w:style w:type="paragraph" w:customStyle="1" w:styleId="8C70273392B6480AB8914D526A82D7B54">
    <w:name w:val="8C70273392B6480AB8914D526A82D7B54"/>
    <w:rsid w:val="00CD28C7"/>
    <w:rPr>
      <w:rFonts w:eastAsiaTheme="minorHAnsi"/>
    </w:rPr>
  </w:style>
  <w:style w:type="paragraph" w:customStyle="1" w:styleId="E35A71C9ED0043E3BE94D179CD22FC664">
    <w:name w:val="E35A71C9ED0043E3BE94D179CD22FC664"/>
    <w:rsid w:val="00CD28C7"/>
    <w:rPr>
      <w:rFonts w:eastAsiaTheme="minorHAnsi"/>
    </w:rPr>
  </w:style>
  <w:style w:type="paragraph" w:customStyle="1" w:styleId="238F45F9FD3345AF841DE7498DEB92274">
    <w:name w:val="238F45F9FD3345AF841DE7498DEB92274"/>
    <w:rsid w:val="00CD28C7"/>
    <w:rPr>
      <w:rFonts w:eastAsiaTheme="minorHAnsi"/>
    </w:rPr>
  </w:style>
  <w:style w:type="paragraph" w:customStyle="1" w:styleId="A8D8A80801254973B9303F51B2F47E844">
    <w:name w:val="A8D8A80801254973B9303F51B2F47E844"/>
    <w:rsid w:val="00CD28C7"/>
    <w:rPr>
      <w:rFonts w:eastAsiaTheme="minorHAnsi"/>
    </w:rPr>
  </w:style>
  <w:style w:type="paragraph" w:customStyle="1" w:styleId="5895312BBC26412ABBC030A5C09BE5974">
    <w:name w:val="5895312BBC26412ABBC030A5C09BE5974"/>
    <w:rsid w:val="00CD28C7"/>
    <w:rPr>
      <w:rFonts w:eastAsiaTheme="minorHAnsi"/>
    </w:rPr>
  </w:style>
  <w:style w:type="paragraph" w:customStyle="1" w:styleId="4F8A1A051E914F308C029FF37998B74B4">
    <w:name w:val="4F8A1A051E914F308C029FF37998B74B4"/>
    <w:rsid w:val="00CD28C7"/>
    <w:rPr>
      <w:rFonts w:eastAsiaTheme="minorHAnsi"/>
    </w:rPr>
  </w:style>
  <w:style w:type="paragraph" w:customStyle="1" w:styleId="08120CB0D87E4D8798834315769B7DDB4">
    <w:name w:val="08120CB0D87E4D8798834315769B7DDB4"/>
    <w:rsid w:val="00CD28C7"/>
    <w:rPr>
      <w:rFonts w:eastAsiaTheme="minorHAnsi"/>
    </w:rPr>
  </w:style>
  <w:style w:type="paragraph" w:customStyle="1" w:styleId="20596C3F4D96469F8D01819E699A85AB4">
    <w:name w:val="20596C3F4D96469F8D01819E699A85AB4"/>
    <w:rsid w:val="00CD28C7"/>
    <w:rPr>
      <w:rFonts w:eastAsiaTheme="minorHAnsi"/>
    </w:rPr>
  </w:style>
  <w:style w:type="paragraph" w:customStyle="1" w:styleId="7652F015A1604D2F9A54941273EE6A0B4">
    <w:name w:val="7652F015A1604D2F9A54941273EE6A0B4"/>
    <w:rsid w:val="00CD28C7"/>
    <w:rPr>
      <w:rFonts w:eastAsiaTheme="minorHAnsi"/>
    </w:rPr>
  </w:style>
  <w:style w:type="paragraph" w:customStyle="1" w:styleId="D9330275F2E14E15B11627AAE00C180D4">
    <w:name w:val="D9330275F2E14E15B11627AAE00C180D4"/>
    <w:rsid w:val="00CD28C7"/>
    <w:rPr>
      <w:rFonts w:eastAsiaTheme="minorHAnsi"/>
    </w:rPr>
  </w:style>
  <w:style w:type="paragraph" w:customStyle="1" w:styleId="C0F89666CE684D18B68E7236BA8986714">
    <w:name w:val="C0F89666CE684D18B68E7236BA8986714"/>
    <w:rsid w:val="00CD28C7"/>
    <w:rPr>
      <w:rFonts w:eastAsiaTheme="minorHAnsi"/>
    </w:rPr>
  </w:style>
  <w:style w:type="paragraph" w:customStyle="1" w:styleId="13301A43C1FE415B8E8553CDDCE1E4594">
    <w:name w:val="13301A43C1FE415B8E8553CDDCE1E4594"/>
    <w:rsid w:val="00CD28C7"/>
    <w:rPr>
      <w:rFonts w:eastAsiaTheme="minorHAnsi"/>
    </w:rPr>
  </w:style>
  <w:style w:type="paragraph" w:customStyle="1" w:styleId="A0252F635E1C4092A41BBF03D670102E4">
    <w:name w:val="A0252F635E1C4092A41BBF03D670102E4"/>
    <w:rsid w:val="00CD28C7"/>
    <w:rPr>
      <w:rFonts w:eastAsiaTheme="minorHAnsi"/>
    </w:rPr>
  </w:style>
  <w:style w:type="paragraph" w:customStyle="1" w:styleId="3D56AE0DF07F4ED99A4293ADE9766F0F4">
    <w:name w:val="3D56AE0DF07F4ED99A4293ADE9766F0F4"/>
    <w:rsid w:val="00CD28C7"/>
    <w:rPr>
      <w:rFonts w:eastAsiaTheme="minorHAnsi"/>
    </w:rPr>
  </w:style>
  <w:style w:type="paragraph" w:customStyle="1" w:styleId="AB9DF9D2B26245ACA8D5D66E8EA85EBE4">
    <w:name w:val="AB9DF9D2B26245ACA8D5D66E8EA85EBE4"/>
    <w:rsid w:val="00CD28C7"/>
    <w:rPr>
      <w:rFonts w:eastAsiaTheme="minorHAnsi"/>
    </w:rPr>
  </w:style>
  <w:style w:type="paragraph" w:customStyle="1" w:styleId="C96225248A4F4A81A67D9B77202460ED4">
    <w:name w:val="C96225248A4F4A81A67D9B77202460ED4"/>
    <w:rsid w:val="00CD28C7"/>
    <w:rPr>
      <w:rFonts w:eastAsiaTheme="minorHAnsi"/>
    </w:rPr>
  </w:style>
  <w:style w:type="paragraph" w:customStyle="1" w:styleId="AD64B7F2DB28492D82E773DF0B4B6CDC4">
    <w:name w:val="AD64B7F2DB28492D82E773DF0B4B6CDC4"/>
    <w:rsid w:val="00CD28C7"/>
    <w:rPr>
      <w:rFonts w:eastAsiaTheme="minorHAnsi"/>
    </w:rPr>
  </w:style>
  <w:style w:type="paragraph" w:customStyle="1" w:styleId="C296B700C00946B59A5A64B4A14E110F4">
    <w:name w:val="C296B700C00946B59A5A64B4A14E110F4"/>
    <w:rsid w:val="00CD28C7"/>
    <w:rPr>
      <w:rFonts w:eastAsiaTheme="minorHAnsi"/>
    </w:rPr>
  </w:style>
  <w:style w:type="paragraph" w:customStyle="1" w:styleId="8F148A8B39B944AE9DC1CB6DB51A83E84">
    <w:name w:val="8F148A8B39B944AE9DC1CB6DB51A83E84"/>
    <w:rsid w:val="00CD28C7"/>
    <w:rPr>
      <w:rFonts w:eastAsiaTheme="minorHAnsi"/>
    </w:rPr>
  </w:style>
  <w:style w:type="paragraph" w:customStyle="1" w:styleId="C4813B9F6149433CB7DBAC25FF11495A4">
    <w:name w:val="C4813B9F6149433CB7DBAC25FF11495A4"/>
    <w:rsid w:val="00CD28C7"/>
    <w:rPr>
      <w:rFonts w:eastAsiaTheme="minorHAnsi"/>
    </w:rPr>
  </w:style>
  <w:style w:type="paragraph" w:customStyle="1" w:styleId="3A6322B28D334C4FB48355D2232EEEBD4">
    <w:name w:val="3A6322B28D334C4FB48355D2232EEEBD4"/>
    <w:rsid w:val="00CD28C7"/>
    <w:rPr>
      <w:rFonts w:eastAsiaTheme="minorHAnsi"/>
    </w:rPr>
  </w:style>
  <w:style w:type="paragraph" w:customStyle="1" w:styleId="43ECCE494F4B40BFB8AC7A3977EEBC204">
    <w:name w:val="43ECCE494F4B40BFB8AC7A3977EEBC204"/>
    <w:rsid w:val="00CD28C7"/>
    <w:rPr>
      <w:rFonts w:eastAsiaTheme="minorHAnsi"/>
    </w:rPr>
  </w:style>
  <w:style w:type="paragraph" w:customStyle="1" w:styleId="8E3F9A07059642CD92EC268182397ACC4">
    <w:name w:val="8E3F9A07059642CD92EC268182397ACC4"/>
    <w:rsid w:val="00CD28C7"/>
    <w:rPr>
      <w:rFonts w:eastAsiaTheme="minorHAnsi"/>
    </w:rPr>
  </w:style>
  <w:style w:type="paragraph" w:customStyle="1" w:styleId="8D7EBDBF2BC745BFABE6C690B77BFD5B4">
    <w:name w:val="8D7EBDBF2BC745BFABE6C690B77BFD5B4"/>
    <w:rsid w:val="00CD28C7"/>
    <w:rPr>
      <w:rFonts w:eastAsiaTheme="minorHAnsi"/>
    </w:rPr>
  </w:style>
  <w:style w:type="paragraph" w:customStyle="1" w:styleId="F1258C4D23324FEF9E7775E99909EA1E4">
    <w:name w:val="F1258C4D23324FEF9E7775E99909EA1E4"/>
    <w:rsid w:val="00CD28C7"/>
    <w:rPr>
      <w:rFonts w:eastAsiaTheme="minorHAnsi"/>
    </w:rPr>
  </w:style>
  <w:style w:type="paragraph" w:customStyle="1" w:styleId="E0FB2C7EC5C04176BA3B2D2A8F38FA854">
    <w:name w:val="E0FB2C7EC5C04176BA3B2D2A8F38FA854"/>
    <w:rsid w:val="00CD28C7"/>
    <w:rPr>
      <w:rFonts w:eastAsiaTheme="minorHAnsi"/>
    </w:rPr>
  </w:style>
  <w:style w:type="paragraph" w:customStyle="1" w:styleId="1E50E8B2B9704DB895D61D10FC88C27C4">
    <w:name w:val="1E50E8B2B9704DB895D61D10FC88C27C4"/>
    <w:rsid w:val="00CD28C7"/>
    <w:rPr>
      <w:rFonts w:eastAsiaTheme="minorHAnsi"/>
    </w:rPr>
  </w:style>
  <w:style w:type="paragraph" w:customStyle="1" w:styleId="4E27AA14430D434E9BAE605B01AD7A0D4">
    <w:name w:val="4E27AA14430D434E9BAE605B01AD7A0D4"/>
    <w:rsid w:val="00CD28C7"/>
    <w:rPr>
      <w:rFonts w:eastAsiaTheme="minorHAnsi"/>
    </w:rPr>
  </w:style>
  <w:style w:type="paragraph" w:customStyle="1" w:styleId="5A54ED08115441B3B1A231AEFEE2ABFF4">
    <w:name w:val="5A54ED08115441B3B1A231AEFEE2ABFF4"/>
    <w:rsid w:val="00CD28C7"/>
    <w:rPr>
      <w:rFonts w:eastAsiaTheme="minorHAnsi"/>
    </w:rPr>
  </w:style>
  <w:style w:type="paragraph" w:customStyle="1" w:styleId="6577440A669B473593A4F0103D7F1C1F4">
    <w:name w:val="6577440A669B473593A4F0103D7F1C1F4"/>
    <w:rsid w:val="00CD28C7"/>
    <w:rPr>
      <w:rFonts w:eastAsiaTheme="minorHAnsi"/>
    </w:rPr>
  </w:style>
  <w:style w:type="paragraph" w:customStyle="1" w:styleId="99E9E669AD8E4D0BADF10E6D8E0623C74">
    <w:name w:val="99E9E669AD8E4D0BADF10E6D8E0623C74"/>
    <w:rsid w:val="00CD28C7"/>
    <w:rPr>
      <w:rFonts w:eastAsiaTheme="minorHAnsi"/>
    </w:rPr>
  </w:style>
  <w:style w:type="paragraph" w:customStyle="1" w:styleId="02F964E739564BC98E8DF88C414651C714">
    <w:name w:val="02F964E739564BC98E8DF88C414651C714"/>
    <w:rsid w:val="00CD28C7"/>
    <w:rPr>
      <w:rFonts w:eastAsiaTheme="minorHAnsi"/>
    </w:rPr>
  </w:style>
  <w:style w:type="paragraph" w:customStyle="1" w:styleId="51F136CF13BC434588424995A2CDF8919">
    <w:name w:val="51F136CF13BC434588424995A2CDF8919"/>
    <w:rsid w:val="00CD28C7"/>
    <w:rPr>
      <w:rFonts w:eastAsiaTheme="minorHAnsi"/>
    </w:rPr>
  </w:style>
  <w:style w:type="paragraph" w:customStyle="1" w:styleId="64AE67DA9A7E480EBAB334829145DA0E8">
    <w:name w:val="64AE67DA9A7E480EBAB334829145DA0E8"/>
    <w:rsid w:val="00CD28C7"/>
    <w:rPr>
      <w:rFonts w:eastAsiaTheme="minorHAnsi"/>
    </w:rPr>
  </w:style>
  <w:style w:type="paragraph" w:customStyle="1" w:styleId="3DCCE279F8F647AA98D73B1ED8C3016614">
    <w:name w:val="3DCCE279F8F647AA98D73B1ED8C3016614"/>
    <w:rsid w:val="00CD28C7"/>
    <w:rPr>
      <w:rFonts w:eastAsiaTheme="minorHAnsi"/>
    </w:rPr>
  </w:style>
  <w:style w:type="paragraph" w:customStyle="1" w:styleId="ED6A3C20406E47BE9DFC08BBD33BE73F14">
    <w:name w:val="ED6A3C20406E47BE9DFC08BBD33BE73F14"/>
    <w:rsid w:val="00CD28C7"/>
    <w:rPr>
      <w:rFonts w:eastAsiaTheme="minorHAnsi"/>
    </w:rPr>
  </w:style>
  <w:style w:type="paragraph" w:customStyle="1" w:styleId="1F8F51F7EBE044C795F576F718C53D8A8">
    <w:name w:val="1F8F51F7EBE044C795F576F718C53D8A8"/>
    <w:rsid w:val="00CD28C7"/>
    <w:rPr>
      <w:rFonts w:eastAsiaTheme="minorHAnsi"/>
    </w:rPr>
  </w:style>
  <w:style w:type="paragraph" w:customStyle="1" w:styleId="ECB3F8E9DBA24603A12B80B718A6B6548">
    <w:name w:val="ECB3F8E9DBA24603A12B80B718A6B6548"/>
    <w:rsid w:val="00CD28C7"/>
    <w:rPr>
      <w:rFonts w:eastAsiaTheme="minorHAnsi"/>
    </w:rPr>
  </w:style>
  <w:style w:type="paragraph" w:customStyle="1" w:styleId="BA7AA3669EC74581BB3BAA409ED0B36A14">
    <w:name w:val="BA7AA3669EC74581BB3BAA409ED0B36A14"/>
    <w:rsid w:val="00CD28C7"/>
    <w:rPr>
      <w:rFonts w:eastAsiaTheme="minorHAnsi"/>
    </w:rPr>
  </w:style>
  <w:style w:type="paragraph" w:customStyle="1" w:styleId="7270FA1731FB4ECE84DD46C80E90D08014">
    <w:name w:val="7270FA1731FB4ECE84DD46C80E90D08014"/>
    <w:rsid w:val="00CD28C7"/>
    <w:rPr>
      <w:rFonts w:eastAsiaTheme="minorHAnsi"/>
    </w:rPr>
  </w:style>
  <w:style w:type="paragraph" w:customStyle="1" w:styleId="3A1DEC11C7234526B16B30553687D9FE14">
    <w:name w:val="3A1DEC11C7234526B16B30553687D9FE14"/>
    <w:rsid w:val="00CD28C7"/>
    <w:rPr>
      <w:rFonts w:eastAsiaTheme="minorHAnsi"/>
    </w:rPr>
  </w:style>
  <w:style w:type="paragraph" w:customStyle="1" w:styleId="920F3A07055D4809991BB797533223B914">
    <w:name w:val="920F3A07055D4809991BB797533223B914"/>
    <w:rsid w:val="00CD28C7"/>
    <w:rPr>
      <w:rFonts w:eastAsiaTheme="minorHAnsi"/>
    </w:rPr>
  </w:style>
  <w:style w:type="paragraph" w:customStyle="1" w:styleId="DE790A502415418DBFFB6BC881657E05">
    <w:name w:val="DE790A502415418DBFFB6BC881657E05"/>
    <w:rsid w:val="00CD28C7"/>
  </w:style>
  <w:style w:type="paragraph" w:customStyle="1" w:styleId="D8981BD5550A4EF8A6A31BA5DDF8D2C118">
    <w:name w:val="D8981BD5550A4EF8A6A31BA5DDF8D2C118"/>
    <w:rsid w:val="00CD28C7"/>
    <w:rPr>
      <w:rFonts w:eastAsiaTheme="minorHAnsi"/>
    </w:rPr>
  </w:style>
  <w:style w:type="paragraph" w:customStyle="1" w:styleId="680F9CDDFE5C4E9881DFE66AA406F0BD18">
    <w:name w:val="680F9CDDFE5C4E9881DFE66AA406F0BD18"/>
    <w:rsid w:val="00CD28C7"/>
    <w:rPr>
      <w:rFonts w:eastAsiaTheme="minorHAnsi"/>
    </w:rPr>
  </w:style>
  <w:style w:type="paragraph" w:customStyle="1" w:styleId="D60C498C3E644FB0B060A9EA52F5DA8C18">
    <w:name w:val="D60C498C3E644FB0B060A9EA52F5DA8C18"/>
    <w:rsid w:val="00CD28C7"/>
    <w:rPr>
      <w:rFonts w:eastAsiaTheme="minorHAnsi"/>
    </w:rPr>
  </w:style>
  <w:style w:type="paragraph" w:customStyle="1" w:styleId="33515EC4ED9C445895F444C04FCDFF1E9">
    <w:name w:val="33515EC4ED9C445895F444C04FCDFF1E9"/>
    <w:rsid w:val="00CD28C7"/>
    <w:rPr>
      <w:rFonts w:eastAsiaTheme="minorHAnsi"/>
    </w:rPr>
  </w:style>
  <w:style w:type="paragraph" w:customStyle="1" w:styleId="78E4700FE8B64EDAB37EBFD3DE5FD6AB9">
    <w:name w:val="78E4700FE8B64EDAB37EBFD3DE5FD6AB9"/>
    <w:rsid w:val="00CD28C7"/>
    <w:rPr>
      <w:rFonts w:eastAsiaTheme="minorHAnsi"/>
    </w:rPr>
  </w:style>
  <w:style w:type="paragraph" w:customStyle="1" w:styleId="D2BCBF701D1E44638904F8E7292CEF5417">
    <w:name w:val="D2BCBF701D1E44638904F8E7292CEF5417"/>
    <w:rsid w:val="00CD28C7"/>
    <w:rPr>
      <w:rFonts w:eastAsiaTheme="minorHAnsi"/>
    </w:rPr>
  </w:style>
  <w:style w:type="paragraph" w:customStyle="1" w:styleId="4AE040FCBA79431B8C50C928A601717117">
    <w:name w:val="4AE040FCBA79431B8C50C928A601717117"/>
    <w:rsid w:val="00CD28C7"/>
    <w:rPr>
      <w:rFonts w:eastAsiaTheme="minorHAnsi"/>
    </w:rPr>
  </w:style>
  <w:style w:type="paragraph" w:customStyle="1" w:styleId="519A1D69FC3E45488400A31556E23E8D7">
    <w:name w:val="519A1D69FC3E45488400A31556E23E8D7"/>
    <w:rsid w:val="00CD28C7"/>
    <w:rPr>
      <w:rFonts w:eastAsiaTheme="minorHAnsi"/>
    </w:rPr>
  </w:style>
  <w:style w:type="paragraph" w:customStyle="1" w:styleId="0C6E5420E1F14CED9B5F044DDA30FDBA17">
    <w:name w:val="0C6E5420E1F14CED9B5F044DDA30FDBA17"/>
    <w:rsid w:val="00CD28C7"/>
    <w:rPr>
      <w:rFonts w:eastAsiaTheme="minorHAnsi"/>
    </w:rPr>
  </w:style>
  <w:style w:type="paragraph" w:customStyle="1" w:styleId="DEFECAEA2A7A4F8D8E01A14D268A6AA517">
    <w:name w:val="DEFECAEA2A7A4F8D8E01A14D268A6AA517"/>
    <w:rsid w:val="00CD28C7"/>
    <w:rPr>
      <w:rFonts w:eastAsiaTheme="minorHAnsi"/>
    </w:rPr>
  </w:style>
  <w:style w:type="paragraph" w:customStyle="1" w:styleId="37F81478642A4E93A35237FDEE7001F416">
    <w:name w:val="37F81478642A4E93A35237FDEE7001F416"/>
    <w:rsid w:val="00CD28C7"/>
    <w:rPr>
      <w:rFonts w:eastAsiaTheme="minorHAnsi"/>
    </w:rPr>
  </w:style>
  <w:style w:type="paragraph" w:customStyle="1" w:styleId="16CB6B45034D4AB4B8307C36C0928D8516">
    <w:name w:val="16CB6B45034D4AB4B8307C36C0928D8516"/>
    <w:rsid w:val="00CD28C7"/>
    <w:rPr>
      <w:rFonts w:eastAsiaTheme="minorHAnsi"/>
    </w:rPr>
  </w:style>
  <w:style w:type="paragraph" w:customStyle="1" w:styleId="B506655CD7754F1089A6002EBA9DA15516">
    <w:name w:val="B506655CD7754F1089A6002EBA9DA15516"/>
    <w:rsid w:val="00CD28C7"/>
    <w:rPr>
      <w:rFonts w:eastAsiaTheme="minorHAnsi"/>
    </w:rPr>
  </w:style>
  <w:style w:type="paragraph" w:customStyle="1" w:styleId="E32A28E7047644F48BEAC2600A4ABD2E15">
    <w:name w:val="E32A28E7047644F48BEAC2600A4ABD2E15"/>
    <w:rsid w:val="00CD28C7"/>
    <w:rPr>
      <w:rFonts w:eastAsiaTheme="minorHAnsi"/>
    </w:rPr>
  </w:style>
  <w:style w:type="paragraph" w:customStyle="1" w:styleId="8CDAA6FE24BA45808B1C1CBB4E895C4E15">
    <w:name w:val="8CDAA6FE24BA45808B1C1CBB4E895C4E15"/>
    <w:rsid w:val="00CD28C7"/>
    <w:rPr>
      <w:rFonts w:eastAsiaTheme="minorHAnsi"/>
    </w:rPr>
  </w:style>
  <w:style w:type="paragraph" w:customStyle="1" w:styleId="0F96BE18AB09452E99FCF59BF4F7309B15">
    <w:name w:val="0F96BE18AB09452E99FCF59BF4F7309B15"/>
    <w:rsid w:val="00CD28C7"/>
    <w:rPr>
      <w:rFonts w:eastAsiaTheme="minorHAnsi"/>
    </w:rPr>
  </w:style>
  <w:style w:type="paragraph" w:customStyle="1" w:styleId="E7361DBEE4D84D1A98DD1871CDC5A6E715">
    <w:name w:val="E7361DBEE4D84D1A98DD1871CDC5A6E715"/>
    <w:rsid w:val="00CD28C7"/>
    <w:rPr>
      <w:rFonts w:eastAsiaTheme="minorHAnsi"/>
    </w:rPr>
  </w:style>
  <w:style w:type="paragraph" w:customStyle="1" w:styleId="D2FE1DEF90024FFDAC4D659B2D1068196">
    <w:name w:val="D2FE1DEF90024FFDAC4D659B2D1068196"/>
    <w:rsid w:val="00CD28C7"/>
    <w:rPr>
      <w:rFonts w:eastAsiaTheme="minorHAnsi"/>
    </w:rPr>
  </w:style>
  <w:style w:type="paragraph" w:customStyle="1" w:styleId="C5AF9D31469A4D298FCE19E5BAF9BAA65">
    <w:name w:val="C5AF9D31469A4D298FCE19E5BAF9BAA65"/>
    <w:rsid w:val="00CD28C7"/>
    <w:rPr>
      <w:rFonts w:eastAsiaTheme="minorHAnsi"/>
    </w:rPr>
  </w:style>
  <w:style w:type="paragraph" w:customStyle="1" w:styleId="8C70273392B6480AB8914D526A82D7B55">
    <w:name w:val="8C70273392B6480AB8914D526A82D7B55"/>
    <w:rsid w:val="00CD28C7"/>
    <w:rPr>
      <w:rFonts w:eastAsiaTheme="minorHAnsi"/>
    </w:rPr>
  </w:style>
  <w:style w:type="paragraph" w:customStyle="1" w:styleId="E35A71C9ED0043E3BE94D179CD22FC665">
    <w:name w:val="E35A71C9ED0043E3BE94D179CD22FC665"/>
    <w:rsid w:val="00CD28C7"/>
    <w:rPr>
      <w:rFonts w:eastAsiaTheme="minorHAnsi"/>
    </w:rPr>
  </w:style>
  <w:style w:type="paragraph" w:customStyle="1" w:styleId="238F45F9FD3345AF841DE7498DEB92275">
    <w:name w:val="238F45F9FD3345AF841DE7498DEB92275"/>
    <w:rsid w:val="00CD28C7"/>
    <w:rPr>
      <w:rFonts w:eastAsiaTheme="minorHAnsi"/>
    </w:rPr>
  </w:style>
  <w:style w:type="paragraph" w:customStyle="1" w:styleId="A8D8A80801254973B9303F51B2F47E845">
    <w:name w:val="A8D8A80801254973B9303F51B2F47E845"/>
    <w:rsid w:val="00CD28C7"/>
    <w:rPr>
      <w:rFonts w:eastAsiaTheme="minorHAnsi"/>
    </w:rPr>
  </w:style>
  <w:style w:type="paragraph" w:customStyle="1" w:styleId="5895312BBC26412ABBC030A5C09BE5975">
    <w:name w:val="5895312BBC26412ABBC030A5C09BE5975"/>
    <w:rsid w:val="00CD28C7"/>
    <w:rPr>
      <w:rFonts w:eastAsiaTheme="minorHAnsi"/>
    </w:rPr>
  </w:style>
  <w:style w:type="paragraph" w:customStyle="1" w:styleId="4F8A1A051E914F308C029FF37998B74B5">
    <w:name w:val="4F8A1A051E914F308C029FF37998B74B5"/>
    <w:rsid w:val="00CD28C7"/>
    <w:rPr>
      <w:rFonts w:eastAsiaTheme="minorHAnsi"/>
    </w:rPr>
  </w:style>
  <w:style w:type="paragraph" w:customStyle="1" w:styleId="08120CB0D87E4D8798834315769B7DDB5">
    <w:name w:val="08120CB0D87E4D8798834315769B7DDB5"/>
    <w:rsid w:val="00CD28C7"/>
    <w:rPr>
      <w:rFonts w:eastAsiaTheme="minorHAnsi"/>
    </w:rPr>
  </w:style>
  <w:style w:type="paragraph" w:customStyle="1" w:styleId="20596C3F4D96469F8D01819E699A85AB5">
    <w:name w:val="20596C3F4D96469F8D01819E699A85AB5"/>
    <w:rsid w:val="00CD28C7"/>
    <w:rPr>
      <w:rFonts w:eastAsiaTheme="minorHAnsi"/>
    </w:rPr>
  </w:style>
  <w:style w:type="paragraph" w:customStyle="1" w:styleId="7652F015A1604D2F9A54941273EE6A0B5">
    <w:name w:val="7652F015A1604D2F9A54941273EE6A0B5"/>
    <w:rsid w:val="00CD28C7"/>
    <w:rPr>
      <w:rFonts w:eastAsiaTheme="minorHAnsi"/>
    </w:rPr>
  </w:style>
  <w:style w:type="paragraph" w:customStyle="1" w:styleId="D9330275F2E14E15B11627AAE00C180D5">
    <w:name w:val="D9330275F2E14E15B11627AAE00C180D5"/>
    <w:rsid w:val="00CD28C7"/>
    <w:rPr>
      <w:rFonts w:eastAsiaTheme="minorHAnsi"/>
    </w:rPr>
  </w:style>
  <w:style w:type="paragraph" w:customStyle="1" w:styleId="C0F89666CE684D18B68E7236BA8986715">
    <w:name w:val="C0F89666CE684D18B68E7236BA8986715"/>
    <w:rsid w:val="00CD28C7"/>
    <w:rPr>
      <w:rFonts w:eastAsiaTheme="minorHAnsi"/>
    </w:rPr>
  </w:style>
  <w:style w:type="paragraph" w:customStyle="1" w:styleId="13301A43C1FE415B8E8553CDDCE1E4595">
    <w:name w:val="13301A43C1FE415B8E8553CDDCE1E4595"/>
    <w:rsid w:val="00CD28C7"/>
    <w:rPr>
      <w:rFonts w:eastAsiaTheme="minorHAnsi"/>
    </w:rPr>
  </w:style>
  <w:style w:type="paragraph" w:customStyle="1" w:styleId="A0252F635E1C4092A41BBF03D670102E5">
    <w:name w:val="A0252F635E1C4092A41BBF03D670102E5"/>
    <w:rsid w:val="00CD28C7"/>
    <w:rPr>
      <w:rFonts w:eastAsiaTheme="minorHAnsi"/>
    </w:rPr>
  </w:style>
  <w:style w:type="paragraph" w:customStyle="1" w:styleId="3D56AE0DF07F4ED99A4293ADE9766F0F5">
    <w:name w:val="3D56AE0DF07F4ED99A4293ADE9766F0F5"/>
    <w:rsid w:val="00CD28C7"/>
    <w:rPr>
      <w:rFonts w:eastAsiaTheme="minorHAnsi"/>
    </w:rPr>
  </w:style>
  <w:style w:type="paragraph" w:customStyle="1" w:styleId="AB9DF9D2B26245ACA8D5D66E8EA85EBE5">
    <w:name w:val="AB9DF9D2B26245ACA8D5D66E8EA85EBE5"/>
    <w:rsid w:val="00CD28C7"/>
    <w:rPr>
      <w:rFonts w:eastAsiaTheme="minorHAnsi"/>
    </w:rPr>
  </w:style>
  <w:style w:type="paragraph" w:customStyle="1" w:styleId="C96225248A4F4A81A67D9B77202460ED5">
    <w:name w:val="C96225248A4F4A81A67D9B77202460ED5"/>
    <w:rsid w:val="00CD28C7"/>
    <w:rPr>
      <w:rFonts w:eastAsiaTheme="minorHAnsi"/>
    </w:rPr>
  </w:style>
  <w:style w:type="paragraph" w:customStyle="1" w:styleId="AD64B7F2DB28492D82E773DF0B4B6CDC5">
    <w:name w:val="AD64B7F2DB28492D82E773DF0B4B6CDC5"/>
    <w:rsid w:val="00CD28C7"/>
    <w:rPr>
      <w:rFonts w:eastAsiaTheme="minorHAnsi"/>
    </w:rPr>
  </w:style>
  <w:style w:type="paragraph" w:customStyle="1" w:styleId="C296B700C00946B59A5A64B4A14E110F5">
    <w:name w:val="C296B700C00946B59A5A64B4A14E110F5"/>
    <w:rsid w:val="00CD28C7"/>
    <w:rPr>
      <w:rFonts w:eastAsiaTheme="minorHAnsi"/>
    </w:rPr>
  </w:style>
  <w:style w:type="paragraph" w:customStyle="1" w:styleId="8F148A8B39B944AE9DC1CB6DB51A83E85">
    <w:name w:val="8F148A8B39B944AE9DC1CB6DB51A83E85"/>
    <w:rsid w:val="00CD28C7"/>
    <w:rPr>
      <w:rFonts w:eastAsiaTheme="minorHAnsi"/>
    </w:rPr>
  </w:style>
  <w:style w:type="paragraph" w:customStyle="1" w:styleId="C4813B9F6149433CB7DBAC25FF11495A5">
    <w:name w:val="C4813B9F6149433CB7DBAC25FF11495A5"/>
    <w:rsid w:val="00CD28C7"/>
    <w:rPr>
      <w:rFonts w:eastAsiaTheme="minorHAnsi"/>
    </w:rPr>
  </w:style>
  <w:style w:type="paragraph" w:customStyle="1" w:styleId="3A6322B28D334C4FB48355D2232EEEBD5">
    <w:name w:val="3A6322B28D334C4FB48355D2232EEEBD5"/>
    <w:rsid w:val="00CD28C7"/>
    <w:rPr>
      <w:rFonts w:eastAsiaTheme="minorHAnsi"/>
    </w:rPr>
  </w:style>
  <w:style w:type="paragraph" w:customStyle="1" w:styleId="43ECCE494F4B40BFB8AC7A3977EEBC205">
    <w:name w:val="43ECCE494F4B40BFB8AC7A3977EEBC205"/>
    <w:rsid w:val="00CD28C7"/>
    <w:rPr>
      <w:rFonts w:eastAsiaTheme="minorHAnsi"/>
    </w:rPr>
  </w:style>
  <w:style w:type="paragraph" w:customStyle="1" w:styleId="8E3F9A07059642CD92EC268182397ACC5">
    <w:name w:val="8E3F9A07059642CD92EC268182397ACC5"/>
    <w:rsid w:val="00CD28C7"/>
    <w:rPr>
      <w:rFonts w:eastAsiaTheme="minorHAnsi"/>
    </w:rPr>
  </w:style>
  <w:style w:type="paragraph" w:customStyle="1" w:styleId="8D7EBDBF2BC745BFABE6C690B77BFD5B5">
    <w:name w:val="8D7EBDBF2BC745BFABE6C690B77BFD5B5"/>
    <w:rsid w:val="00CD28C7"/>
    <w:rPr>
      <w:rFonts w:eastAsiaTheme="minorHAnsi"/>
    </w:rPr>
  </w:style>
  <w:style w:type="paragraph" w:customStyle="1" w:styleId="F1258C4D23324FEF9E7775E99909EA1E5">
    <w:name w:val="F1258C4D23324FEF9E7775E99909EA1E5"/>
    <w:rsid w:val="00CD28C7"/>
    <w:rPr>
      <w:rFonts w:eastAsiaTheme="minorHAnsi"/>
    </w:rPr>
  </w:style>
  <w:style w:type="paragraph" w:customStyle="1" w:styleId="E0FB2C7EC5C04176BA3B2D2A8F38FA855">
    <w:name w:val="E0FB2C7EC5C04176BA3B2D2A8F38FA855"/>
    <w:rsid w:val="00CD28C7"/>
    <w:rPr>
      <w:rFonts w:eastAsiaTheme="minorHAnsi"/>
    </w:rPr>
  </w:style>
  <w:style w:type="paragraph" w:customStyle="1" w:styleId="1E50E8B2B9704DB895D61D10FC88C27C5">
    <w:name w:val="1E50E8B2B9704DB895D61D10FC88C27C5"/>
    <w:rsid w:val="00CD28C7"/>
    <w:rPr>
      <w:rFonts w:eastAsiaTheme="minorHAnsi"/>
    </w:rPr>
  </w:style>
  <w:style w:type="paragraph" w:customStyle="1" w:styleId="4E27AA14430D434E9BAE605B01AD7A0D5">
    <w:name w:val="4E27AA14430D434E9BAE605B01AD7A0D5"/>
    <w:rsid w:val="00CD28C7"/>
    <w:rPr>
      <w:rFonts w:eastAsiaTheme="minorHAnsi"/>
    </w:rPr>
  </w:style>
  <w:style w:type="paragraph" w:customStyle="1" w:styleId="5A54ED08115441B3B1A231AEFEE2ABFF5">
    <w:name w:val="5A54ED08115441B3B1A231AEFEE2ABFF5"/>
    <w:rsid w:val="00CD28C7"/>
    <w:rPr>
      <w:rFonts w:eastAsiaTheme="minorHAnsi"/>
    </w:rPr>
  </w:style>
  <w:style w:type="paragraph" w:customStyle="1" w:styleId="6577440A669B473593A4F0103D7F1C1F5">
    <w:name w:val="6577440A669B473593A4F0103D7F1C1F5"/>
    <w:rsid w:val="00CD28C7"/>
    <w:rPr>
      <w:rFonts w:eastAsiaTheme="minorHAnsi"/>
    </w:rPr>
  </w:style>
  <w:style w:type="paragraph" w:customStyle="1" w:styleId="99E9E669AD8E4D0BADF10E6D8E0623C75">
    <w:name w:val="99E9E669AD8E4D0BADF10E6D8E0623C75"/>
    <w:rsid w:val="00CD28C7"/>
    <w:rPr>
      <w:rFonts w:eastAsiaTheme="minorHAnsi"/>
    </w:rPr>
  </w:style>
  <w:style w:type="paragraph" w:customStyle="1" w:styleId="02F964E739564BC98E8DF88C414651C715">
    <w:name w:val="02F964E739564BC98E8DF88C414651C715"/>
    <w:rsid w:val="00CD28C7"/>
    <w:rPr>
      <w:rFonts w:eastAsiaTheme="minorHAnsi"/>
    </w:rPr>
  </w:style>
  <w:style w:type="paragraph" w:customStyle="1" w:styleId="51F136CF13BC434588424995A2CDF89110">
    <w:name w:val="51F136CF13BC434588424995A2CDF89110"/>
    <w:rsid w:val="00CD28C7"/>
    <w:rPr>
      <w:rFonts w:eastAsiaTheme="minorHAnsi"/>
    </w:rPr>
  </w:style>
  <w:style w:type="paragraph" w:customStyle="1" w:styleId="64AE67DA9A7E480EBAB334829145DA0E9">
    <w:name w:val="64AE67DA9A7E480EBAB334829145DA0E9"/>
    <w:rsid w:val="00CD28C7"/>
    <w:rPr>
      <w:rFonts w:eastAsiaTheme="minorHAnsi"/>
    </w:rPr>
  </w:style>
  <w:style w:type="paragraph" w:customStyle="1" w:styleId="3DCCE279F8F647AA98D73B1ED8C3016615">
    <w:name w:val="3DCCE279F8F647AA98D73B1ED8C3016615"/>
    <w:rsid w:val="00CD28C7"/>
    <w:rPr>
      <w:rFonts w:eastAsiaTheme="minorHAnsi"/>
    </w:rPr>
  </w:style>
  <w:style w:type="paragraph" w:customStyle="1" w:styleId="ED6A3C20406E47BE9DFC08BBD33BE73F15">
    <w:name w:val="ED6A3C20406E47BE9DFC08BBD33BE73F15"/>
    <w:rsid w:val="00CD28C7"/>
    <w:rPr>
      <w:rFonts w:eastAsiaTheme="minorHAnsi"/>
    </w:rPr>
  </w:style>
  <w:style w:type="paragraph" w:customStyle="1" w:styleId="1F8F51F7EBE044C795F576F718C53D8A9">
    <w:name w:val="1F8F51F7EBE044C795F576F718C53D8A9"/>
    <w:rsid w:val="00CD28C7"/>
    <w:rPr>
      <w:rFonts w:eastAsiaTheme="minorHAnsi"/>
    </w:rPr>
  </w:style>
  <w:style w:type="paragraph" w:customStyle="1" w:styleId="ECB3F8E9DBA24603A12B80B718A6B6549">
    <w:name w:val="ECB3F8E9DBA24603A12B80B718A6B6549"/>
    <w:rsid w:val="00CD28C7"/>
    <w:rPr>
      <w:rFonts w:eastAsiaTheme="minorHAnsi"/>
    </w:rPr>
  </w:style>
  <w:style w:type="paragraph" w:customStyle="1" w:styleId="BA7AA3669EC74581BB3BAA409ED0B36A15">
    <w:name w:val="BA7AA3669EC74581BB3BAA409ED0B36A15"/>
    <w:rsid w:val="00CD28C7"/>
    <w:rPr>
      <w:rFonts w:eastAsiaTheme="minorHAnsi"/>
    </w:rPr>
  </w:style>
  <w:style w:type="paragraph" w:customStyle="1" w:styleId="7270FA1731FB4ECE84DD46C80E90D08015">
    <w:name w:val="7270FA1731FB4ECE84DD46C80E90D08015"/>
    <w:rsid w:val="00CD28C7"/>
    <w:rPr>
      <w:rFonts w:eastAsiaTheme="minorHAnsi"/>
    </w:rPr>
  </w:style>
  <w:style w:type="paragraph" w:customStyle="1" w:styleId="3A1DEC11C7234526B16B30553687D9FE15">
    <w:name w:val="3A1DEC11C7234526B16B30553687D9FE15"/>
    <w:rsid w:val="00CD28C7"/>
    <w:rPr>
      <w:rFonts w:eastAsiaTheme="minorHAnsi"/>
    </w:rPr>
  </w:style>
  <w:style w:type="paragraph" w:customStyle="1" w:styleId="920F3A07055D4809991BB797533223B915">
    <w:name w:val="920F3A07055D4809991BB797533223B915"/>
    <w:rsid w:val="00CD28C7"/>
    <w:rPr>
      <w:rFonts w:eastAsiaTheme="minorHAnsi"/>
    </w:rPr>
  </w:style>
  <w:style w:type="paragraph" w:customStyle="1" w:styleId="DE790A502415418DBFFB6BC881657E051">
    <w:name w:val="DE790A502415418DBFFB6BC881657E051"/>
    <w:rsid w:val="00CD28C7"/>
    <w:rPr>
      <w:rFonts w:eastAsiaTheme="minorHAnsi"/>
    </w:rPr>
  </w:style>
  <w:style w:type="paragraph" w:customStyle="1" w:styleId="C1D8F54B6CAF4A49A046EF35782C1CB2">
    <w:name w:val="C1D8F54B6CAF4A49A046EF35782C1CB2"/>
    <w:rsid w:val="0047678F"/>
  </w:style>
  <w:style w:type="paragraph" w:customStyle="1" w:styleId="0989C7D18B554663A1335E83C79E9F13">
    <w:name w:val="0989C7D18B554663A1335E83C79E9F13"/>
    <w:rsid w:val="0047678F"/>
  </w:style>
  <w:style w:type="paragraph" w:customStyle="1" w:styleId="8B3EF0272BDB4CD6B528CA189D57EAC7">
    <w:name w:val="8B3EF0272BDB4CD6B528CA189D57EAC7"/>
    <w:rsid w:val="0047678F"/>
  </w:style>
  <w:style w:type="paragraph" w:customStyle="1" w:styleId="65CAB0F038224499BCC9FF71C9DF12F8">
    <w:name w:val="65CAB0F038224499BCC9FF71C9DF12F8"/>
    <w:rsid w:val="0047678F"/>
  </w:style>
  <w:style w:type="paragraph" w:customStyle="1" w:styleId="C8E61086B4BA4BF8A6B60340D59CA34F">
    <w:name w:val="C8E61086B4BA4BF8A6B60340D59CA34F"/>
    <w:rsid w:val="0047678F"/>
  </w:style>
  <w:style w:type="paragraph" w:customStyle="1" w:styleId="F5B4AA08327849F289793DDDEB298279">
    <w:name w:val="F5B4AA08327849F289793DDDEB298279"/>
    <w:rsid w:val="0047678F"/>
  </w:style>
  <w:style w:type="paragraph" w:customStyle="1" w:styleId="FD7739D85D474C31AEE40FC4602B0DF1">
    <w:name w:val="FD7739D85D474C31AEE40FC4602B0DF1"/>
    <w:rsid w:val="0047678F"/>
  </w:style>
  <w:style w:type="paragraph" w:customStyle="1" w:styleId="6A9A73C8FD714B6A9B7C2E76CD006460">
    <w:name w:val="6A9A73C8FD714B6A9B7C2E76CD006460"/>
    <w:rsid w:val="0047678F"/>
  </w:style>
  <w:style w:type="paragraph" w:customStyle="1" w:styleId="F3F53FDB60F04E62850F8067C1D00A81">
    <w:name w:val="F3F53FDB60F04E62850F8067C1D00A81"/>
    <w:rsid w:val="0047678F"/>
  </w:style>
  <w:style w:type="paragraph" w:customStyle="1" w:styleId="ADF4384D2838461BA42AE909E34520E7">
    <w:name w:val="ADF4384D2838461BA42AE909E34520E7"/>
    <w:rsid w:val="0047678F"/>
  </w:style>
  <w:style w:type="paragraph" w:customStyle="1" w:styleId="57A26FC103164DFA9FFF8A0E19DC6218">
    <w:name w:val="57A26FC103164DFA9FFF8A0E19DC6218"/>
    <w:rsid w:val="0047678F"/>
  </w:style>
  <w:style w:type="paragraph" w:customStyle="1" w:styleId="61324C0E4E53431384069967AEE5EE59">
    <w:name w:val="61324C0E4E53431384069967AEE5EE59"/>
    <w:rsid w:val="0047678F"/>
  </w:style>
  <w:style w:type="paragraph" w:customStyle="1" w:styleId="C6043680E5B141E6A7F82D5E2D6D18DE">
    <w:name w:val="C6043680E5B141E6A7F82D5E2D6D18DE"/>
    <w:rsid w:val="0047678F"/>
  </w:style>
  <w:style w:type="paragraph" w:customStyle="1" w:styleId="EB2B9B9DEB024ADF914F71011037C76E">
    <w:name w:val="EB2B9B9DEB024ADF914F71011037C76E"/>
    <w:rsid w:val="0047678F"/>
  </w:style>
  <w:style w:type="paragraph" w:customStyle="1" w:styleId="BB2E0286763841C0927F6A48D0461A9C">
    <w:name w:val="BB2E0286763841C0927F6A48D0461A9C"/>
    <w:rsid w:val="0047678F"/>
  </w:style>
  <w:style w:type="paragraph" w:customStyle="1" w:styleId="F3031B5CB2B4414F91082BBA3E319091">
    <w:name w:val="F3031B5CB2B4414F91082BBA3E319091"/>
    <w:rsid w:val="0047678F"/>
  </w:style>
  <w:style w:type="paragraph" w:customStyle="1" w:styleId="56CC4826EDC145BCB137A2822F075EA2">
    <w:name w:val="56CC4826EDC145BCB137A2822F075EA2"/>
    <w:rsid w:val="0047678F"/>
  </w:style>
  <w:style w:type="paragraph" w:customStyle="1" w:styleId="A75DAFF48C17420085E8A6868C65BC10">
    <w:name w:val="A75DAFF48C17420085E8A6868C65BC10"/>
    <w:rsid w:val="0047678F"/>
  </w:style>
  <w:style w:type="paragraph" w:customStyle="1" w:styleId="24652E98D1B5457CA03093DC420D34B1">
    <w:name w:val="24652E98D1B5457CA03093DC420D34B1"/>
    <w:rsid w:val="0047678F"/>
  </w:style>
  <w:style w:type="paragraph" w:customStyle="1" w:styleId="8829C936F85F46DB86BCD5FF604A7A8B">
    <w:name w:val="8829C936F85F46DB86BCD5FF604A7A8B"/>
    <w:rsid w:val="0047678F"/>
  </w:style>
  <w:style w:type="paragraph" w:customStyle="1" w:styleId="469CCA7BB72F42BDAF6F2196D824604A">
    <w:name w:val="469CCA7BB72F42BDAF6F2196D824604A"/>
    <w:rsid w:val="0047678F"/>
  </w:style>
  <w:style w:type="paragraph" w:customStyle="1" w:styleId="B153B649DD25403B80C1D61BA8FA3898">
    <w:name w:val="B153B649DD25403B80C1D61BA8FA3898"/>
    <w:rsid w:val="0047678F"/>
  </w:style>
  <w:style w:type="paragraph" w:customStyle="1" w:styleId="A81A03EC8B34497EA59AFA98FA0710B4">
    <w:name w:val="A81A03EC8B34497EA59AFA98FA0710B4"/>
    <w:rsid w:val="0047678F"/>
  </w:style>
  <w:style w:type="paragraph" w:customStyle="1" w:styleId="4F443AAC806A4C738AF4A0711846CB17">
    <w:name w:val="4F443AAC806A4C738AF4A0711846CB17"/>
    <w:rsid w:val="0047678F"/>
  </w:style>
  <w:style w:type="paragraph" w:customStyle="1" w:styleId="472BA46AD22D4E8FA64895681618C5B4">
    <w:name w:val="472BA46AD22D4E8FA64895681618C5B4"/>
    <w:rsid w:val="0047678F"/>
  </w:style>
  <w:style w:type="paragraph" w:customStyle="1" w:styleId="F888411C021947C2B32F82C652016074">
    <w:name w:val="F888411C021947C2B32F82C652016074"/>
    <w:rsid w:val="0047678F"/>
  </w:style>
  <w:style w:type="paragraph" w:customStyle="1" w:styleId="B5D1C61FF502475CBF6C296CEF5F02D0">
    <w:name w:val="B5D1C61FF502475CBF6C296CEF5F02D0"/>
    <w:rsid w:val="0047678F"/>
  </w:style>
  <w:style w:type="paragraph" w:customStyle="1" w:styleId="0F0524DAB8834FF2B6B282F122E86B7A">
    <w:name w:val="0F0524DAB8834FF2B6B282F122E86B7A"/>
    <w:rsid w:val="0047678F"/>
  </w:style>
  <w:style w:type="paragraph" w:customStyle="1" w:styleId="09A1D46F70DC4589847FCEBDA25383C0">
    <w:name w:val="09A1D46F70DC4589847FCEBDA25383C0"/>
    <w:rsid w:val="0047678F"/>
  </w:style>
  <w:style w:type="paragraph" w:customStyle="1" w:styleId="87D28F6A9DF6427CB0D54DEA7BB2E560">
    <w:name w:val="87D28F6A9DF6427CB0D54DEA7BB2E560"/>
    <w:rsid w:val="0047678F"/>
  </w:style>
  <w:style w:type="paragraph" w:customStyle="1" w:styleId="0E46EC1D254C4CCA8F2380766BB3844F">
    <w:name w:val="0E46EC1D254C4CCA8F2380766BB3844F"/>
    <w:rsid w:val="0047678F"/>
  </w:style>
  <w:style w:type="paragraph" w:customStyle="1" w:styleId="F3CDC2204ED54188B8DA4C352A3002FF">
    <w:name w:val="F3CDC2204ED54188B8DA4C352A3002FF"/>
    <w:rsid w:val="0047678F"/>
  </w:style>
  <w:style w:type="paragraph" w:customStyle="1" w:styleId="2A7966EED8A949BA95BC972AD9C76864">
    <w:name w:val="2A7966EED8A949BA95BC972AD9C76864"/>
    <w:rsid w:val="0047678F"/>
  </w:style>
  <w:style w:type="paragraph" w:customStyle="1" w:styleId="F2BF24B68EC045B498FDF659F1324991">
    <w:name w:val="F2BF24B68EC045B498FDF659F1324991"/>
    <w:rsid w:val="0047678F"/>
  </w:style>
  <w:style w:type="paragraph" w:customStyle="1" w:styleId="26FEB22EED61405392EF69C71F36E570">
    <w:name w:val="26FEB22EED61405392EF69C71F36E570"/>
    <w:rsid w:val="0047678F"/>
  </w:style>
  <w:style w:type="paragraph" w:customStyle="1" w:styleId="D13C281104644977B6F215C3569803B7">
    <w:name w:val="D13C281104644977B6F215C3569803B7"/>
    <w:rsid w:val="0047678F"/>
  </w:style>
  <w:style w:type="paragraph" w:customStyle="1" w:styleId="FD1A238CAAE24E969FE1B314FBB0B19C">
    <w:name w:val="FD1A238CAAE24E969FE1B314FBB0B19C"/>
    <w:rsid w:val="0047678F"/>
  </w:style>
  <w:style w:type="paragraph" w:customStyle="1" w:styleId="432FC60F0E4242328D3B778C214D32DA">
    <w:name w:val="432FC60F0E4242328D3B778C214D32DA"/>
    <w:rsid w:val="0047678F"/>
  </w:style>
  <w:style w:type="paragraph" w:customStyle="1" w:styleId="38C871BA88DD430CB3AB8E04A80FCAEE">
    <w:name w:val="38C871BA88DD430CB3AB8E04A80FCAEE"/>
    <w:rsid w:val="0047678F"/>
  </w:style>
  <w:style w:type="paragraph" w:customStyle="1" w:styleId="A2AE7E7159A946798CBF181D31BAB457">
    <w:name w:val="A2AE7E7159A946798CBF181D31BAB457"/>
    <w:rsid w:val="0047678F"/>
  </w:style>
  <w:style w:type="paragraph" w:customStyle="1" w:styleId="30A6CE0830B4433F82542EE7E220C5BE">
    <w:name w:val="30A6CE0830B4433F82542EE7E220C5BE"/>
    <w:rsid w:val="0047678F"/>
  </w:style>
  <w:style w:type="paragraph" w:customStyle="1" w:styleId="D8981BD5550A4EF8A6A31BA5DDF8D2C119">
    <w:name w:val="D8981BD5550A4EF8A6A31BA5DDF8D2C119"/>
    <w:rsid w:val="0047678F"/>
    <w:rPr>
      <w:rFonts w:eastAsiaTheme="minorHAnsi"/>
    </w:rPr>
  </w:style>
  <w:style w:type="paragraph" w:customStyle="1" w:styleId="680F9CDDFE5C4E9881DFE66AA406F0BD19">
    <w:name w:val="680F9CDDFE5C4E9881DFE66AA406F0BD19"/>
    <w:rsid w:val="0047678F"/>
    <w:rPr>
      <w:rFonts w:eastAsiaTheme="minorHAnsi"/>
    </w:rPr>
  </w:style>
  <w:style w:type="paragraph" w:customStyle="1" w:styleId="D60C498C3E644FB0B060A9EA52F5DA8C19">
    <w:name w:val="D60C498C3E644FB0B060A9EA52F5DA8C19"/>
    <w:rsid w:val="0047678F"/>
    <w:rPr>
      <w:rFonts w:eastAsiaTheme="minorHAnsi"/>
    </w:rPr>
  </w:style>
  <w:style w:type="paragraph" w:customStyle="1" w:styleId="33515EC4ED9C445895F444C04FCDFF1E10">
    <w:name w:val="33515EC4ED9C445895F444C04FCDFF1E10"/>
    <w:rsid w:val="0047678F"/>
    <w:rPr>
      <w:rFonts w:eastAsiaTheme="minorHAnsi"/>
    </w:rPr>
  </w:style>
  <w:style w:type="paragraph" w:customStyle="1" w:styleId="78E4700FE8B64EDAB37EBFD3DE5FD6AB10">
    <w:name w:val="78E4700FE8B64EDAB37EBFD3DE5FD6AB10"/>
    <w:rsid w:val="0047678F"/>
    <w:rPr>
      <w:rFonts w:eastAsiaTheme="minorHAnsi"/>
    </w:rPr>
  </w:style>
  <w:style w:type="paragraph" w:customStyle="1" w:styleId="D2BCBF701D1E44638904F8E7292CEF5418">
    <w:name w:val="D2BCBF701D1E44638904F8E7292CEF5418"/>
    <w:rsid w:val="0047678F"/>
    <w:rPr>
      <w:rFonts w:eastAsiaTheme="minorHAnsi"/>
    </w:rPr>
  </w:style>
  <w:style w:type="paragraph" w:customStyle="1" w:styleId="4AE040FCBA79431B8C50C928A601717118">
    <w:name w:val="4AE040FCBA79431B8C50C928A601717118"/>
    <w:rsid w:val="0047678F"/>
    <w:rPr>
      <w:rFonts w:eastAsiaTheme="minorHAnsi"/>
    </w:rPr>
  </w:style>
  <w:style w:type="paragraph" w:customStyle="1" w:styleId="519A1D69FC3E45488400A31556E23E8D8">
    <w:name w:val="519A1D69FC3E45488400A31556E23E8D8"/>
    <w:rsid w:val="0047678F"/>
    <w:rPr>
      <w:rFonts w:eastAsiaTheme="minorHAnsi"/>
    </w:rPr>
  </w:style>
  <w:style w:type="paragraph" w:customStyle="1" w:styleId="0C6E5420E1F14CED9B5F044DDA30FDBA18">
    <w:name w:val="0C6E5420E1F14CED9B5F044DDA30FDBA18"/>
    <w:rsid w:val="0047678F"/>
    <w:rPr>
      <w:rFonts w:eastAsiaTheme="minorHAnsi"/>
    </w:rPr>
  </w:style>
  <w:style w:type="paragraph" w:customStyle="1" w:styleId="DEFECAEA2A7A4F8D8E01A14D268A6AA518">
    <w:name w:val="DEFECAEA2A7A4F8D8E01A14D268A6AA518"/>
    <w:rsid w:val="0047678F"/>
    <w:rPr>
      <w:rFonts w:eastAsiaTheme="minorHAnsi"/>
    </w:rPr>
  </w:style>
  <w:style w:type="paragraph" w:customStyle="1" w:styleId="37F81478642A4E93A35237FDEE7001F417">
    <w:name w:val="37F81478642A4E93A35237FDEE7001F417"/>
    <w:rsid w:val="0047678F"/>
    <w:rPr>
      <w:rFonts w:eastAsiaTheme="minorHAnsi"/>
    </w:rPr>
  </w:style>
  <w:style w:type="paragraph" w:customStyle="1" w:styleId="16CB6B45034D4AB4B8307C36C0928D8517">
    <w:name w:val="16CB6B45034D4AB4B8307C36C0928D8517"/>
    <w:rsid w:val="0047678F"/>
    <w:rPr>
      <w:rFonts w:eastAsiaTheme="minorHAnsi"/>
    </w:rPr>
  </w:style>
  <w:style w:type="paragraph" w:customStyle="1" w:styleId="B506655CD7754F1089A6002EBA9DA15517">
    <w:name w:val="B506655CD7754F1089A6002EBA9DA15517"/>
    <w:rsid w:val="0047678F"/>
    <w:rPr>
      <w:rFonts w:eastAsiaTheme="minorHAnsi"/>
    </w:rPr>
  </w:style>
  <w:style w:type="paragraph" w:customStyle="1" w:styleId="E32A28E7047644F48BEAC2600A4ABD2E16">
    <w:name w:val="E32A28E7047644F48BEAC2600A4ABD2E16"/>
    <w:rsid w:val="0047678F"/>
    <w:rPr>
      <w:rFonts w:eastAsiaTheme="minorHAnsi"/>
    </w:rPr>
  </w:style>
  <w:style w:type="paragraph" w:customStyle="1" w:styleId="8CDAA6FE24BA45808B1C1CBB4E895C4E16">
    <w:name w:val="8CDAA6FE24BA45808B1C1CBB4E895C4E16"/>
    <w:rsid w:val="0047678F"/>
    <w:rPr>
      <w:rFonts w:eastAsiaTheme="minorHAnsi"/>
    </w:rPr>
  </w:style>
  <w:style w:type="paragraph" w:customStyle="1" w:styleId="0F96BE18AB09452E99FCF59BF4F7309B16">
    <w:name w:val="0F96BE18AB09452E99FCF59BF4F7309B16"/>
    <w:rsid w:val="0047678F"/>
    <w:rPr>
      <w:rFonts w:eastAsiaTheme="minorHAnsi"/>
    </w:rPr>
  </w:style>
  <w:style w:type="paragraph" w:customStyle="1" w:styleId="E7361DBEE4D84D1A98DD1871CDC5A6E716">
    <w:name w:val="E7361DBEE4D84D1A98DD1871CDC5A6E716"/>
    <w:rsid w:val="0047678F"/>
    <w:rPr>
      <w:rFonts w:eastAsiaTheme="minorHAnsi"/>
    </w:rPr>
  </w:style>
  <w:style w:type="paragraph" w:customStyle="1" w:styleId="D2FE1DEF90024FFDAC4D659B2D1068197">
    <w:name w:val="D2FE1DEF90024FFDAC4D659B2D1068197"/>
    <w:rsid w:val="0047678F"/>
    <w:rPr>
      <w:rFonts w:eastAsiaTheme="minorHAnsi"/>
    </w:rPr>
  </w:style>
  <w:style w:type="paragraph" w:customStyle="1" w:styleId="C1D8F54B6CAF4A49A046EF35782C1CB21">
    <w:name w:val="C1D8F54B6CAF4A49A046EF35782C1CB21"/>
    <w:rsid w:val="0047678F"/>
    <w:rPr>
      <w:rFonts w:eastAsiaTheme="minorHAnsi"/>
    </w:rPr>
  </w:style>
  <w:style w:type="paragraph" w:customStyle="1" w:styleId="0989C7D18B554663A1335E83C79E9F131">
    <w:name w:val="0989C7D18B554663A1335E83C79E9F131"/>
    <w:rsid w:val="0047678F"/>
    <w:rPr>
      <w:rFonts w:eastAsiaTheme="minorHAnsi"/>
    </w:rPr>
  </w:style>
  <w:style w:type="paragraph" w:customStyle="1" w:styleId="8B3EF0272BDB4CD6B528CA189D57EAC71">
    <w:name w:val="8B3EF0272BDB4CD6B528CA189D57EAC71"/>
    <w:rsid w:val="0047678F"/>
    <w:rPr>
      <w:rFonts w:eastAsiaTheme="minorHAnsi"/>
    </w:rPr>
  </w:style>
  <w:style w:type="paragraph" w:customStyle="1" w:styleId="65CAB0F038224499BCC9FF71C9DF12F81">
    <w:name w:val="65CAB0F038224499BCC9FF71C9DF12F81"/>
    <w:rsid w:val="0047678F"/>
    <w:rPr>
      <w:rFonts w:eastAsiaTheme="minorHAnsi"/>
    </w:rPr>
  </w:style>
  <w:style w:type="paragraph" w:customStyle="1" w:styleId="C8E61086B4BA4BF8A6B60340D59CA34F1">
    <w:name w:val="C8E61086B4BA4BF8A6B60340D59CA34F1"/>
    <w:rsid w:val="0047678F"/>
    <w:rPr>
      <w:rFonts w:eastAsiaTheme="minorHAnsi"/>
    </w:rPr>
  </w:style>
  <w:style w:type="paragraph" w:customStyle="1" w:styleId="F5B4AA08327849F289793DDDEB2982791">
    <w:name w:val="F5B4AA08327849F289793DDDEB2982791"/>
    <w:rsid w:val="0047678F"/>
    <w:rPr>
      <w:rFonts w:eastAsiaTheme="minorHAnsi"/>
    </w:rPr>
  </w:style>
  <w:style w:type="paragraph" w:customStyle="1" w:styleId="FD7739D85D474C31AEE40FC4602B0DF11">
    <w:name w:val="FD7739D85D474C31AEE40FC4602B0DF11"/>
    <w:rsid w:val="0047678F"/>
    <w:rPr>
      <w:rFonts w:eastAsiaTheme="minorHAnsi"/>
    </w:rPr>
  </w:style>
  <w:style w:type="paragraph" w:customStyle="1" w:styleId="6A9A73C8FD714B6A9B7C2E76CD0064601">
    <w:name w:val="6A9A73C8FD714B6A9B7C2E76CD0064601"/>
    <w:rsid w:val="0047678F"/>
    <w:rPr>
      <w:rFonts w:eastAsiaTheme="minorHAnsi"/>
    </w:rPr>
  </w:style>
  <w:style w:type="paragraph" w:customStyle="1" w:styleId="F3F53FDB60F04E62850F8067C1D00A811">
    <w:name w:val="F3F53FDB60F04E62850F8067C1D00A811"/>
    <w:rsid w:val="0047678F"/>
    <w:rPr>
      <w:rFonts w:eastAsiaTheme="minorHAnsi"/>
    </w:rPr>
  </w:style>
  <w:style w:type="paragraph" w:customStyle="1" w:styleId="ADF4384D2838461BA42AE909E34520E71">
    <w:name w:val="ADF4384D2838461BA42AE909E34520E71"/>
    <w:rsid w:val="0047678F"/>
    <w:rPr>
      <w:rFonts w:eastAsiaTheme="minorHAnsi"/>
    </w:rPr>
  </w:style>
  <w:style w:type="paragraph" w:customStyle="1" w:styleId="57A26FC103164DFA9FFF8A0E19DC62181">
    <w:name w:val="57A26FC103164DFA9FFF8A0E19DC62181"/>
    <w:rsid w:val="0047678F"/>
    <w:rPr>
      <w:rFonts w:eastAsiaTheme="minorHAnsi"/>
    </w:rPr>
  </w:style>
  <w:style w:type="paragraph" w:customStyle="1" w:styleId="61324C0E4E53431384069967AEE5EE591">
    <w:name w:val="61324C0E4E53431384069967AEE5EE591"/>
    <w:rsid w:val="0047678F"/>
    <w:rPr>
      <w:rFonts w:eastAsiaTheme="minorHAnsi"/>
    </w:rPr>
  </w:style>
  <w:style w:type="paragraph" w:customStyle="1" w:styleId="C6043680E5B141E6A7F82D5E2D6D18DE1">
    <w:name w:val="C6043680E5B141E6A7F82D5E2D6D18DE1"/>
    <w:rsid w:val="0047678F"/>
    <w:rPr>
      <w:rFonts w:eastAsiaTheme="minorHAnsi"/>
    </w:rPr>
  </w:style>
  <w:style w:type="paragraph" w:customStyle="1" w:styleId="EB2B9B9DEB024ADF914F71011037C76E1">
    <w:name w:val="EB2B9B9DEB024ADF914F71011037C76E1"/>
    <w:rsid w:val="0047678F"/>
    <w:rPr>
      <w:rFonts w:eastAsiaTheme="minorHAnsi"/>
    </w:rPr>
  </w:style>
  <w:style w:type="paragraph" w:customStyle="1" w:styleId="BB2E0286763841C0927F6A48D0461A9C1">
    <w:name w:val="BB2E0286763841C0927F6A48D0461A9C1"/>
    <w:rsid w:val="0047678F"/>
    <w:rPr>
      <w:rFonts w:eastAsiaTheme="minorHAnsi"/>
    </w:rPr>
  </w:style>
  <w:style w:type="paragraph" w:customStyle="1" w:styleId="F3031B5CB2B4414F91082BBA3E3190911">
    <w:name w:val="F3031B5CB2B4414F91082BBA3E3190911"/>
    <w:rsid w:val="0047678F"/>
    <w:rPr>
      <w:rFonts w:eastAsiaTheme="minorHAnsi"/>
    </w:rPr>
  </w:style>
  <w:style w:type="paragraph" w:customStyle="1" w:styleId="56CC4826EDC145BCB137A2822F075EA21">
    <w:name w:val="56CC4826EDC145BCB137A2822F075EA21"/>
    <w:rsid w:val="0047678F"/>
    <w:rPr>
      <w:rFonts w:eastAsiaTheme="minorHAnsi"/>
    </w:rPr>
  </w:style>
  <w:style w:type="paragraph" w:customStyle="1" w:styleId="A75DAFF48C17420085E8A6868C65BC101">
    <w:name w:val="A75DAFF48C17420085E8A6868C65BC101"/>
    <w:rsid w:val="0047678F"/>
    <w:rPr>
      <w:rFonts w:eastAsiaTheme="minorHAnsi"/>
    </w:rPr>
  </w:style>
  <w:style w:type="paragraph" w:customStyle="1" w:styleId="24652E98D1B5457CA03093DC420D34B11">
    <w:name w:val="24652E98D1B5457CA03093DC420D34B11"/>
    <w:rsid w:val="0047678F"/>
    <w:rPr>
      <w:rFonts w:eastAsiaTheme="minorHAnsi"/>
    </w:rPr>
  </w:style>
  <w:style w:type="paragraph" w:customStyle="1" w:styleId="8829C936F85F46DB86BCD5FF604A7A8B1">
    <w:name w:val="8829C936F85F46DB86BCD5FF604A7A8B1"/>
    <w:rsid w:val="0047678F"/>
    <w:rPr>
      <w:rFonts w:eastAsiaTheme="minorHAnsi"/>
    </w:rPr>
  </w:style>
  <w:style w:type="paragraph" w:customStyle="1" w:styleId="469CCA7BB72F42BDAF6F2196D824604A1">
    <w:name w:val="469CCA7BB72F42BDAF6F2196D824604A1"/>
    <w:rsid w:val="0047678F"/>
    <w:rPr>
      <w:rFonts w:eastAsiaTheme="minorHAnsi"/>
    </w:rPr>
  </w:style>
  <w:style w:type="paragraph" w:customStyle="1" w:styleId="B153B649DD25403B80C1D61BA8FA38981">
    <w:name w:val="B153B649DD25403B80C1D61BA8FA38981"/>
    <w:rsid w:val="0047678F"/>
    <w:rPr>
      <w:rFonts w:eastAsiaTheme="minorHAnsi"/>
    </w:rPr>
  </w:style>
  <w:style w:type="paragraph" w:customStyle="1" w:styleId="A81A03EC8B34497EA59AFA98FA0710B41">
    <w:name w:val="A81A03EC8B34497EA59AFA98FA0710B41"/>
    <w:rsid w:val="0047678F"/>
    <w:rPr>
      <w:rFonts w:eastAsiaTheme="minorHAnsi"/>
    </w:rPr>
  </w:style>
  <w:style w:type="paragraph" w:customStyle="1" w:styleId="4F443AAC806A4C738AF4A0711846CB171">
    <w:name w:val="4F443AAC806A4C738AF4A0711846CB171"/>
    <w:rsid w:val="0047678F"/>
    <w:rPr>
      <w:rFonts w:eastAsiaTheme="minorHAnsi"/>
    </w:rPr>
  </w:style>
  <w:style w:type="paragraph" w:customStyle="1" w:styleId="472BA46AD22D4E8FA64895681618C5B41">
    <w:name w:val="472BA46AD22D4E8FA64895681618C5B41"/>
    <w:rsid w:val="0047678F"/>
    <w:rPr>
      <w:rFonts w:eastAsiaTheme="minorHAnsi"/>
    </w:rPr>
  </w:style>
  <w:style w:type="paragraph" w:customStyle="1" w:styleId="F888411C021947C2B32F82C6520160741">
    <w:name w:val="F888411C021947C2B32F82C6520160741"/>
    <w:rsid w:val="0047678F"/>
    <w:rPr>
      <w:rFonts w:eastAsiaTheme="minorHAnsi"/>
    </w:rPr>
  </w:style>
  <w:style w:type="paragraph" w:customStyle="1" w:styleId="B5D1C61FF502475CBF6C296CEF5F02D01">
    <w:name w:val="B5D1C61FF502475CBF6C296CEF5F02D01"/>
    <w:rsid w:val="0047678F"/>
    <w:rPr>
      <w:rFonts w:eastAsiaTheme="minorHAnsi"/>
    </w:rPr>
  </w:style>
  <w:style w:type="paragraph" w:customStyle="1" w:styleId="0F0524DAB8834FF2B6B282F122E86B7A1">
    <w:name w:val="0F0524DAB8834FF2B6B282F122E86B7A1"/>
    <w:rsid w:val="0047678F"/>
    <w:rPr>
      <w:rFonts w:eastAsiaTheme="minorHAnsi"/>
    </w:rPr>
  </w:style>
  <w:style w:type="paragraph" w:customStyle="1" w:styleId="09A1D46F70DC4589847FCEBDA25383C01">
    <w:name w:val="09A1D46F70DC4589847FCEBDA25383C01"/>
    <w:rsid w:val="0047678F"/>
    <w:rPr>
      <w:rFonts w:eastAsiaTheme="minorHAnsi"/>
    </w:rPr>
  </w:style>
  <w:style w:type="paragraph" w:customStyle="1" w:styleId="87D28F6A9DF6427CB0D54DEA7BB2E5601">
    <w:name w:val="87D28F6A9DF6427CB0D54DEA7BB2E5601"/>
    <w:rsid w:val="0047678F"/>
    <w:rPr>
      <w:rFonts w:eastAsiaTheme="minorHAnsi"/>
    </w:rPr>
  </w:style>
  <w:style w:type="paragraph" w:customStyle="1" w:styleId="0E46EC1D254C4CCA8F2380766BB3844F1">
    <w:name w:val="0E46EC1D254C4CCA8F2380766BB3844F1"/>
    <w:rsid w:val="0047678F"/>
    <w:rPr>
      <w:rFonts w:eastAsiaTheme="minorHAnsi"/>
    </w:rPr>
  </w:style>
  <w:style w:type="paragraph" w:customStyle="1" w:styleId="F3CDC2204ED54188B8DA4C352A3002FF1">
    <w:name w:val="F3CDC2204ED54188B8DA4C352A3002FF1"/>
    <w:rsid w:val="0047678F"/>
    <w:rPr>
      <w:rFonts w:eastAsiaTheme="minorHAnsi"/>
    </w:rPr>
  </w:style>
  <w:style w:type="paragraph" w:customStyle="1" w:styleId="2A7966EED8A949BA95BC972AD9C768641">
    <w:name w:val="2A7966EED8A949BA95BC972AD9C768641"/>
    <w:rsid w:val="0047678F"/>
    <w:rPr>
      <w:rFonts w:eastAsiaTheme="minorHAnsi"/>
    </w:rPr>
  </w:style>
  <w:style w:type="paragraph" w:customStyle="1" w:styleId="F2BF24B68EC045B498FDF659F13249911">
    <w:name w:val="F2BF24B68EC045B498FDF659F13249911"/>
    <w:rsid w:val="0047678F"/>
    <w:rPr>
      <w:rFonts w:eastAsiaTheme="minorHAnsi"/>
    </w:rPr>
  </w:style>
  <w:style w:type="paragraph" w:customStyle="1" w:styleId="26FEB22EED61405392EF69C71F36E5701">
    <w:name w:val="26FEB22EED61405392EF69C71F36E5701"/>
    <w:rsid w:val="0047678F"/>
    <w:rPr>
      <w:rFonts w:eastAsiaTheme="minorHAnsi"/>
    </w:rPr>
  </w:style>
  <w:style w:type="paragraph" w:customStyle="1" w:styleId="D13C281104644977B6F215C3569803B71">
    <w:name w:val="D13C281104644977B6F215C3569803B71"/>
    <w:rsid w:val="0047678F"/>
    <w:rPr>
      <w:rFonts w:eastAsiaTheme="minorHAnsi"/>
    </w:rPr>
  </w:style>
  <w:style w:type="paragraph" w:customStyle="1" w:styleId="FD1A238CAAE24E969FE1B314FBB0B19C1">
    <w:name w:val="FD1A238CAAE24E969FE1B314FBB0B19C1"/>
    <w:rsid w:val="0047678F"/>
    <w:rPr>
      <w:rFonts w:eastAsiaTheme="minorHAnsi"/>
    </w:rPr>
  </w:style>
  <w:style w:type="paragraph" w:customStyle="1" w:styleId="432FC60F0E4242328D3B778C214D32DA1">
    <w:name w:val="432FC60F0E4242328D3B778C214D32DA1"/>
    <w:rsid w:val="0047678F"/>
    <w:rPr>
      <w:rFonts w:eastAsiaTheme="minorHAnsi"/>
    </w:rPr>
  </w:style>
  <w:style w:type="paragraph" w:customStyle="1" w:styleId="38C871BA88DD430CB3AB8E04A80FCAEE1">
    <w:name w:val="38C871BA88DD430CB3AB8E04A80FCAEE1"/>
    <w:rsid w:val="0047678F"/>
    <w:rPr>
      <w:rFonts w:eastAsiaTheme="minorHAnsi"/>
    </w:rPr>
  </w:style>
  <w:style w:type="paragraph" w:customStyle="1" w:styleId="A2AE7E7159A946798CBF181D31BAB4571">
    <w:name w:val="A2AE7E7159A946798CBF181D31BAB4571"/>
    <w:rsid w:val="0047678F"/>
    <w:rPr>
      <w:rFonts w:eastAsiaTheme="minorHAnsi"/>
    </w:rPr>
  </w:style>
  <w:style w:type="paragraph" w:customStyle="1" w:styleId="30A6CE0830B4433F82542EE7E220C5BE1">
    <w:name w:val="30A6CE0830B4433F82542EE7E220C5BE1"/>
    <w:rsid w:val="0047678F"/>
    <w:rPr>
      <w:rFonts w:eastAsiaTheme="minorHAnsi"/>
    </w:rPr>
  </w:style>
  <w:style w:type="paragraph" w:customStyle="1" w:styleId="7270FA1731FB4ECE84DD46C80E90D08016">
    <w:name w:val="7270FA1731FB4ECE84DD46C80E90D08016"/>
    <w:rsid w:val="0047678F"/>
    <w:rPr>
      <w:rFonts w:eastAsiaTheme="minorHAnsi"/>
    </w:rPr>
  </w:style>
  <w:style w:type="paragraph" w:customStyle="1" w:styleId="3A1DEC11C7234526B16B30553687D9FE16">
    <w:name w:val="3A1DEC11C7234526B16B30553687D9FE16"/>
    <w:rsid w:val="0047678F"/>
    <w:rPr>
      <w:rFonts w:eastAsiaTheme="minorHAnsi"/>
    </w:rPr>
  </w:style>
  <w:style w:type="paragraph" w:customStyle="1" w:styleId="920F3A07055D4809991BB797533223B916">
    <w:name w:val="920F3A07055D4809991BB797533223B916"/>
    <w:rsid w:val="0047678F"/>
    <w:rPr>
      <w:rFonts w:eastAsiaTheme="minorHAnsi"/>
    </w:rPr>
  </w:style>
  <w:style w:type="paragraph" w:customStyle="1" w:styleId="DE790A502415418DBFFB6BC881657E052">
    <w:name w:val="DE790A502415418DBFFB6BC881657E052"/>
    <w:rsid w:val="0047678F"/>
    <w:rPr>
      <w:rFonts w:eastAsiaTheme="minorHAnsi"/>
    </w:rPr>
  </w:style>
  <w:style w:type="paragraph" w:customStyle="1" w:styleId="34F0536A936A45639B01AE3DACA59E3C">
    <w:name w:val="34F0536A936A45639B01AE3DACA59E3C"/>
    <w:rsid w:val="0047678F"/>
  </w:style>
  <w:style w:type="paragraph" w:customStyle="1" w:styleId="EE794C7ADF75423F9FCE580D2F79044B">
    <w:name w:val="EE794C7ADF75423F9FCE580D2F79044B"/>
    <w:rsid w:val="0047678F"/>
  </w:style>
  <w:style w:type="paragraph" w:customStyle="1" w:styleId="D8981BD5550A4EF8A6A31BA5DDF8D2C120">
    <w:name w:val="D8981BD5550A4EF8A6A31BA5DDF8D2C120"/>
    <w:rsid w:val="0047678F"/>
    <w:rPr>
      <w:rFonts w:eastAsiaTheme="minorHAnsi"/>
    </w:rPr>
  </w:style>
  <w:style w:type="paragraph" w:customStyle="1" w:styleId="680F9CDDFE5C4E9881DFE66AA406F0BD20">
    <w:name w:val="680F9CDDFE5C4E9881DFE66AA406F0BD20"/>
    <w:rsid w:val="0047678F"/>
    <w:rPr>
      <w:rFonts w:eastAsiaTheme="minorHAnsi"/>
    </w:rPr>
  </w:style>
  <w:style w:type="paragraph" w:customStyle="1" w:styleId="D60C498C3E644FB0B060A9EA52F5DA8C20">
    <w:name w:val="D60C498C3E644FB0B060A9EA52F5DA8C20"/>
    <w:rsid w:val="0047678F"/>
    <w:rPr>
      <w:rFonts w:eastAsiaTheme="minorHAnsi"/>
    </w:rPr>
  </w:style>
  <w:style w:type="paragraph" w:customStyle="1" w:styleId="33515EC4ED9C445895F444C04FCDFF1E11">
    <w:name w:val="33515EC4ED9C445895F444C04FCDFF1E11"/>
    <w:rsid w:val="0047678F"/>
    <w:rPr>
      <w:rFonts w:eastAsiaTheme="minorHAnsi"/>
    </w:rPr>
  </w:style>
  <w:style w:type="paragraph" w:customStyle="1" w:styleId="78E4700FE8B64EDAB37EBFD3DE5FD6AB11">
    <w:name w:val="78E4700FE8B64EDAB37EBFD3DE5FD6AB11"/>
    <w:rsid w:val="0047678F"/>
    <w:rPr>
      <w:rFonts w:eastAsiaTheme="minorHAnsi"/>
    </w:rPr>
  </w:style>
  <w:style w:type="paragraph" w:customStyle="1" w:styleId="D2BCBF701D1E44638904F8E7292CEF5419">
    <w:name w:val="D2BCBF701D1E44638904F8E7292CEF5419"/>
    <w:rsid w:val="0047678F"/>
    <w:rPr>
      <w:rFonts w:eastAsiaTheme="minorHAnsi"/>
    </w:rPr>
  </w:style>
  <w:style w:type="paragraph" w:customStyle="1" w:styleId="34F0536A936A45639B01AE3DACA59E3C1">
    <w:name w:val="34F0536A936A45639B01AE3DACA59E3C1"/>
    <w:rsid w:val="0047678F"/>
    <w:rPr>
      <w:rFonts w:eastAsiaTheme="minorHAnsi"/>
    </w:rPr>
  </w:style>
  <w:style w:type="paragraph" w:customStyle="1" w:styleId="EE794C7ADF75423F9FCE580D2F79044B1">
    <w:name w:val="EE794C7ADF75423F9FCE580D2F79044B1"/>
    <w:rsid w:val="0047678F"/>
    <w:rPr>
      <w:rFonts w:eastAsiaTheme="minorHAnsi"/>
    </w:rPr>
  </w:style>
  <w:style w:type="paragraph" w:customStyle="1" w:styleId="4AE040FCBA79431B8C50C928A601717119">
    <w:name w:val="4AE040FCBA79431B8C50C928A601717119"/>
    <w:rsid w:val="0047678F"/>
    <w:rPr>
      <w:rFonts w:eastAsiaTheme="minorHAnsi"/>
    </w:rPr>
  </w:style>
  <w:style w:type="paragraph" w:customStyle="1" w:styleId="519A1D69FC3E45488400A31556E23E8D9">
    <w:name w:val="519A1D69FC3E45488400A31556E23E8D9"/>
    <w:rsid w:val="0047678F"/>
    <w:rPr>
      <w:rFonts w:eastAsiaTheme="minorHAnsi"/>
    </w:rPr>
  </w:style>
  <w:style w:type="paragraph" w:customStyle="1" w:styleId="0C6E5420E1F14CED9B5F044DDA30FDBA19">
    <w:name w:val="0C6E5420E1F14CED9B5F044DDA30FDBA19"/>
    <w:rsid w:val="0047678F"/>
    <w:rPr>
      <w:rFonts w:eastAsiaTheme="minorHAnsi"/>
    </w:rPr>
  </w:style>
  <w:style w:type="paragraph" w:customStyle="1" w:styleId="DEFECAEA2A7A4F8D8E01A14D268A6AA519">
    <w:name w:val="DEFECAEA2A7A4F8D8E01A14D268A6AA519"/>
    <w:rsid w:val="0047678F"/>
    <w:rPr>
      <w:rFonts w:eastAsiaTheme="minorHAnsi"/>
    </w:rPr>
  </w:style>
  <w:style w:type="paragraph" w:customStyle="1" w:styleId="37F81478642A4E93A35237FDEE7001F418">
    <w:name w:val="37F81478642A4E93A35237FDEE7001F418"/>
    <w:rsid w:val="0047678F"/>
    <w:rPr>
      <w:rFonts w:eastAsiaTheme="minorHAnsi"/>
    </w:rPr>
  </w:style>
  <w:style w:type="paragraph" w:customStyle="1" w:styleId="16CB6B45034D4AB4B8307C36C0928D8518">
    <w:name w:val="16CB6B45034D4AB4B8307C36C0928D8518"/>
    <w:rsid w:val="0047678F"/>
    <w:rPr>
      <w:rFonts w:eastAsiaTheme="minorHAnsi"/>
    </w:rPr>
  </w:style>
  <w:style w:type="paragraph" w:customStyle="1" w:styleId="B506655CD7754F1089A6002EBA9DA15518">
    <w:name w:val="B506655CD7754F1089A6002EBA9DA15518"/>
    <w:rsid w:val="0047678F"/>
    <w:rPr>
      <w:rFonts w:eastAsiaTheme="minorHAnsi"/>
    </w:rPr>
  </w:style>
  <w:style w:type="paragraph" w:customStyle="1" w:styleId="E32A28E7047644F48BEAC2600A4ABD2E17">
    <w:name w:val="E32A28E7047644F48BEAC2600A4ABD2E17"/>
    <w:rsid w:val="0047678F"/>
    <w:rPr>
      <w:rFonts w:eastAsiaTheme="minorHAnsi"/>
    </w:rPr>
  </w:style>
  <w:style w:type="paragraph" w:customStyle="1" w:styleId="8CDAA6FE24BA45808B1C1CBB4E895C4E17">
    <w:name w:val="8CDAA6FE24BA45808B1C1CBB4E895C4E17"/>
    <w:rsid w:val="0047678F"/>
    <w:rPr>
      <w:rFonts w:eastAsiaTheme="minorHAnsi"/>
    </w:rPr>
  </w:style>
  <w:style w:type="paragraph" w:customStyle="1" w:styleId="0F96BE18AB09452E99FCF59BF4F7309B17">
    <w:name w:val="0F96BE18AB09452E99FCF59BF4F7309B17"/>
    <w:rsid w:val="0047678F"/>
    <w:rPr>
      <w:rFonts w:eastAsiaTheme="minorHAnsi"/>
    </w:rPr>
  </w:style>
  <w:style w:type="paragraph" w:customStyle="1" w:styleId="E7361DBEE4D84D1A98DD1871CDC5A6E717">
    <w:name w:val="E7361DBEE4D84D1A98DD1871CDC5A6E717"/>
    <w:rsid w:val="0047678F"/>
    <w:rPr>
      <w:rFonts w:eastAsiaTheme="minorHAnsi"/>
    </w:rPr>
  </w:style>
  <w:style w:type="paragraph" w:customStyle="1" w:styleId="D2FE1DEF90024FFDAC4D659B2D1068198">
    <w:name w:val="D2FE1DEF90024FFDAC4D659B2D1068198"/>
    <w:rsid w:val="0047678F"/>
    <w:rPr>
      <w:rFonts w:eastAsiaTheme="minorHAnsi"/>
    </w:rPr>
  </w:style>
  <w:style w:type="paragraph" w:customStyle="1" w:styleId="C1D8F54B6CAF4A49A046EF35782C1CB22">
    <w:name w:val="C1D8F54B6CAF4A49A046EF35782C1CB22"/>
    <w:rsid w:val="0047678F"/>
    <w:rPr>
      <w:rFonts w:eastAsiaTheme="minorHAnsi"/>
    </w:rPr>
  </w:style>
  <w:style w:type="paragraph" w:customStyle="1" w:styleId="0989C7D18B554663A1335E83C79E9F132">
    <w:name w:val="0989C7D18B554663A1335E83C79E9F132"/>
    <w:rsid w:val="0047678F"/>
    <w:rPr>
      <w:rFonts w:eastAsiaTheme="minorHAnsi"/>
    </w:rPr>
  </w:style>
  <w:style w:type="paragraph" w:customStyle="1" w:styleId="8B3EF0272BDB4CD6B528CA189D57EAC72">
    <w:name w:val="8B3EF0272BDB4CD6B528CA189D57EAC72"/>
    <w:rsid w:val="0047678F"/>
    <w:rPr>
      <w:rFonts w:eastAsiaTheme="minorHAnsi"/>
    </w:rPr>
  </w:style>
  <w:style w:type="paragraph" w:customStyle="1" w:styleId="65CAB0F038224499BCC9FF71C9DF12F82">
    <w:name w:val="65CAB0F038224499BCC9FF71C9DF12F82"/>
    <w:rsid w:val="0047678F"/>
    <w:rPr>
      <w:rFonts w:eastAsiaTheme="minorHAnsi"/>
    </w:rPr>
  </w:style>
  <w:style w:type="paragraph" w:customStyle="1" w:styleId="C8E61086B4BA4BF8A6B60340D59CA34F2">
    <w:name w:val="C8E61086B4BA4BF8A6B60340D59CA34F2"/>
    <w:rsid w:val="0047678F"/>
    <w:rPr>
      <w:rFonts w:eastAsiaTheme="minorHAnsi"/>
    </w:rPr>
  </w:style>
  <w:style w:type="paragraph" w:customStyle="1" w:styleId="F5B4AA08327849F289793DDDEB2982792">
    <w:name w:val="F5B4AA08327849F289793DDDEB2982792"/>
    <w:rsid w:val="0047678F"/>
    <w:rPr>
      <w:rFonts w:eastAsiaTheme="minorHAnsi"/>
    </w:rPr>
  </w:style>
  <w:style w:type="paragraph" w:customStyle="1" w:styleId="FD7739D85D474C31AEE40FC4602B0DF12">
    <w:name w:val="FD7739D85D474C31AEE40FC4602B0DF12"/>
    <w:rsid w:val="0047678F"/>
    <w:rPr>
      <w:rFonts w:eastAsiaTheme="minorHAnsi"/>
    </w:rPr>
  </w:style>
  <w:style w:type="paragraph" w:customStyle="1" w:styleId="6A9A73C8FD714B6A9B7C2E76CD0064602">
    <w:name w:val="6A9A73C8FD714B6A9B7C2E76CD0064602"/>
    <w:rsid w:val="0047678F"/>
    <w:rPr>
      <w:rFonts w:eastAsiaTheme="minorHAnsi"/>
    </w:rPr>
  </w:style>
  <w:style w:type="paragraph" w:customStyle="1" w:styleId="F3F53FDB60F04E62850F8067C1D00A812">
    <w:name w:val="F3F53FDB60F04E62850F8067C1D00A812"/>
    <w:rsid w:val="0047678F"/>
    <w:rPr>
      <w:rFonts w:eastAsiaTheme="minorHAnsi"/>
    </w:rPr>
  </w:style>
  <w:style w:type="paragraph" w:customStyle="1" w:styleId="ADF4384D2838461BA42AE909E34520E72">
    <w:name w:val="ADF4384D2838461BA42AE909E34520E72"/>
    <w:rsid w:val="0047678F"/>
    <w:rPr>
      <w:rFonts w:eastAsiaTheme="minorHAnsi"/>
    </w:rPr>
  </w:style>
  <w:style w:type="paragraph" w:customStyle="1" w:styleId="57A26FC103164DFA9FFF8A0E19DC62182">
    <w:name w:val="57A26FC103164DFA9FFF8A0E19DC62182"/>
    <w:rsid w:val="0047678F"/>
    <w:rPr>
      <w:rFonts w:eastAsiaTheme="minorHAnsi"/>
    </w:rPr>
  </w:style>
  <w:style w:type="paragraph" w:customStyle="1" w:styleId="61324C0E4E53431384069967AEE5EE592">
    <w:name w:val="61324C0E4E53431384069967AEE5EE592"/>
    <w:rsid w:val="0047678F"/>
    <w:rPr>
      <w:rFonts w:eastAsiaTheme="minorHAnsi"/>
    </w:rPr>
  </w:style>
  <w:style w:type="paragraph" w:customStyle="1" w:styleId="C6043680E5B141E6A7F82D5E2D6D18DE2">
    <w:name w:val="C6043680E5B141E6A7F82D5E2D6D18DE2"/>
    <w:rsid w:val="0047678F"/>
    <w:rPr>
      <w:rFonts w:eastAsiaTheme="minorHAnsi"/>
    </w:rPr>
  </w:style>
  <w:style w:type="paragraph" w:customStyle="1" w:styleId="EB2B9B9DEB024ADF914F71011037C76E2">
    <w:name w:val="EB2B9B9DEB024ADF914F71011037C76E2"/>
    <w:rsid w:val="0047678F"/>
    <w:rPr>
      <w:rFonts w:eastAsiaTheme="minorHAnsi"/>
    </w:rPr>
  </w:style>
  <w:style w:type="paragraph" w:customStyle="1" w:styleId="BB2E0286763841C0927F6A48D0461A9C2">
    <w:name w:val="BB2E0286763841C0927F6A48D0461A9C2"/>
    <w:rsid w:val="0047678F"/>
    <w:rPr>
      <w:rFonts w:eastAsiaTheme="minorHAnsi"/>
    </w:rPr>
  </w:style>
  <w:style w:type="paragraph" w:customStyle="1" w:styleId="F3031B5CB2B4414F91082BBA3E3190912">
    <w:name w:val="F3031B5CB2B4414F91082BBA3E3190912"/>
    <w:rsid w:val="0047678F"/>
    <w:rPr>
      <w:rFonts w:eastAsiaTheme="minorHAnsi"/>
    </w:rPr>
  </w:style>
  <w:style w:type="paragraph" w:customStyle="1" w:styleId="56CC4826EDC145BCB137A2822F075EA22">
    <w:name w:val="56CC4826EDC145BCB137A2822F075EA22"/>
    <w:rsid w:val="0047678F"/>
    <w:rPr>
      <w:rFonts w:eastAsiaTheme="minorHAnsi"/>
    </w:rPr>
  </w:style>
  <w:style w:type="paragraph" w:customStyle="1" w:styleId="A75DAFF48C17420085E8A6868C65BC102">
    <w:name w:val="A75DAFF48C17420085E8A6868C65BC102"/>
    <w:rsid w:val="0047678F"/>
    <w:rPr>
      <w:rFonts w:eastAsiaTheme="minorHAnsi"/>
    </w:rPr>
  </w:style>
  <w:style w:type="paragraph" w:customStyle="1" w:styleId="24652E98D1B5457CA03093DC420D34B12">
    <w:name w:val="24652E98D1B5457CA03093DC420D34B12"/>
    <w:rsid w:val="0047678F"/>
    <w:rPr>
      <w:rFonts w:eastAsiaTheme="minorHAnsi"/>
    </w:rPr>
  </w:style>
  <w:style w:type="paragraph" w:customStyle="1" w:styleId="8829C936F85F46DB86BCD5FF604A7A8B2">
    <w:name w:val="8829C936F85F46DB86BCD5FF604A7A8B2"/>
    <w:rsid w:val="0047678F"/>
    <w:rPr>
      <w:rFonts w:eastAsiaTheme="minorHAnsi"/>
    </w:rPr>
  </w:style>
  <w:style w:type="paragraph" w:customStyle="1" w:styleId="469CCA7BB72F42BDAF6F2196D824604A2">
    <w:name w:val="469CCA7BB72F42BDAF6F2196D824604A2"/>
    <w:rsid w:val="0047678F"/>
    <w:rPr>
      <w:rFonts w:eastAsiaTheme="minorHAnsi"/>
    </w:rPr>
  </w:style>
  <w:style w:type="paragraph" w:customStyle="1" w:styleId="B153B649DD25403B80C1D61BA8FA38982">
    <w:name w:val="B153B649DD25403B80C1D61BA8FA38982"/>
    <w:rsid w:val="0047678F"/>
    <w:rPr>
      <w:rFonts w:eastAsiaTheme="minorHAnsi"/>
    </w:rPr>
  </w:style>
  <w:style w:type="paragraph" w:customStyle="1" w:styleId="A81A03EC8B34497EA59AFA98FA0710B42">
    <w:name w:val="A81A03EC8B34497EA59AFA98FA0710B42"/>
    <w:rsid w:val="0047678F"/>
    <w:rPr>
      <w:rFonts w:eastAsiaTheme="minorHAnsi"/>
    </w:rPr>
  </w:style>
  <w:style w:type="paragraph" w:customStyle="1" w:styleId="4F443AAC806A4C738AF4A0711846CB172">
    <w:name w:val="4F443AAC806A4C738AF4A0711846CB172"/>
    <w:rsid w:val="0047678F"/>
    <w:rPr>
      <w:rFonts w:eastAsiaTheme="minorHAnsi"/>
    </w:rPr>
  </w:style>
  <w:style w:type="paragraph" w:customStyle="1" w:styleId="472BA46AD22D4E8FA64895681618C5B42">
    <w:name w:val="472BA46AD22D4E8FA64895681618C5B42"/>
    <w:rsid w:val="0047678F"/>
    <w:rPr>
      <w:rFonts w:eastAsiaTheme="minorHAnsi"/>
    </w:rPr>
  </w:style>
  <w:style w:type="paragraph" w:customStyle="1" w:styleId="F888411C021947C2B32F82C6520160742">
    <w:name w:val="F888411C021947C2B32F82C6520160742"/>
    <w:rsid w:val="0047678F"/>
    <w:rPr>
      <w:rFonts w:eastAsiaTheme="minorHAnsi"/>
    </w:rPr>
  </w:style>
  <w:style w:type="paragraph" w:customStyle="1" w:styleId="B5D1C61FF502475CBF6C296CEF5F02D02">
    <w:name w:val="B5D1C61FF502475CBF6C296CEF5F02D02"/>
    <w:rsid w:val="0047678F"/>
    <w:rPr>
      <w:rFonts w:eastAsiaTheme="minorHAnsi"/>
    </w:rPr>
  </w:style>
  <w:style w:type="paragraph" w:customStyle="1" w:styleId="0F0524DAB8834FF2B6B282F122E86B7A2">
    <w:name w:val="0F0524DAB8834FF2B6B282F122E86B7A2"/>
    <w:rsid w:val="0047678F"/>
    <w:rPr>
      <w:rFonts w:eastAsiaTheme="minorHAnsi"/>
    </w:rPr>
  </w:style>
  <w:style w:type="paragraph" w:customStyle="1" w:styleId="09A1D46F70DC4589847FCEBDA25383C02">
    <w:name w:val="09A1D46F70DC4589847FCEBDA25383C02"/>
    <w:rsid w:val="0047678F"/>
    <w:rPr>
      <w:rFonts w:eastAsiaTheme="minorHAnsi"/>
    </w:rPr>
  </w:style>
  <w:style w:type="paragraph" w:customStyle="1" w:styleId="87D28F6A9DF6427CB0D54DEA7BB2E5602">
    <w:name w:val="87D28F6A9DF6427CB0D54DEA7BB2E5602"/>
    <w:rsid w:val="0047678F"/>
    <w:rPr>
      <w:rFonts w:eastAsiaTheme="minorHAnsi"/>
    </w:rPr>
  </w:style>
  <w:style w:type="paragraph" w:customStyle="1" w:styleId="0E46EC1D254C4CCA8F2380766BB3844F2">
    <w:name w:val="0E46EC1D254C4CCA8F2380766BB3844F2"/>
    <w:rsid w:val="0047678F"/>
    <w:rPr>
      <w:rFonts w:eastAsiaTheme="minorHAnsi"/>
    </w:rPr>
  </w:style>
  <w:style w:type="paragraph" w:customStyle="1" w:styleId="F3CDC2204ED54188B8DA4C352A3002FF2">
    <w:name w:val="F3CDC2204ED54188B8DA4C352A3002FF2"/>
    <w:rsid w:val="0047678F"/>
    <w:rPr>
      <w:rFonts w:eastAsiaTheme="minorHAnsi"/>
    </w:rPr>
  </w:style>
  <w:style w:type="paragraph" w:customStyle="1" w:styleId="2A7966EED8A949BA95BC972AD9C768642">
    <w:name w:val="2A7966EED8A949BA95BC972AD9C768642"/>
    <w:rsid w:val="0047678F"/>
    <w:rPr>
      <w:rFonts w:eastAsiaTheme="minorHAnsi"/>
    </w:rPr>
  </w:style>
  <w:style w:type="paragraph" w:customStyle="1" w:styleId="F2BF24B68EC045B498FDF659F13249912">
    <w:name w:val="F2BF24B68EC045B498FDF659F13249912"/>
    <w:rsid w:val="0047678F"/>
    <w:rPr>
      <w:rFonts w:eastAsiaTheme="minorHAnsi"/>
    </w:rPr>
  </w:style>
  <w:style w:type="paragraph" w:customStyle="1" w:styleId="26FEB22EED61405392EF69C71F36E5702">
    <w:name w:val="26FEB22EED61405392EF69C71F36E5702"/>
    <w:rsid w:val="0047678F"/>
    <w:rPr>
      <w:rFonts w:eastAsiaTheme="minorHAnsi"/>
    </w:rPr>
  </w:style>
  <w:style w:type="paragraph" w:customStyle="1" w:styleId="D13C281104644977B6F215C3569803B72">
    <w:name w:val="D13C281104644977B6F215C3569803B72"/>
    <w:rsid w:val="0047678F"/>
    <w:rPr>
      <w:rFonts w:eastAsiaTheme="minorHAnsi"/>
    </w:rPr>
  </w:style>
  <w:style w:type="paragraph" w:customStyle="1" w:styleId="FD1A238CAAE24E969FE1B314FBB0B19C2">
    <w:name w:val="FD1A238CAAE24E969FE1B314FBB0B19C2"/>
    <w:rsid w:val="0047678F"/>
    <w:rPr>
      <w:rFonts w:eastAsiaTheme="minorHAnsi"/>
    </w:rPr>
  </w:style>
  <w:style w:type="paragraph" w:customStyle="1" w:styleId="432FC60F0E4242328D3B778C214D32DA2">
    <w:name w:val="432FC60F0E4242328D3B778C214D32DA2"/>
    <w:rsid w:val="0047678F"/>
    <w:rPr>
      <w:rFonts w:eastAsiaTheme="minorHAnsi"/>
    </w:rPr>
  </w:style>
  <w:style w:type="paragraph" w:customStyle="1" w:styleId="38C871BA88DD430CB3AB8E04A80FCAEE2">
    <w:name w:val="38C871BA88DD430CB3AB8E04A80FCAEE2"/>
    <w:rsid w:val="0047678F"/>
    <w:rPr>
      <w:rFonts w:eastAsiaTheme="minorHAnsi"/>
    </w:rPr>
  </w:style>
  <w:style w:type="paragraph" w:customStyle="1" w:styleId="A2AE7E7159A946798CBF181D31BAB4572">
    <w:name w:val="A2AE7E7159A946798CBF181D31BAB4572"/>
    <w:rsid w:val="0047678F"/>
    <w:rPr>
      <w:rFonts w:eastAsiaTheme="minorHAnsi"/>
    </w:rPr>
  </w:style>
  <w:style w:type="paragraph" w:customStyle="1" w:styleId="30A6CE0830B4433F82542EE7E220C5BE2">
    <w:name w:val="30A6CE0830B4433F82542EE7E220C5BE2"/>
    <w:rsid w:val="0047678F"/>
    <w:rPr>
      <w:rFonts w:eastAsiaTheme="minorHAnsi"/>
    </w:rPr>
  </w:style>
  <w:style w:type="paragraph" w:customStyle="1" w:styleId="7270FA1731FB4ECE84DD46C80E90D08017">
    <w:name w:val="7270FA1731FB4ECE84DD46C80E90D08017"/>
    <w:rsid w:val="0047678F"/>
    <w:rPr>
      <w:rFonts w:eastAsiaTheme="minorHAnsi"/>
    </w:rPr>
  </w:style>
  <w:style w:type="paragraph" w:customStyle="1" w:styleId="3A1DEC11C7234526B16B30553687D9FE17">
    <w:name w:val="3A1DEC11C7234526B16B30553687D9FE17"/>
    <w:rsid w:val="0047678F"/>
    <w:rPr>
      <w:rFonts w:eastAsiaTheme="minorHAnsi"/>
    </w:rPr>
  </w:style>
  <w:style w:type="paragraph" w:customStyle="1" w:styleId="920F3A07055D4809991BB797533223B917">
    <w:name w:val="920F3A07055D4809991BB797533223B917"/>
    <w:rsid w:val="0047678F"/>
    <w:rPr>
      <w:rFonts w:eastAsiaTheme="minorHAnsi"/>
    </w:rPr>
  </w:style>
  <w:style w:type="paragraph" w:customStyle="1" w:styleId="DE790A502415418DBFFB6BC881657E053">
    <w:name w:val="DE790A502415418DBFFB6BC881657E053"/>
    <w:rsid w:val="0047678F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9</TotalTime>
  <Pages>3</Pages>
  <Words>1238</Words>
  <Characters>705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ay</dc:creator>
  <cp:keywords/>
  <dc:description/>
  <cp:lastModifiedBy>Jeffrey Chalkley</cp:lastModifiedBy>
  <cp:revision>9</cp:revision>
  <cp:lastPrinted>2020-01-13T17:23:00Z</cp:lastPrinted>
  <dcterms:created xsi:type="dcterms:W3CDTF">2020-01-13T16:49:00Z</dcterms:created>
  <dcterms:modified xsi:type="dcterms:W3CDTF">2020-04-11T22:08:00Z</dcterms:modified>
</cp:coreProperties>
</file>